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673DB" w14:textId="709DF19D" w:rsidR="009457F5" w:rsidRPr="005304B9" w:rsidRDefault="009457F5" w:rsidP="00C5208A">
      <w:pPr>
        <w:pStyle w:val="Title"/>
        <w:rPr>
          <w:rFonts w:eastAsia="Times New Roman"/>
          <w:sz w:val="48"/>
          <w:szCs w:val="48"/>
        </w:rPr>
      </w:pPr>
      <w:r w:rsidRPr="005304B9">
        <w:rPr>
          <w:rFonts w:eastAsia="Times New Roman"/>
          <w:sz w:val="48"/>
          <w:szCs w:val="48"/>
        </w:rPr>
        <w:t>Educational Proposal (RFP) Worksheet</w:t>
      </w:r>
    </w:p>
    <w:p w14:paraId="70A730CF" w14:textId="77777777" w:rsidR="009457F5" w:rsidRPr="005304B9" w:rsidRDefault="009457F5" w:rsidP="5DF5EA32">
      <w:pPr>
        <w:shd w:val="clear" w:color="auto" w:fill="FFFFFF" w:themeFill="background1"/>
        <w:rPr>
          <w:rFonts w:eastAsia="Times New Roman" w:cs="Arial"/>
        </w:rPr>
      </w:pPr>
    </w:p>
    <w:p w14:paraId="550C25CA" w14:textId="4BF77DF0" w:rsidR="00D63DF9" w:rsidRPr="005304B9" w:rsidRDefault="00D63DF9" w:rsidP="5DF5EA32">
      <w:pPr>
        <w:shd w:val="clear" w:color="auto" w:fill="FFFFFF" w:themeFill="background1"/>
        <w:rPr>
          <w:rFonts w:eastAsia="Times New Roman" w:cs="Arial"/>
          <w:b/>
          <w:bCs/>
        </w:rPr>
      </w:pPr>
      <w:r w:rsidRPr="005304B9">
        <w:rPr>
          <w:rFonts w:eastAsia="Times New Roman" w:cs="Arial"/>
        </w:rPr>
        <w:t xml:space="preserve">Thank you for your interest in developing a proposal for the </w:t>
      </w:r>
      <w:r w:rsidRPr="005304B9">
        <w:rPr>
          <w:rFonts w:eastAsia="Times New Roman" w:cs="Arial"/>
          <w:b/>
          <w:bCs/>
        </w:rPr>
        <w:t>20</w:t>
      </w:r>
      <w:r w:rsidR="00395DBC" w:rsidRPr="005304B9">
        <w:rPr>
          <w:rFonts w:eastAsia="Times New Roman" w:cs="Arial"/>
          <w:b/>
          <w:bCs/>
        </w:rPr>
        <w:t>2</w:t>
      </w:r>
      <w:r w:rsidR="44D010C8" w:rsidRPr="005304B9">
        <w:rPr>
          <w:rFonts w:eastAsia="Times New Roman" w:cs="Arial"/>
          <w:b/>
          <w:bCs/>
        </w:rPr>
        <w:t>1</w:t>
      </w:r>
      <w:r w:rsidRPr="005304B9">
        <w:rPr>
          <w:rFonts w:eastAsia="Times New Roman" w:cs="Arial"/>
          <w:b/>
          <w:bCs/>
        </w:rPr>
        <w:t xml:space="preserve"> ASHP Midyear Clinical Meeting</w:t>
      </w:r>
      <w:r w:rsidRPr="005304B9">
        <w:rPr>
          <w:rFonts w:eastAsia="Times New Roman" w:cs="Arial"/>
        </w:rPr>
        <w:t xml:space="preserve"> in </w:t>
      </w:r>
      <w:r w:rsidR="2EC34F74" w:rsidRPr="005304B9">
        <w:rPr>
          <w:rFonts w:eastAsia="Times New Roman" w:cs="Arial"/>
          <w:b/>
          <w:bCs/>
        </w:rPr>
        <w:t>Orlando</w:t>
      </w:r>
      <w:r w:rsidR="006A7F5F" w:rsidRPr="005304B9">
        <w:rPr>
          <w:rFonts w:eastAsia="Times New Roman" w:cs="Arial"/>
          <w:b/>
          <w:bCs/>
        </w:rPr>
        <w:t>,</w:t>
      </w:r>
      <w:r w:rsidRPr="005304B9">
        <w:rPr>
          <w:rFonts w:eastAsia="Times New Roman" w:cs="Arial"/>
          <w:b/>
          <w:bCs/>
        </w:rPr>
        <w:t xml:space="preserve"> December </w:t>
      </w:r>
      <w:r w:rsidR="07CB8C85" w:rsidRPr="005304B9">
        <w:rPr>
          <w:rFonts w:eastAsia="Times New Roman" w:cs="Arial"/>
          <w:b/>
          <w:bCs/>
        </w:rPr>
        <w:t>5</w:t>
      </w:r>
      <w:r w:rsidR="00395DBC" w:rsidRPr="005304B9">
        <w:rPr>
          <w:rFonts w:eastAsia="Times New Roman" w:cs="Arial"/>
          <w:b/>
          <w:bCs/>
        </w:rPr>
        <w:t>–</w:t>
      </w:r>
      <w:r w:rsidR="2C92BFE2" w:rsidRPr="005304B9">
        <w:rPr>
          <w:rFonts w:eastAsia="Times New Roman" w:cs="Arial"/>
          <w:b/>
          <w:bCs/>
        </w:rPr>
        <w:t>9</w:t>
      </w:r>
      <w:r w:rsidR="003C23A5" w:rsidRPr="005304B9">
        <w:rPr>
          <w:rFonts w:eastAsia="Times New Roman" w:cs="Arial"/>
          <w:b/>
          <w:bCs/>
        </w:rPr>
        <w:t>, 20</w:t>
      </w:r>
      <w:r w:rsidR="00395DBC" w:rsidRPr="005304B9">
        <w:rPr>
          <w:rFonts w:eastAsia="Times New Roman" w:cs="Arial"/>
          <w:b/>
          <w:bCs/>
        </w:rPr>
        <w:t>2</w:t>
      </w:r>
      <w:r w:rsidR="080B5A44" w:rsidRPr="005304B9">
        <w:rPr>
          <w:rFonts w:eastAsia="Times New Roman" w:cs="Arial"/>
          <w:b/>
          <w:bCs/>
        </w:rPr>
        <w:t>1</w:t>
      </w:r>
      <w:r w:rsidRPr="005304B9">
        <w:rPr>
          <w:rFonts w:eastAsia="Times New Roman" w:cs="Arial"/>
          <w:b/>
          <w:bCs/>
        </w:rPr>
        <w:t>.</w:t>
      </w:r>
    </w:p>
    <w:p w14:paraId="672A6659" w14:textId="77777777" w:rsidR="003967DA" w:rsidRPr="005304B9" w:rsidRDefault="003967DA" w:rsidP="003967DA">
      <w:pPr>
        <w:shd w:val="clear" w:color="auto" w:fill="FFFFFF"/>
        <w:rPr>
          <w:rFonts w:eastAsia="Times New Roman" w:cs="Arial"/>
        </w:rPr>
      </w:pPr>
    </w:p>
    <w:p w14:paraId="3258D980" w14:textId="3F786CE9" w:rsidR="00D63DF9" w:rsidRPr="005304B9" w:rsidRDefault="00D63DF9" w:rsidP="5DF5EA32">
      <w:pPr>
        <w:pStyle w:val="ListParagraph"/>
        <w:numPr>
          <w:ilvl w:val="0"/>
          <w:numId w:val="1"/>
        </w:numPr>
        <w:shd w:val="clear" w:color="auto" w:fill="FFFFFF" w:themeFill="background1"/>
        <w:rPr>
          <w:rFonts w:eastAsia="Times New Roman" w:cs="Arial"/>
        </w:rPr>
      </w:pPr>
      <w:r w:rsidRPr="005304B9">
        <w:rPr>
          <w:rFonts w:eastAsia="Times New Roman" w:cs="Arial"/>
          <w:b/>
          <w:bCs/>
        </w:rPr>
        <w:t>Your proposal must be submitted no later than 11:59 p.m. (</w:t>
      </w:r>
      <w:r w:rsidR="00FE6845" w:rsidRPr="005304B9">
        <w:rPr>
          <w:rFonts w:eastAsia="Times New Roman" w:cs="Arial"/>
          <w:b/>
          <w:bCs/>
        </w:rPr>
        <w:t>Pacific</w:t>
      </w:r>
      <w:r w:rsidRPr="005304B9">
        <w:rPr>
          <w:rFonts w:eastAsia="Times New Roman" w:cs="Arial"/>
          <w:b/>
          <w:bCs/>
        </w:rPr>
        <w:t>),</w:t>
      </w:r>
      <w:r w:rsidRPr="005304B9">
        <w:rPr>
          <w:rFonts w:eastAsia="Times New Roman" w:cs="Arial"/>
          <w:b/>
          <w:bCs/>
          <w:color w:val="C00000"/>
        </w:rPr>
        <w:t xml:space="preserve"> </w:t>
      </w:r>
      <w:r w:rsidR="54E487E5" w:rsidRPr="005304B9">
        <w:rPr>
          <w:rFonts w:eastAsia="Times New Roman" w:cs="Arial"/>
          <w:b/>
          <w:bCs/>
          <w:color w:val="FF0000"/>
        </w:rPr>
        <w:t>Monday</w:t>
      </w:r>
      <w:r w:rsidR="00C37719" w:rsidRPr="005304B9">
        <w:rPr>
          <w:rFonts w:eastAsia="Times New Roman" w:cs="Arial"/>
          <w:b/>
          <w:bCs/>
          <w:color w:val="FF0000"/>
        </w:rPr>
        <w:t>,</w:t>
      </w:r>
      <w:r w:rsidR="00166E20" w:rsidRPr="005304B9">
        <w:rPr>
          <w:rFonts w:eastAsia="Times New Roman" w:cs="Arial"/>
          <w:b/>
          <w:bCs/>
          <w:color w:val="FF0000"/>
        </w:rPr>
        <w:t xml:space="preserve"> </w:t>
      </w:r>
      <w:r w:rsidRPr="005304B9">
        <w:rPr>
          <w:rFonts w:eastAsia="Times New Roman" w:cs="Arial"/>
          <w:b/>
          <w:bCs/>
          <w:color w:val="FF0000"/>
        </w:rPr>
        <w:t>February 1, 20</w:t>
      </w:r>
      <w:r w:rsidR="00395DBC" w:rsidRPr="005304B9">
        <w:rPr>
          <w:rFonts w:eastAsia="Times New Roman" w:cs="Arial"/>
          <w:b/>
          <w:bCs/>
          <w:color w:val="FF0000"/>
        </w:rPr>
        <w:t>2</w:t>
      </w:r>
      <w:r w:rsidR="0F98CA13" w:rsidRPr="005304B9">
        <w:rPr>
          <w:rFonts w:eastAsia="Times New Roman" w:cs="Arial"/>
          <w:b/>
          <w:bCs/>
          <w:color w:val="FF0000"/>
        </w:rPr>
        <w:t>1</w:t>
      </w:r>
      <w:r w:rsidRPr="005304B9">
        <w:rPr>
          <w:rFonts w:eastAsia="Times New Roman" w:cs="Arial"/>
          <w:b/>
          <w:bCs/>
          <w:color w:val="C00000"/>
        </w:rPr>
        <w:t>.</w:t>
      </w:r>
    </w:p>
    <w:p w14:paraId="0CC74846" w14:textId="25C76360" w:rsidR="00D63DF9" w:rsidRPr="005304B9" w:rsidRDefault="00D63DF9" w:rsidP="23BB1F95">
      <w:pPr>
        <w:pStyle w:val="ListParagraph"/>
        <w:numPr>
          <w:ilvl w:val="0"/>
          <w:numId w:val="1"/>
        </w:numPr>
        <w:shd w:val="clear" w:color="auto" w:fill="FFFFFF" w:themeFill="background1"/>
        <w:rPr>
          <w:rFonts w:eastAsia="Times New Roman" w:cs="Arial"/>
        </w:rPr>
      </w:pPr>
      <w:r w:rsidRPr="005304B9">
        <w:rPr>
          <w:rFonts w:eastAsia="Times New Roman" w:cs="Arial"/>
        </w:rPr>
        <w:t xml:space="preserve">Review the </w:t>
      </w:r>
      <w:hyperlink r:id="rId8">
        <w:r w:rsidRPr="005304B9">
          <w:rPr>
            <w:rStyle w:val="Hyperlink"/>
            <w:rFonts w:eastAsia="Times New Roman" w:cs="Arial"/>
          </w:rPr>
          <w:t>Guid</w:t>
        </w:r>
        <w:r w:rsidR="001C7D4B" w:rsidRPr="005304B9">
          <w:rPr>
            <w:rStyle w:val="Hyperlink"/>
            <w:rFonts w:eastAsia="Times New Roman" w:cs="Arial"/>
          </w:rPr>
          <w:t>elines for a Strong Educational Proposal</w:t>
        </w:r>
      </w:hyperlink>
      <w:r w:rsidRPr="005304B9">
        <w:rPr>
          <w:rFonts w:eastAsia="Times New Roman" w:cs="Arial"/>
          <w:color w:val="C00000"/>
        </w:rPr>
        <w:t xml:space="preserve"> </w:t>
      </w:r>
      <w:r w:rsidRPr="005304B9">
        <w:rPr>
          <w:rFonts w:eastAsia="Times New Roman" w:cs="Arial"/>
        </w:rPr>
        <w:t>to see how the Educational Program</w:t>
      </w:r>
      <w:r w:rsidR="001C7D4B" w:rsidRPr="005304B9">
        <w:rPr>
          <w:rFonts w:eastAsia="Times New Roman" w:cs="Arial"/>
        </w:rPr>
        <w:t>m</w:t>
      </w:r>
      <w:r w:rsidRPr="005304B9">
        <w:rPr>
          <w:rFonts w:eastAsia="Times New Roman" w:cs="Arial"/>
        </w:rPr>
        <w:t>ing Committee will evaluate each proposal.</w:t>
      </w:r>
    </w:p>
    <w:p w14:paraId="38CBA97E" w14:textId="70791D3F" w:rsidR="003967DA" w:rsidRPr="005304B9" w:rsidRDefault="003967DA" w:rsidP="003967DA">
      <w:pPr>
        <w:pStyle w:val="ListParagraph"/>
        <w:numPr>
          <w:ilvl w:val="0"/>
          <w:numId w:val="1"/>
        </w:numPr>
        <w:shd w:val="clear" w:color="auto" w:fill="FFFFFF"/>
        <w:rPr>
          <w:rFonts w:eastAsia="Times New Roman" w:cs="Arial"/>
        </w:rPr>
      </w:pPr>
      <w:r w:rsidRPr="005304B9">
        <w:rPr>
          <w:rFonts w:eastAsia="Times New Roman" w:cs="Arial"/>
        </w:rPr>
        <w:t>To create a dynamic proposal, please consider “</w:t>
      </w:r>
      <w:hyperlink r:id="rId9" w:tgtFrame="_blank" w:history="1">
        <w:r w:rsidRPr="005304B9">
          <w:rPr>
            <w:rStyle w:val="Hyperlink"/>
            <w:rFonts w:eastAsia="Times New Roman" w:cs="Arial"/>
          </w:rPr>
          <w:t>How to Avoid Education Session Pitfalls</w:t>
        </w:r>
      </w:hyperlink>
      <w:r w:rsidRPr="005304B9">
        <w:rPr>
          <w:rFonts w:eastAsia="Times New Roman" w:cs="Arial"/>
        </w:rPr>
        <w:t>”.</w:t>
      </w:r>
    </w:p>
    <w:p w14:paraId="0A37501D" w14:textId="77777777" w:rsidR="003967DA" w:rsidRPr="005304B9" w:rsidRDefault="003967DA" w:rsidP="003967DA">
      <w:pPr>
        <w:shd w:val="clear" w:color="auto" w:fill="FFFFFF"/>
        <w:ind w:left="360"/>
        <w:rPr>
          <w:rFonts w:eastAsia="Times New Roman" w:cs="Arial"/>
          <w:b/>
          <w:bCs/>
        </w:rPr>
      </w:pPr>
    </w:p>
    <w:p w14:paraId="501FEEFA" w14:textId="77777777" w:rsidR="00885C19" w:rsidRPr="005304B9" w:rsidRDefault="00D63DF9" w:rsidP="00395DBC">
      <w:pPr>
        <w:shd w:val="clear" w:color="auto" w:fill="FFFFFF"/>
        <w:rPr>
          <w:rFonts w:eastAsia="Times New Roman" w:cs="Arial"/>
        </w:rPr>
      </w:pPr>
      <w:r w:rsidRPr="005304B9">
        <w:rPr>
          <w:rFonts w:eastAsia="Times New Roman" w:cs="Arial"/>
          <w:b/>
          <w:bCs/>
        </w:rPr>
        <w:t>NOTE</w:t>
      </w:r>
      <w:r w:rsidR="00395DBC" w:rsidRPr="005304B9">
        <w:rPr>
          <w:rFonts w:eastAsia="Times New Roman" w:cs="Arial"/>
          <w:b/>
          <w:bCs/>
        </w:rPr>
        <w:t>:</w:t>
      </w:r>
    </w:p>
    <w:p w14:paraId="6A7E51AD" w14:textId="77777777" w:rsidR="00885C19" w:rsidRPr="005304B9" w:rsidRDefault="00885C19" w:rsidP="003967DA">
      <w:pPr>
        <w:pStyle w:val="ListParagraph"/>
        <w:numPr>
          <w:ilvl w:val="0"/>
          <w:numId w:val="1"/>
        </w:numPr>
        <w:shd w:val="clear" w:color="auto" w:fill="FFFFFF"/>
        <w:rPr>
          <w:rFonts w:eastAsia="Times New Roman" w:cs="Arial"/>
        </w:rPr>
      </w:pPr>
      <w:r w:rsidRPr="005304B9">
        <w:rPr>
          <w:rFonts w:eastAsia="Times New Roman" w:cs="Arial"/>
          <w:bCs/>
        </w:rPr>
        <w:t xml:space="preserve"> </w:t>
      </w:r>
      <w:r w:rsidR="00D63DF9" w:rsidRPr="005304B9">
        <w:rPr>
          <w:rFonts w:eastAsia="Times New Roman" w:cs="Arial"/>
          <w:bCs/>
        </w:rPr>
        <w:t>If your proposal is accepted for presentation,</w:t>
      </w:r>
      <w:r w:rsidR="00D63DF9" w:rsidRPr="005304B9">
        <w:rPr>
          <w:rFonts w:eastAsia="Times New Roman" w:cs="Arial"/>
          <w:b/>
          <w:bCs/>
        </w:rPr>
        <w:t xml:space="preserve"> you must be a current full active member of ASHP (non-pharmacists excluded) through the time of the presentation at the meeting.</w:t>
      </w:r>
    </w:p>
    <w:p w14:paraId="471D2AC7" w14:textId="6006E345" w:rsidR="003967DA" w:rsidRPr="005304B9" w:rsidRDefault="003967DA" w:rsidP="003967DA">
      <w:pPr>
        <w:pStyle w:val="ListParagraph"/>
        <w:numPr>
          <w:ilvl w:val="0"/>
          <w:numId w:val="1"/>
        </w:numPr>
        <w:shd w:val="clear" w:color="auto" w:fill="FFFFFF"/>
        <w:rPr>
          <w:rFonts w:eastAsia="Times New Roman" w:cs="Arial"/>
        </w:rPr>
      </w:pPr>
      <w:r w:rsidRPr="005304B9">
        <w:rPr>
          <w:rFonts w:eastAsia="Times New Roman" w:cs="Arial"/>
          <w:bCs/>
        </w:rPr>
        <w:t xml:space="preserve">ASHP will not consider submissions by a </w:t>
      </w:r>
      <w:r w:rsidR="00C90530" w:rsidRPr="005304B9">
        <w:rPr>
          <w:rFonts w:eastAsia="Times New Roman" w:cs="Arial"/>
          <w:bCs/>
        </w:rPr>
        <w:t>third-party</w:t>
      </w:r>
      <w:r w:rsidRPr="005304B9">
        <w:rPr>
          <w:rFonts w:eastAsia="Times New Roman" w:cs="Arial"/>
          <w:bCs/>
        </w:rPr>
        <w:t xml:space="preserve"> representative acting on behalf of another.</w:t>
      </w:r>
    </w:p>
    <w:p w14:paraId="5DAB6C7B" w14:textId="77777777" w:rsidR="003967DA" w:rsidRPr="005304B9" w:rsidRDefault="003967DA" w:rsidP="003967DA">
      <w:pPr>
        <w:rPr>
          <w:b/>
        </w:rPr>
      </w:pPr>
    </w:p>
    <w:p w14:paraId="1FD0AA04" w14:textId="104CC32E" w:rsidR="00D63DF9" w:rsidRPr="005304B9" w:rsidRDefault="00D63DF9" w:rsidP="5DF5EA32">
      <w:pPr>
        <w:rPr>
          <w:b/>
          <w:bCs/>
          <w:color w:val="FF0000"/>
        </w:rPr>
      </w:pPr>
      <w:r w:rsidRPr="005304B9">
        <w:rPr>
          <w:b/>
          <w:bCs/>
        </w:rPr>
        <w:t>Use this form to plan your session.</w:t>
      </w:r>
      <w:r w:rsidR="00395DBC" w:rsidRPr="005304B9">
        <w:t xml:space="preserve"> </w:t>
      </w:r>
      <w:r w:rsidRPr="005304B9">
        <w:t xml:space="preserve">To submit your proposal, </w:t>
      </w:r>
      <w:r w:rsidRPr="005304B9">
        <w:rPr>
          <w:b/>
          <w:bCs/>
          <w:color w:val="FF0000"/>
        </w:rPr>
        <w:t>all information on thi</w:t>
      </w:r>
      <w:r w:rsidR="00E34901" w:rsidRPr="005304B9">
        <w:rPr>
          <w:b/>
          <w:bCs/>
          <w:color w:val="FF0000"/>
        </w:rPr>
        <w:t xml:space="preserve">s form must be entered </w:t>
      </w:r>
      <w:r w:rsidRPr="005304B9">
        <w:rPr>
          <w:b/>
          <w:bCs/>
          <w:color w:val="FF0000"/>
        </w:rPr>
        <w:t>online site</w:t>
      </w:r>
      <w:r w:rsidR="006E129C" w:rsidRPr="005304B9">
        <w:rPr>
          <w:b/>
          <w:bCs/>
          <w:color w:val="FF0000"/>
        </w:rPr>
        <w:t xml:space="preserve"> via the submission link at </w:t>
      </w:r>
      <w:hyperlink r:id="rId10">
        <w:r w:rsidR="001C5171">
          <w:rPr>
            <w:rStyle w:val="Hyperlink"/>
          </w:rPr>
          <w:t>www.ashp.org/Meetings-and-Conferences/Get-Involved-in-a-Meeting/Midyear-Clinical-Meeting-and-Exhibition/Call-for-Educational-Session-Proposals</w:t>
        </w:r>
      </w:hyperlink>
    </w:p>
    <w:p w14:paraId="02EB378F" w14:textId="77777777" w:rsidR="003C23A5" w:rsidRPr="005304B9" w:rsidRDefault="003C23A5" w:rsidP="003967DA"/>
    <w:p w14:paraId="6A05A809" w14:textId="77777777" w:rsidR="000A2F79" w:rsidRPr="005304B9" w:rsidRDefault="000A2F79" w:rsidP="003967DA">
      <w:pPr>
        <w:jc w:val="center"/>
        <w:rPr>
          <w:b/>
        </w:rPr>
      </w:pPr>
    </w:p>
    <w:p w14:paraId="6C458213" w14:textId="77777777" w:rsidR="00D63DF9" w:rsidRPr="005304B9" w:rsidRDefault="00D63DF9" w:rsidP="003967DA">
      <w:pPr>
        <w:jc w:val="center"/>
        <w:rPr>
          <w:b/>
        </w:rPr>
      </w:pPr>
      <w:r w:rsidRPr="005304B9">
        <w:rPr>
          <w:b/>
        </w:rPr>
        <w:t>Only proposals submitted online via the website will be considered for presentation.</w:t>
      </w:r>
    </w:p>
    <w:p w14:paraId="5A39BBE3" w14:textId="77777777" w:rsidR="000E00D4" w:rsidRPr="005304B9" w:rsidRDefault="000E00D4" w:rsidP="003967DA"/>
    <w:p w14:paraId="4451F10A" w14:textId="77777777" w:rsidR="00D63DF9" w:rsidRPr="005304B9" w:rsidRDefault="0030433F" w:rsidP="00745287">
      <w:pPr>
        <w:pStyle w:val="Heading1"/>
        <w:rPr>
          <w:b w:val="0"/>
          <w:bCs w:val="0"/>
        </w:rPr>
      </w:pPr>
      <w:r w:rsidRPr="005304B9">
        <w:t>Submitter Account Profile</w:t>
      </w:r>
    </w:p>
    <w:p w14:paraId="5E9A5733" w14:textId="77777777" w:rsidR="00D63DF9" w:rsidRPr="005304B9" w:rsidRDefault="00D63DF9" w:rsidP="003967DA">
      <w:r w:rsidRPr="005304B9">
        <w:t>Please fill out the information completely as you would like it to appear in print – no nicknames or abbreviations. Fields with an asterisk (*) are required.</w:t>
      </w:r>
    </w:p>
    <w:p w14:paraId="41C8F396" w14:textId="77777777" w:rsidR="00D53407" w:rsidRPr="005304B9" w:rsidRDefault="00D53407" w:rsidP="003967DA"/>
    <w:p w14:paraId="6F8A123F" w14:textId="77777777" w:rsidR="00656EC5" w:rsidRPr="005304B9" w:rsidRDefault="00D53407" w:rsidP="003967DA">
      <w:pPr>
        <w:rPr>
          <w:b/>
          <w:smallCaps/>
          <w:sz w:val="24"/>
        </w:rPr>
      </w:pPr>
      <w:r w:rsidRPr="005304B9">
        <w:rPr>
          <w:b/>
          <w:smallCaps/>
          <w:sz w:val="24"/>
        </w:rPr>
        <w:t xml:space="preserve">Profile </w:t>
      </w:r>
      <w:r w:rsidR="0030433F" w:rsidRPr="005304B9">
        <w:rPr>
          <w:b/>
          <w:smallCaps/>
          <w:sz w:val="24"/>
        </w:rPr>
        <w:t xml:space="preserve">And </w:t>
      </w:r>
      <w:r w:rsidRPr="005304B9">
        <w:rPr>
          <w:b/>
          <w:smallCaps/>
          <w:sz w:val="24"/>
        </w:rPr>
        <w:t>Business Address</w:t>
      </w:r>
    </w:p>
    <w:p w14:paraId="1037E44B" w14:textId="77777777" w:rsidR="00D53407" w:rsidRPr="005304B9" w:rsidRDefault="00D53407" w:rsidP="003967DA">
      <w:r w:rsidRPr="005304B9">
        <w:rPr>
          <w:i/>
          <w:szCs w:val="24"/>
        </w:rPr>
        <w:t>You must provide the address of your primary position/employer. ASHP will not send you anything in the mail to your business address. The information will be used in meeting publications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23"/>
        <w:gridCol w:w="1052"/>
        <w:gridCol w:w="9"/>
        <w:gridCol w:w="1582"/>
        <w:gridCol w:w="3066"/>
        <w:gridCol w:w="18"/>
      </w:tblGrid>
      <w:tr w:rsidR="00656EC5" w:rsidRPr="005304B9" w14:paraId="698E85BB" w14:textId="77777777" w:rsidTr="23BB1F95">
        <w:trPr>
          <w:gridAfter w:val="1"/>
          <w:wAfter w:w="18" w:type="dxa"/>
        </w:trPr>
        <w:tc>
          <w:tcPr>
            <w:tcW w:w="3708" w:type="dxa"/>
          </w:tcPr>
          <w:p w14:paraId="2565D770" w14:textId="77777777" w:rsidR="00656EC5" w:rsidRPr="005304B9" w:rsidRDefault="00656EC5" w:rsidP="003967DA">
            <w:pPr>
              <w:rPr>
                <w:sz w:val="20"/>
              </w:rPr>
            </w:pPr>
            <w:r w:rsidRPr="005304B9">
              <w:rPr>
                <w:sz w:val="20"/>
              </w:rPr>
              <w:t>*First:</w:t>
            </w:r>
            <w:r w:rsidR="00395DBC" w:rsidRPr="005304B9">
              <w:rPr>
                <w:sz w:val="20"/>
              </w:rPr>
              <w:t xml:space="preserve"> </w:t>
            </w:r>
            <w:r w:rsidR="00681771" w:rsidRPr="005304B9">
              <w:rPr>
                <w:color w:val="2B579A"/>
                <w:sz w:val="20"/>
                <w:shd w:val="clear" w:color="auto" w:fill="E6E6E6"/>
              </w:rPr>
              <w:fldChar w:fldCharType="begin">
                <w:ffData>
                  <w:name w:val="Text126"/>
                  <w:enabled/>
                  <w:calcOnExit w:val="0"/>
                  <w:textInput/>
                </w:ffData>
              </w:fldChar>
            </w:r>
            <w:bookmarkStart w:id="0" w:name="Text126"/>
            <w:r w:rsidR="00681771" w:rsidRPr="005304B9">
              <w:rPr>
                <w:sz w:val="20"/>
              </w:rPr>
              <w:instrText xml:space="preserve"> FORMTEXT </w:instrText>
            </w:r>
            <w:r w:rsidR="00681771" w:rsidRPr="005304B9">
              <w:rPr>
                <w:color w:val="2B579A"/>
                <w:sz w:val="20"/>
                <w:shd w:val="clear" w:color="auto" w:fill="E6E6E6"/>
              </w:rPr>
            </w:r>
            <w:r w:rsidR="00681771" w:rsidRPr="005304B9">
              <w:rPr>
                <w:color w:val="2B579A"/>
                <w:sz w:val="20"/>
                <w:shd w:val="clear" w:color="auto" w:fill="E6E6E6"/>
              </w:rPr>
              <w:fldChar w:fldCharType="separate"/>
            </w:r>
            <w:bookmarkStart w:id="1" w:name="_GoBack"/>
            <w:r w:rsidR="00681771" w:rsidRPr="005304B9">
              <w:rPr>
                <w:noProof/>
                <w:sz w:val="20"/>
              </w:rPr>
              <w:t> </w:t>
            </w:r>
            <w:r w:rsidR="00681771" w:rsidRPr="005304B9">
              <w:rPr>
                <w:noProof/>
                <w:sz w:val="20"/>
              </w:rPr>
              <w:t> </w:t>
            </w:r>
            <w:r w:rsidR="00681771" w:rsidRPr="005304B9">
              <w:rPr>
                <w:noProof/>
                <w:sz w:val="20"/>
              </w:rPr>
              <w:t> </w:t>
            </w:r>
            <w:r w:rsidR="00681771" w:rsidRPr="005304B9">
              <w:rPr>
                <w:noProof/>
                <w:sz w:val="20"/>
              </w:rPr>
              <w:t> </w:t>
            </w:r>
            <w:r w:rsidR="00681771" w:rsidRPr="005304B9">
              <w:rPr>
                <w:noProof/>
                <w:sz w:val="20"/>
              </w:rPr>
              <w:t> </w:t>
            </w:r>
            <w:bookmarkEnd w:id="1"/>
            <w:r w:rsidR="00681771" w:rsidRPr="005304B9">
              <w:rPr>
                <w:color w:val="2B579A"/>
                <w:sz w:val="20"/>
                <w:shd w:val="clear" w:color="auto" w:fill="E6E6E6"/>
              </w:rPr>
              <w:fldChar w:fldCharType="end"/>
            </w:r>
            <w:bookmarkEnd w:id="0"/>
          </w:p>
        </w:tc>
        <w:tc>
          <w:tcPr>
            <w:tcW w:w="2700" w:type="dxa"/>
            <w:gridSpan w:val="3"/>
          </w:tcPr>
          <w:p w14:paraId="438374C3" w14:textId="77777777" w:rsidR="00656EC5" w:rsidRPr="005304B9" w:rsidRDefault="00656EC5" w:rsidP="003967DA">
            <w:pPr>
              <w:rPr>
                <w:sz w:val="20"/>
              </w:rPr>
            </w:pPr>
            <w:r w:rsidRPr="005304B9">
              <w:rPr>
                <w:sz w:val="20"/>
              </w:rPr>
              <w:t>Middle:</w:t>
            </w:r>
            <w:r w:rsidR="00395DBC" w:rsidRPr="005304B9">
              <w:rPr>
                <w:sz w:val="20"/>
              </w:rPr>
              <w:t xml:space="preserve"> </w:t>
            </w:r>
            <w:r w:rsidRPr="005304B9">
              <w:rPr>
                <w:sz w:val="20"/>
              </w:rPr>
              <w:t xml:space="preserve"> </w:t>
            </w:r>
            <w:r w:rsidRPr="005304B9">
              <w:rPr>
                <w:color w:val="2B579A"/>
                <w:sz w:val="20"/>
                <w:shd w:val="clear" w:color="auto" w:fill="E6E6E6"/>
              </w:rPr>
              <w:fldChar w:fldCharType="begin">
                <w:ffData>
                  <w:name w:val="Text3"/>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rFonts w:cs="Cambria Math"/>
                <w:noProof/>
                <w:sz w:val="20"/>
              </w:rPr>
              <w:t> </w:t>
            </w:r>
            <w:r w:rsidRPr="005304B9">
              <w:rPr>
                <w:rFonts w:cs="Cambria Math"/>
                <w:noProof/>
                <w:sz w:val="20"/>
              </w:rPr>
              <w:t> </w:t>
            </w:r>
            <w:r w:rsidRPr="005304B9">
              <w:rPr>
                <w:rFonts w:cs="Cambria Math"/>
                <w:noProof/>
                <w:sz w:val="20"/>
              </w:rPr>
              <w:t> </w:t>
            </w:r>
            <w:r w:rsidRPr="005304B9">
              <w:rPr>
                <w:rFonts w:cs="Cambria Math"/>
                <w:noProof/>
                <w:sz w:val="20"/>
              </w:rPr>
              <w:t> </w:t>
            </w:r>
            <w:r w:rsidRPr="005304B9">
              <w:rPr>
                <w:rFonts w:cs="Cambria Math"/>
                <w:noProof/>
                <w:sz w:val="20"/>
              </w:rPr>
              <w:t> </w:t>
            </w:r>
            <w:r w:rsidRPr="005304B9">
              <w:rPr>
                <w:color w:val="2B579A"/>
                <w:sz w:val="20"/>
                <w:shd w:val="clear" w:color="auto" w:fill="E6E6E6"/>
              </w:rPr>
              <w:fldChar w:fldCharType="end"/>
            </w:r>
          </w:p>
        </w:tc>
        <w:tc>
          <w:tcPr>
            <w:tcW w:w="3150" w:type="dxa"/>
          </w:tcPr>
          <w:p w14:paraId="0AAF7C2C" w14:textId="77777777" w:rsidR="00656EC5" w:rsidRPr="005304B9" w:rsidRDefault="00656EC5" w:rsidP="003967DA">
            <w:pPr>
              <w:rPr>
                <w:sz w:val="20"/>
              </w:rPr>
            </w:pPr>
            <w:r w:rsidRPr="005304B9">
              <w:rPr>
                <w:sz w:val="20"/>
              </w:rPr>
              <w:t>*Last:</w:t>
            </w:r>
            <w:r w:rsidR="00395DBC" w:rsidRPr="005304B9">
              <w:rPr>
                <w:sz w:val="20"/>
              </w:rPr>
              <w:t xml:space="preserve"> </w:t>
            </w:r>
            <w:r w:rsidRPr="005304B9">
              <w:rPr>
                <w:color w:val="2B579A"/>
                <w:sz w:val="20"/>
                <w:shd w:val="clear" w:color="auto" w:fill="E6E6E6"/>
              </w:rPr>
              <w:fldChar w:fldCharType="begin">
                <w:ffData>
                  <w:name w:val="Text1"/>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rFonts w:cs="Cambria Math"/>
                <w:noProof/>
                <w:sz w:val="20"/>
              </w:rPr>
              <w:t> </w:t>
            </w:r>
            <w:r w:rsidRPr="005304B9">
              <w:rPr>
                <w:rFonts w:cs="Cambria Math"/>
                <w:noProof/>
                <w:sz w:val="20"/>
              </w:rPr>
              <w:t> </w:t>
            </w:r>
            <w:r w:rsidRPr="005304B9">
              <w:rPr>
                <w:rFonts w:cs="Cambria Math"/>
                <w:noProof/>
                <w:sz w:val="20"/>
              </w:rPr>
              <w:t> </w:t>
            </w:r>
            <w:r w:rsidRPr="005304B9">
              <w:rPr>
                <w:rFonts w:cs="Cambria Math"/>
                <w:noProof/>
                <w:sz w:val="20"/>
              </w:rPr>
              <w:t> </w:t>
            </w:r>
            <w:r w:rsidRPr="005304B9">
              <w:rPr>
                <w:rFonts w:cs="Cambria Math"/>
                <w:noProof/>
                <w:sz w:val="20"/>
              </w:rPr>
              <w:t> </w:t>
            </w:r>
            <w:r w:rsidRPr="005304B9">
              <w:rPr>
                <w:color w:val="2B579A"/>
                <w:sz w:val="20"/>
                <w:shd w:val="clear" w:color="auto" w:fill="E6E6E6"/>
              </w:rPr>
              <w:fldChar w:fldCharType="end"/>
            </w:r>
          </w:p>
        </w:tc>
      </w:tr>
      <w:tr w:rsidR="00656EC5" w:rsidRPr="005304B9" w14:paraId="3C9A8263" w14:textId="77777777" w:rsidTr="23BB1F95">
        <w:trPr>
          <w:gridAfter w:val="1"/>
          <w:wAfter w:w="18" w:type="dxa"/>
        </w:trPr>
        <w:tc>
          <w:tcPr>
            <w:tcW w:w="6408" w:type="dxa"/>
            <w:gridSpan w:val="4"/>
          </w:tcPr>
          <w:p w14:paraId="79373BA9" w14:textId="77777777" w:rsidR="00656EC5" w:rsidRPr="005304B9" w:rsidRDefault="00656EC5" w:rsidP="003967DA">
            <w:pPr>
              <w:rPr>
                <w:sz w:val="20"/>
              </w:rPr>
            </w:pPr>
            <w:r w:rsidRPr="005304B9">
              <w:rPr>
                <w:sz w:val="20"/>
              </w:rPr>
              <w:t>*Prefix</w:t>
            </w:r>
            <w:r w:rsidR="00D53407" w:rsidRPr="005304B9">
              <w:rPr>
                <w:sz w:val="20"/>
              </w:rPr>
              <w:t>/Salutation</w:t>
            </w:r>
            <w:r w:rsidRPr="005304B9">
              <w:rPr>
                <w:sz w:val="20"/>
              </w:rPr>
              <w:t xml:space="preserve"> (e.g., Mr. Ms. Dr. etc.): </w:t>
            </w:r>
            <w:r w:rsidRPr="005304B9">
              <w:rPr>
                <w:color w:val="2B579A"/>
                <w:sz w:val="20"/>
                <w:shd w:val="clear" w:color="auto" w:fill="E6E6E6"/>
              </w:rPr>
              <w:fldChar w:fldCharType="begin">
                <w:ffData>
                  <w:name w:val="Text23"/>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3150" w:type="dxa"/>
          </w:tcPr>
          <w:p w14:paraId="55AD555E" w14:textId="77777777" w:rsidR="00656EC5" w:rsidRPr="005304B9" w:rsidRDefault="00656EC5" w:rsidP="003967DA">
            <w:pPr>
              <w:rPr>
                <w:sz w:val="20"/>
              </w:rPr>
            </w:pPr>
            <w:r w:rsidRPr="005304B9">
              <w:rPr>
                <w:sz w:val="20"/>
              </w:rPr>
              <w:t xml:space="preserve">Suffix (e.g., Jr., Sr.): </w:t>
            </w:r>
            <w:r w:rsidRPr="005304B9">
              <w:rPr>
                <w:color w:val="2B579A"/>
                <w:sz w:val="20"/>
                <w:shd w:val="clear" w:color="auto" w:fill="E6E6E6"/>
              </w:rPr>
              <w:fldChar w:fldCharType="begin">
                <w:ffData>
                  <w:name w:val="Text24"/>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r w:rsidR="00D53407" w:rsidRPr="005304B9" w14:paraId="3EC849DA" w14:textId="77777777" w:rsidTr="23BB1F95">
        <w:tc>
          <w:tcPr>
            <w:tcW w:w="9576" w:type="dxa"/>
            <w:gridSpan w:val="6"/>
          </w:tcPr>
          <w:p w14:paraId="13C9DB0C" w14:textId="77777777" w:rsidR="00D53407" w:rsidRPr="005304B9" w:rsidRDefault="00D53407" w:rsidP="23BB1F95">
            <w:pPr>
              <w:rPr>
                <w:sz w:val="20"/>
              </w:rPr>
            </w:pPr>
            <w:r w:rsidRPr="005304B9">
              <w:rPr>
                <w:sz w:val="20"/>
              </w:rPr>
              <w:t>*Address Line 1 (Company/Organization):</w:t>
            </w:r>
            <w:r w:rsidR="00395DBC" w:rsidRPr="005304B9">
              <w:rPr>
                <w:sz w:val="20"/>
              </w:rPr>
              <w:t xml:space="preserve"> </w:t>
            </w:r>
            <w:r w:rsidRPr="005304B9">
              <w:rPr>
                <w:color w:val="2B579A"/>
                <w:sz w:val="20"/>
                <w:shd w:val="clear" w:color="auto" w:fill="E6E6E6"/>
              </w:rPr>
              <w:fldChar w:fldCharType="begin">
                <w:ffData>
                  <w:name w:val="Text16"/>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r w:rsidR="00D53407" w:rsidRPr="005304B9" w14:paraId="45B4AB09" w14:textId="77777777" w:rsidTr="23BB1F95">
        <w:tc>
          <w:tcPr>
            <w:tcW w:w="957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85277" w14:textId="77777777" w:rsidR="00D53407" w:rsidRPr="005304B9" w:rsidRDefault="00D53407" w:rsidP="003967DA">
            <w:pPr>
              <w:rPr>
                <w:sz w:val="20"/>
              </w:rPr>
            </w:pPr>
            <w:r w:rsidRPr="005304B9">
              <w:rPr>
                <w:sz w:val="20"/>
              </w:rPr>
              <w:t>*Position/Title</w:t>
            </w:r>
            <w:r w:rsidR="00395DBC" w:rsidRPr="005304B9">
              <w:rPr>
                <w:sz w:val="20"/>
              </w:rPr>
              <w:t xml:space="preserve"> </w:t>
            </w:r>
            <w:r w:rsidRPr="005304B9">
              <w:rPr>
                <w:sz w:val="20"/>
              </w:rPr>
              <w:t xml:space="preserve"> </w:t>
            </w:r>
            <w:r w:rsidRPr="005304B9">
              <w:rPr>
                <w:color w:val="2B579A"/>
                <w:sz w:val="20"/>
                <w:shd w:val="clear" w:color="auto" w:fill="E6E6E6"/>
              </w:rPr>
              <w:fldChar w:fldCharType="begin">
                <w:ffData>
                  <w:name w:val="Text5"/>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sz w:val="20"/>
              </w:rPr>
              <w:t> </w:t>
            </w:r>
            <w:r w:rsidRPr="005304B9">
              <w:rPr>
                <w:sz w:val="20"/>
              </w:rPr>
              <w:t> </w:t>
            </w:r>
            <w:r w:rsidRPr="005304B9">
              <w:rPr>
                <w:sz w:val="20"/>
              </w:rPr>
              <w:t> </w:t>
            </w:r>
            <w:r w:rsidRPr="005304B9">
              <w:rPr>
                <w:sz w:val="20"/>
              </w:rPr>
              <w:t> </w:t>
            </w:r>
            <w:r w:rsidRPr="005304B9">
              <w:rPr>
                <w:sz w:val="20"/>
              </w:rPr>
              <w:t> </w:t>
            </w:r>
            <w:r w:rsidRPr="005304B9">
              <w:rPr>
                <w:color w:val="2B579A"/>
                <w:sz w:val="20"/>
                <w:shd w:val="clear" w:color="auto" w:fill="E6E6E6"/>
              </w:rPr>
              <w:fldChar w:fldCharType="end"/>
            </w:r>
          </w:p>
        </w:tc>
      </w:tr>
      <w:tr w:rsidR="00D53407" w:rsidRPr="005304B9" w14:paraId="354045E7" w14:textId="77777777" w:rsidTr="23BB1F95">
        <w:tc>
          <w:tcPr>
            <w:tcW w:w="957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57E74B" w14:textId="77777777" w:rsidR="00D53407" w:rsidRPr="005304B9" w:rsidRDefault="00D53407" w:rsidP="003967DA">
            <w:pPr>
              <w:rPr>
                <w:sz w:val="20"/>
              </w:rPr>
            </w:pPr>
            <w:r w:rsidRPr="005304B9">
              <w:rPr>
                <w:sz w:val="20"/>
              </w:rPr>
              <w:t>*Employer/Organization:</w:t>
            </w:r>
            <w:r w:rsidR="00395DBC" w:rsidRPr="005304B9">
              <w:rPr>
                <w:sz w:val="20"/>
              </w:rPr>
              <w:t xml:space="preserve"> </w:t>
            </w:r>
            <w:r w:rsidRPr="005304B9">
              <w:rPr>
                <w:color w:val="2B579A"/>
                <w:sz w:val="20"/>
                <w:shd w:val="clear" w:color="auto" w:fill="E6E6E6"/>
              </w:rPr>
              <w:fldChar w:fldCharType="begin">
                <w:ffData>
                  <w:name w:val="Text8"/>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sz w:val="20"/>
              </w:rPr>
              <w:t> </w:t>
            </w:r>
            <w:r w:rsidRPr="005304B9">
              <w:rPr>
                <w:sz w:val="20"/>
              </w:rPr>
              <w:t> </w:t>
            </w:r>
            <w:r w:rsidRPr="005304B9">
              <w:rPr>
                <w:sz w:val="20"/>
              </w:rPr>
              <w:t> </w:t>
            </w:r>
            <w:r w:rsidRPr="005304B9">
              <w:rPr>
                <w:sz w:val="20"/>
              </w:rPr>
              <w:t> </w:t>
            </w:r>
            <w:r w:rsidRPr="005304B9">
              <w:rPr>
                <w:sz w:val="20"/>
              </w:rPr>
              <w:t> </w:t>
            </w:r>
            <w:r w:rsidRPr="005304B9">
              <w:rPr>
                <w:color w:val="2B579A"/>
                <w:sz w:val="20"/>
                <w:shd w:val="clear" w:color="auto" w:fill="E6E6E6"/>
              </w:rPr>
              <w:fldChar w:fldCharType="end"/>
            </w:r>
          </w:p>
        </w:tc>
      </w:tr>
      <w:tr w:rsidR="00D53407" w:rsidRPr="005304B9" w14:paraId="54AFA1B9" w14:textId="77777777" w:rsidTr="23BB1F95">
        <w:trPr>
          <w:gridAfter w:val="1"/>
          <w:wAfter w:w="18" w:type="dxa"/>
        </w:trPr>
        <w:tc>
          <w:tcPr>
            <w:tcW w:w="4779" w:type="dxa"/>
            <w:gridSpan w:val="2"/>
          </w:tcPr>
          <w:p w14:paraId="7A658EC8" w14:textId="77777777" w:rsidR="00D53407" w:rsidRPr="005304B9" w:rsidRDefault="00D53407" w:rsidP="003967DA">
            <w:pPr>
              <w:rPr>
                <w:sz w:val="20"/>
                <w:highlight w:val="yellow"/>
              </w:rPr>
            </w:pPr>
            <w:r w:rsidRPr="005304B9">
              <w:rPr>
                <w:sz w:val="20"/>
              </w:rPr>
              <w:t xml:space="preserve">*Degrees/Credentials: </w:t>
            </w:r>
            <w:r w:rsidRPr="005304B9">
              <w:rPr>
                <w:color w:val="2B579A"/>
                <w:sz w:val="20"/>
                <w:shd w:val="clear" w:color="auto" w:fill="E6E6E6"/>
              </w:rPr>
              <w:fldChar w:fldCharType="begin">
                <w:ffData>
                  <w:name w:val="Text4"/>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rFonts w:cs="Cambria Math"/>
                <w:noProof/>
                <w:sz w:val="20"/>
              </w:rPr>
              <w:t> </w:t>
            </w:r>
            <w:r w:rsidRPr="005304B9">
              <w:rPr>
                <w:rFonts w:cs="Cambria Math"/>
                <w:noProof/>
                <w:sz w:val="20"/>
              </w:rPr>
              <w:t> </w:t>
            </w:r>
            <w:r w:rsidRPr="005304B9">
              <w:rPr>
                <w:rFonts w:cs="Cambria Math"/>
                <w:noProof/>
                <w:sz w:val="20"/>
              </w:rPr>
              <w:t> </w:t>
            </w:r>
            <w:r w:rsidRPr="005304B9">
              <w:rPr>
                <w:rFonts w:cs="Cambria Math"/>
                <w:noProof/>
                <w:sz w:val="20"/>
              </w:rPr>
              <w:t> </w:t>
            </w:r>
            <w:r w:rsidRPr="005304B9">
              <w:rPr>
                <w:rFonts w:cs="Cambria Math"/>
                <w:noProof/>
                <w:sz w:val="20"/>
              </w:rPr>
              <w:t> </w:t>
            </w:r>
            <w:r w:rsidRPr="005304B9">
              <w:rPr>
                <w:color w:val="2B579A"/>
                <w:sz w:val="20"/>
                <w:shd w:val="clear" w:color="auto" w:fill="E6E6E6"/>
              </w:rPr>
              <w:fldChar w:fldCharType="end"/>
            </w:r>
          </w:p>
        </w:tc>
        <w:tc>
          <w:tcPr>
            <w:tcW w:w="4779" w:type="dxa"/>
            <w:gridSpan w:val="3"/>
          </w:tcPr>
          <w:p w14:paraId="5F09C2A3" w14:textId="77777777" w:rsidR="00D53407" w:rsidRPr="005304B9" w:rsidRDefault="00D53407" w:rsidP="003967DA">
            <w:pPr>
              <w:rPr>
                <w:sz w:val="20"/>
                <w:highlight w:val="yellow"/>
              </w:rPr>
            </w:pPr>
            <w:r w:rsidRPr="005304B9">
              <w:rPr>
                <w:sz w:val="20"/>
              </w:rPr>
              <w:t xml:space="preserve">Not applicable </w:t>
            </w:r>
            <w:r w:rsidRPr="005304B9">
              <w:rPr>
                <w:color w:val="2B579A"/>
                <w:sz w:val="20"/>
                <w:shd w:val="clear" w:color="auto" w:fill="E6E6E6"/>
              </w:rPr>
              <w:fldChar w:fldCharType="begin">
                <w:ffData>
                  <w:name w:val="Check79"/>
                  <w:enabled/>
                  <w:calcOnExit w:val="0"/>
                  <w:checkBox>
                    <w:sizeAuto/>
                    <w:default w:val="0"/>
                  </w:checkBox>
                </w:ffData>
              </w:fldChar>
            </w:r>
            <w:r w:rsidRPr="005304B9">
              <w:rPr>
                <w:sz w:val="20"/>
              </w:rPr>
              <w:instrText xml:space="preserve"> FORMCHECKBOX </w:instrText>
            </w:r>
            <w:r w:rsidR="00422364">
              <w:rPr>
                <w:color w:val="2B579A"/>
                <w:sz w:val="20"/>
                <w:shd w:val="clear" w:color="auto" w:fill="E6E6E6"/>
              </w:rPr>
            </w:r>
            <w:r w:rsidR="00422364">
              <w:rPr>
                <w:color w:val="2B579A"/>
                <w:sz w:val="20"/>
                <w:shd w:val="clear" w:color="auto" w:fill="E6E6E6"/>
              </w:rPr>
              <w:fldChar w:fldCharType="separate"/>
            </w:r>
            <w:r w:rsidRPr="005304B9">
              <w:rPr>
                <w:color w:val="2B579A"/>
                <w:sz w:val="20"/>
                <w:shd w:val="clear" w:color="auto" w:fill="E6E6E6"/>
              </w:rPr>
              <w:fldChar w:fldCharType="end"/>
            </w:r>
          </w:p>
        </w:tc>
      </w:tr>
      <w:tr w:rsidR="00D53407" w:rsidRPr="005304B9" w14:paraId="0989AF63" w14:textId="77777777" w:rsidTr="23BB1F95">
        <w:tc>
          <w:tcPr>
            <w:tcW w:w="9576" w:type="dxa"/>
            <w:gridSpan w:val="6"/>
          </w:tcPr>
          <w:p w14:paraId="76B493E2" w14:textId="77777777" w:rsidR="00D53407" w:rsidRPr="005304B9" w:rsidRDefault="00D53407" w:rsidP="003967DA">
            <w:pPr>
              <w:rPr>
                <w:sz w:val="20"/>
              </w:rPr>
            </w:pPr>
            <w:r w:rsidRPr="005304B9">
              <w:rPr>
                <w:sz w:val="20"/>
              </w:rPr>
              <w:t xml:space="preserve">Address Line 2 (Street Address): </w:t>
            </w:r>
            <w:r w:rsidRPr="005304B9">
              <w:rPr>
                <w:color w:val="2B579A"/>
                <w:sz w:val="20"/>
                <w:shd w:val="clear" w:color="auto" w:fill="E6E6E6"/>
              </w:rPr>
              <w:fldChar w:fldCharType="begin">
                <w:ffData>
                  <w:name w:val="Text17"/>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r w:rsidR="00D53407" w:rsidRPr="005304B9" w14:paraId="600BB1DD" w14:textId="77777777" w:rsidTr="23BB1F95">
        <w:tc>
          <w:tcPr>
            <w:tcW w:w="9576" w:type="dxa"/>
            <w:gridSpan w:val="6"/>
          </w:tcPr>
          <w:p w14:paraId="7A3C5D1B" w14:textId="77777777" w:rsidR="00D53407" w:rsidRPr="005304B9" w:rsidRDefault="00D53407" w:rsidP="003967DA">
            <w:pPr>
              <w:rPr>
                <w:sz w:val="20"/>
              </w:rPr>
            </w:pPr>
            <w:r w:rsidRPr="005304B9">
              <w:rPr>
                <w:sz w:val="20"/>
              </w:rPr>
              <w:t>Address Line 3 (Apt, Suite, Bldg</w:t>
            </w:r>
            <w:r w:rsidR="00395DBC" w:rsidRPr="005304B9">
              <w:rPr>
                <w:sz w:val="20"/>
              </w:rPr>
              <w:t xml:space="preserve"> </w:t>
            </w:r>
            <w:r w:rsidRPr="005304B9">
              <w:rPr>
                <w:sz w:val="20"/>
              </w:rPr>
              <w:t xml:space="preserve">(optional): </w:t>
            </w:r>
            <w:r w:rsidRPr="005304B9">
              <w:rPr>
                <w:color w:val="2B579A"/>
                <w:sz w:val="20"/>
                <w:shd w:val="clear" w:color="auto" w:fill="E6E6E6"/>
              </w:rPr>
              <w:fldChar w:fldCharType="begin">
                <w:ffData>
                  <w:name w:val="Text17"/>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r w:rsidR="00D53407" w:rsidRPr="005304B9" w14:paraId="7A86BAD9" w14:textId="77777777" w:rsidTr="23BB1F95">
        <w:tc>
          <w:tcPr>
            <w:tcW w:w="4788" w:type="dxa"/>
            <w:gridSpan w:val="3"/>
          </w:tcPr>
          <w:p w14:paraId="2E09A0C4" w14:textId="77777777" w:rsidR="00D53407" w:rsidRPr="005304B9" w:rsidRDefault="00D53407" w:rsidP="003967DA">
            <w:pPr>
              <w:rPr>
                <w:sz w:val="20"/>
              </w:rPr>
            </w:pPr>
            <w:r w:rsidRPr="005304B9">
              <w:rPr>
                <w:sz w:val="20"/>
              </w:rPr>
              <w:t>*City:</w:t>
            </w:r>
            <w:r w:rsidR="00395DBC" w:rsidRPr="005304B9">
              <w:rPr>
                <w:sz w:val="20"/>
              </w:rPr>
              <w:t xml:space="preserve"> </w:t>
            </w:r>
            <w:r w:rsidRPr="005304B9">
              <w:rPr>
                <w:color w:val="2B579A"/>
                <w:sz w:val="20"/>
                <w:shd w:val="clear" w:color="auto" w:fill="E6E6E6"/>
              </w:rPr>
              <w:fldChar w:fldCharType="begin">
                <w:ffData>
                  <w:name w:val="Text18"/>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4788" w:type="dxa"/>
            <w:gridSpan w:val="3"/>
          </w:tcPr>
          <w:p w14:paraId="479C55AC" w14:textId="77777777" w:rsidR="00D53407" w:rsidRPr="005304B9" w:rsidRDefault="00D53407" w:rsidP="003967DA">
            <w:pPr>
              <w:rPr>
                <w:sz w:val="20"/>
              </w:rPr>
            </w:pPr>
            <w:r w:rsidRPr="005304B9">
              <w:rPr>
                <w:sz w:val="20"/>
              </w:rPr>
              <w:t>*State/Province:</w:t>
            </w:r>
            <w:r w:rsidR="00395DBC" w:rsidRPr="005304B9">
              <w:rPr>
                <w:sz w:val="20"/>
              </w:rPr>
              <w:t xml:space="preserve"> </w:t>
            </w:r>
            <w:r w:rsidRPr="005304B9">
              <w:rPr>
                <w:color w:val="2B579A"/>
                <w:sz w:val="20"/>
                <w:shd w:val="clear" w:color="auto" w:fill="E6E6E6"/>
              </w:rPr>
              <w:fldChar w:fldCharType="begin">
                <w:ffData>
                  <w:name w:val="Text19"/>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r w:rsidR="00D53407" w:rsidRPr="005304B9" w14:paraId="16A64CD5" w14:textId="77777777" w:rsidTr="23BB1F95">
        <w:tc>
          <w:tcPr>
            <w:tcW w:w="4788" w:type="dxa"/>
            <w:gridSpan w:val="3"/>
          </w:tcPr>
          <w:p w14:paraId="7D9D434B" w14:textId="77777777" w:rsidR="00D53407" w:rsidRPr="005304B9" w:rsidRDefault="00D53407" w:rsidP="003967DA">
            <w:pPr>
              <w:rPr>
                <w:sz w:val="20"/>
              </w:rPr>
            </w:pPr>
            <w:r w:rsidRPr="005304B9">
              <w:rPr>
                <w:sz w:val="20"/>
              </w:rPr>
              <w:t>*Zip/Postal Code:</w:t>
            </w:r>
            <w:r w:rsidR="00395DBC" w:rsidRPr="005304B9">
              <w:rPr>
                <w:sz w:val="20"/>
              </w:rPr>
              <w:t xml:space="preserve"> </w:t>
            </w:r>
            <w:r w:rsidRPr="005304B9">
              <w:rPr>
                <w:color w:val="2B579A"/>
                <w:sz w:val="20"/>
                <w:shd w:val="clear" w:color="auto" w:fill="E6E6E6"/>
              </w:rPr>
              <w:fldChar w:fldCharType="begin">
                <w:ffData>
                  <w:name w:val="Text20"/>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4788" w:type="dxa"/>
            <w:gridSpan w:val="3"/>
          </w:tcPr>
          <w:p w14:paraId="0A057090" w14:textId="77777777" w:rsidR="00D53407" w:rsidRPr="005304B9" w:rsidRDefault="00D53407" w:rsidP="003967DA">
            <w:pPr>
              <w:rPr>
                <w:sz w:val="20"/>
              </w:rPr>
            </w:pPr>
            <w:r w:rsidRPr="005304B9">
              <w:rPr>
                <w:sz w:val="20"/>
              </w:rPr>
              <w:t xml:space="preserve">*Country: </w:t>
            </w:r>
            <w:r w:rsidRPr="005304B9">
              <w:rPr>
                <w:color w:val="2B579A"/>
                <w:sz w:val="20"/>
                <w:shd w:val="clear" w:color="auto" w:fill="E6E6E6"/>
              </w:rPr>
              <w:fldChar w:fldCharType="begin">
                <w:ffData>
                  <w:name w:val="Text22"/>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bl>
    <w:p w14:paraId="72A3D3EC" w14:textId="77777777" w:rsidR="00D53407" w:rsidRPr="005304B9" w:rsidRDefault="00D53407" w:rsidP="003967DA">
      <w:pPr>
        <w:rPr>
          <w:b/>
          <w:smallCaps/>
          <w:sz w:val="24"/>
          <w:szCs w:val="24"/>
        </w:rPr>
      </w:pPr>
    </w:p>
    <w:p w14:paraId="4BE6B2EC" w14:textId="0F792144" w:rsidR="00D53407" w:rsidRDefault="00D53407" w:rsidP="23BB1F95">
      <w:pPr>
        <w:rPr>
          <w:b/>
          <w:bCs/>
          <w:smallCaps/>
          <w:sz w:val="24"/>
          <w:szCs w:val="24"/>
        </w:rPr>
      </w:pPr>
      <w:r w:rsidRPr="005304B9">
        <w:rPr>
          <w:b/>
          <w:bCs/>
          <w:smallCaps/>
          <w:sz w:val="24"/>
          <w:szCs w:val="24"/>
        </w:rPr>
        <w:t xml:space="preserve">Contact </w:t>
      </w:r>
      <w:r w:rsidR="0030433F" w:rsidRPr="005304B9">
        <w:rPr>
          <w:b/>
          <w:bCs/>
          <w:smallCaps/>
          <w:sz w:val="24"/>
          <w:szCs w:val="24"/>
        </w:rPr>
        <w:t>Details</w:t>
      </w:r>
    </w:p>
    <w:p w14:paraId="34FDF184" w14:textId="4D8055E9" w:rsidR="00B019C7" w:rsidRPr="00B019C7" w:rsidRDefault="00B019C7" w:rsidP="00B019C7">
      <w:pPr>
        <w:rPr>
          <w:i/>
          <w:szCs w:val="24"/>
        </w:rPr>
      </w:pPr>
      <w:r w:rsidRPr="00B019C7">
        <w:rPr>
          <w:rFonts w:hint="cs"/>
          <w:i/>
          <w:szCs w:val="24"/>
        </w:rPr>
        <w:t>C</w:t>
      </w:r>
      <w:r w:rsidRPr="00B019C7">
        <w:rPr>
          <w:i/>
          <w:szCs w:val="24"/>
        </w:rPr>
        <w:t>onsider</w:t>
      </w:r>
      <w:r>
        <w:rPr>
          <w:i/>
          <w:szCs w:val="24"/>
        </w:rPr>
        <w:t xml:space="preserve"> providing your personal email address to ensure receipt of communications from ASHP.</w:t>
      </w:r>
      <w:r w:rsidR="006624AA">
        <w:rPr>
          <w:i/>
          <w:szCs w:val="24"/>
        </w:rPr>
        <w:t xml:space="preserve"> Many health systems use firewalls which may block these communication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5"/>
        <w:gridCol w:w="4675"/>
      </w:tblGrid>
      <w:tr w:rsidR="00D53407" w:rsidRPr="005304B9" w14:paraId="7B38DA42" w14:textId="77777777" w:rsidTr="00724F1B">
        <w:tc>
          <w:tcPr>
            <w:tcW w:w="4788" w:type="dxa"/>
          </w:tcPr>
          <w:p w14:paraId="79D86B9B" w14:textId="77777777" w:rsidR="00D53407" w:rsidRPr="005304B9" w:rsidRDefault="00D53407" w:rsidP="003967DA">
            <w:pPr>
              <w:rPr>
                <w:sz w:val="20"/>
              </w:rPr>
            </w:pPr>
            <w:r w:rsidRPr="005304B9">
              <w:rPr>
                <w:sz w:val="20"/>
              </w:rPr>
              <w:t xml:space="preserve">*Email: </w:t>
            </w:r>
            <w:r w:rsidRPr="005304B9">
              <w:rPr>
                <w:color w:val="2B579A"/>
                <w:sz w:val="20"/>
                <w:shd w:val="clear" w:color="auto" w:fill="E6E6E6"/>
              </w:rPr>
              <w:fldChar w:fldCharType="begin">
                <w:ffData>
                  <w:name w:val="Text11"/>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4788" w:type="dxa"/>
          </w:tcPr>
          <w:p w14:paraId="1B385020" w14:textId="77777777" w:rsidR="00D53407" w:rsidRPr="005304B9" w:rsidRDefault="00D53407" w:rsidP="003967DA">
            <w:pPr>
              <w:rPr>
                <w:sz w:val="20"/>
              </w:rPr>
            </w:pPr>
            <w:r w:rsidRPr="005304B9">
              <w:rPr>
                <w:sz w:val="20"/>
              </w:rPr>
              <w:t xml:space="preserve">*Office Phone: </w:t>
            </w:r>
            <w:r w:rsidRPr="005304B9">
              <w:rPr>
                <w:color w:val="2B579A"/>
                <w:sz w:val="20"/>
                <w:shd w:val="clear" w:color="auto" w:fill="E6E6E6"/>
              </w:rPr>
              <w:fldChar w:fldCharType="begin">
                <w:ffData>
                  <w:name w:val="Text12"/>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r w:rsidR="00D53407" w:rsidRPr="005304B9" w14:paraId="79000BA4" w14:textId="77777777" w:rsidTr="00724F1B">
        <w:tc>
          <w:tcPr>
            <w:tcW w:w="4788" w:type="dxa"/>
          </w:tcPr>
          <w:p w14:paraId="423A457C" w14:textId="77777777" w:rsidR="00D53407" w:rsidRPr="005304B9" w:rsidRDefault="00D53407" w:rsidP="003967DA">
            <w:pPr>
              <w:rPr>
                <w:sz w:val="20"/>
              </w:rPr>
            </w:pPr>
            <w:r w:rsidRPr="005304B9">
              <w:rPr>
                <w:sz w:val="20"/>
              </w:rPr>
              <w:t xml:space="preserve">* Cell Phone: </w:t>
            </w:r>
            <w:r w:rsidRPr="005304B9">
              <w:rPr>
                <w:color w:val="2B579A"/>
                <w:sz w:val="20"/>
                <w:shd w:val="clear" w:color="auto" w:fill="E6E6E6"/>
              </w:rPr>
              <w:fldChar w:fldCharType="begin">
                <w:ffData>
                  <w:name w:val="Text13"/>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4788" w:type="dxa"/>
          </w:tcPr>
          <w:p w14:paraId="72577ADA" w14:textId="77777777" w:rsidR="00D53407" w:rsidRPr="005304B9" w:rsidRDefault="00D53407" w:rsidP="003967DA">
            <w:pPr>
              <w:rPr>
                <w:sz w:val="20"/>
              </w:rPr>
            </w:pPr>
            <w:r w:rsidRPr="005304B9">
              <w:rPr>
                <w:sz w:val="20"/>
              </w:rPr>
              <w:t>Fax:</w:t>
            </w:r>
            <w:r w:rsidR="00395DBC" w:rsidRPr="005304B9">
              <w:rPr>
                <w:sz w:val="20"/>
              </w:rPr>
              <w:t xml:space="preserve"> </w:t>
            </w:r>
            <w:r w:rsidRPr="005304B9">
              <w:rPr>
                <w:color w:val="2B579A"/>
                <w:sz w:val="20"/>
                <w:shd w:val="clear" w:color="auto" w:fill="E6E6E6"/>
              </w:rPr>
              <w:fldChar w:fldCharType="begin">
                <w:ffData>
                  <w:name w:val="Text14"/>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bl>
    <w:p w14:paraId="0D0B940D" w14:textId="77777777" w:rsidR="00D53407" w:rsidRPr="005304B9" w:rsidRDefault="00D53407" w:rsidP="003967DA">
      <w:pPr>
        <w:rPr>
          <w:sz w:val="16"/>
        </w:rPr>
      </w:pPr>
    </w:p>
    <w:p w14:paraId="7D9D9D93" w14:textId="77777777" w:rsidR="00D53407" w:rsidRPr="005304B9" w:rsidRDefault="00D53407" w:rsidP="003967DA">
      <w:pPr>
        <w:rPr>
          <w:b/>
          <w:smallCaps/>
          <w:sz w:val="24"/>
          <w:szCs w:val="24"/>
        </w:rPr>
      </w:pPr>
      <w:r w:rsidRPr="005304B9">
        <w:rPr>
          <w:b/>
          <w:smallCaps/>
          <w:sz w:val="24"/>
          <w:szCs w:val="24"/>
        </w:rPr>
        <w:t>Alternate Contact (Optional)</w:t>
      </w:r>
    </w:p>
    <w:p w14:paraId="69C089E9" w14:textId="77777777" w:rsidR="00D53407" w:rsidRPr="005304B9" w:rsidRDefault="00D53407" w:rsidP="003967DA">
      <w:pPr>
        <w:rPr>
          <w:i/>
          <w:szCs w:val="24"/>
        </w:rPr>
      </w:pPr>
      <w:r w:rsidRPr="005304B9">
        <w:rPr>
          <w:i/>
          <w:szCs w:val="24"/>
        </w:rPr>
        <w:t>If provided, your administrative assistant will be copied on all communications.</w:t>
      </w:r>
    </w:p>
    <w:tbl>
      <w:tblPr>
        <w:tblStyle w:val="TableGrid"/>
        <w:tblW w:w="0" w:type="auto"/>
        <w:tblLook w:val="04A0" w:firstRow="1" w:lastRow="0" w:firstColumn="1" w:lastColumn="0" w:noHBand="0" w:noVBand="1"/>
      </w:tblPr>
      <w:tblGrid>
        <w:gridCol w:w="2337"/>
        <w:gridCol w:w="2350"/>
        <w:gridCol w:w="3845"/>
        <w:gridCol w:w="818"/>
      </w:tblGrid>
      <w:tr w:rsidR="00D53407" w:rsidRPr="005304B9" w14:paraId="3B4AA728" w14:textId="77777777" w:rsidTr="00724F1B">
        <w:tc>
          <w:tcPr>
            <w:tcW w:w="2394" w:type="dxa"/>
          </w:tcPr>
          <w:p w14:paraId="00683220" w14:textId="77777777" w:rsidR="00D53407" w:rsidRPr="005304B9" w:rsidRDefault="00D53407" w:rsidP="003967DA">
            <w:pPr>
              <w:rPr>
                <w:b/>
                <w:sz w:val="20"/>
              </w:rPr>
            </w:pPr>
            <w:r w:rsidRPr="005304B9">
              <w:rPr>
                <w:b/>
                <w:sz w:val="20"/>
              </w:rPr>
              <w:t>Full Name:</w:t>
            </w:r>
          </w:p>
        </w:tc>
        <w:tc>
          <w:tcPr>
            <w:tcW w:w="2394" w:type="dxa"/>
          </w:tcPr>
          <w:p w14:paraId="0865E3EA" w14:textId="77777777" w:rsidR="00D53407" w:rsidRPr="005304B9" w:rsidRDefault="00D53407" w:rsidP="003967DA">
            <w:pPr>
              <w:rPr>
                <w:b/>
                <w:sz w:val="20"/>
              </w:rPr>
            </w:pPr>
            <w:r w:rsidRPr="005304B9">
              <w:rPr>
                <w:b/>
                <w:sz w:val="20"/>
              </w:rPr>
              <w:t>Telephone:</w:t>
            </w:r>
          </w:p>
        </w:tc>
        <w:tc>
          <w:tcPr>
            <w:tcW w:w="3960" w:type="dxa"/>
          </w:tcPr>
          <w:p w14:paraId="1E1EC064" w14:textId="77777777" w:rsidR="00D53407" w:rsidRPr="005304B9" w:rsidRDefault="00D53407" w:rsidP="003967DA">
            <w:pPr>
              <w:rPr>
                <w:b/>
                <w:sz w:val="20"/>
              </w:rPr>
            </w:pPr>
            <w:r w:rsidRPr="005304B9">
              <w:rPr>
                <w:b/>
                <w:sz w:val="20"/>
              </w:rPr>
              <w:t xml:space="preserve">Email: </w:t>
            </w:r>
          </w:p>
        </w:tc>
        <w:tc>
          <w:tcPr>
            <w:tcW w:w="828" w:type="dxa"/>
          </w:tcPr>
          <w:p w14:paraId="629D792A" w14:textId="77777777" w:rsidR="00D53407" w:rsidRPr="005304B9" w:rsidRDefault="00D53407" w:rsidP="003967DA">
            <w:pPr>
              <w:rPr>
                <w:b/>
                <w:sz w:val="20"/>
              </w:rPr>
            </w:pPr>
            <w:r w:rsidRPr="005304B9">
              <w:rPr>
                <w:b/>
                <w:sz w:val="20"/>
              </w:rPr>
              <w:t>N/A</w:t>
            </w:r>
          </w:p>
        </w:tc>
      </w:tr>
      <w:tr w:rsidR="00D53407" w:rsidRPr="005304B9" w14:paraId="21D551F6" w14:textId="77777777" w:rsidTr="00724F1B">
        <w:tc>
          <w:tcPr>
            <w:tcW w:w="2394" w:type="dxa"/>
          </w:tcPr>
          <w:p w14:paraId="1E2F352E" w14:textId="77777777" w:rsidR="00D53407" w:rsidRPr="005304B9" w:rsidRDefault="00D53407" w:rsidP="003967DA">
            <w:pPr>
              <w:rPr>
                <w:sz w:val="20"/>
              </w:rPr>
            </w:pPr>
            <w:r w:rsidRPr="005304B9">
              <w:rPr>
                <w:color w:val="2B579A"/>
                <w:sz w:val="20"/>
                <w:shd w:val="clear" w:color="auto" w:fill="E6E6E6"/>
              </w:rPr>
              <w:fldChar w:fldCharType="begin">
                <w:ffData>
                  <w:name w:val="Text117"/>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2394" w:type="dxa"/>
          </w:tcPr>
          <w:p w14:paraId="3C4944C6" w14:textId="77777777" w:rsidR="00D53407" w:rsidRPr="005304B9" w:rsidRDefault="00D53407" w:rsidP="003967DA">
            <w:pPr>
              <w:rPr>
                <w:sz w:val="20"/>
              </w:rPr>
            </w:pPr>
            <w:r w:rsidRPr="005304B9">
              <w:rPr>
                <w:color w:val="2B579A"/>
                <w:sz w:val="20"/>
                <w:shd w:val="clear" w:color="auto" w:fill="E6E6E6"/>
              </w:rPr>
              <w:fldChar w:fldCharType="begin">
                <w:ffData>
                  <w:name w:val="Text118"/>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3960" w:type="dxa"/>
          </w:tcPr>
          <w:p w14:paraId="23A5BDFB" w14:textId="77777777" w:rsidR="00D53407" w:rsidRPr="005304B9" w:rsidRDefault="00D53407" w:rsidP="003967DA">
            <w:pPr>
              <w:rPr>
                <w:sz w:val="20"/>
              </w:rPr>
            </w:pPr>
            <w:r w:rsidRPr="005304B9">
              <w:rPr>
                <w:color w:val="2B579A"/>
                <w:sz w:val="20"/>
                <w:shd w:val="clear" w:color="auto" w:fill="E6E6E6"/>
              </w:rPr>
              <w:fldChar w:fldCharType="begin">
                <w:ffData>
                  <w:name w:val="Text119"/>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828" w:type="dxa"/>
          </w:tcPr>
          <w:p w14:paraId="124E78A3" w14:textId="77777777" w:rsidR="00D53407" w:rsidRPr="005304B9" w:rsidRDefault="00D53407" w:rsidP="003967DA">
            <w:pPr>
              <w:rPr>
                <w:sz w:val="20"/>
              </w:rPr>
            </w:pPr>
            <w:r w:rsidRPr="005304B9">
              <w:rPr>
                <w:color w:val="2B579A"/>
                <w:sz w:val="20"/>
                <w:shd w:val="clear" w:color="auto" w:fill="E6E6E6"/>
              </w:rPr>
              <w:fldChar w:fldCharType="begin">
                <w:ffData>
                  <w:name w:val="Check79"/>
                  <w:enabled/>
                  <w:calcOnExit w:val="0"/>
                  <w:checkBox>
                    <w:sizeAuto/>
                    <w:default w:val="0"/>
                  </w:checkBox>
                </w:ffData>
              </w:fldChar>
            </w:r>
            <w:r w:rsidRPr="005304B9">
              <w:rPr>
                <w:sz w:val="20"/>
              </w:rPr>
              <w:instrText xml:space="preserve"> FORMCHECKBOX </w:instrText>
            </w:r>
            <w:r w:rsidR="00422364">
              <w:rPr>
                <w:color w:val="2B579A"/>
                <w:sz w:val="20"/>
                <w:shd w:val="clear" w:color="auto" w:fill="E6E6E6"/>
              </w:rPr>
            </w:r>
            <w:r w:rsidR="00422364">
              <w:rPr>
                <w:color w:val="2B579A"/>
                <w:sz w:val="20"/>
                <w:shd w:val="clear" w:color="auto" w:fill="E6E6E6"/>
              </w:rPr>
              <w:fldChar w:fldCharType="separate"/>
            </w:r>
            <w:r w:rsidRPr="005304B9">
              <w:rPr>
                <w:color w:val="2B579A"/>
                <w:sz w:val="20"/>
                <w:shd w:val="clear" w:color="auto" w:fill="E6E6E6"/>
              </w:rPr>
              <w:fldChar w:fldCharType="end"/>
            </w:r>
            <w:r w:rsidRPr="005304B9">
              <w:rPr>
                <w:sz w:val="20"/>
              </w:rPr>
              <w:t xml:space="preserve"> </w:t>
            </w:r>
          </w:p>
        </w:tc>
      </w:tr>
    </w:tbl>
    <w:p w14:paraId="0E27B00A" w14:textId="77777777" w:rsidR="00D53407" w:rsidRPr="005304B9" w:rsidRDefault="00D53407" w:rsidP="003967DA">
      <w:pPr>
        <w:rPr>
          <w:sz w:val="14"/>
        </w:rPr>
      </w:pPr>
    </w:p>
    <w:p w14:paraId="47D65C4F" w14:textId="77777777" w:rsidR="00656EC5" w:rsidRPr="005304B9" w:rsidRDefault="00D53407" w:rsidP="003967DA">
      <w:pPr>
        <w:rPr>
          <w:i/>
          <w:szCs w:val="24"/>
        </w:rPr>
      </w:pPr>
      <w:r w:rsidRPr="005304B9">
        <w:rPr>
          <w:b/>
          <w:smallCaps/>
          <w:sz w:val="24"/>
          <w:szCs w:val="24"/>
        </w:rPr>
        <w:t xml:space="preserve">Home Addres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68"/>
        <w:gridCol w:w="4682"/>
      </w:tblGrid>
      <w:tr w:rsidR="00656EC5" w:rsidRPr="005304B9" w14:paraId="6A88BAED" w14:textId="77777777" w:rsidTr="00F866B4">
        <w:tc>
          <w:tcPr>
            <w:tcW w:w="9576" w:type="dxa"/>
            <w:gridSpan w:val="2"/>
          </w:tcPr>
          <w:p w14:paraId="222AC0A9" w14:textId="77777777" w:rsidR="00656EC5" w:rsidRPr="005304B9" w:rsidRDefault="00D53407" w:rsidP="003967DA">
            <w:pPr>
              <w:rPr>
                <w:sz w:val="20"/>
              </w:rPr>
            </w:pPr>
            <w:r w:rsidRPr="005304B9">
              <w:rPr>
                <w:sz w:val="20"/>
              </w:rPr>
              <w:t>*Address Line 1:</w:t>
            </w:r>
            <w:r w:rsidR="00395DBC" w:rsidRPr="005304B9">
              <w:rPr>
                <w:sz w:val="20"/>
              </w:rPr>
              <w:t xml:space="preserve"> </w:t>
            </w:r>
            <w:r w:rsidR="00656EC5" w:rsidRPr="005304B9">
              <w:rPr>
                <w:color w:val="2B579A"/>
                <w:sz w:val="20"/>
                <w:shd w:val="clear" w:color="auto" w:fill="E6E6E6"/>
              </w:rPr>
              <w:fldChar w:fldCharType="begin">
                <w:ffData>
                  <w:name w:val="Text16"/>
                  <w:enabled/>
                  <w:calcOnExit w:val="0"/>
                  <w:textInput/>
                </w:ffData>
              </w:fldChar>
            </w:r>
            <w:r w:rsidR="00656EC5" w:rsidRPr="005304B9">
              <w:rPr>
                <w:sz w:val="20"/>
              </w:rPr>
              <w:instrText xml:space="preserve"> FORMTEXT </w:instrText>
            </w:r>
            <w:r w:rsidR="00656EC5" w:rsidRPr="005304B9">
              <w:rPr>
                <w:color w:val="2B579A"/>
                <w:sz w:val="20"/>
                <w:shd w:val="clear" w:color="auto" w:fill="E6E6E6"/>
              </w:rPr>
            </w:r>
            <w:r w:rsidR="00656EC5" w:rsidRPr="005304B9">
              <w:rPr>
                <w:color w:val="2B579A"/>
                <w:sz w:val="20"/>
                <w:shd w:val="clear" w:color="auto" w:fill="E6E6E6"/>
              </w:rPr>
              <w:fldChar w:fldCharType="separate"/>
            </w:r>
            <w:r w:rsidR="00656EC5" w:rsidRPr="005304B9">
              <w:rPr>
                <w:noProof/>
                <w:sz w:val="20"/>
              </w:rPr>
              <w:t> </w:t>
            </w:r>
            <w:r w:rsidR="00656EC5" w:rsidRPr="005304B9">
              <w:rPr>
                <w:noProof/>
                <w:sz w:val="20"/>
              </w:rPr>
              <w:t> </w:t>
            </w:r>
            <w:r w:rsidR="00656EC5" w:rsidRPr="005304B9">
              <w:rPr>
                <w:noProof/>
                <w:sz w:val="20"/>
              </w:rPr>
              <w:t> </w:t>
            </w:r>
            <w:r w:rsidR="00656EC5" w:rsidRPr="005304B9">
              <w:rPr>
                <w:noProof/>
                <w:sz w:val="20"/>
              </w:rPr>
              <w:t> </w:t>
            </w:r>
            <w:r w:rsidR="00656EC5" w:rsidRPr="005304B9">
              <w:rPr>
                <w:noProof/>
                <w:sz w:val="20"/>
              </w:rPr>
              <w:t> </w:t>
            </w:r>
            <w:r w:rsidR="00656EC5" w:rsidRPr="005304B9">
              <w:rPr>
                <w:color w:val="2B579A"/>
                <w:sz w:val="20"/>
                <w:shd w:val="clear" w:color="auto" w:fill="E6E6E6"/>
              </w:rPr>
              <w:fldChar w:fldCharType="end"/>
            </w:r>
          </w:p>
        </w:tc>
      </w:tr>
      <w:tr w:rsidR="00FE6845" w:rsidRPr="005304B9" w14:paraId="4C8A07DD" w14:textId="77777777" w:rsidTr="00FE6845">
        <w:tc>
          <w:tcPr>
            <w:tcW w:w="9576" w:type="dxa"/>
            <w:gridSpan w:val="2"/>
            <w:tcBorders>
              <w:top w:val="single" w:sz="4" w:space="0" w:color="000000"/>
              <w:left w:val="single" w:sz="4" w:space="0" w:color="000000"/>
              <w:bottom w:val="single" w:sz="4" w:space="0" w:color="000000"/>
              <w:right w:val="single" w:sz="4" w:space="0" w:color="000000"/>
            </w:tcBorders>
          </w:tcPr>
          <w:p w14:paraId="58550627" w14:textId="77777777" w:rsidR="00FE6845" w:rsidRPr="005304B9" w:rsidRDefault="00D53407" w:rsidP="003967DA">
            <w:pPr>
              <w:rPr>
                <w:sz w:val="20"/>
              </w:rPr>
            </w:pPr>
            <w:r w:rsidRPr="005304B9">
              <w:rPr>
                <w:sz w:val="20"/>
              </w:rPr>
              <w:t>Address Line 2</w:t>
            </w:r>
            <w:r w:rsidR="00395DBC" w:rsidRPr="005304B9">
              <w:rPr>
                <w:sz w:val="20"/>
              </w:rPr>
              <w:t xml:space="preserve"> </w:t>
            </w:r>
            <w:r w:rsidRPr="005304B9">
              <w:rPr>
                <w:sz w:val="20"/>
              </w:rPr>
              <w:t>(Street Address):</w:t>
            </w:r>
            <w:r w:rsidR="00395DBC" w:rsidRPr="005304B9">
              <w:rPr>
                <w:sz w:val="20"/>
              </w:rPr>
              <w:t xml:space="preserve"> </w:t>
            </w:r>
            <w:r w:rsidR="00FE6845" w:rsidRPr="005304B9">
              <w:rPr>
                <w:color w:val="2B579A"/>
                <w:sz w:val="20"/>
                <w:shd w:val="clear" w:color="auto" w:fill="E6E6E6"/>
              </w:rPr>
              <w:fldChar w:fldCharType="begin">
                <w:ffData>
                  <w:name w:val="Text5"/>
                  <w:enabled/>
                  <w:calcOnExit w:val="0"/>
                  <w:textInput/>
                </w:ffData>
              </w:fldChar>
            </w:r>
            <w:r w:rsidR="00FE6845" w:rsidRPr="005304B9">
              <w:rPr>
                <w:sz w:val="20"/>
              </w:rPr>
              <w:instrText xml:space="preserve"> FORMTEXT </w:instrText>
            </w:r>
            <w:r w:rsidR="00FE6845" w:rsidRPr="005304B9">
              <w:rPr>
                <w:color w:val="2B579A"/>
                <w:sz w:val="20"/>
                <w:shd w:val="clear" w:color="auto" w:fill="E6E6E6"/>
              </w:rPr>
            </w:r>
            <w:r w:rsidR="00FE6845" w:rsidRPr="005304B9">
              <w:rPr>
                <w:color w:val="2B579A"/>
                <w:sz w:val="20"/>
                <w:shd w:val="clear" w:color="auto" w:fill="E6E6E6"/>
              </w:rPr>
              <w:fldChar w:fldCharType="separate"/>
            </w:r>
            <w:r w:rsidR="00FE6845" w:rsidRPr="005304B9">
              <w:rPr>
                <w:sz w:val="20"/>
              </w:rPr>
              <w:t> </w:t>
            </w:r>
            <w:r w:rsidR="00FE6845" w:rsidRPr="005304B9">
              <w:rPr>
                <w:sz w:val="20"/>
              </w:rPr>
              <w:t> </w:t>
            </w:r>
            <w:r w:rsidR="00FE6845" w:rsidRPr="005304B9">
              <w:rPr>
                <w:sz w:val="20"/>
              </w:rPr>
              <w:t> </w:t>
            </w:r>
            <w:r w:rsidR="00FE6845" w:rsidRPr="005304B9">
              <w:rPr>
                <w:sz w:val="20"/>
              </w:rPr>
              <w:t> </w:t>
            </w:r>
            <w:r w:rsidR="00FE6845" w:rsidRPr="005304B9">
              <w:rPr>
                <w:sz w:val="20"/>
              </w:rPr>
              <w:t> </w:t>
            </w:r>
            <w:r w:rsidR="00FE6845" w:rsidRPr="005304B9">
              <w:rPr>
                <w:color w:val="2B579A"/>
                <w:sz w:val="20"/>
                <w:shd w:val="clear" w:color="auto" w:fill="E6E6E6"/>
              </w:rPr>
              <w:fldChar w:fldCharType="end"/>
            </w:r>
          </w:p>
        </w:tc>
      </w:tr>
      <w:tr w:rsidR="00FE6845" w:rsidRPr="005304B9" w14:paraId="3AEEB4B5" w14:textId="77777777" w:rsidTr="00FE6845">
        <w:tc>
          <w:tcPr>
            <w:tcW w:w="9576" w:type="dxa"/>
            <w:gridSpan w:val="2"/>
            <w:tcBorders>
              <w:top w:val="single" w:sz="4" w:space="0" w:color="000000"/>
              <w:left w:val="single" w:sz="4" w:space="0" w:color="000000"/>
              <w:bottom w:val="single" w:sz="4" w:space="0" w:color="000000"/>
              <w:right w:val="single" w:sz="4" w:space="0" w:color="000000"/>
            </w:tcBorders>
          </w:tcPr>
          <w:p w14:paraId="50A65294" w14:textId="77777777" w:rsidR="00FE6845" w:rsidRPr="005304B9" w:rsidRDefault="00D53407" w:rsidP="003967DA">
            <w:pPr>
              <w:rPr>
                <w:sz w:val="20"/>
              </w:rPr>
            </w:pPr>
            <w:r w:rsidRPr="005304B9">
              <w:rPr>
                <w:sz w:val="20"/>
              </w:rPr>
              <w:t>Address Line 3</w:t>
            </w:r>
            <w:r w:rsidR="00395DBC" w:rsidRPr="005304B9">
              <w:rPr>
                <w:sz w:val="20"/>
              </w:rPr>
              <w:t xml:space="preserve"> </w:t>
            </w:r>
            <w:r w:rsidRPr="005304B9">
              <w:rPr>
                <w:sz w:val="20"/>
              </w:rPr>
              <w:t>(Apt, Suite, Bldg (optional)):</w:t>
            </w:r>
            <w:r w:rsidR="00FE6845" w:rsidRPr="005304B9">
              <w:rPr>
                <w:sz w:val="20"/>
              </w:rPr>
              <w:t xml:space="preserve"> </w:t>
            </w:r>
            <w:r w:rsidR="00FE6845" w:rsidRPr="005304B9">
              <w:rPr>
                <w:color w:val="2B579A"/>
                <w:sz w:val="20"/>
                <w:shd w:val="clear" w:color="auto" w:fill="E6E6E6"/>
              </w:rPr>
              <w:fldChar w:fldCharType="begin">
                <w:ffData>
                  <w:name w:val="Text8"/>
                  <w:enabled/>
                  <w:calcOnExit w:val="0"/>
                  <w:textInput/>
                </w:ffData>
              </w:fldChar>
            </w:r>
            <w:r w:rsidR="00FE6845" w:rsidRPr="005304B9">
              <w:rPr>
                <w:sz w:val="20"/>
              </w:rPr>
              <w:instrText xml:space="preserve"> FORMTEXT </w:instrText>
            </w:r>
            <w:r w:rsidR="00FE6845" w:rsidRPr="005304B9">
              <w:rPr>
                <w:color w:val="2B579A"/>
                <w:sz w:val="20"/>
                <w:shd w:val="clear" w:color="auto" w:fill="E6E6E6"/>
              </w:rPr>
            </w:r>
            <w:r w:rsidR="00FE6845" w:rsidRPr="005304B9">
              <w:rPr>
                <w:color w:val="2B579A"/>
                <w:sz w:val="20"/>
                <w:shd w:val="clear" w:color="auto" w:fill="E6E6E6"/>
              </w:rPr>
              <w:fldChar w:fldCharType="separate"/>
            </w:r>
            <w:r w:rsidR="00FE6845" w:rsidRPr="005304B9">
              <w:rPr>
                <w:sz w:val="20"/>
              </w:rPr>
              <w:t> </w:t>
            </w:r>
            <w:r w:rsidR="00FE6845" w:rsidRPr="005304B9">
              <w:rPr>
                <w:sz w:val="20"/>
              </w:rPr>
              <w:t> </w:t>
            </w:r>
            <w:r w:rsidR="00FE6845" w:rsidRPr="005304B9">
              <w:rPr>
                <w:sz w:val="20"/>
              </w:rPr>
              <w:t> </w:t>
            </w:r>
            <w:r w:rsidR="00FE6845" w:rsidRPr="005304B9">
              <w:rPr>
                <w:sz w:val="20"/>
              </w:rPr>
              <w:t> </w:t>
            </w:r>
            <w:r w:rsidR="00FE6845" w:rsidRPr="005304B9">
              <w:rPr>
                <w:sz w:val="20"/>
              </w:rPr>
              <w:t> </w:t>
            </w:r>
            <w:r w:rsidR="00FE6845" w:rsidRPr="005304B9">
              <w:rPr>
                <w:color w:val="2B579A"/>
                <w:sz w:val="20"/>
                <w:shd w:val="clear" w:color="auto" w:fill="E6E6E6"/>
              </w:rPr>
              <w:fldChar w:fldCharType="end"/>
            </w:r>
          </w:p>
        </w:tc>
      </w:tr>
      <w:tr w:rsidR="00656EC5" w:rsidRPr="005304B9" w14:paraId="782AE053" w14:textId="77777777" w:rsidTr="00F866B4">
        <w:tc>
          <w:tcPr>
            <w:tcW w:w="4788" w:type="dxa"/>
          </w:tcPr>
          <w:p w14:paraId="425D74E5" w14:textId="77777777" w:rsidR="00656EC5" w:rsidRPr="005304B9" w:rsidRDefault="00656EC5" w:rsidP="003967DA">
            <w:pPr>
              <w:rPr>
                <w:sz w:val="20"/>
              </w:rPr>
            </w:pPr>
            <w:r w:rsidRPr="005304B9">
              <w:rPr>
                <w:sz w:val="20"/>
              </w:rPr>
              <w:t>*City:</w:t>
            </w:r>
            <w:r w:rsidR="00395DBC" w:rsidRPr="005304B9">
              <w:rPr>
                <w:sz w:val="20"/>
              </w:rPr>
              <w:t xml:space="preserve"> </w:t>
            </w:r>
            <w:r w:rsidRPr="005304B9">
              <w:rPr>
                <w:color w:val="2B579A"/>
                <w:sz w:val="20"/>
                <w:shd w:val="clear" w:color="auto" w:fill="E6E6E6"/>
              </w:rPr>
              <w:fldChar w:fldCharType="begin">
                <w:ffData>
                  <w:name w:val="Text18"/>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4788" w:type="dxa"/>
          </w:tcPr>
          <w:p w14:paraId="7DF35178" w14:textId="77777777" w:rsidR="00656EC5" w:rsidRPr="005304B9" w:rsidRDefault="00656EC5" w:rsidP="003967DA">
            <w:pPr>
              <w:rPr>
                <w:sz w:val="20"/>
              </w:rPr>
            </w:pPr>
            <w:r w:rsidRPr="005304B9">
              <w:rPr>
                <w:sz w:val="20"/>
              </w:rPr>
              <w:t>*State/Province:</w:t>
            </w:r>
            <w:r w:rsidR="00395DBC" w:rsidRPr="005304B9">
              <w:rPr>
                <w:sz w:val="20"/>
              </w:rPr>
              <w:t xml:space="preserve"> </w:t>
            </w:r>
            <w:r w:rsidRPr="005304B9">
              <w:rPr>
                <w:color w:val="2B579A"/>
                <w:sz w:val="20"/>
                <w:shd w:val="clear" w:color="auto" w:fill="E6E6E6"/>
              </w:rPr>
              <w:fldChar w:fldCharType="begin">
                <w:ffData>
                  <w:name w:val="Text19"/>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r w:rsidR="00656EC5" w:rsidRPr="005304B9" w14:paraId="1248F5D7" w14:textId="77777777" w:rsidTr="00F866B4">
        <w:tc>
          <w:tcPr>
            <w:tcW w:w="4788" w:type="dxa"/>
          </w:tcPr>
          <w:p w14:paraId="7E36EB78" w14:textId="77777777" w:rsidR="00656EC5" w:rsidRPr="005304B9" w:rsidRDefault="00656EC5" w:rsidP="003967DA">
            <w:pPr>
              <w:rPr>
                <w:sz w:val="20"/>
              </w:rPr>
            </w:pPr>
            <w:r w:rsidRPr="005304B9">
              <w:rPr>
                <w:sz w:val="20"/>
              </w:rPr>
              <w:t>*Zip/Postal Code:</w:t>
            </w:r>
            <w:r w:rsidR="00395DBC" w:rsidRPr="005304B9">
              <w:rPr>
                <w:sz w:val="20"/>
              </w:rPr>
              <w:t xml:space="preserve"> </w:t>
            </w:r>
            <w:r w:rsidRPr="005304B9">
              <w:rPr>
                <w:color w:val="2B579A"/>
                <w:sz w:val="20"/>
                <w:shd w:val="clear" w:color="auto" w:fill="E6E6E6"/>
              </w:rPr>
              <w:fldChar w:fldCharType="begin">
                <w:ffData>
                  <w:name w:val="Text20"/>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c>
          <w:tcPr>
            <w:tcW w:w="4788" w:type="dxa"/>
          </w:tcPr>
          <w:p w14:paraId="73E4B667" w14:textId="77777777" w:rsidR="00656EC5" w:rsidRPr="005304B9" w:rsidRDefault="00656EC5" w:rsidP="003967DA">
            <w:pPr>
              <w:rPr>
                <w:sz w:val="20"/>
              </w:rPr>
            </w:pPr>
            <w:r w:rsidRPr="005304B9">
              <w:rPr>
                <w:sz w:val="20"/>
              </w:rPr>
              <w:t>*Country</w:t>
            </w:r>
            <w:r w:rsidR="00D53407" w:rsidRPr="005304B9">
              <w:rPr>
                <w:sz w:val="20"/>
              </w:rPr>
              <w:t xml:space="preserve"> (if outside U.S.)</w:t>
            </w:r>
            <w:r w:rsidRPr="005304B9">
              <w:rPr>
                <w:sz w:val="20"/>
              </w:rPr>
              <w:t xml:space="preserve">: </w:t>
            </w:r>
            <w:r w:rsidRPr="005304B9">
              <w:rPr>
                <w:color w:val="2B579A"/>
                <w:sz w:val="20"/>
                <w:shd w:val="clear" w:color="auto" w:fill="E6E6E6"/>
              </w:rPr>
              <w:fldChar w:fldCharType="begin">
                <w:ffData>
                  <w:name w:val="Text22"/>
                  <w:enabled/>
                  <w:calcOnExit w:val="0"/>
                  <w:textInput/>
                </w:ffData>
              </w:fldChar>
            </w:r>
            <w:r w:rsidRPr="005304B9">
              <w:rPr>
                <w:sz w:val="20"/>
              </w:rPr>
              <w:instrText xml:space="preserve"> FORMTEXT </w:instrText>
            </w:r>
            <w:r w:rsidRPr="005304B9">
              <w:rPr>
                <w:color w:val="2B579A"/>
                <w:sz w:val="20"/>
                <w:shd w:val="clear" w:color="auto" w:fill="E6E6E6"/>
              </w:rPr>
            </w:r>
            <w:r w:rsidRPr="005304B9">
              <w:rPr>
                <w:color w:val="2B579A"/>
                <w:sz w:val="20"/>
                <w:shd w:val="clear" w:color="auto" w:fill="E6E6E6"/>
              </w:rPr>
              <w:fldChar w:fldCharType="separate"/>
            </w:r>
            <w:r w:rsidRPr="005304B9">
              <w:rPr>
                <w:noProof/>
                <w:sz w:val="20"/>
              </w:rPr>
              <w:t> </w:t>
            </w:r>
            <w:r w:rsidRPr="005304B9">
              <w:rPr>
                <w:noProof/>
                <w:sz w:val="20"/>
              </w:rPr>
              <w:t> </w:t>
            </w:r>
            <w:r w:rsidRPr="005304B9">
              <w:rPr>
                <w:noProof/>
                <w:sz w:val="20"/>
              </w:rPr>
              <w:t> </w:t>
            </w:r>
            <w:r w:rsidRPr="005304B9">
              <w:rPr>
                <w:noProof/>
                <w:sz w:val="20"/>
              </w:rPr>
              <w:t> </w:t>
            </w:r>
            <w:r w:rsidRPr="005304B9">
              <w:rPr>
                <w:noProof/>
                <w:sz w:val="20"/>
              </w:rPr>
              <w:t> </w:t>
            </w:r>
            <w:r w:rsidRPr="005304B9">
              <w:rPr>
                <w:color w:val="2B579A"/>
                <w:sz w:val="20"/>
                <w:shd w:val="clear" w:color="auto" w:fill="E6E6E6"/>
              </w:rPr>
              <w:fldChar w:fldCharType="end"/>
            </w:r>
          </w:p>
        </w:tc>
      </w:tr>
    </w:tbl>
    <w:p w14:paraId="60061E4C" w14:textId="77777777" w:rsidR="00656EC5" w:rsidRPr="005304B9" w:rsidRDefault="00656EC5" w:rsidP="003967DA">
      <w:pPr>
        <w:rPr>
          <w:b/>
          <w:smallCaps/>
          <w:sz w:val="18"/>
          <w:szCs w:val="24"/>
        </w:rPr>
      </w:pPr>
    </w:p>
    <w:p w14:paraId="44EAFD9C" w14:textId="77777777" w:rsidR="000A2F79" w:rsidRPr="005304B9" w:rsidRDefault="000A2F79" w:rsidP="003967DA">
      <w:pPr>
        <w:rPr>
          <w:b/>
        </w:rPr>
      </w:pPr>
    </w:p>
    <w:p w14:paraId="02E72F0E" w14:textId="77777777" w:rsidR="00C15BB0" w:rsidRPr="005304B9" w:rsidRDefault="00AA6B4D" w:rsidP="00CC0CCF">
      <w:pPr>
        <w:pStyle w:val="Heading1"/>
      </w:pPr>
      <w:r w:rsidRPr="005304B9">
        <w:t>Create a New Proposal</w:t>
      </w:r>
    </w:p>
    <w:p w14:paraId="4B94D5A5" w14:textId="77777777" w:rsidR="00C15BB0" w:rsidRPr="005304B9" w:rsidRDefault="00C15BB0" w:rsidP="003967DA"/>
    <w:p w14:paraId="57EECBA6" w14:textId="77777777" w:rsidR="00565CA6" w:rsidRPr="005304B9" w:rsidRDefault="00565CA6" w:rsidP="003967DA">
      <w:pPr>
        <w:rPr>
          <w:b/>
        </w:rPr>
      </w:pPr>
      <w:r w:rsidRPr="005304B9">
        <w:rPr>
          <w:b/>
        </w:rPr>
        <w:t>Proposal Title (required)</w:t>
      </w:r>
    </w:p>
    <w:p w14:paraId="765E6573" w14:textId="77777777" w:rsidR="00565CA6" w:rsidRPr="005304B9" w:rsidRDefault="00565CA6" w:rsidP="003967DA">
      <w:pPr>
        <w:rPr>
          <w:i/>
          <w:sz w:val="20"/>
        </w:rPr>
      </w:pPr>
      <w:r w:rsidRPr="005304B9">
        <w:rPr>
          <w:i/>
          <w:sz w:val="20"/>
        </w:rPr>
        <w:t>A proposal must have a short, specific presentation title (containing no abbreviations) that indicates the nature of the presentation.</w:t>
      </w:r>
    </w:p>
    <w:tbl>
      <w:tblPr>
        <w:tblStyle w:val="TableGrid"/>
        <w:tblW w:w="0" w:type="auto"/>
        <w:tblLook w:val="04A0" w:firstRow="1" w:lastRow="0" w:firstColumn="1" w:lastColumn="0" w:noHBand="0" w:noVBand="1"/>
      </w:tblPr>
      <w:tblGrid>
        <w:gridCol w:w="9350"/>
      </w:tblGrid>
      <w:tr w:rsidR="00565CA6" w:rsidRPr="005304B9" w14:paraId="324E118A" w14:textId="77777777" w:rsidTr="00194FF5">
        <w:tc>
          <w:tcPr>
            <w:tcW w:w="9576" w:type="dxa"/>
            <w:shd w:val="clear" w:color="auto" w:fill="auto"/>
          </w:tcPr>
          <w:p w14:paraId="7C60935A" w14:textId="77777777" w:rsidR="00565CA6" w:rsidRPr="005304B9" w:rsidRDefault="00565CA6" w:rsidP="003967DA">
            <w:r w:rsidRPr="005304B9">
              <w:rPr>
                <w:color w:val="2B579A"/>
                <w:shd w:val="clear" w:color="auto" w:fill="E6E6E6"/>
              </w:rPr>
              <w:fldChar w:fldCharType="begin">
                <w:ffData>
                  <w:name w:val="Text25"/>
                  <w:enabled/>
                  <w:calcOnExit w:val="0"/>
                  <w:textInput/>
                </w:ffData>
              </w:fldChar>
            </w:r>
            <w:bookmarkStart w:id="2" w:name="Text25"/>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
          </w:p>
        </w:tc>
      </w:tr>
    </w:tbl>
    <w:p w14:paraId="3DEEC669" w14:textId="77777777" w:rsidR="00565CA6" w:rsidRPr="005304B9" w:rsidRDefault="00565CA6" w:rsidP="003967DA"/>
    <w:p w14:paraId="2F975C96" w14:textId="77777777" w:rsidR="004A0B3E" w:rsidRPr="005304B9" w:rsidRDefault="004A0B3E" w:rsidP="714AEF3B">
      <w:pPr>
        <w:rPr>
          <w:b/>
          <w:bCs/>
        </w:rPr>
      </w:pPr>
      <w:r w:rsidRPr="005304B9">
        <w:rPr>
          <w:b/>
          <w:bCs/>
        </w:rPr>
        <w:t>General Program Topic Category</w:t>
      </w:r>
      <w:r w:rsidR="00EF7B6F" w:rsidRPr="005304B9">
        <w:rPr>
          <w:b/>
          <w:bCs/>
        </w:rPr>
        <w:t xml:space="preserve"> </w:t>
      </w:r>
      <w:r w:rsidR="00EF7B6F" w:rsidRPr="005304B9">
        <w:t>(Select ONE)</w:t>
      </w:r>
    </w:p>
    <w:p w14:paraId="44E4773A" w14:textId="77777777" w:rsidR="004A0B3E" w:rsidRPr="005304B9" w:rsidRDefault="004A0B3E" w:rsidP="003967DA">
      <w:pPr>
        <w:shd w:val="clear" w:color="auto" w:fill="FDE9D9" w:themeFill="accent6" w:themeFillTint="33"/>
        <w:rPr>
          <w:rFonts w:eastAsiaTheme="minorHAnsi"/>
          <w:szCs w:val="28"/>
        </w:rPr>
      </w:pPr>
      <w:r w:rsidRPr="005304B9">
        <w:rPr>
          <w:rFonts w:eastAsiaTheme="minorHAnsi"/>
          <w:szCs w:val="28"/>
        </w:rPr>
        <w:t>Select one topic area</w:t>
      </w:r>
      <w:r w:rsidR="006E129C" w:rsidRPr="005304B9">
        <w:rPr>
          <w:rFonts w:eastAsiaTheme="minorHAnsi"/>
          <w:szCs w:val="28"/>
        </w:rPr>
        <w:t xml:space="preserve"> that best describes your </w:t>
      </w:r>
      <w:r w:rsidRPr="005304B9">
        <w:rPr>
          <w:rFonts w:eastAsiaTheme="minorHAnsi"/>
          <w:szCs w:val="28"/>
        </w:rPr>
        <w:t xml:space="preserve">proposal. This helps to match your proposal to the appropriate reviewer. </w:t>
      </w:r>
    </w:p>
    <w:p w14:paraId="3656B9AB" w14:textId="77777777" w:rsidR="00871420" w:rsidRPr="005304B9" w:rsidRDefault="00871420" w:rsidP="003967DA">
      <w:pPr>
        <w:rPr>
          <w:rFonts w:eastAsiaTheme="minorHAnsi"/>
          <w:szCs w:val="28"/>
        </w:rPr>
      </w:pPr>
    </w:p>
    <w:p w14:paraId="31E2015E"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bookmarkStart w:id="3" w:name="Check94"/>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bookmarkEnd w:id="3"/>
      <w:r w:rsidRPr="005304B9">
        <w:rPr>
          <w:rFonts w:eastAsiaTheme="minorHAnsi"/>
          <w:szCs w:val="28"/>
        </w:rPr>
        <w:t xml:space="preserve"> Administrative Practice/</w:t>
      </w:r>
      <w:r w:rsidR="00FE6845" w:rsidRPr="005304B9">
        <w:rPr>
          <w:rFonts w:eastAsiaTheme="minorHAnsi"/>
          <w:szCs w:val="28"/>
        </w:rPr>
        <w:t>Management/</w:t>
      </w:r>
      <w:r w:rsidRPr="005304B9">
        <w:rPr>
          <w:rFonts w:eastAsiaTheme="minorHAnsi"/>
          <w:szCs w:val="28"/>
        </w:rPr>
        <w:t>Financial Management/Human Resources</w:t>
      </w:r>
    </w:p>
    <w:p w14:paraId="470743AC"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Ambulatory Care</w:t>
      </w:r>
    </w:p>
    <w:p w14:paraId="73DCCF8E"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Cardiology/Anticoagulation</w:t>
      </w:r>
    </w:p>
    <w:p w14:paraId="439E562D"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Chronic/Managed Care</w:t>
      </w:r>
    </w:p>
    <w:p w14:paraId="75B43A3A"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Clinical Services Management</w:t>
      </w:r>
    </w:p>
    <w:p w14:paraId="6DF75085"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Clinical Topics/Therapeutics</w:t>
      </w:r>
    </w:p>
    <w:p w14:paraId="671F548C" w14:textId="77777777" w:rsidR="00871420" w:rsidRPr="005304B9" w:rsidRDefault="00871420" w:rsidP="5DF5EA32">
      <w:r w:rsidRPr="005304B9">
        <w:rPr>
          <w:color w:val="2B579A"/>
          <w:shd w:val="clear" w:color="auto" w:fill="E6E6E6"/>
        </w:rPr>
        <w:fldChar w:fldCharType="begin">
          <w:ffData>
            <w:name w:val="Check94"/>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Complementary Alternative Medicine</w:t>
      </w:r>
      <w:r w:rsidR="00FE6845" w:rsidRPr="005304B9">
        <w:t xml:space="preserve"> (Herbals</w:t>
      </w:r>
      <w:r w:rsidR="00ED484A" w:rsidRPr="005304B9">
        <w:t>, etc.</w:t>
      </w:r>
      <w:r w:rsidR="00FE6845" w:rsidRPr="005304B9">
        <w:t>)</w:t>
      </w:r>
    </w:p>
    <w:p w14:paraId="4AB8E652" w14:textId="322FF024" w:rsidR="23DA40D4" w:rsidRPr="005304B9" w:rsidRDefault="004F7A56" w:rsidP="2878F3DC">
      <w:r w:rsidRPr="005304B9">
        <w:rPr>
          <w:color w:val="2B579A"/>
          <w:shd w:val="clear" w:color="auto" w:fill="E6E6E6"/>
        </w:rPr>
        <w:fldChar w:fldCharType="begin">
          <w:ffData>
            <w:name w:val="Check94"/>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rPr>
          <w:color w:val="2B579A"/>
          <w:shd w:val="clear" w:color="auto" w:fill="E6E6E6"/>
        </w:rPr>
        <w:t xml:space="preserve"> </w:t>
      </w:r>
      <w:r w:rsidR="23DA40D4" w:rsidRPr="005304B9">
        <w:t>Community Pharmacy</w:t>
      </w:r>
    </w:p>
    <w:p w14:paraId="71F746D2" w14:textId="7DD8AD14" w:rsidR="28E8787A" w:rsidRPr="005304B9" w:rsidRDefault="004F7A56" w:rsidP="5DF5EA32">
      <w:r w:rsidRPr="005304B9">
        <w:rPr>
          <w:color w:val="2B579A"/>
          <w:shd w:val="clear" w:color="auto" w:fill="E6E6E6"/>
        </w:rPr>
        <w:fldChar w:fldCharType="begin">
          <w:ffData>
            <w:name w:val="Check94"/>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rPr>
          <w:color w:val="2B579A"/>
          <w:shd w:val="clear" w:color="auto" w:fill="E6E6E6"/>
        </w:rPr>
        <w:t xml:space="preserve"> </w:t>
      </w:r>
      <w:r w:rsidR="28E8787A" w:rsidRPr="005304B9">
        <w:t>Compounding</w:t>
      </w:r>
    </w:p>
    <w:p w14:paraId="79595A95"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Critical Care</w:t>
      </w:r>
    </w:p>
    <w:p w14:paraId="731FB528"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Drug Information/Drug Use Evaluation</w:t>
      </w:r>
    </w:p>
    <w:p w14:paraId="4414DD90"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Emergency Medicine </w:t>
      </w:r>
    </w:p>
    <w:p w14:paraId="617248E3"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Emergency Preparedness</w:t>
      </w:r>
    </w:p>
    <w:p w14:paraId="4FADF951"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Geriatrics</w:t>
      </w:r>
    </w:p>
    <w:p w14:paraId="4B684140"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lastRenderedPageBreak/>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Home Care</w:t>
      </w:r>
    </w:p>
    <w:p w14:paraId="29AD57EF"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Infectious Disease</w:t>
      </w:r>
      <w:r w:rsidR="00FE6845" w:rsidRPr="005304B9">
        <w:rPr>
          <w:rFonts w:eastAsiaTheme="minorHAnsi"/>
          <w:szCs w:val="28"/>
        </w:rPr>
        <w:t>s</w:t>
      </w:r>
      <w:r w:rsidRPr="005304B9">
        <w:rPr>
          <w:rFonts w:eastAsiaTheme="minorHAnsi"/>
          <w:szCs w:val="28"/>
        </w:rPr>
        <w:t>/HIV</w:t>
      </w:r>
    </w:p>
    <w:p w14:paraId="157420D7"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Informatics/Technology/Automation</w:t>
      </w:r>
    </w:p>
    <w:p w14:paraId="58747583"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Investigational Drugs</w:t>
      </w:r>
    </w:p>
    <w:p w14:paraId="6D5BD921"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IV Therapy/Infusion Devices</w:t>
      </w:r>
    </w:p>
    <w:p w14:paraId="4142A1BA"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Leadership Development</w:t>
      </w:r>
    </w:p>
    <w:p w14:paraId="61B920BF"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Nuclear Pharmacy</w:t>
      </w:r>
    </w:p>
    <w:p w14:paraId="51215046"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Nutrition Support</w:t>
      </w:r>
    </w:p>
    <w:p w14:paraId="66C6B15E"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Oncology/Hematology</w:t>
      </w:r>
    </w:p>
    <w:p w14:paraId="6C857909"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Operating Room Pharmacy</w:t>
      </w:r>
    </w:p>
    <w:p w14:paraId="7265743C"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ain Management/Palliative Care</w:t>
      </w:r>
    </w:p>
    <w:p w14:paraId="01D846F5"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ediatrics</w:t>
      </w:r>
    </w:p>
    <w:p w14:paraId="2E64712F"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harmacokinetics</w:t>
      </w:r>
    </w:p>
    <w:p w14:paraId="2D6910E9"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harmacy Law/Regulatory/Accreditation</w:t>
      </w:r>
    </w:p>
    <w:p w14:paraId="6E155D69"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harmacy Technicians/Competencies/Development</w:t>
      </w:r>
      <w:r w:rsidR="00FE6845" w:rsidRPr="005304B9">
        <w:rPr>
          <w:rFonts w:eastAsiaTheme="minorHAnsi"/>
          <w:szCs w:val="28"/>
        </w:rPr>
        <w:t>/Other</w:t>
      </w:r>
    </w:p>
    <w:p w14:paraId="2D26B530"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recepting/Preceptor Skills</w:t>
      </w:r>
      <w:r w:rsidR="00FE6845" w:rsidRPr="005304B9">
        <w:rPr>
          <w:rFonts w:eastAsiaTheme="minorHAnsi"/>
          <w:szCs w:val="28"/>
        </w:rPr>
        <w:t>/Education and Training</w:t>
      </w:r>
    </w:p>
    <w:p w14:paraId="1F99B644"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rofessionalism and Career Development</w:t>
      </w:r>
    </w:p>
    <w:p w14:paraId="2580E930"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Psychiatry/Neurology</w:t>
      </w:r>
    </w:p>
    <w:p w14:paraId="20EA1C73"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Safety/Quality</w:t>
      </w:r>
    </w:p>
    <w:p w14:paraId="6CBBDB17" w14:textId="77777777" w:rsidR="00871420" w:rsidRPr="005304B9" w:rsidRDefault="00871420" w:rsidP="5DF5EA32">
      <w:r w:rsidRPr="005304B9">
        <w:rPr>
          <w:color w:val="2B579A"/>
          <w:shd w:val="clear" w:color="auto" w:fill="E6E6E6"/>
        </w:rPr>
        <w:fldChar w:fldCharType="begin">
          <w:ffData>
            <w:name w:val="Check94"/>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w:t>
      </w:r>
      <w:r w:rsidR="00FE6845" w:rsidRPr="005304B9">
        <w:t xml:space="preserve">Small and/or </w:t>
      </w:r>
      <w:r w:rsidRPr="005304B9">
        <w:t>Rural</w:t>
      </w:r>
      <w:r w:rsidR="00FE6845" w:rsidRPr="005304B9">
        <w:t xml:space="preserve"> Practice</w:t>
      </w:r>
    </w:p>
    <w:p w14:paraId="10BC2F9E" w14:textId="2AFA35D3" w:rsidR="6DCCA671" w:rsidRPr="005304B9" w:rsidRDefault="004F7A56" w:rsidP="5DF5EA32">
      <w:r w:rsidRPr="005304B9">
        <w:rPr>
          <w:color w:val="2B579A"/>
          <w:shd w:val="clear" w:color="auto" w:fill="E6E6E6"/>
        </w:rPr>
        <w:fldChar w:fldCharType="begin">
          <w:ffData>
            <w:name w:val="Check94"/>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rPr>
          <w:color w:val="2B579A"/>
          <w:shd w:val="clear" w:color="auto" w:fill="E6E6E6"/>
        </w:rPr>
        <w:t xml:space="preserve"> </w:t>
      </w:r>
      <w:r w:rsidR="6DCCA671" w:rsidRPr="005304B9">
        <w:t>Specialty Pharmacy</w:t>
      </w:r>
    </w:p>
    <w:p w14:paraId="5AB4E024" w14:textId="58DA52A0" w:rsidR="7F1FEAEE" w:rsidRPr="005304B9" w:rsidRDefault="004F7A56" w:rsidP="0F68D94A">
      <w:r w:rsidRPr="005304B9">
        <w:rPr>
          <w:color w:val="2B579A"/>
          <w:shd w:val="clear" w:color="auto" w:fill="E6E6E6"/>
        </w:rPr>
        <w:fldChar w:fldCharType="begin">
          <w:ffData>
            <w:name w:val="Check94"/>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rPr>
          <w:color w:val="2B579A"/>
          <w:shd w:val="clear" w:color="auto" w:fill="E6E6E6"/>
        </w:rPr>
        <w:t xml:space="preserve"> </w:t>
      </w:r>
      <w:r w:rsidR="7F1FEAEE" w:rsidRPr="005304B9">
        <w:t>Telehealth</w:t>
      </w:r>
      <w:r w:rsidR="0BB958CE" w:rsidRPr="005304B9">
        <w:t xml:space="preserve">/Digital </w:t>
      </w:r>
      <w:r w:rsidR="00E810F8" w:rsidRPr="005304B9">
        <w:t>H</w:t>
      </w:r>
      <w:r w:rsidR="0BB958CE" w:rsidRPr="005304B9">
        <w:t>ealth</w:t>
      </w:r>
    </w:p>
    <w:p w14:paraId="4014BF9C"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Toxicology</w:t>
      </w:r>
    </w:p>
    <w:p w14:paraId="621659A2"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Transplant/Immunology</w:t>
      </w:r>
    </w:p>
    <w:p w14:paraId="34C94ECC" w14:textId="77777777" w:rsidR="00871420" w:rsidRPr="005304B9" w:rsidRDefault="00871420" w:rsidP="003967DA">
      <w:pPr>
        <w:rPr>
          <w:rFonts w:eastAsiaTheme="minorHAnsi"/>
          <w:szCs w:val="28"/>
        </w:rPr>
      </w:pPr>
      <w:r w:rsidRPr="005304B9">
        <w:rPr>
          <w:rFonts w:eastAsiaTheme="minorHAnsi"/>
          <w:color w:val="2B579A"/>
          <w:szCs w:val="28"/>
          <w:shd w:val="clear" w:color="auto" w:fill="E6E6E6"/>
        </w:rPr>
        <w:fldChar w:fldCharType="begin">
          <w:ffData>
            <w:name w:val="Check94"/>
            <w:enabled/>
            <w:calcOnExit w:val="0"/>
            <w:checkBox>
              <w:sizeAuto/>
              <w:default w:val="0"/>
            </w:checkBox>
          </w:ffData>
        </w:fldChar>
      </w:r>
      <w:r w:rsidRPr="005304B9">
        <w:rPr>
          <w:rFonts w:eastAsiaTheme="minorHAnsi"/>
          <w:szCs w:val="28"/>
        </w:rPr>
        <w:instrText xml:space="preserve"> FORMCHECKBOX </w:instrText>
      </w:r>
      <w:r w:rsidR="00422364">
        <w:rPr>
          <w:rFonts w:eastAsiaTheme="minorHAnsi"/>
          <w:color w:val="2B579A"/>
          <w:szCs w:val="28"/>
          <w:shd w:val="clear" w:color="auto" w:fill="E6E6E6"/>
        </w:rPr>
      </w:r>
      <w:r w:rsidR="00422364">
        <w:rPr>
          <w:rFonts w:eastAsiaTheme="minorHAnsi"/>
          <w:color w:val="2B579A"/>
          <w:szCs w:val="28"/>
          <w:shd w:val="clear" w:color="auto" w:fill="E6E6E6"/>
        </w:rPr>
        <w:fldChar w:fldCharType="separate"/>
      </w:r>
      <w:r w:rsidRPr="005304B9">
        <w:rPr>
          <w:rFonts w:eastAsiaTheme="minorHAnsi"/>
          <w:color w:val="2B579A"/>
          <w:szCs w:val="28"/>
          <w:shd w:val="clear" w:color="auto" w:fill="E6E6E6"/>
        </w:rPr>
        <w:fldChar w:fldCharType="end"/>
      </w:r>
      <w:r w:rsidRPr="005304B9">
        <w:rPr>
          <w:rFonts w:eastAsiaTheme="minorHAnsi"/>
          <w:szCs w:val="28"/>
        </w:rPr>
        <w:t xml:space="preserve"> Women’s Health</w:t>
      </w:r>
    </w:p>
    <w:p w14:paraId="45FB0818" w14:textId="77777777" w:rsidR="00871420" w:rsidRPr="005304B9" w:rsidRDefault="00871420" w:rsidP="003967DA">
      <w:pPr>
        <w:rPr>
          <w:rFonts w:eastAsiaTheme="minorHAnsi"/>
          <w:b/>
          <w:szCs w:val="28"/>
        </w:rPr>
      </w:pPr>
    </w:p>
    <w:p w14:paraId="0A7BA935" w14:textId="77777777" w:rsidR="004A0B3E" w:rsidRPr="005304B9" w:rsidRDefault="004A0B3E" w:rsidP="003967DA">
      <w:pPr>
        <w:rPr>
          <w:b/>
        </w:rPr>
      </w:pPr>
      <w:r w:rsidRPr="005304B9">
        <w:rPr>
          <w:b/>
        </w:rPr>
        <w:t>Submission Category</w:t>
      </w:r>
      <w:r w:rsidRPr="005304B9">
        <w:t xml:space="preserve"> (Select ONE)</w:t>
      </w:r>
    </w:p>
    <w:p w14:paraId="049F31CB" w14:textId="77777777" w:rsidR="004A0B3E" w:rsidRPr="005304B9" w:rsidRDefault="004A0B3E" w:rsidP="003967DA"/>
    <w:bookmarkStart w:id="4" w:name="Check17"/>
    <w:p w14:paraId="1896CE5F" w14:textId="77777777" w:rsidR="004A0B3E" w:rsidRPr="005304B9" w:rsidRDefault="004A0B3E" w:rsidP="00E11852">
      <w:pPr>
        <w:ind w:left="540" w:hanging="540"/>
      </w:pPr>
      <w:r w:rsidRPr="005304B9">
        <w:rPr>
          <w:color w:val="2B579A"/>
          <w:shd w:val="clear" w:color="auto" w:fill="E6E6E6"/>
        </w:rPr>
        <w:fldChar w:fldCharType="begin">
          <w:ffData>
            <w:name w:val="Check17"/>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4"/>
      <w:r w:rsidR="00E11852" w:rsidRPr="005304B9">
        <w:tab/>
      </w:r>
      <w:r w:rsidRPr="005304B9">
        <w:rPr>
          <w:b/>
        </w:rPr>
        <w:t>Knowledge-based:</w:t>
      </w:r>
      <w:r w:rsidRPr="005304B9">
        <w:t xml:space="preserve"> Designed primarily for participants to acquire factual knowledge.</w:t>
      </w:r>
    </w:p>
    <w:bookmarkStart w:id="5" w:name="Check18"/>
    <w:p w14:paraId="22B9AA0A" w14:textId="77777777" w:rsidR="004A0B3E" w:rsidRPr="005304B9" w:rsidRDefault="004A0B3E" w:rsidP="00E11852">
      <w:pPr>
        <w:ind w:left="540" w:hanging="540"/>
      </w:pPr>
      <w:r w:rsidRPr="005304B9">
        <w:rPr>
          <w:color w:val="2B579A"/>
          <w:shd w:val="clear" w:color="auto" w:fill="E6E6E6"/>
        </w:rPr>
        <w:fldChar w:fldCharType="begin">
          <w:ffData>
            <w:name w:val="Check18"/>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5"/>
      <w:r w:rsidR="00E11852" w:rsidRPr="005304B9">
        <w:tab/>
      </w:r>
      <w:r w:rsidRPr="005304B9">
        <w:rPr>
          <w:b/>
        </w:rPr>
        <w:t>Application-based</w:t>
      </w:r>
      <w:r w:rsidRPr="005304B9">
        <w:t>: Designed primarily for participants to apply the information learned in the allotted timeframe.</w:t>
      </w:r>
    </w:p>
    <w:p w14:paraId="53128261" w14:textId="77777777" w:rsidR="004A0B3E" w:rsidRPr="005304B9" w:rsidRDefault="004A0B3E" w:rsidP="003967DA"/>
    <w:p w14:paraId="47FD6A88" w14:textId="77777777" w:rsidR="00C15BB0" w:rsidRPr="005304B9" w:rsidRDefault="00C15BB0" w:rsidP="003967DA">
      <w:pPr>
        <w:jc w:val="center"/>
        <w:rPr>
          <w:b/>
        </w:rPr>
      </w:pPr>
      <w:r w:rsidRPr="005304B9">
        <w:rPr>
          <w:b/>
          <w:highlight w:val="yellow"/>
        </w:rPr>
        <w:t>Tasks:</w:t>
      </w:r>
      <w:r w:rsidR="00395DBC" w:rsidRPr="005304B9">
        <w:rPr>
          <w:b/>
          <w:highlight w:val="yellow"/>
        </w:rPr>
        <w:t xml:space="preserve"> </w:t>
      </w:r>
      <w:r w:rsidRPr="005304B9">
        <w:rPr>
          <w:b/>
          <w:highlight w:val="yellow"/>
        </w:rPr>
        <w:t>You must complete ALL tasks to submit your proposal.</w:t>
      </w:r>
    </w:p>
    <w:p w14:paraId="62486C05" w14:textId="77777777" w:rsidR="00C15BB0" w:rsidRPr="005304B9" w:rsidRDefault="00C15BB0" w:rsidP="003967DA"/>
    <w:p w14:paraId="106880BB" w14:textId="77777777" w:rsidR="00C15BB0" w:rsidRPr="005304B9" w:rsidRDefault="0030433F" w:rsidP="00CC0CCF">
      <w:pPr>
        <w:pStyle w:val="Heading1"/>
      </w:pPr>
      <w:r w:rsidRPr="005304B9">
        <w:t>Task 1: Proposal</w:t>
      </w:r>
    </w:p>
    <w:p w14:paraId="4101652C" w14:textId="77777777" w:rsidR="00565327" w:rsidRPr="005304B9" w:rsidRDefault="00565327" w:rsidP="003967DA"/>
    <w:p w14:paraId="0842DA48" w14:textId="77777777" w:rsidR="0019201D" w:rsidRPr="005304B9" w:rsidRDefault="000639B8" w:rsidP="003967DA">
      <w:r w:rsidRPr="005304B9">
        <w:rPr>
          <w:b/>
        </w:rPr>
        <w:t>Educational Level of Content</w:t>
      </w:r>
      <w:r w:rsidR="0019201D" w:rsidRPr="005304B9">
        <w:rPr>
          <w:b/>
        </w:rPr>
        <w:t xml:space="preserve"> </w:t>
      </w:r>
      <w:r w:rsidR="0019201D" w:rsidRPr="005304B9">
        <w:t xml:space="preserve">(Select </w:t>
      </w:r>
      <w:r w:rsidR="00FE6845" w:rsidRPr="005304B9">
        <w:t>ONE</w:t>
      </w:r>
      <w:r w:rsidR="0019201D" w:rsidRPr="005304B9">
        <w:t>)</w:t>
      </w:r>
    </w:p>
    <w:p w14:paraId="4B99056E" w14:textId="77777777" w:rsidR="000639B8" w:rsidRPr="005304B9" w:rsidRDefault="000639B8" w:rsidP="003967DA">
      <w:pPr>
        <w:rPr>
          <w:b/>
          <w:sz w:val="8"/>
        </w:rPr>
      </w:pPr>
    </w:p>
    <w:tbl>
      <w:tblPr>
        <w:tblW w:w="945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86" w:type="dxa"/>
          <w:bottom w:w="14" w:type="dxa"/>
          <w:right w:w="86" w:type="dxa"/>
        </w:tblCellMar>
        <w:tblLook w:val="04A0" w:firstRow="1" w:lastRow="0" w:firstColumn="1" w:lastColumn="0" w:noHBand="0" w:noVBand="1"/>
      </w:tblPr>
      <w:tblGrid>
        <w:gridCol w:w="720"/>
        <w:gridCol w:w="8730"/>
      </w:tblGrid>
      <w:tr w:rsidR="000639B8" w:rsidRPr="005304B9" w14:paraId="27180914" w14:textId="77777777" w:rsidTr="0068783A">
        <w:trPr>
          <w:trHeight w:val="431"/>
        </w:trPr>
        <w:tc>
          <w:tcPr>
            <w:tcW w:w="720" w:type="dxa"/>
            <w:vAlign w:val="center"/>
          </w:tcPr>
          <w:p w14:paraId="099F79F7" w14:textId="77777777" w:rsidR="000639B8" w:rsidRPr="005304B9" w:rsidRDefault="000639B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9"/>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1E31CBE6" w14:textId="77777777" w:rsidR="000639B8" w:rsidRPr="005304B9" w:rsidRDefault="000639B8" w:rsidP="003967DA">
            <w:pPr>
              <w:rPr>
                <w:rFonts w:eastAsiaTheme="minorHAnsi"/>
                <w:szCs w:val="24"/>
              </w:rPr>
            </w:pPr>
            <w:r w:rsidRPr="005304B9">
              <w:rPr>
                <w:rFonts w:eastAsiaTheme="minorHAnsi"/>
                <w:b/>
                <w:szCs w:val="24"/>
              </w:rPr>
              <w:t>General interest</w:t>
            </w:r>
            <w:r w:rsidRPr="005304B9">
              <w:rPr>
                <w:rFonts w:eastAsiaTheme="minorHAnsi"/>
                <w:szCs w:val="24"/>
              </w:rPr>
              <w:t>:</w:t>
            </w:r>
            <w:r w:rsidR="00395DBC" w:rsidRPr="005304B9">
              <w:rPr>
                <w:rFonts w:eastAsiaTheme="minorHAnsi"/>
                <w:szCs w:val="24"/>
              </w:rPr>
              <w:t xml:space="preserve"> </w:t>
            </w:r>
            <w:r w:rsidRPr="005304B9">
              <w:rPr>
                <w:rFonts w:eastAsiaTheme="minorHAnsi"/>
                <w:szCs w:val="24"/>
              </w:rPr>
              <w:t>level designation not applicable to this session.</w:t>
            </w:r>
          </w:p>
        </w:tc>
      </w:tr>
      <w:tr w:rsidR="000639B8" w:rsidRPr="005304B9" w14:paraId="45D8D976" w14:textId="77777777" w:rsidTr="0068783A">
        <w:tc>
          <w:tcPr>
            <w:tcW w:w="720" w:type="dxa"/>
            <w:vAlign w:val="center"/>
          </w:tcPr>
          <w:p w14:paraId="4D8F0F5C" w14:textId="77777777" w:rsidR="000639B8" w:rsidRPr="005304B9" w:rsidRDefault="000639B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5C3AB293" w14:textId="77777777" w:rsidR="000639B8" w:rsidRPr="005304B9" w:rsidRDefault="000639B8" w:rsidP="003967DA">
            <w:pPr>
              <w:rPr>
                <w:rFonts w:eastAsiaTheme="minorHAnsi"/>
                <w:szCs w:val="24"/>
              </w:rPr>
            </w:pPr>
            <w:r w:rsidRPr="005304B9">
              <w:rPr>
                <w:rFonts w:eastAsiaTheme="minorHAnsi"/>
                <w:b/>
                <w:szCs w:val="24"/>
              </w:rPr>
              <w:t>Intermediate:</w:t>
            </w:r>
            <w:r w:rsidR="00395DBC" w:rsidRPr="005304B9">
              <w:rPr>
                <w:rFonts w:eastAsiaTheme="minorHAnsi"/>
                <w:szCs w:val="24"/>
              </w:rPr>
              <w:t xml:space="preserve"> </w:t>
            </w:r>
            <w:r w:rsidRPr="005304B9">
              <w:rPr>
                <w:rFonts w:eastAsiaTheme="minorHAnsi"/>
                <w:szCs w:val="24"/>
              </w:rPr>
              <w:t>Basic knowledge of the specific content area is suggested but, extensive experience is not necessary.</w:t>
            </w:r>
          </w:p>
        </w:tc>
      </w:tr>
      <w:tr w:rsidR="000639B8" w:rsidRPr="005304B9" w14:paraId="1CF96263" w14:textId="77777777" w:rsidTr="0068783A">
        <w:tc>
          <w:tcPr>
            <w:tcW w:w="720" w:type="dxa"/>
            <w:tcBorders>
              <w:top w:val="single" w:sz="4" w:space="0" w:color="000000"/>
              <w:left w:val="single" w:sz="4" w:space="0" w:color="000000"/>
              <w:bottom w:val="single" w:sz="4" w:space="0" w:color="000000"/>
              <w:right w:val="single" w:sz="4" w:space="0" w:color="000000"/>
            </w:tcBorders>
            <w:vAlign w:val="center"/>
          </w:tcPr>
          <w:p w14:paraId="713E8F5A" w14:textId="77777777" w:rsidR="000639B8" w:rsidRPr="005304B9" w:rsidRDefault="000639B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tcBorders>
              <w:top w:val="single" w:sz="4" w:space="0" w:color="000000"/>
              <w:left w:val="single" w:sz="4" w:space="0" w:color="000000"/>
              <w:bottom w:val="single" w:sz="4" w:space="0" w:color="000000"/>
              <w:right w:val="single" w:sz="4" w:space="0" w:color="000000"/>
            </w:tcBorders>
            <w:vAlign w:val="center"/>
          </w:tcPr>
          <w:p w14:paraId="08E8093C" w14:textId="77777777" w:rsidR="000639B8" w:rsidRPr="005304B9" w:rsidRDefault="000639B8" w:rsidP="003967DA">
            <w:pPr>
              <w:rPr>
                <w:rFonts w:eastAsiaTheme="minorHAnsi"/>
                <w:szCs w:val="24"/>
              </w:rPr>
            </w:pPr>
            <w:r w:rsidRPr="005304B9">
              <w:rPr>
                <w:rFonts w:eastAsiaTheme="minorHAnsi"/>
                <w:b/>
                <w:szCs w:val="24"/>
              </w:rPr>
              <w:t>Advanced:</w:t>
            </w:r>
            <w:r w:rsidRPr="005304B9">
              <w:rPr>
                <w:rFonts w:eastAsiaTheme="minorHAnsi"/>
                <w:szCs w:val="24"/>
              </w:rPr>
              <w:t xml:space="preserve"> General working knowledge of the specific content area suggested, information will be provided to expand current expertise.</w:t>
            </w:r>
          </w:p>
        </w:tc>
      </w:tr>
    </w:tbl>
    <w:p w14:paraId="1299C43A" w14:textId="77777777" w:rsidR="000639B8" w:rsidRPr="005304B9" w:rsidRDefault="000639B8" w:rsidP="003967DA"/>
    <w:p w14:paraId="5E5556E0" w14:textId="77777777" w:rsidR="0019201D" w:rsidRPr="005304B9" w:rsidRDefault="000639B8" w:rsidP="003967DA">
      <w:r w:rsidRPr="005304B9">
        <w:rPr>
          <w:b/>
        </w:rPr>
        <w:lastRenderedPageBreak/>
        <w:t xml:space="preserve">Target Audience </w:t>
      </w:r>
      <w:r w:rsidR="0019201D" w:rsidRPr="005304B9">
        <w:t xml:space="preserve">(Select </w:t>
      </w:r>
      <w:r w:rsidR="00FE6845" w:rsidRPr="005304B9">
        <w:t>ALL that apply</w:t>
      </w:r>
      <w:r w:rsidR="0019201D" w:rsidRPr="005304B9">
        <w:t>)</w:t>
      </w:r>
    </w:p>
    <w:p w14:paraId="4DDBEF00" w14:textId="77777777" w:rsidR="000639B8" w:rsidRPr="005304B9" w:rsidRDefault="000639B8" w:rsidP="003967DA">
      <w:pPr>
        <w:rPr>
          <w:sz w:val="8"/>
        </w:rPr>
      </w:pPr>
    </w:p>
    <w:tbl>
      <w:tblPr>
        <w:tblW w:w="945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86" w:type="dxa"/>
          <w:bottom w:w="14" w:type="dxa"/>
          <w:right w:w="86" w:type="dxa"/>
        </w:tblCellMar>
        <w:tblLook w:val="04A0" w:firstRow="1" w:lastRow="0" w:firstColumn="1" w:lastColumn="0" w:noHBand="0" w:noVBand="1"/>
      </w:tblPr>
      <w:tblGrid>
        <w:gridCol w:w="720"/>
        <w:gridCol w:w="8730"/>
      </w:tblGrid>
      <w:tr w:rsidR="000639B8" w:rsidRPr="005304B9" w14:paraId="51F0DA4F" w14:textId="77777777" w:rsidTr="0068783A">
        <w:trPr>
          <w:trHeight w:val="264"/>
        </w:trPr>
        <w:tc>
          <w:tcPr>
            <w:tcW w:w="720" w:type="dxa"/>
            <w:vAlign w:val="center"/>
          </w:tcPr>
          <w:p w14:paraId="7856258D" w14:textId="77777777" w:rsidR="000639B8" w:rsidRPr="005304B9" w:rsidRDefault="000639B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9"/>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56B81E01" w14:textId="77777777" w:rsidR="000639B8" w:rsidRPr="005304B9" w:rsidRDefault="000639B8" w:rsidP="003967DA">
            <w:pPr>
              <w:rPr>
                <w:rFonts w:eastAsiaTheme="minorHAnsi"/>
                <w:szCs w:val="24"/>
              </w:rPr>
            </w:pPr>
            <w:r w:rsidRPr="005304B9">
              <w:rPr>
                <w:rFonts w:eastAsiaTheme="minorHAnsi"/>
                <w:szCs w:val="24"/>
              </w:rPr>
              <w:t>Pharmacist</w:t>
            </w:r>
          </w:p>
        </w:tc>
      </w:tr>
      <w:tr w:rsidR="000639B8" w:rsidRPr="005304B9" w14:paraId="68BCE8DD" w14:textId="77777777" w:rsidTr="0068783A">
        <w:trPr>
          <w:trHeight w:val="309"/>
        </w:trPr>
        <w:tc>
          <w:tcPr>
            <w:tcW w:w="720" w:type="dxa"/>
            <w:vAlign w:val="center"/>
          </w:tcPr>
          <w:p w14:paraId="084C1507" w14:textId="77777777" w:rsidR="000639B8" w:rsidRPr="005304B9" w:rsidRDefault="000639B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0"/>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7FE5C701" w14:textId="77777777" w:rsidR="000639B8" w:rsidRPr="005304B9" w:rsidRDefault="000639B8" w:rsidP="003967DA">
            <w:pPr>
              <w:rPr>
                <w:rFonts w:eastAsiaTheme="minorHAnsi"/>
                <w:szCs w:val="24"/>
              </w:rPr>
            </w:pPr>
            <w:r w:rsidRPr="005304B9">
              <w:rPr>
                <w:rFonts w:eastAsiaTheme="minorHAnsi"/>
                <w:szCs w:val="24"/>
              </w:rPr>
              <w:t>Pharmacy Technician</w:t>
            </w:r>
          </w:p>
        </w:tc>
      </w:tr>
      <w:tr w:rsidR="00D53407" w:rsidRPr="005304B9" w14:paraId="43CAC204" w14:textId="77777777" w:rsidTr="0068783A">
        <w:tc>
          <w:tcPr>
            <w:tcW w:w="720" w:type="dxa"/>
            <w:vAlign w:val="center"/>
          </w:tcPr>
          <w:p w14:paraId="1D4412B4" w14:textId="77777777" w:rsidR="00D53407" w:rsidRPr="005304B9" w:rsidRDefault="00724F1B"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2ABF82BA" w14:textId="77777777" w:rsidR="00D53407" w:rsidRPr="005304B9" w:rsidRDefault="00D53407" w:rsidP="003967DA">
            <w:pPr>
              <w:rPr>
                <w:rFonts w:eastAsiaTheme="minorHAnsi"/>
                <w:szCs w:val="24"/>
              </w:rPr>
            </w:pPr>
            <w:r w:rsidRPr="005304B9">
              <w:rPr>
                <w:rFonts w:eastAsiaTheme="minorHAnsi"/>
                <w:szCs w:val="24"/>
              </w:rPr>
              <w:t>Nurse</w:t>
            </w:r>
          </w:p>
        </w:tc>
      </w:tr>
      <w:tr w:rsidR="000639B8" w:rsidRPr="005304B9" w14:paraId="5E7246CF" w14:textId="77777777" w:rsidTr="0068783A">
        <w:tc>
          <w:tcPr>
            <w:tcW w:w="720" w:type="dxa"/>
            <w:vAlign w:val="center"/>
          </w:tcPr>
          <w:p w14:paraId="4BC6DC9A" w14:textId="77777777" w:rsidR="000639B8" w:rsidRPr="005304B9" w:rsidRDefault="000639B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616FF9BB" w14:textId="77777777" w:rsidR="000639B8" w:rsidRPr="005304B9" w:rsidRDefault="00724F1B" w:rsidP="003967DA">
            <w:pPr>
              <w:rPr>
                <w:rFonts w:eastAsiaTheme="minorHAnsi"/>
                <w:szCs w:val="24"/>
              </w:rPr>
            </w:pPr>
            <w:r w:rsidRPr="005304B9">
              <w:rPr>
                <w:rFonts w:eastAsiaTheme="minorHAnsi"/>
                <w:szCs w:val="24"/>
              </w:rPr>
              <w:t>Nurse Practitioner</w:t>
            </w:r>
          </w:p>
        </w:tc>
      </w:tr>
      <w:tr w:rsidR="00D53407" w:rsidRPr="005304B9" w14:paraId="6E8D6510" w14:textId="77777777" w:rsidTr="0068783A">
        <w:tc>
          <w:tcPr>
            <w:tcW w:w="720" w:type="dxa"/>
            <w:vAlign w:val="center"/>
          </w:tcPr>
          <w:p w14:paraId="12227702" w14:textId="77777777" w:rsidR="00D53407" w:rsidRPr="005304B9" w:rsidRDefault="00724F1B"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324AC200" w14:textId="77777777" w:rsidR="00D53407" w:rsidRPr="005304B9" w:rsidRDefault="00724F1B" w:rsidP="003967DA">
            <w:pPr>
              <w:rPr>
                <w:rFonts w:eastAsiaTheme="minorHAnsi"/>
                <w:szCs w:val="24"/>
              </w:rPr>
            </w:pPr>
            <w:r w:rsidRPr="005304B9">
              <w:rPr>
                <w:rFonts w:eastAsiaTheme="minorHAnsi"/>
                <w:szCs w:val="24"/>
              </w:rPr>
              <w:t>Physician</w:t>
            </w:r>
          </w:p>
        </w:tc>
      </w:tr>
      <w:tr w:rsidR="00724F1B" w:rsidRPr="005304B9" w14:paraId="00D499FB" w14:textId="77777777" w:rsidTr="0068783A">
        <w:tc>
          <w:tcPr>
            <w:tcW w:w="720" w:type="dxa"/>
            <w:vAlign w:val="center"/>
          </w:tcPr>
          <w:p w14:paraId="1D082CB4" w14:textId="77777777" w:rsidR="00724F1B" w:rsidRPr="005304B9" w:rsidRDefault="00724F1B"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32F65F88" w14:textId="121E5F2A" w:rsidR="00724F1B" w:rsidRPr="005304B9" w:rsidRDefault="00724F1B" w:rsidP="003967DA">
            <w:pPr>
              <w:rPr>
                <w:rFonts w:eastAsiaTheme="minorHAnsi"/>
                <w:szCs w:val="24"/>
              </w:rPr>
            </w:pPr>
            <w:r w:rsidRPr="005304B9">
              <w:rPr>
                <w:rFonts w:eastAsiaTheme="minorHAnsi"/>
                <w:szCs w:val="24"/>
              </w:rPr>
              <w:t>Physician Assistant</w:t>
            </w:r>
          </w:p>
        </w:tc>
      </w:tr>
      <w:tr w:rsidR="00D53407" w:rsidRPr="005304B9" w14:paraId="2A0BDB52" w14:textId="77777777" w:rsidTr="0068783A">
        <w:tc>
          <w:tcPr>
            <w:tcW w:w="720" w:type="dxa"/>
            <w:vAlign w:val="center"/>
          </w:tcPr>
          <w:p w14:paraId="360AF6C8" w14:textId="77777777" w:rsidR="00D53407" w:rsidRPr="005304B9" w:rsidRDefault="00724F1B"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8730" w:type="dxa"/>
            <w:vAlign w:val="center"/>
          </w:tcPr>
          <w:p w14:paraId="1DF1E690" w14:textId="77777777" w:rsidR="00D53407" w:rsidRPr="005304B9" w:rsidRDefault="00724F1B" w:rsidP="003967DA">
            <w:pPr>
              <w:rPr>
                <w:rFonts w:eastAsiaTheme="minorHAnsi"/>
                <w:szCs w:val="24"/>
              </w:rPr>
            </w:pPr>
            <w:r w:rsidRPr="005304B9">
              <w:rPr>
                <w:rFonts w:eastAsiaTheme="minorHAnsi"/>
                <w:szCs w:val="24"/>
              </w:rPr>
              <w:t>Other</w:t>
            </w:r>
            <w:r w:rsidR="00395DBC" w:rsidRPr="005304B9">
              <w:rPr>
                <w:rFonts w:eastAsiaTheme="minorHAnsi"/>
                <w:szCs w:val="24"/>
              </w:rPr>
              <w:t xml:space="preserve"> </w:t>
            </w:r>
            <w:r w:rsidRPr="005304B9">
              <w:rPr>
                <w:rFonts w:eastAsiaTheme="minorHAnsi"/>
                <w:szCs w:val="24"/>
              </w:rPr>
              <w:t>(please s</w:t>
            </w:r>
            <w:r w:rsidR="00D53407" w:rsidRPr="005304B9">
              <w:rPr>
                <w:rFonts w:eastAsiaTheme="minorHAnsi"/>
                <w:szCs w:val="24"/>
              </w:rPr>
              <w:t>pecify</w:t>
            </w:r>
            <w:r w:rsidRPr="005304B9">
              <w:rPr>
                <w:rFonts w:eastAsiaTheme="minorHAnsi"/>
                <w:szCs w:val="24"/>
              </w:rPr>
              <w:t>)</w:t>
            </w:r>
            <w:r w:rsidR="00D53407" w:rsidRPr="005304B9">
              <w:rPr>
                <w:rFonts w:eastAsiaTheme="minorHAnsi"/>
                <w:szCs w:val="24"/>
              </w:rPr>
              <w:t>:</w:t>
            </w:r>
            <w:r w:rsidR="00395DBC" w:rsidRPr="005304B9">
              <w:rPr>
                <w:rFonts w:eastAsiaTheme="minorHAnsi"/>
                <w:szCs w:val="24"/>
              </w:rPr>
              <w:t xml:space="preserve"> </w:t>
            </w:r>
            <w:r w:rsidR="00D53407" w:rsidRPr="005304B9">
              <w:rPr>
                <w:rFonts w:eastAsiaTheme="minorHAnsi"/>
                <w:color w:val="2B579A"/>
                <w:szCs w:val="24"/>
                <w:shd w:val="clear" w:color="auto" w:fill="E6E6E6"/>
              </w:rPr>
              <w:fldChar w:fldCharType="begin">
                <w:ffData>
                  <w:name w:val="Text99"/>
                  <w:enabled/>
                  <w:calcOnExit w:val="0"/>
                  <w:textInput/>
                </w:ffData>
              </w:fldChar>
            </w:r>
            <w:bookmarkStart w:id="6" w:name="Text99"/>
            <w:r w:rsidR="00D53407" w:rsidRPr="005304B9">
              <w:rPr>
                <w:rFonts w:eastAsiaTheme="minorHAnsi"/>
                <w:szCs w:val="24"/>
              </w:rPr>
              <w:instrText xml:space="preserve"> FORMTEXT </w:instrText>
            </w:r>
            <w:r w:rsidR="00D53407" w:rsidRPr="005304B9">
              <w:rPr>
                <w:rFonts w:eastAsiaTheme="minorHAnsi"/>
                <w:color w:val="2B579A"/>
                <w:szCs w:val="24"/>
                <w:shd w:val="clear" w:color="auto" w:fill="E6E6E6"/>
              </w:rPr>
            </w:r>
            <w:r w:rsidR="00D53407" w:rsidRPr="005304B9">
              <w:rPr>
                <w:rFonts w:eastAsiaTheme="minorHAnsi"/>
                <w:color w:val="2B579A"/>
                <w:szCs w:val="24"/>
                <w:shd w:val="clear" w:color="auto" w:fill="E6E6E6"/>
              </w:rPr>
              <w:fldChar w:fldCharType="separate"/>
            </w:r>
            <w:r w:rsidR="00D53407" w:rsidRPr="005304B9">
              <w:rPr>
                <w:rFonts w:eastAsiaTheme="minorHAnsi"/>
                <w:noProof/>
                <w:szCs w:val="24"/>
              </w:rPr>
              <w:t> </w:t>
            </w:r>
            <w:r w:rsidR="00D53407" w:rsidRPr="005304B9">
              <w:rPr>
                <w:rFonts w:eastAsiaTheme="minorHAnsi"/>
                <w:noProof/>
                <w:szCs w:val="24"/>
              </w:rPr>
              <w:t> </w:t>
            </w:r>
            <w:r w:rsidR="00D53407" w:rsidRPr="005304B9">
              <w:rPr>
                <w:rFonts w:eastAsiaTheme="minorHAnsi"/>
                <w:noProof/>
                <w:szCs w:val="24"/>
              </w:rPr>
              <w:t> </w:t>
            </w:r>
            <w:r w:rsidR="00D53407" w:rsidRPr="005304B9">
              <w:rPr>
                <w:rFonts w:eastAsiaTheme="minorHAnsi"/>
                <w:noProof/>
                <w:szCs w:val="24"/>
              </w:rPr>
              <w:t> </w:t>
            </w:r>
            <w:r w:rsidR="00D53407" w:rsidRPr="005304B9">
              <w:rPr>
                <w:rFonts w:eastAsiaTheme="minorHAnsi"/>
                <w:noProof/>
                <w:szCs w:val="24"/>
              </w:rPr>
              <w:t> </w:t>
            </w:r>
            <w:r w:rsidR="00D53407" w:rsidRPr="005304B9">
              <w:rPr>
                <w:rFonts w:eastAsiaTheme="minorHAnsi"/>
                <w:color w:val="2B579A"/>
                <w:szCs w:val="24"/>
                <w:shd w:val="clear" w:color="auto" w:fill="E6E6E6"/>
              </w:rPr>
              <w:fldChar w:fldCharType="end"/>
            </w:r>
            <w:bookmarkEnd w:id="6"/>
          </w:p>
        </w:tc>
      </w:tr>
    </w:tbl>
    <w:p w14:paraId="3461D779" w14:textId="77777777" w:rsidR="000639B8" w:rsidRPr="005304B9" w:rsidRDefault="000639B8" w:rsidP="003967DA"/>
    <w:p w14:paraId="4EE01AE9" w14:textId="7223E719" w:rsidR="3EAA15F4" w:rsidRPr="005304B9" w:rsidRDefault="3EAA15F4" w:rsidP="714AEF3B">
      <w:pPr>
        <w:rPr>
          <w:b/>
          <w:bCs/>
        </w:rPr>
      </w:pPr>
      <w:r w:rsidRPr="005304B9">
        <w:rPr>
          <w:b/>
          <w:bCs/>
        </w:rPr>
        <w:t>Interprofessional Team</w:t>
      </w:r>
      <w:r w:rsidR="59D5C838" w:rsidRPr="005304B9">
        <w:rPr>
          <w:b/>
          <w:bCs/>
        </w:rPr>
        <w:t xml:space="preserve"> Education</w:t>
      </w:r>
      <w:r w:rsidRPr="005304B9">
        <w:rPr>
          <w:b/>
          <w:bCs/>
        </w:rPr>
        <w:t xml:space="preserve"> </w:t>
      </w:r>
    </w:p>
    <w:p w14:paraId="5B859E8E" w14:textId="77777777" w:rsidR="00E479EF" w:rsidRPr="005304B9" w:rsidRDefault="3D33F03F" w:rsidP="714AEF3B">
      <w:pPr>
        <w:rPr>
          <w:i/>
          <w:iCs/>
          <w:sz w:val="20"/>
          <w:szCs w:val="16"/>
        </w:rPr>
      </w:pPr>
      <w:r w:rsidRPr="005304B9">
        <w:rPr>
          <w:i/>
          <w:iCs/>
          <w:sz w:val="20"/>
          <w:szCs w:val="16"/>
        </w:rPr>
        <w:t>Interprofessional education (IPE) is education planned by the tea</w:t>
      </w:r>
      <w:r w:rsidR="6ED5FE31" w:rsidRPr="005304B9">
        <w:rPr>
          <w:i/>
          <w:iCs/>
          <w:sz w:val="20"/>
          <w:szCs w:val="16"/>
        </w:rPr>
        <w:t>m</w:t>
      </w:r>
      <w:r w:rsidR="5B6DBB15" w:rsidRPr="005304B9">
        <w:rPr>
          <w:i/>
          <w:iCs/>
          <w:sz w:val="20"/>
          <w:szCs w:val="16"/>
        </w:rPr>
        <w:t xml:space="preserve">, delivered by the team, </w:t>
      </w:r>
      <w:r w:rsidRPr="005304B9">
        <w:rPr>
          <w:i/>
          <w:iCs/>
          <w:sz w:val="20"/>
          <w:szCs w:val="16"/>
        </w:rPr>
        <w:t xml:space="preserve">for the team. </w:t>
      </w:r>
    </w:p>
    <w:p w14:paraId="6ED7E5A6" w14:textId="77777777" w:rsidR="00E479EF" w:rsidRPr="005304B9" w:rsidRDefault="00E479EF" w:rsidP="714AEF3B">
      <w:pPr>
        <w:rPr>
          <w:i/>
          <w:iCs/>
          <w:sz w:val="20"/>
          <w:szCs w:val="16"/>
        </w:rPr>
      </w:pPr>
    </w:p>
    <w:p w14:paraId="6B9C0528" w14:textId="4474CF17" w:rsidR="00724F1B" w:rsidRPr="005304B9" w:rsidRDefault="3D33F03F" w:rsidP="714AEF3B">
      <w:r w:rsidRPr="005304B9">
        <w:rPr>
          <w:b/>
          <w:bCs/>
        </w:rPr>
        <w:t>I</w:t>
      </w:r>
      <w:r w:rsidR="00724F1B" w:rsidRPr="005304B9">
        <w:rPr>
          <w:b/>
          <w:bCs/>
        </w:rPr>
        <w:t xml:space="preserve">s your planned educational session </w:t>
      </w:r>
      <w:r w:rsidR="004D5535" w:rsidRPr="005304B9">
        <w:rPr>
          <w:b/>
          <w:bCs/>
        </w:rPr>
        <w:t>planned for</w:t>
      </w:r>
      <w:r w:rsidR="00724F1B" w:rsidRPr="005304B9">
        <w:rPr>
          <w:b/>
          <w:bCs/>
        </w:rPr>
        <w:t xml:space="preserve"> an inter</w:t>
      </w:r>
      <w:r w:rsidR="4E5AF5F4" w:rsidRPr="005304B9">
        <w:rPr>
          <w:b/>
          <w:bCs/>
        </w:rPr>
        <w:t>professional</w:t>
      </w:r>
      <w:r w:rsidR="00724F1B" w:rsidRPr="005304B9">
        <w:rPr>
          <w:b/>
          <w:bCs/>
        </w:rPr>
        <w:t xml:space="preserve"> audience (e.g., physicians or nurses)?</w:t>
      </w:r>
      <w:r w:rsidR="45394034" w:rsidRPr="005304B9">
        <w:rPr>
          <w:b/>
          <w:bCs/>
        </w:rPr>
        <w:t xml:space="preserve"> </w:t>
      </w:r>
      <w:r w:rsidR="00724F1B" w:rsidRPr="005304B9">
        <w:t>(Maximum 60 words)</w:t>
      </w:r>
    </w:p>
    <w:tbl>
      <w:tblPr>
        <w:tblStyle w:val="TableGrid"/>
        <w:tblW w:w="0" w:type="auto"/>
        <w:tblLook w:val="04A0" w:firstRow="1" w:lastRow="0" w:firstColumn="1" w:lastColumn="0" w:noHBand="0" w:noVBand="1"/>
      </w:tblPr>
      <w:tblGrid>
        <w:gridCol w:w="9350"/>
      </w:tblGrid>
      <w:tr w:rsidR="00724F1B" w:rsidRPr="005304B9" w14:paraId="008E0C9A" w14:textId="77777777" w:rsidTr="00724F1B">
        <w:tc>
          <w:tcPr>
            <w:tcW w:w="9576" w:type="dxa"/>
          </w:tcPr>
          <w:p w14:paraId="48FDB810" w14:textId="77777777" w:rsidR="00724F1B" w:rsidRPr="005304B9" w:rsidRDefault="00724F1B" w:rsidP="003967DA">
            <w:r w:rsidRPr="005304B9">
              <w:rPr>
                <w:color w:val="2B579A"/>
                <w:shd w:val="clear" w:color="auto" w:fill="E6E6E6"/>
              </w:rPr>
              <w:fldChar w:fldCharType="begin">
                <w:ffData>
                  <w:name w:val="Text103"/>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p w14:paraId="3CF2D8B6" w14:textId="77777777" w:rsidR="00724F1B" w:rsidRPr="005304B9" w:rsidRDefault="00724F1B" w:rsidP="003967DA"/>
          <w:p w14:paraId="0FB78278" w14:textId="77777777" w:rsidR="00724F1B" w:rsidRPr="005304B9" w:rsidRDefault="00724F1B" w:rsidP="003967DA"/>
          <w:p w14:paraId="1FC39945" w14:textId="77777777" w:rsidR="00724F1B" w:rsidRPr="005304B9" w:rsidRDefault="00724F1B" w:rsidP="003967DA"/>
        </w:tc>
      </w:tr>
    </w:tbl>
    <w:p w14:paraId="0562CB0E" w14:textId="77777777" w:rsidR="00724F1B" w:rsidRPr="005304B9" w:rsidRDefault="00724F1B" w:rsidP="003967DA"/>
    <w:p w14:paraId="34CE0A41" w14:textId="77777777" w:rsidR="004E7DB0" w:rsidRPr="005304B9" w:rsidRDefault="004E7DB0" w:rsidP="003967DA"/>
    <w:p w14:paraId="07B51B2A" w14:textId="77777777" w:rsidR="00424E4E" w:rsidRPr="005304B9" w:rsidRDefault="00424E4E" w:rsidP="003967DA">
      <w:r w:rsidRPr="005304B9">
        <w:rPr>
          <w:b/>
        </w:rPr>
        <w:t xml:space="preserve">Describe the practice gap(s) </w:t>
      </w:r>
      <w:r w:rsidR="002541C4" w:rsidRPr="005304B9">
        <w:rPr>
          <w:b/>
        </w:rPr>
        <w:t>that this session will address below.</w:t>
      </w:r>
    </w:p>
    <w:p w14:paraId="082CCDE3" w14:textId="77777777" w:rsidR="00FE6845" w:rsidRPr="005304B9" w:rsidRDefault="00FE6845" w:rsidP="003967DA">
      <w:pPr>
        <w:rPr>
          <w:i/>
          <w:sz w:val="20"/>
        </w:rPr>
      </w:pPr>
      <w:r w:rsidRPr="005304B9">
        <w:rPr>
          <w:i/>
          <w:sz w:val="20"/>
        </w:rPr>
        <w:t xml:space="preserve">A practice gap is the difference between </w:t>
      </w:r>
      <w:r w:rsidRPr="005304B9">
        <w:rPr>
          <w:b/>
          <w:i/>
          <w:sz w:val="20"/>
        </w:rPr>
        <w:t>actual/current</w:t>
      </w:r>
      <w:r w:rsidRPr="005304B9">
        <w:rPr>
          <w:i/>
          <w:sz w:val="20"/>
        </w:rPr>
        <w:t xml:space="preserve"> and </w:t>
      </w:r>
      <w:r w:rsidRPr="005304B9">
        <w:rPr>
          <w:b/>
          <w:i/>
          <w:sz w:val="20"/>
        </w:rPr>
        <w:t>ideal/desired</w:t>
      </w:r>
      <w:r w:rsidRPr="005304B9">
        <w:rPr>
          <w:i/>
          <w:sz w:val="20"/>
        </w:rPr>
        <w:t xml:space="preserve"> performance and patient outcomes. What is the problem or gap that you intend to fix through this educational session?</w:t>
      </w:r>
      <w:r w:rsidR="00395DBC" w:rsidRPr="005304B9">
        <w:rPr>
          <w:i/>
          <w:sz w:val="20"/>
        </w:rPr>
        <w:t xml:space="preserve"> </w:t>
      </w:r>
      <w:r w:rsidRPr="005304B9">
        <w:rPr>
          <w:i/>
          <w:sz w:val="20"/>
        </w:rPr>
        <w:t xml:space="preserve">The </w:t>
      </w:r>
      <w:r w:rsidRPr="005304B9">
        <w:rPr>
          <w:b/>
          <w:i/>
          <w:sz w:val="20"/>
        </w:rPr>
        <w:t xml:space="preserve">need for this session is validated because there is a practice gap that must be closed in order to attain desired or ideal practice. </w:t>
      </w:r>
    </w:p>
    <w:p w14:paraId="62EBF3C5" w14:textId="77777777" w:rsidR="002A47EE" w:rsidRPr="005304B9" w:rsidRDefault="002A47EE" w:rsidP="003967DA"/>
    <w:p w14:paraId="6B163147" w14:textId="33AB9689" w:rsidR="00621641" w:rsidRPr="005304B9" w:rsidRDefault="00621641" w:rsidP="003967DA">
      <w:r w:rsidRPr="005304B9">
        <w:rPr>
          <w:b/>
          <w:bCs/>
        </w:rPr>
        <w:t xml:space="preserve">What is </w:t>
      </w:r>
      <w:r w:rsidR="4DA43EA8" w:rsidRPr="005304B9">
        <w:rPr>
          <w:b/>
          <w:bCs/>
        </w:rPr>
        <w:t xml:space="preserve">the </w:t>
      </w:r>
      <w:r w:rsidRPr="005304B9">
        <w:rPr>
          <w:b/>
          <w:bCs/>
        </w:rPr>
        <w:t>desired practice?</w:t>
      </w:r>
      <w:r w:rsidRPr="005304B9">
        <w:t xml:space="preserve"> (Maximum 60 words)</w:t>
      </w:r>
    </w:p>
    <w:tbl>
      <w:tblPr>
        <w:tblStyle w:val="TableGrid"/>
        <w:tblW w:w="0" w:type="auto"/>
        <w:tblLook w:val="04A0" w:firstRow="1" w:lastRow="0" w:firstColumn="1" w:lastColumn="0" w:noHBand="0" w:noVBand="1"/>
      </w:tblPr>
      <w:tblGrid>
        <w:gridCol w:w="9350"/>
      </w:tblGrid>
      <w:tr w:rsidR="00424E4E" w:rsidRPr="005304B9" w14:paraId="0F195667" w14:textId="77777777" w:rsidTr="00424E4E">
        <w:tc>
          <w:tcPr>
            <w:tcW w:w="9576" w:type="dxa"/>
          </w:tcPr>
          <w:p w14:paraId="10ABD6CC" w14:textId="77777777" w:rsidR="00424E4E" w:rsidRPr="005304B9" w:rsidRDefault="00424E4E" w:rsidP="003967DA">
            <w:r w:rsidRPr="005304B9">
              <w:rPr>
                <w:color w:val="2B579A"/>
                <w:shd w:val="clear" w:color="auto" w:fill="E6E6E6"/>
              </w:rPr>
              <w:fldChar w:fldCharType="begin">
                <w:ffData>
                  <w:name w:val="Text100"/>
                  <w:enabled/>
                  <w:calcOnExit w:val="0"/>
                  <w:textInput/>
                </w:ffData>
              </w:fldChar>
            </w:r>
            <w:bookmarkStart w:id="7" w:name="Text100"/>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7"/>
          </w:p>
          <w:p w14:paraId="6D98A12B" w14:textId="77777777" w:rsidR="00424E4E" w:rsidRPr="005304B9" w:rsidRDefault="00424E4E" w:rsidP="003967DA"/>
          <w:p w14:paraId="2946DB82" w14:textId="77777777" w:rsidR="004147DC" w:rsidRPr="005304B9" w:rsidRDefault="004147DC" w:rsidP="003967DA"/>
        </w:tc>
      </w:tr>
    </w:tbl>
    <w:p w14:paraId="5997CC1D" w14:textId="77777777" w:rsidR="00424E4E" w:rsidRPr="005304B9" w:rsidRDefault="00424E4E" w:rsidP="003967DA"/>
    <w:p w14:paraId="6B82A7C0" w14:textId="377DF025" w:rsidR="002541C4" w:rsidRPr="005304B9" w:rsidRDefault="002541C4" w:rsidP="003967DA">
      <w:r w:rsidRPr="005304B9">
        <w:rPr>
          <w:b/>
          <w:bCs/>
        </w:rPr>
        <w:t xml:space="preserve">What is </w:t>
      </w:r>
      <w:r w:rsidR="25F1D611" w:rsidRPr="005304B9">
        <w:rPr>
          <w:b/>
          <w:bCs/>
        </w:rPr>
        <w:t xml:space="preserve">the </w:t>
      </w:r>
      <w:r w:rsidRPr="005304B9">
        <w:rPr>
          <w:b/>
          <w:bCs/>
        </w:rPr>
        <w:t>current practice?</w:t>
      </w:r>
      <w:r w:rsidRPr="005304B9">
        <w:t xml:space="preserve"> (Maximum 60 words)</w:t>
      </w:r>
    </w:p>
    <w:tbl>
      <w:tblPr>
        <w:tblStyle w:val="TableGrid"/>
        <w:tblW w:w="0" w:type="auto"/>
        <w:tblLook w:val="04A0" w:firstRow="1" w:lastRow="0" w:firstColumn="1" w:lastColumn="0" w:noHBand="0" w:noVBand="1"/>
      </w:tblPr>
      <w:tblGrid>
        <w:gridCol w:w="9350"/>
      </w:tblGrid>
      <w:tr w:rsidR="002541C4" w:rsidRPr="005304B9" w14:paraId="6DF38903" w14:textId="77777777" w:rsidTr="00993F53">
        <w:tc>
          <w:tcPr>
            <w:tcW w:w="9576" w:type="dxa"/>
          </w:tcPr>
          <w:p w14:paraId="6A124743" w14:textId="77777777" w:rsidR="002541C4" w:rsidRPr="005304B9" w:rsidRDefault="002541C4" w:rsidP="003967DA">
            <w:r w:rsidRPr="005304B9">
              <w:rPr>
                <w:color w:val="2B579A"/>
                <w:shd w:val="clear" w:color="auto" w:fill="E6E6E6"/>
              </w:rPr>
              <w:fldChar w:fldCharType="begin">
                <w:ffData>
                  <w:name w:val="Text100"/>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p w14:paraId="110FFD37" w14:textId="77777777" w:rsidR="002541C4" w:rsidRPr="005304B9" w:rsidRDefault="002541C4" w:rsidP="003967DA"/>
          <w:p w14:paraId="6B699379" w14:textId="77777777" w:rsidR="004147DC" w:rsidRPr="005304B9" w:rsidRDefault="004147DC" w:rsidP="003967DA"/>
        </w:tc>
      </w:tr>
    </w:tbl>
    <w:p w14:paraId="3FE9F23F" w14:textId="77777777" w:rsidR="002541C4" w:rsidRPr="005304B9" w:rsidRDefault="002541C4" w:rsidP="003967DA"/>
    <w:p w14:paraId="113DE391" w14:textId="77777777" w:rsidR="00424E4E" w:rsidRPr="005304B9" w:rsidRDefault="0068783A" w:rsidP="003967DA">
      <w:r w:rsidRPr="005304B9">
        <w:rPr>
          <w:b/>
        </w:rPr>
        <w:t xml:space="preserve">Description and </w:t>
      </w:r>
      <w:r w:rsidR="00424E4E" w:rsidRPr="005304B9">
        <w:rPr>
          <w:b/>
        </w:rPr>
        <w:t xml:space="preserve">Overall Purpose </w:t>
      </w:r>
      <w:r w:rsidR="00424E4E" w:rsidRPr="005304B9">
        <w:t>(Maximum 400 words)</w:t>
      </w:r>
    </w:p>
    <w:p w14:paraId="03D720C2" w14:textId="7AD7C0E7" w:rsidR="00424E4E" w:rsidRPr="005304B9" w:rsidRDefault="00424E4E" w:rsidP="23BB1F95">
      <w:pPr>
        <w:rPr>
          <w:i/>
          <w:iCs/>
          <w:sz w:val="20"/>
        </w:rPr>
      </w:pPr>
      <w:r w:rsidRPr="005304B9">
        <w:rPr>
          <w:i/>
          <w:iCs/>
          <w:sz w:val="20"/>
        </w:rPr>
        <w:t>Brief description</w:t>
      </w:r>
      <w:r w:rsidR="2D33B23A" w:rsidRPr="005304B9">
        <w:rPr>
          <w:i/>
          <w:iCs/>
          <w:sz w:val="20"/>
        </w:rPr>
        <w:t>, justification,</w:t>
      </w:r>
      <w:r w:rsidRPr="005304B9">
        <w:rPr>
          <w:i/>
          <w:iCs/>
          <w:sz w:val="20"/>
        </w:rPr>
        <w:t xml:space="preserve"> and overall purpose of this educational session that will entice your audience to attend and set realistic expectations of the content:</w:t>
      </w:r>
    </w:p>
    <w:p w14:paraId="1F72F646" w14:textId="77777777" w:rsidR="00424E4E" w:rsidRPr="005304B9" w:rsidRDefault="00424E4E" w:rsidP="003967DA">
      <w:pPr>
        <w:rPr>
          <w:sz w:val="12"/>
        </w:rPr>
      </w:pPr>
    </w:p>
    <w:tbl>
      <w:tblPr>
        <w:tblStyle w:val="TableGrid"/>
        <w:tblW w:w="0" w:type="auto"/>
        <w:tblLook w:val="04A0" w:firstRow="1" w:lastRow="0" w:firstColumn="1" w:lastColumn="0" w:noHBand="0" w:noVBand="1"/>
      </w:tblPr>
      <w:tblGrid>
        <w:gridCol w:w="9350"/>
      </w:tblGrid>
      <w:tr w:rsidR="00424E4E" w:rsidRPr="005304B9" w14:paraId="3409B64F" w14:textId="77777777" w:rsidTr="00424E4E">
        <w:tc>
          <w:tcPr>
            <w:tcW w:w="9576" w:type="dxa"/>
          </w:tcPr>
          <w:p w14:paraId="3BA75556" w14:textId="77777777" w:rsidR="00424E4E" w:rsidRPr="005304B9" w:rsidRDefault="00424E4E" w:rsidP="003967DA">
            <w:r w:rsidRPr="005304B9">
              <w:rPr>
                <w:color w:val="2B579A"/>
                <w:shd w:val="clear" w:color="auto" w:fill="E6E6E6"/>
              </w:rPr>
              <w:fldChar w:fldCharType="begin">
                <w:ffData>
                  <w:name w:val="Text101"/>
                  <w:enabled/>
                  <w:calcOnExit w:val="0"/>
                  <w:textInput/>
                </w:ffData>
              </w:fldChar>
            </w:r>
            <w:bookmarkStart w:id="8" w:name="Text101"/>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8"/>
          </w:p>
          <w:p w14:paraId="08CE6F91" w14:textId="77777777" w:rsidR="00424E4E" w:rsidRPr="005304B9" w:rsidRDefault="00424E4E" w:rsidP="003967DA"/>
          <w:p w14:paraId="61CDCEAD" w14:textId="77777777" w:rsidR="002541C4" w:rsidRPr="005304B9" w:rsidRDefault="002541C4" w:rsidP="003967DA"/>
        </w:tc>
      </w:tr>
    </w:tbl>
    <w:p w14:paraId="6BB9E253" w14:textId="77777777" w:rsidR="00FE6845" w:rsidRPr="005304B9" w:rsidRDefault="00FE6845" w:rsidP="003967DA">
      <w:pPr>
        <w:rPr>
          <w:b/>
        </w:rPr>
      </w:pPr>
    </w:p>
    <w:p w14:paraId="314AB46F" w14:textId="77777777" w:rsidR="00724F1B" w:rsidRPr="005304B9" w:rsidRDefault="00724F1B" w:rsidP="003967DA">
      <w:r w:rsidRPr="005304B9">
        <w:rPr>
          <w:b/>
        </w:rPr>
        <w:lastRenderedPageBreak/>
        <w:t>What supplemental educational materials (</w:t>
      </w:r>
      <w:r w:rsidRPr="005304B9">
        <w:rPr>
          <w:b/>
          <w:i/>
        </w:rPr>
        <w:t>such as outlines, forms, background materials, bibliographies, etc.)</w:t>
      </w:r>
      <w:r w:rsidRPr="005304B9">
        <w:rPr>
          <w:b/>
        </w:rPr>
        <w:t xml:space="preserve"> will you provide to be distributed to attendees in addition to copies of your slides? </w:t>
      </w:r>
      <w:r w:rsidRPr="005304B9">
        <w:t>(Maximum 200 words)</w:t>
      </w:r>
    </w:p>
    <w:p w14:paraId="1DF608D5" w14:textId="655DC07E" w:rsidR="00724F1B" w:rsidRPr="005304B9" w:rsidRDefault="00724F1B" w:rsidP="62A41A2B">
      <w:pPr>
        <w:rPr>
          <w:i/>
          <w:iCs/>
          <w:sz w:val="20"/>
        </w:rPr>
      </w:pPr>
      <w:r w:rsidRPr="005304B9">
        <w:rPr>
          <w:i/>
          <w:iCs/>
          <w:sz w:val="20"/>
        </w:rPr>
        <w:t>A good educational session provides the learner with more than just copies of slides. To make your session more valuable to the attendees, what supplemental educational materials (such as practice examples, outlines, forms, background materials, bibliographies, etc.) will you provide to be distributed to attendees (electronically) in addition</w:t>
      </w:r>
      <w:r w:rsidR="003C23A5" w:rsidRPr="005304B9">
        <w:rPr>
          <w:i/>
          <w:iCs/>
          <w:sz w:val="20"/>
        </w:rPr>
        <w:t xml:space="preserve"> to</w:t>
      </w:r>
      <w:r w:rsidRPr="005304B9">
        <w:rPr>
          <w:i/>
          <w:iCs/>
          <w:sz w:val="20"/>
        </w:rPr>
        <w:t xml:space="preserve"> your slides</w:t>
      </w:r>
      <w:r w:rsidR="003C23A5" w:rsidRPr="005304B9">
        <w:rPr>
          <w:i/>
          <w:iCs/>
          <w:sz w:val="20"/>
        </w:rPr>
        <w:t>.</w:t>
      </w:r>
    </w:p>
    <w:p w14:paraId="23DE523C" w14:textId="77777777" w:rsidR="00724F1B" w:rsidRPr="005304B9" w:rsidRDefault="00724F1B" w:rsidP="003967DA">
      <w:pPr>
        <w:rPr>
          <w:i/>
          <w:sz w:val="20"/>
        </w:rPr>
      </w:pPr>
    </w:p>
    <w:tbl>
      <w:tblPr>
        <w:tblStyle w:val="TableGrid"/>
        <w:tblW w:w="0" w:type="auto"/>
        <w:tblLook w:val="04A0" w:firstRow="1" w:lastRow="0" w:firstColumn="1" w:lastColumn="0" w:noHBand="0" w:noVBand="1"/>
      </w:tblPr>
      <w:tblGrid>
        <w:gridCol w:w="9350"/>
      </w:tblGrid>
      <w:tr w:rsidR="00724F1B" w:rsidRPr="005304B9" w14:paraId="438A6092" w14:textId="77777777" w:rsidTr="00724F1B">
        <w:tc>
          <w:tcPr>
            <w:tcW w:w="9576" w:type="dxa"/>
          </w:tcPr>
          <w:p w14:paraId="482D700E" w14:textId="77777777" w:rsidR="00724F1B" w:rsidRPr="005304B9" w:rsidRDefault="00724F1B" w:rsidP="003967DA">
            <w:r w:rsidRPr="005304B9">
              <w:rPr>
                <w:color w:val="2B579A"/>
                <w:shd w:val="clear" w:color="auto" w:fill="E6E6E6"/>
              </w:rPr>
              <w:fldChar w:fldCharType="begin">
                <w:ffData>
                  <w:name w:val="Text102"/>
                  <w:enabled/>
                  <w:calcOnExit w:val="0"/>
                  <w:textInput/>
                </w:ffData>
              </w:fldChar>
            </w:r>
            <w:bookmarkStart w:id="9" w:name="Text102"/>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9"/>
          </w:p>
          <w:p w14:paraId="52E56223" w14:textId="77777777" w:rsidR="00724F1B" w:rsidRPr="005304B9" w:rsidRDefault="00724F1B" w:rsidP="003967DA"/>
          <w:p w14:paraId="07547A01" w14:textId="77777777" w:rsidR="004147DC" w:rsidRPr="005304B9" w:rsidRDefault="004147DC" w:rsidP="003967DA"/>
          <w:p w14:paraId="5043CB0F" w14:textId="77777777" w:rsidR="00724F1B" w:rsidRPr="005304B9" w:rsidRDefault="00724F1B" w:rsidP="003967DA"/>
        </w:tc>
      </w:tr>
    </w:tbl>
    <w:p w14:paraId="07459315" w14:textId="77777777" w:rsidR="00724F1B" w:rsidRPr="005304B9" w:rsidRDefault="00724F1B" w:rsidP="003967DA">
      <w:pPr>
        <w:rPr>
          <w:b/>
        </w:rPr>
      </w:pPr>
    </w:p>
    <w:p w14:paraId="1015D1C9" w14:textId="77777777" w:rsidR="00574A49" w:rsidRPr="005304B9" w:rsidRDefault="00FE6845" w:rsidP="003967DA">
      <w:pPr>
        <w:rPr>
          <w:b/>
        </w:rPr>
      </w:pPr>
      <w:r w:rsidRPr="005304B9">
        <w:rPr>
          <w:b/>
        </w:rPr>
        <w:t>Briefly describe what attendees will be doing in your session.</w:t>
      </w:r>
    </w:p>
    <w:p w14:paraId="0B35959F" w14:textId="77777777" w:rsidR="00FE6845" w:rsidRPr="005304B9" w:rsidRDefault="00574A49" w:rsidP="003967DA">
      <w:r w:rsidRPr="005304B9">
        <w:rPr>
          <w:i/>
          <w:sz w:val="20"/>
        </w:rPr>
        <w:t>Preference will be given to proposals where the attendees are actively engaged beyond lecture with polling questions. Case-based and scenario-based formats are preferred. The more interactive and engaging a session, the more likely a proposal may be accepted.</w:t>
      </w:r>
      <w:r w:rsidR="00395DBC" w:rsidRPr="005304B9">
        <w:rPr>
          <w:i/>
          <w:sz w:val="20"/>
        </w:rPr>
        <w:t xml:space="preserve"> </w:t>
      </w:r>
      <w:r w:rsidR="00FE6845" w:rsidRPr="005304B9">
        <w:t>(Maximum 200 words)</w:t>
      </w:r>
    </w:p>
    <w:tbl>
      <w:tblPr>
        <w:tblStyle w:val="TableGrid"/>
        <w:tblW w:w="0" w:type="auto"/>
        <w:tblLook w:val="04A0" w:firstRow="1" w:lastRow="0" w:firstColumn="1" w:lastColumn="0" w:noHBand="0" w:noVBand="1"/>
      </w:tblPr>
      <w:tblGrid>
        <w:gridCol w:w="9350"/>
      </w:tblGrid>
      <w:tr w:rsidR="00FE6845" w:rsidRPr="005304B9" w14:paraId="56C1B8EE" w14:textId="77777777" w:rsidTr="00FE6845">
        <w:tc>
          <w:tcPr>
            <w:tcW w:w="9576" w:type="dxa"/>
          </w:tcPr>
          <w:p w14:paraId="5F6DD27B" w14:textId="77777777" w:rsidR="00FE6845" w:rsidRPr="005304B9" w:rsidRDefault="00FE6845" w:rsidP="003967DA">
            <w:r w:rsidRPr="005304B9">
              <w:rPr>
                <w:color w:val="2B579A"/>
                <w:shd w:val="clear" w:color="auto" w:fill="E6E6E6"/>
              </w:rPr>
              <w:fldChar w:fldCharType="begin">
                <w:ffData>
                  <w:name w:val="Text102"/>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p w14:paraId="6537F28F" w14:textId="77777777" w:rsidR="00FE6845" w:rsidRPr="005304B9" w:rsidRDefault="00FE6845" w:rsidP="003967DA"/>
          <w:p w14:paraId="6DFB9E20" w14:textId="77777777" w:rsidR="00FE6845" w:rsidRPr="005304B9" w:rsidRDefault="00FE6845" w:rsidP="003967DA"/>
          <w:p w14:paraId="70DF9E56" w14:textId="77777777" w:rsidR="004147DC" w:rsidRPr="005304B9" w:rsidRDefault="004147DC" w:rsidP="003967DA"/>
        </w:tc>
      </w:tr>
    </w:tbl>
    <w:p w14:paraId="44E871BC" w14:textId="77777777" w:rsidR="00FE6845" w:rsidRPr="005304B9" w:rsidRDefault="00FE6845" w:rsidP="003967DA">
      <w:pPr>
        <w:rPr>
          <w:b/>
        </w:rPr>
      </w:pPr>
    </w:p>
    <w:p w14:paraId="0C043574" w14:textId="77777777" w:rsidR="00424E4E" w:rsidRPr="005304B9" w:rsidRDefault="00424E4E" w:rsidP="003967DA">
      <w:r w:rsidRPr="005304B9">
        <w:rPr>
          <w:b/>
        </w:rPr>
        <w:t>Briefly describe how you are going to 'wow' your audience:</w:t>
      </w:r>
      <w:r w:rsidR="002541C4" w:rsidRPr="005304B9">
        <w:rPr>
          <w:b/>
        </w:rPr>
        <w:t xml:space="preserve"> </w:t>
      </w:r>
      <w:r w:rsidRPr="005304B9">
        <w:t xml:space="preserve">(Maximum </w:t>
      </w:r>
      <w:r w:rsidR="002F0FD5" w:rsidRPr="005304B9">
        <w:t>1</w:t>
      </w:r>
      <w:r w:rsidRPr="005304B9">
        <w:t>00 words)</w:t>
      </w:r>
    </w:p>
    <w:tbl>
      <w:tblPr>
        <w:tblStyle w:val="TableGrid"/>
        <w:tblW w:w="0" w:type="auto"/>
        <w:tblLook w:val="04A0" w:firstRow="1" w:lastRow="0" w:firstColumn="1" w:lastColumn="0" w:noHBand="0" w:noVBand="1"/>
      </w:tblPr>
      <w:tblGrid>
        <w:gridCol w:w="9350"/>
      </w:tblGrid>
      <w:tr w:rsidR="00424E4E" w:rsidRPr="005304B9" w14:paraId="57419F0B" w14:textId="77777777" w:rsidTr="00424E4E">
        <w:tc>
          <w:tcPr>
            <w:tcW w:w="9576" w:type="dxa"/>
          </w:tcPr>
          <w:p w14:paraId="35190059" w14:textId="77777777" w:rsidR="00424E4E" w:rsidRPr="005304B9" w:rsidRDefault="00424E4E" w:rsidP="003967DA">
            <w:r w:rsidRPr="005304B9">
              <w:rPr>
                <w:color w:val="2B579A"/>
                <w:shd w:val="clear" w:color="auto" w:fill="E6E6E6"/>
              </w:rPr>
              <w:fldChar w:fldCharType="begin">
                <w:ffData>
                  <w:name w:val="Text103"/>
                  <w:enabled/>
                  <w:calcOnExit w:val="0"/>
                  <w:textInput/>
                </w:ffData>
              </w:fldChar>
            </w:r>
            <w:bookmarkStart w:id="10" w:name="Text103"/>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10"/>
          </w:p>
          <w:p w14:paraId="637805D2" w14:textId="77777777" w:rsidR="00424E4E" w:rsidRPr="005304B9" w:rsidRDefault="00424E4E" w:rsidP="003967DA"/>
          <w:p w14:paraId="463F29E8" w14:textId="77777777" w:rsidR="00424E4E" w:rsidRPr="005304B9" w:rsidRDefault="00424E4E" w:rsidP="003967DA"/>
          <w:p w14:paraId="3B7B4B86" w14:textId="77777777" w:rsidR="009E4918" w:rsidRPr="005304B9" w:rsidRDefault="009E4918" w:rsidP="003967DA"/>
        </w:tc>
      </w:tr>
    </w:tbl>
    <w:p w14:paraId="3A0FF5F2" w14:textId="77777777" w:rsidR="00424E4E" w:rsidRPr="005304B9" w:rsidRDefault="00424E4E" w:rsidP="003967DA"/>
    <w:p w14:paraId="5630AD66" w14:textId="77777777" w:rsidR="004147DC" w:rsidRPr="005304B9" w:rsidRDefault="004147DC" w:rsidP="003967DA"/>
    <w:p w14:paraId="3D6D49F8" w14:textId="77777777" w:rsidR="00424E4E" w:rsidRPr="005304B9" w:rsidRDefault="0030433F" w:rsidP="00CC0CCF">
      <w:pPr>
        <w:pStyle w:val="Heading1"/>
      </w:pPr>
      <w:r w:rsidRPr="005304B9">
        <w:t>Task 2: Need</w:t>
      </w:r>
      <w:r w:rsidR="007203F1" w:rsidRPr="005304B9">
        <w:t>s</w:t>
      </w:r>
      <w:r w:rsidRPr="005304B9">
        <w:t xml:space="preserve"> Assessment Documentation</w:t>
      </w:r>
    </w:p>
    <w:p w14:paraId="61829076" w14:textId="77777777" w:rsidR="009E4918" w:rsidRPr="005304B9" w:rsidRDefault="009E4918" w:rsidP="003967DA"/>
    <w:p w14:paraId="2C96F153" w14:textId="4EDDF714" w:rsidR="009E4918" w:rsidRPr="005304B9" w:rsidRDefault="009E4918" w:rsidP="003967DA">
      <w:pPr>
        <w:contextualSpacing/>
        <w:rPr>
          <w:szCs w:val="24"/>
        </w:rPr>
      </w:pPr>
      <w:r w:rsidRPr="005304B9">
        <w:rPr>
          <w:b/>
          <w:szCs w:val="24"/>
        </w:rPr>
        <w:t>* Needs Assessment Documentation:</w:t>
      </w:r>
      <w:r w:rsidRPr="005304B9">
        <w:rPr>
          <w:szCs w:val="24"/>
        </w:rPr>
        <w:t xml:space="preserve"> (Select at least </w:t>
      </w:r>
      <w:r w:rsidR="006F54C3" w:rsidRPr="005304B9">
        <w:rPr>
          <w:szCs w:val="24"/>
        </w:rPr>
        <w:t>two</w:t>
      </w:r>
      <w:r w:rsidRPr="005304B9">
        <w:rPr>
          <w:szCs w:val="24"/>
        </w:rPr>
        <w:t xml:space="preserve"> from the list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8"/>
        <w:gridCol w:w="4020"/>
        <w:gridCol w:w="538"/>
        <w:gridCol w:w="4284"/>
      </w:tblGrid>
      <w:tr w:rsidR="009E4918" w:rsidRPr="005304B9" w14:paraId="1D14D0DE" w14:textId="77777777" w:rsidTr="000E1FC7">
        <w:trPr>
          <w:trHeight w:val="260"/>
        </w:trPr>
        <w:tc>
          <w:tcPr>
            <w:tcW w:w="509" w:type="dxa"/>
            <w:vAlign w:val="center"/>
          </w:tcPr>
          <w:p w14:paraId="3D9EA80E"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9"/>
                  <w:enabled/>
                  <w:calcOnExit w:val="0"/>
                  <w:checkBox>
                    <w:sizeAuto/>
                    <w:default w:val="0"/>
                  </w:checkBox>
                </w:ffData>
              </w:fldChar>
            </w:r>
            <w:bookmarkStart w:id="11" w:name="Check9"/>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bookmarkEnd w:id="11"/>
          </w:p>
        </w:tc>
        <w:tc>
          <w:tcPr>
            <w:tcW w:w="4099" w:type="dxa"/>
          </w:tcPr>
          <w:p w14:paraId="3343DD8C" w14:textId="77777777" w:rsidR="009E4918" w:rsidRPr="005304B9" w:rsidRDefault="009E4918" w:rsidP="003967DA">
            <w:pPr>
              <w:rPr>
                <w:rFonts w:eastAsiaTheme="minorHAnsi"/>
                <w:szCs w:val="24"/>
              </w:rPr>
            </w:pPr>
            <w:r w:rsidRPr="005304B9">
              <w:rPr>
                <w:rFonts w:eastAsiaTheme="minorHAnsi"/>
                <w:szCs w:val="24"/>
              </w:rPr>
              <w:t>Expert Opinion</w:t>
            </w:r>
          </w:p>
        </w:tc>
        <w:tc>
          <w:tcPr>
            <w:tcW w:w="540" w:type="dxa"/>
            <w:vAlign w:val="center"/>
          </w:tcPr>
          <w:p w14:paraId="424DF7F7"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9"/>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4410" w:type="dxa"/>
          </w:tcPr>
          <w:p w14:paraId="0A8006B9" w14:textId="77777777" w:rsidR="009E4918" w:rsidRPr="005304B9" w:rsidRDefault="009E4918" w:rsidP="003967DA">
            <w:pPr>
              <w:rPr>
                <w:rFonts w:eastAsiaTheme="minorHAnsi"/>
                <w:szCs w:val="24"/>
              </w:rPr>
            </w:pPr>
            <w:r w:rsidRPr="005304B9">
              <w:rPr>
                <w:rFonts w:eastAsiaTheme="minorHAnsi"/>
                <w:szCs w:val="24"/>
              </w:rPr>
              <w:t>National Guidelines</w:t>
            </w:r>
          </w:p>
        </w:tc>
      </w:tr>
      <w:tr w:rsidR="009E4918" w:rsidRPr="005304B9" w14:paraId="1B58AA0C" w14:textId="77777777" w:rsidTr="0068783A">
        <w:tc>
          <w:tcPr>
            <w:tcW w:w="509" w:type="dxa"/>
            <w:vAlign w:val="center"/>
          </w:tcPr>
          <w:p w14:paraId="6F7EB898"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0"/>
                  <w:enabled/>
                  <w:calcOnExit w:val="0"/>
                  <w:checkBox>
                    <w:sizeAuto/>
                    <w:default w:val="0"/>
                  </w:checkBox>
                </w:ffData>
              </w:fldChar>
            </w:r>
            <w:bookmarkStart w:id="12" w:name="Check10"/>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bookmarkEnd w:id="12"/>
          </w:p>
        </w:tc>
        <w:tc>
          <w:tcPr>
            <w:tcW w:w="4099" w:type="dxa"/>
          </w:tcPr>
          <w:p w14:paraId="29371903" w14:textId="77777777" w:rsidR="009E4918" w:rsidRPr="005304B9" w:rsidRDefault="009E4918" w:rsidP="003967DA">
            <w:pPr>
              <w:rPr>
                <w:rFonts w:eastAsiaTheme="minorHAnsi"/>
                <w:szCs w:val="24"/>
              </w:rPr>
            </w:pPr>
            <w:r w:rsidRPr="005304B9">
              <w:rPr>
                <w:rFonts w:eastAsiaTheme="minorHAnsi"/>
                <w:szCs w:val="24"/>
              </w:rPr>
              <w:t>Government / Regulatory Requirement</w:t>
            </w:r>
          </w:p>
        </w:tc>
        <w:tc>
          <w:tcPr>
            <w:tcW w:w="540" w:type="dxa"/>
            <w:vAlign w:val="center"/>
          </w:tcPr>
          <w:p w14:paraId="7E2D28BE"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9"/>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4410" w:type="dxa"/>
          </w:tcPr>
          <w:p w14:paraId="78FF4F05" w14:textId="77777777" w:rsidR="009E4918" w:rsidRPr="005304B9" w:rsidRDefault="009E4918" w:rsidP="003967DA">
            <w:pPr>
              <w:rPr>
                <w:rFonts w:eastAsiaTheme="minorHAnsi"/>
                <w:szCs w:val="24"/>
              </w:rPr>
            </w:pPr>
            <w:r w:rsidRPr="005304B9">
              <w:rPr>
                <w:rFonts w:eastAsiaTheme="minorHAnsi"/>
                <w:szCs w:val="24"/>
              </w:rPr>
              <w:t>New Technology / Methods</w:t>
            </w:r>
          </w:p>
        </w:tc>
      </w:tr>
      <w:tr w:rsidR="009E4918" w:rsidRPr="005304B9" w14:paraId="59AB051A" w14:textId="77777777" w:rsidTr="0068783A">
        <w:tc>
          <w:tcPr>
            <w:tcW w:w="509" w:type="dxa"/>
            <w:vAlign w:val="center"/>
          </w:tcPr>
          <w:p w14:paraId="56194A08"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1"/>
                  <w:enabled/>
                  <w:calcOnExit w:val="0"/>
                  <w:checkBox>
                    <w:sizeAuto/>
                    <w:default w:val="0"/>
                  </w:checkBox>
                </w:ffData>
              </w:fldChar>
            </w:r>
            <w:bookmarkStart w:id="13" w:name="Check11"/>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bookmarkEnd w:id="13"/>
          </w:p>
        </w:tc>
        <w:tc>
          <w:tcPr>
            <w:tcW w:w="4099" w:type="dxa"/>
          </w:tcPr>
          <w:p w14:paraId="7F2C3105" w14:textId="77777777" w:rsidR="009E4918" w:rsidRPr="005304B9" w:rsidRDefault="009E4918" w:rsidP="003967DA">
            <w:pPr>
              <w:rPr>
                <w:rFonts w:eastAsiaTheme="minorHAnsi"/>
                <w:szCs w:val="24"/>
              </w:rPr>
            </w:pPr>
            <w:r w:rsidRPr="005304B9">
              <w:rPr>
                <w:rFonts w:eastAsiaTheme="minorHAnsi"/>
                <w:szCs w:val="24"/>
              </w:rPr>
              <w:t xml:space="preserve">Peer-Reviewed Literature (List </w:t>
            </w:r>
            <w:r w:rsidRPr="005304B9">
              <w:rPr>
                <w:rFonts w:eastAsiaTheme="minorHAnsi"/>
                <w:szCs w:val="24"/>
                <w:u w:val="single"/>
              </w:rPr>
              <w:t>2</w:t>
            </w:r>
            <w:r w:rsidRPr="005304B9">
              <w:rPr>
                <w:rFonts w:eastAsiaTheme="minorHAnsi"/>
                <w:szCs w:val="24"/>
              </w:rPr>
              <w:t xml:space="preserve"> citations)</w:t>
            </w:r>
          </w:p>
        </w:tc>
        <w:tc>
          <w:tcPr>
            <w:tcW w:w="540" w:type="dxa"/>
            <w:vAlign w:val="center"/>
          </w:tcPr>
          <w:p w14:paraId="01FC1D2E"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9"/>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4410" w:type="dxa"/>
          </w:tcPr>
          <w:p w14:paraId="3E743CEB" w14:textId="77777777" w:rsidR="009E4918" w:rsidRPr="005304B9" w:rsidRDefault="009E4918" w:rsidP="003967DA">
            <w:pPr>
              <w:rPr>
                <w:rFonts w:eastAsiaTheme="minorHAnsi"/>
                <w:szCs w:val="24"/>
              </w:rPr>
            </w:pPr>
            <w:r w:rsidRPr="005304B9">
              <w:rPr>
                <w:rFonts w:eastAsiaTheme="minorHAnsi"/>
                <w:szCs w:val="24"/>
              </w:rPr>
              <w:t>Needs Assessment Survey (ASHP or Other)</w:t>
            </w:r>
          </w:p>
        </w:tc>
      </w:tr>
      <w:tr w:rsidR="009E4918" w:rsidRPr="005304B9" w14:paraId="762FC90A" w14:textId="77777777" w:rsidTr="000E1FC7">
        <w:trPr>
          <w:trHeight w:val="224"/>
        </w:trPr>
        <w:tc>
          <w:tcPr>
            <w:tcW w:w="509" w:type="dxa"/>
            <w:vAlign w:val="center"/>
          </w:tcPr>
          <w:p w14:paraId="5034CE81"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12"/>
                  <w:enabled/>
                  <w:calcOnExit w:val="0"/>
                  <w:checkBox>
                    <w:sizeAuto/>
                    <w:default w:val="0"/>
                  </w:checkBox>
                </w:ffData>
              </w:fldChar>
            </w:r>
            <w:bookmarkStart w:id="14" w:name="Check12"/>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bookmarkEnd w:id="14"/>
          </w:p>
        </w:tc>
        <w:tc>
          <w:tcPr>
            <w:tcW w:w="4099" w:type="dxa"/>
          </w:tcPr>
          <w:p w14:paraId="31333A4E" w14:textId="6A370422" w:rsidR="009E4918" w:rsidRPr="005304B9" w:rsidRDefault="009E4918" w:rsidP="003967DA">
            <w:pPr>
              <w:rPr>
                <w:rFonts w:eastAsiaTheme="minorHAnsi"/>
                <w:szCs w:val="24"/>
              </w:rPr>
            </w:pPr>
            <w:r w:rsidRPr="005304B9">
              <w:rPr>
                <w:rFonts w:eastAsiaTheme="minorHAnsi"/>
                <w:szCs w:val="24"/>
              </w:rPr>
              <w:t>Board/Re</w:t>
            </w:r>
            <w:r w:rsidR="000E1FC7" w:rsidRPr="005304B9">
              <w:rPr>
                <w:rFonts w:eastAsiaTheme="minorHAnsi"/>
                <w:szCs w:val="24"/>
              </w:rPr>
              <w:t>c</w:t>
            </w:r>
            <w:r w:rsidRPr="005304B9">
              <w:rPr>
                <w:rFonts w:eastAsiaTheme="minorHAnsi"/>
                <w:szCs w:val="24"/>
              </w:rPr>
              <w:t>ertification Requirements</w:t>
            </w:r>
          </w:p>
        </w:tc>
        <w:tc>
          <w:tcPr>
            <w:tcW w:w="540" w:type="dxa"/>
            <w:vAlign w:val="center"/>
          </w:tcPr>
          <w:p w14:paraId="739CD35D" w14:textId="77777777" w:rsidR="009E4918" w:rsidRPr="005304B9" w:rsidRDefault="009E4918" w:rsidP="003967DA">
            <w:pPr>
              <w:jc w:val="center"/>
              <w:rPr>
                <w:rFonts w:eastAsiaTheme="minorHAnsi"/>
                <w:szCs w:val="24"/>
              </w:rPr>
            </w:pPr>
            <w:r w:rsidRPr="005304B9">
              <w:rPr>
                <w:rFonts w:eastAsiaTheme="minorHAnsi"/>
                <w:color w:val="2B579A"/>
                <w:szCs w:val="24"/>
                <w:shd w:val="clear" w:color="auto" w:fill="E6E6E6"/>
              </w:rPr>
              <w:fldChar w:fldCharType="begin">
                <w:ffData>
                  <w:name w:val="Check9"/>
                  <w:enabled/>
                  <w:calcOnExit w:val="0"/>
                  <w:checkBox>
                    <w:sizeAuto/>
                    <w:default w:val="0"/>
                  </w:checkBox>
                </w:ffData>
              </w:fldChar>
            </w:r>
            <w:r w:rsidRPr="005304B9">
              <w:rPr>
                <w:rFonts w:eastAsiaTheme="minorHAnsi"/>
                <w:szCs w:val="24"/>
              </w:rPr>
              <w:instrText xml:space="preserve"> FORMCHECKBOX </w:instrText>
            </w:r>
            <w:r w:rsidR="00422364">
              <w:rPr>
                <w:rFonts w:eastAsiaTheme="minorHAnsi"/>
                <w:color w:val="2B579A"/>
                <w:szCs w:val="24"/>
                <w:shd w:val="clear" w:color="auto" w:fill="E6E6E6"/>
              </w:rPr>
            </w:r>
            <w:r w:rsidR="00422364">
              <w:rPr>
                <w:rFonts w:eastAsiaTheme="minorHAnsi"/>
                <w:color w:val="2B579A"/>
                <w:szCs w:val="24"/>
                <w:shd w:val="clear" w:color="auto" w:fill="E6E6E6"/>
              </w:rPr>
              <w:fldChar w:fldCharType="separate"/>
            </w:r>
            <w:r w:rsidRPr="005304B9">
              <w:rPr>
                <w:rFonts w:eastAsiaTheme="minorHAnsi"/>
                <w:color w:val="2B579A"/>
                <w:szCs w:val="24"/>
                <w:shd w:val="clear" w:color="auto" w:fill="E6E6E6"/>
              </w:rPr>
              <w:fldChar w:fldCharType="end"/>
            </w:r>
          </w:p>
        </w:tc>
        <w:tc>
          <w:tcPr>
            <w:tcW w:w="4410" w:type="dxa"/>
          </w:tcPr>
          <w:p w14:paraId="2BA226A1" w14:textId="294F3ADB" w:rsidR="002541C4" w:rsidRPr="005304B9" w:rsidRDefault="009E4918" w:rsidP="003967DA">
            <w:pPr>
              <w:rPr>
                <w:rFonts w:eastAsiaTheme="minorHAnsi"/>
                <w:szCs w:val="24"/>
              </w:rPr>
            </w:pPr>
            <w:r w:rsidRPr="005304B9">
              <w:rPr>
                <w:rFonts w:eastAsiaTheme="minorHAnsi"/>
                <w:szCs w:val="24"/>
              </w:rPr>
              <w:t xml:space="preserve">Other </w:t>
            </w:r>
            <w:r w:rsidR="002541C4" w:rsidRPr="005304B9">
              <w:rPr>
                <w:rFonts w:eastAsiaTheme="minorHAnsi"/>
                <w:color w:val="2B579A"/>
                <w:szCs w:val="24"/>
                <w:shd w:val="clear" w:color="auto" w:fill="E6E6E6"/>
              </w:rPr>
              <w:fldChar w:fldCharType="begin">
                <w:ffData>
                  <w:name w:val="Text120"/>
                  <w:enabled/>
                  <w:calcOnExit w:val="0"/>
                  <w:textInput/>
                </w:ffData>
              </w:fldChar>
            </w:r>
            <w:bookmarkStart w:id="15" w:name="Text120"/>
            <w:r w:rsidR="002541C4" w:rsidRPr="005304B9">
              <w:rPr>
                <w:rFonts w:eastAsiaTheme="minorHAnsi"/>
                <w:szCs w:val="24"/>
              </w:rPr>
              <w:instrText xml:space="preserve"> FORMTEXT </w:instrText>
            </w:r>
            <w:r w:rsidR="002541C4" w:rsidRPr="005304B9">
              <w:rPr>
                <w:rFonts w:eastAsiaTheme="minorHAnsi"/>
                <w:color w:val="2B579A"/>
                <w:szCs w:val="24"/>
                <w:shd w:val="clear" w:color="auto" w:fill="E6E6E6"/>
              </w:rPr>
            </w:r>
            <w:r w:rsidR="002541C4" w:rsidRPr="005304B9">
              <w:rPr>
                <w:rFonts w:eastAsiaTheme="minorHAnsi"/>
                <w:color w:val="2B579A"/>
                <w:szCs w:val="24"/>
                <w:shd w:val="clear" w:color="auto" w:fill="E6E6E6"/>
              </w:rPr>
              <w:fldChar w:fldCharType="separate"/>
            </w:r>
            <w:r w:rsidR="002541C4" w:rsidRPr="005304B9">
              <w:rPr>
                <w:rFonts w:eastAsiaTheme="minorHAnsi"/>
                <w:noProof/>
                <w:szCs w:val="24"/>
              </w:rPr>
              <w:t> </w:t>
            </w:r>
            <w:r w:rsidR="002541C4" w:rsidRPr="005304B9">
              <w:rPr>
                <w:rFonts w:eastAsiaTheme="minorHAnsi"/>
                <w:noProof/>
                <w:szCs w:val="24"/>
              </w:rPr>
              <w:t> </w:t>
            </w:r>
            <w:r w:rsidR="002541C4" w:rsidRPr="005304B9">
              <w:rPr>
                <w:rFonts w:eastAsiaTheme="minorHAnsi"/>
                <w:noProof/>
                <w:szCs w:val="24"/>
              </w:rPr>
              <w:t> </w:t>
            </w:r>
            <w:r w:rsidR="002541C4" w:rsidRPr="005304B9">
              <w:rPr>
                <w:rFonts w:eastAsiaTheme="minorHAnsi"/>
                <w:noProof/>
                <w:szCs w:val="24"/>
              </w:rPr>
              <w:t> </w:t>
            </w:r>
            <w:r w:rsidR="002541C4" w:rsidRPr="005304B9">
              <w:rPr>
                <w:rFonts w:eastAsiaTheme="minorHAnsi"/>
                <w:noProof/>
                <w:szCs w:val="24"/>
              </w:rPr>
              <w:t> </w:t>
            </w:r>
            <w:r w:rsidR="002541C4" w:rsidRPr="005304B9">
              <w:rPr>
                <w:rFonts w:eastAsiaTheme="minorHAnsi"/>
                <w:color w:val="2B579A"/>
                <w:szCs w:val="24"/>
                <w:shd w:val="clear" w:color="auto" w:fill="E6E6E6"/>
              </w:rPr>
              <w:fldChar w:fldCharType="end"/>
            </w:r>
            <w:bookmarkEnd w:id="15"/>
          </w:p>
        </w:tc>
      </w:tr>
    </w:tbl>
    <w:p w14:paraId="17AD93B2" w14:textId="77777777" w:rsidR="009E4918" w:rsidRPr="005304B9" w:rsidRDefault="009E4918" w:rsidP="003967DA">
      <w:pPr>
        <w:rPr>
          <w:rFonts w:eastAsiaTheme="minorHAnsi"/>
        </w:rPr>
      </w:pPr>
    </w:p>
    <w:p w14:paraId="45B4BA04" w14:textId="77777777" w:rsidR="009E4918" w:rsidRPr="005304B9" w:rsidRDefault="009E4918" w:rsidP="003967DA">
      <w:pPr>
        <w:rPr>
          <w:rFonts w:eastAsiaTheme="minorHAnsi"/>
          <w:szCs w:val="24"/>
        </w:rPr>
      </w:pPr>
      <w:r w:rsidRPr="005304B9">
        <w:rPr>
          <w:rFonts w:eastAsiaTheme="minorHAnsi"/>
          <w:b/>
          <w:szCs w:val="24"/>
        </w:rPr>
        <w:t>Identify the name of expert, guideline, research, etc</w:t>
      </w:r>
      <w:r w:rsidRPr="005304B9">
        <w:rPr>
          <w:rFonts w:eastAsiaTheme="minorHAnsi"/>
          <w:szCs w:val="24"/>
        </w:rPr>
        <w:t>. for your needs assessment choices from above (Maximum 60 words)</w:t>
      </w:r>
    </w:p>
    <w:p w14:paraId="4B1E8D74" w14:textId="77777777" w:rsidR="009E4918" w:rsidRPr="005304B9" w:rsidRDefault="00746568" w:rsidP="003967DA">
      <w:pPr>
        <w:pBdr>
          <w:top w:val="single" w:sz="4" w:space="1" w:color="auto"/>
          <w:left w:val="single" w:sz="4" w:space="4" w:color="auto"/>
          <w:bottom w:val="single" w:sz="4" w:space="1" w:color="auto"/>
          <w:right w:val="single" w:sz="4" w:space="4" w:color="auto"/>
        </w:pBdr>
        <w:rPr>
          <w:rFonts w:eastAsiaTheme="minorHAnsi"/>
        </w:rPr>
      </w:pPr>
      <w:r w:rsidRPr="005304B9">
        <w:rPr>
          <w:rFonts w:eastAsiaTheme="minorHAnsi"/>
          <w:color w:val="2B579A"/>
          <w:shd w:val="clear" w:color="auto" w:fill="E6E6E6"/>
        </w:rPr>
        <w:fldChar w:fldCharType="begin">
          <w:ffData>
            <w:name w:val="Text109"/>
            <w:enabled/>
            <w:calcOnExit w:val="0"/>
            <w:textInput/>
          </w:ffData>
        </w:fldChar>
      </w:r>
      <w:bookmarkStart w:id="16" w:name="Text109"/>
      <w:r w:rsidRPr="005304B9">
        <w:rPr>
          <w:rFonts w:eastAsiaTheme="minorHAnsi"/>
        </w:rPr>
        <w:instrText xml:space="preserve"> FORMTEXT </w:instrText>
      </w:r>
      <w:r w:rsidRPr="005304B9">
        <w:rPr>
          <w:rFonts w:eastAsiaTheme="minorHAnsi"/>
          <w:color w:val="2B579A"/>
          <w:shd w:val="clear" w:color="auto" w:fill="E6E6E6"/>
        </w:rPr>
      </w:r>
      <w:r w:rsidRPr="005304B9">
        <w:rPr>
          <w:rFonts w:eastAsiaTheme="minorHAnsi"/>
          <w:color w:val="2B579A"/>
          <w:shd w:val="clear" w:color="auto" w:fill="E6E6E6"/>
        </w:rPr>
        <w:fldChar w:fldCharType="separate"/>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color w:val="2B579A"/>
          <w:shd w:val="clear" w:color="auto" w:fill="E6E6E6"/>
        </w:rPr>
        <w:fldChar w:fldCharType="end"/>
      </w:r>
      <w:bookmarkEnd w:id="16"/>
    </w:p>
    <w:p w14:paraId="0DE4B5B7" w14:textId="77777777" w:rsidR="0019201D" w:rsidRPr="005304B9" w:rsidRDefault="0019201D" w:rsidP="003967DA">
      <w:pPr>
        <w:pBdr>
          <w:top w:val="single" w:sz="4" w:space="1" w:color="auto"/>
          <w:left w:val="single" w:sz="4" w:space="4" w:color="auto"/>
          <w:bottom w:val="single" w:sz="4" w:space="1" w:color="auto"/>
          <w:right w:val="single" w:sz="4" w:space="4" w:color="auto"/>
        </w:pBdr>
        <w:rPr>
          <w:rFonts w:eastAsiaTheme="minorHAnsi"/>
        </w:rPr>
      </w:pPr>
    </w:p>
    <w:p w14:paraId="66204FF1" w14:textId="77777777" w:rsidR="00BF61DC" w:rsidRPr="005304B9" w:rsidRDefault="00BF61DC" w:rsidP="003967DA">
      <w:pPr>
        <w:rPr>
          <w:rFonts w:eastAsiaTheme="minorHAnsi"/>
        </w:rPr>
      </w:pPr>
    </w:p>
    <w:p w14:paraId="2DBF0D7D" w14:textId="77777777" w:rsidR="002541C4" w:rsidRPr="005304B9" w:rsidRDefault="002541C4" w:rsidP="003967DA">
      <w:pPr>
        <w:rPr>
          <w:rFonts w:eastAsiaTheme="minorHAnsi"/>
        </w:rPr>
      </w:pPr>
    </w:p>
    <w:p w14:paraId="1976E637" w14:textId="77777777" w:rsidR="006F54C3" w:rsidRPr="005304B9" w:rsidRDefault="006F54C3">
      <w:pPr>
        <w:spacing w:before="200" w:after="200" w:line="276" w:lineRule="auto"/>
        <w:rPr>
          <w:rFonts w:eastAsiaTheme="minorHAnsi"/>
          <w:b/>
          <w:szCs w:val="24"/>
        </w:rPr>
      </w:pPr>
      <w:r w:rsidRPr="005304B9">
        <w:rPr>
          <w:rFonts w:eastAsiaTheme="minorHAnsi"/>
          <w:b/>
          <w:szCs w:val="24"/>
        </w:rPr>
        <w:br w:type="page"/>
      </w:r>
    </w:p>
    <w:p w14:paraId="5364C139" w14:textId="05EE13B6" w:rsidR="009E4918" w:rsidRPr="005304B9" w:rsidRDefault="009E4918" w:rsidP="003967DA">
      <w:pPr>
        <w:rPr>
          <w:rFonts w:eastAsiaTheme="minorHAnsi"/>
        </w:rPr>
      </w:pPr>
      <w:r w:rsidRPr="005304B9">
        <w:rPr>
          <w:rFonts w:eastAsiaTheme="minorHAnsi"/>
          <w:b/>
          <w:szCs w:val="24"/>
        </w:rPr>
        <w:lastRenderedPageBreak/>
        <w:t xml:space="preserve">What </w:t>
      </w:r>
      <w:r w:rsidR="00565327" w:rsidRPr="005304B9">
        <w:rPr>
          <w:rFonts w:eastAsiaTheme="minorHAnsi"/>
          <w:b/>
          <w:szCs w:val="24"/>
        </w:rPr>
        <w:t xml:space="preserve">does </w:t>
      </w:r>
      <w:r w:rsidRPr="005304B9">
        <w:rPr>
          <w:rFonts w:eastAsiaTheme="minorHAnsi"/>
          <w:b/>
          <w:szCs w:val="24"/>
        </w:rPr>
        <w:t>the expert, guideline, research or other says that supports the need</w:t>
      </w:r>
      <w:r w:rsidRPr="005304B9">
        <w:rPr>
          <w:rFonts w:eastAsiaTheme="minorHAnsi"/>
          <w:szCs w:val="24"/>
        </w:rPr>
        <w:t>.</w:t>
      </w:r>
      <w:r w:rsidR="00395DBC" w:rsidRPr="005304B9">
        <w:rPr>
          <w:rFonts w:eastAsiaTheme="minorHAnsi"/>
          <w:szCs w:val="24"/>
        </w:rPr>
        <w:t xml:space="preserve"> </w:t>
      </w:r>
      <w:r w:rsidRPr="005304B9">
        <w:rPr>
          <w:rFonts w:eastAsiaTheme="minorHAnsi"/>
          <w:szCs w:val="24"/>
        </w:rPr>
        <w:t xml:space="preserve">(Maximum </w:t>
      </w:r>
      <w:r w:rsidR="00511A06" w:rsidRPr="005304B9">
        <w:rPr>
          <w:rFonts w:eastAsiaTheme="minorHAnsi"/>
          <w:szCs w:val="24"/>
        </w:rPr>
        <w:t xml:space="preserve">25 </w:t>
      </w:r>
      <w:r w:rsidRPr="005304B9">
        <w:rPr>
          <w:rFonts w:eastAsiaTheme="minorHAnsi"/>
          <w:szCs w:val="24"/>
        </w:rPr>
        <w:t>words)</w:t>
      </w:r>
    </w:p>
    <w:p w14:paraId="38D2A74C" w14:textId="77777777" w:rsidR="009E4918" w:rsidRPr="005304B9" w:rsidRDefault="00746568" w:rsidP="003967DA">
      <w:pPr>
        <w:pBdr>
          <w:top w:val="single" w:sz="4" w:space="1" w:color="auto"/>
          <w:left w:val="single" w:sz="4" w:space="4" w:color="auto"/>
          <w:bottom w:val="single" w:sz="4" w:space="1" w:color="auto"/>
          <w:right w:val="single" w:sz="4" w:space="4" w:color="auto"/>
        </w:pBdr>
        <w:rPr>
          <w:rFonts w:eastAsiaTheme="minorHAnsi"/>
        </w:rPr>
      </w:pPr>
      <w:r w:rsidRPr="005304B9">
        <w:rPr>
          <w:rFonts w:eastAsiaTheme="minorHAnsi"/>
          <w:color w:val="2B579A"/>
          <w:shd w:val="clear" w:color="auto" w:fill="E6E6E6"/>
        </w:rPr>
        <w:fldChar w:fldCharType="begin">
          <w:ffData>
            <w:name w:val="Text110"/>
            <w:enabled/>
            <w:calcOnExit w:val="0"/>
            <w:textInput/>
          </w:ffData>
        </w:fldChar>
      </w:r>
      <w:bookmarkStart w:id="17" w:name="Text110"/>
      <w:r w:rsidRPr="005304B9">
        <w:rPr>
          <w:rFonts w:eastAsiaTheme="minorHAnsi"/>
        </w:rPr>
        <w:instrText xml:space="preserve"> FORMTEXT </w:instrText>
      </w:r>
      <w:r w:rsidRPr="005304B9">
        <w:rPr>
          <w:rFonts w:eastAsiaTheme="minorHAnsi"/>
          <w:color w:val="2B579A"/>
          <w:shd w:val="clear" w:color="auto" w:fill="E6E6E6"/>
        </w:rPr>
      </w:r>
      <w:r w:rsidRPr="005304B9">
        <w:rPr>
          <w:rFonts w:eastAsiaTheme="minorHAnsi"/>
          <w:color w:val="2B579A"/>
          <w:shd w:val="clear" w:color="auto" w:fill="E6E6E6"/>
        </w:rPr>
        <w:fldChar w:fldCharType="separate"/>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color w:val="2B579A"/>
          <w:shd w:val="clear" w:color="auto" w:fill="E6E6E6"/>
        </w:rPr>
        <w:fldChar w:fldCharType="end"/>
      </w:r>
      <w:bookmarkEnd w:id="17"/>
    </w:p>
    <w:p w14:paraId="6B62F1B3" w14:textId="77777777" w:rsidR="0019201D" w:rsidRPr="005304B9" w:rsidRDefault="0019201D" w:rsidP="003967DA">
      <w:pPr>
        <w:pBdr>
          <w:top w:val="single" w:sz="4" w:space="1" w:color="auto"/>
          <w:left w:val="single" w:sz="4" w:space="4" w:color="auto"/>
          <w:bottom w:val="single" w:sz="4" w:space="1" w:color="auto"/>
          <w:right w:val="single" w:sz="4" w:space="4" w:color="auto"/>
        </w:pBdr>
        <w:rPr>
          <w:rFonts w:eastAsiaTheme="minorHAnsi"/>
        </w:rPr>
      </w:pPr>
    </w:p>
    <w:p w14:paraId="02F2C34E" w14:textId="77777777" w:rsidR="009E4918" w:rsidRPr="005304B9" w:rsidRDefault="009E4918" w:rsidP="003967DA"/>
    <w:p w14:paraId="680A4E5D" w14:textId="77777777" w:rsidR="00122165" w:rsidRPr="005304B9" w:rsidRDefault="00122165" w:rsidP="003967DA"/>
    <w:p w14:paraId="51ABD60B" w14:textId="77777777" w:rsidR="009E4918" w:rsidRPr="005304B9" w:rsidRDefault="0030433F" w:rsidP="00CC0CCF">
      <w:pPr>
        <w:pStyle w:val="Heading1"/>
      </w:pPr>
      <w:r w:rsidRPr="005304B9">
        <w:t xml:space="preserve">Task 3: Learning Objectives </w:t>
      </w:r>
    </w:p>
    <w:p w14:paraId="19219836" w14:textId="77777777" w:rsidR="00CF223A" w:rsidRPr="005304B9" w:rsidRDefault="00CF223A" w:rsidP="003967DA">
      <w:pPr>
        <w:pStyle w:val="ListParagraph"/>
      </w:pPr>
    </w:p>
    <w:p w14:paraId="510DA154" w14:textId="77777777" w:rsidR="009E4918" w:rsidRPr="005304B9" w:rsidRDefault="009E4918" w:rsidP="003967DA">
      <w:pPr>
        <w:pStyle w:val="ListParagraph"/>
        <w:numPr>
          <w:ilvl w:val="0"/>
          <w:numId w:val="10"/>
        </w:numPr>
      </w:pPr>
      <w:r w:rsidRPr="005304B9">
        <w:t xml:space="preserve">Provide learning objectives that are clear, measurable, and achievable. </w:t>
      </w:r>
    </w:p>
    <w:p w14:paraId="49FDD494" w14:textId="5198BE1F" w:rsidR="009E4918" w:rsidRPr="005304B9" w:rsidRDefault="009E4918" w:rsidP="003967DA">
      <w:pPr>
        <w:pStyle w:val="ListParagraph"/>
        <w:numPr>
          <w:ilvl w:val="0"/>
          <w:numId w:val="10"/>
        </w:numPr>
      </w:pPr>
      <w:r w:rsidRPr="005304B9">
        <w:t xml:space="preserve">You must have at least </w:t>
      </w:r>
      <w:r w:rsidR="00BB7B90" w:rsidRPr="005304B9">
        <w:t>three</w:t>
      </w:r>
      <w:r w:rsidRPr="005304B9">
        <w:t xml:space="preserve"> learning objectives with corresponding active learning strategies and learning assessment.</w:t>
      </w:r>
      <w:r w:rsidR="00395DBC" w:rsidRPr="005304B9">
        <w:t xml:space="preserve"> </w:t>
      </w:r>
    </w:p>
    <w:p w14:paraId="296FEF7D" w14:textId="77777777" w:rsidR="009E4918" w:rsidRPr="005304B9" w:rsidRDefault="009E4918" w:rsidP="003967DA">
      <w:pPr>
        <w:rPr>
          <w:sz w:val="14"/>
        </w:rPr>
      </w:pPr>
    </w:p>
    <w:p w14:paraId="219D756F" w14:textId="77777777" w:rsidR="009E4918" w:rsidRPr="005304B9" w:rsidRDefault="009E4918" w:rsidP="003967DA">
      <w:pPr>
        <w:rPr>
          <w:i/>
        </w:rPr>
      </w:pPr>
      <w:r w:rsidRPr="005304B9">
        <w:rPr>
          <w:i/>
        </w:rPr>
        <w:t xml:space="preserve">See Example: for </w:t>
      </w:r>
      <w:r w:rsidR="00746568" w:rsidRPr="005304B9">
        <w:rPr>
          <w:i/>
        </w:rPr>
        <w:t xml:space="preserve">an </w:t>
      </w:r>
      <w:r w:rsidRPr="005304B9">
        <w:rPr>
          <w:i/>
        </w:rPr>
        <w:t>Application-based Session</w:t>
      </w:r>
    </w:p>
    <w:tbl>
      <w:tblPr>
        <w:tblStyle w:val="TableGrid"/>
        <w:tblW w:w="0" w:type="auto"/>
        <w:tblLook w:val="04A0" w:firstRow="1" w:lastRow="0" w:firstColumn="1" w:lastColumn="0" w:noHBand="0" w:noVBand="1"/>
      </w:tblPr>
      <w:tblGrid>
        <w:gridCol w:w="3527"/>
        <w:gridCol w:w="3166"/>
        <w:gridCol w:w="2657"/>
      </w:tblGrid>
      <w:tr w:rsidR="009E4918" w:rsidRPr="005304B9" w14:paraId="321875A7" w14:textId="77777777" w:rsidTr="0019201D">
        <w:tc>
          <w:tcPr>
            <w:tcW w:w="3618" w:type="dxa"/>
            <w:shd w:val="clear" w:color="auto" w:fill="D9D9D9" w:themeFill="background1" w:themeFillShade="D9"/>
          </w:tcPr>
          <w:p w14:paraId="017EAC8B" w14:textId="77777777" w:rsidR="009E4918" w:rsidRPr="005304B9" w:rsidRDefault="009E4918" w:rsidP="003967DA">
            <w:pPr>
              <w:rPr>
                <w:sz w:val="18"/>
              </w:rPr>
            </w:pPr>
            <w:r w:rsidRPr="005304B9">
              <w:rPr>
                <w:b/>
                <w:sz w:val="18"/>
              </w:rPr>
              <w:t>Learning Objective:</w:t>
            </w:r>
            <w:r w:rsidRPr="005304B9">
              <w:rPr>
                <w:sz w:val="18"/>
              </w:rPr>
              <w:t xml:space="preserve"> </w:t>
            </w:r>
          </w:p>
          <w:p w14:paraId="7194DBDC" w14:textId="77777777" w:rsidR="009E4918" w:rsidRPr="005304B9" w:rsidRDefault="009E4918" w:rsidP="003967DA">
            <w:pPr>
              <w:rPr>
                <w:sz w:val="18"/>
              </w:rPr>
            </w:pPr>
          </w:p>
        </w:tc>
        <w:tc>
          <w:tcPr>
            <w:tcW w:w="3240" w:type="dxa"/>
            <w:shd w:val="clear" w:color="auto" w:fill="D9D9D9" w:themeFill="background1" w:themeFillShade="D9"/>
          </w:tcPr>
          <w:p w14:paraId="6287921E" w14:textId="77777777" w:rsidR="009E4918" w:rsidRPr="005304B9" w:rsidRDefault="009E4918" w:rsidP="003967DA">
            <w:pPr>
              <w:rPr>
                <w:sz w:val="18"/>
              </w:rPr>
            </w:pPr>
            <w:r w:rsidRPr="005304B9">
              <w:rPr>
                <w:b/>
                <w:sz w:val="18"/>
              </w:rPr>
              <w:t>Learning Assessment:</w:t>
            </w:r>
            <w:r w:rsidRPr="005304B9">
              <w:rPr>
                <w:sz w:val="18"/>
              </w:rPr>
              <w:t xml:space="preserve"> </w:t>
            </w:r>
          </w:p>
          <w:p w14:paraId="769D0D3C" w14:textId="77777777" w:rsidR="009E4918" w:rsidRPr="005304B9" w:rsidRDefault="009E4918" w:rsidP="003967DA">
            <w:pPr>
              <w:rPr>
                <w:sz w:val="18"/>
              </w:rPr>
            </w:pPr>
          </w:p>
        </w:tc>
        <w:tc>
          <w:tcPr>
            <w:tcW w:w="2718" w:type="dxa"/>
            <w:shd w:val="clear" w:color="auto" w:fill="D9D9D9" w:themeFill="background1" w:themeFillShade="D9"/>
          </w:tcPr>
          <w:p w14:paraId="28CE5DD5" w14:textId="77777777" w:rsidR="009E4918" w:rsidRPr="005304B9" w:rsidRDefault="009E4918" w:rsidP="003967DA">
            <w:pPr>
              <w:rPr>
                <w:b/>
                <w:sz w:val="18"/>
              </w:rPr>
            </w:pPr>
            <w:r w:rsidRPr="005304B9">
              <w:rPr>
                <w:b/>
                <w:sz w:val="18"/>
              </w:rPr>
              <w:t>Active Learning Strategy:</w:t>
            </w:r>
          </w:p>
          <w:p w14:paraId="0C02DF85" w14:textId="77777777" w:rsidR="009E4918" w:rsidRPr="005304B9" w:rsidRDefault="006555E3" w:rsidP="003967DA">
            <w:pPr>
              <w:rPr>
                <w:sz w:val="18"/>
              </w:rPr>
            </w:pPr>
            <w:r w:rsidRPr="005304B9">
              <w:rPr>
                <w:sz w:val="18"/>
              </w:rPr>
              <w:t>(Choice from list)</w:t>
            </w:r>
          </w:p>
        </w:tc>
      </w:tr>
      <w:tr w:rsidR="009E4918" w:rsidRPr="005304B9" w14:paraId="617B4419" w14:textId="77777777" w:rsidTr="0019201D">
        <w:tc>
          <w:tcPr>
            <w:tcW w:w="3618" w:type="dxa"/>
          </w:tcPr>
          <w:p w14:paraId="37D50895" w14:textId="77777777" w:rsidR="009E4918" w:rsidRPr="005304B9" w:rsidRDefault="009E4918" w:rsidP="003967DA">
            <w:pPr>
              <w:rPr>
                <w:sz w:val="18"/>
              </w:rPr>
            </w:pPr>
            <w:r w:rsidRPr="005304B9">
              <w:rPr>
                <w:sz w:val="18"/>
              </w:rPr>
              <w:t xml:space="preserve">Given a description of a specific patient, develop </w:t>
            </w:r>
            <w:r w:rsidR="00565327" w:rsidRPr="005304B9">
              <w:rPr>
                <w:sz w:val="18"/>
              </w:rPr>
              <w:t>a medication regimen that reflects</w:t>
            </w:r>
            <w:r w:rsidRPr="005304B9">
              <w:rPr>
                <w:sz w:val="18"/>
              </w:rPr>
              <w:t xml:space="preserve"> application of the best evidence and current guidelines. </w:t>
            </w:r>
          </w:p>
        </w:tc>
        <w:tc>
          <w:tcPr>
            <w:tcW w:w="3240" w:type="dxa"/>
          </w:tcPr>
          <w:p w14:paraId="4B961042" w14:textId="77777777" w:rsidR="009E4918" w:rsidRPr="005304B9" w:rsidRDefault="009E4918" w:rsidP="003967DA">
            <w:pPr>
              <w:rPr>
                <w:sz w:val="18"/>
              </w:rPr>
            </w:pPr>
            <w:r w:rsidRPr="005304B9">
              <w:rPr>
                <w:sz w:val="18"/>
              </w:rPr>
              <w:t xml:space="preserve">Solution to the case study with evidence-based references and current guidelines being applied. </w:t>
            </w:r>
          </w:p>
          <w:p w14:paraId="54CD245A" w14:textId="77777777" w:rsidR="009E4918" w:rsidRPr="005304B9" w:rsidRDefault="009E4918" w:rsidP="003967DA">
            <w:pPr>
              <w:rPr>
                <w:sz w:val="18"/>
              </w:rPr>
            </w:pPr>
          </w:p>
        </w:tc>
        <w:tc>
          <w:tcPr>
            <w:tcW w:w="2718" w:type="dxa"/>
          </w:tcPr>
          <w:p w14:paraId="1231BE67" w14:textId="77777777" w:rsidR="006555E3" w:rsidRPr="005304B9" w:rsidRDefault="006555E3" w:rsidP="003967DA">
            <w:pPr>
              <w:rPr>
                <w:rFonts w:eastAsiaTheme="minorHAnsi"/>
                <w:sz w:val="18"/>
                <w:szCs w:val="24"/>
              </w:rPr>
            </w:pPr>
          </w:p>
          <w:p w14:paraId="4D29DCBE" w14:textId="77777777" w:rsidR="006555E3" w:rsidRPr="005304B9" w:rsidRDefault="009465E8" w:rsidP="003967DA">
            <w:pPr>
              <w:rPr>
                <w:sz w:val="18"/>
              </w:rPr>
            </w:pPr>
            <w:r w:rsidRPr="005304B9">
              <w:rPr>
                <w:rFonts w:eastAsiaTheme="minorHAnsi"/>
                <w:color w:val="2B579A"/>
                <w:sz w:val="18"/>
                <w:szCs w:val="24"/>
                <w:shd w:val="clear" w:color="auto" w:fill="E6E6E6"/>
              </w:rPr>
              <w:fldChar w:fldCharType="begin">
                <w:ffData>
                  <w:name w:val=""/>
                  <w:enabled/>
                  <w:calcOnExit w:val="0"/>
                  <w:checkBox>
                    <w:sizeAuto/>
                    <w:default w:val="1"/>
                  </w:checkBox>
                </w:ffData>
              </w:fldChar>
            </w:r>
            <w:r w:rsidRPr="005304B9">
              <w:rPr>
                <w:rFonts w:eastAsiaTheme="minorHAnsi"/>
                <w:sz w:val="18"/>
                <w:szCs w:val="24"/>
              </w:rPr>
              <w:instrText xml:space="preserve"> FORMCHECKBOX </w:instrText>
            </w:r>
            <w:r w:rsidR="00422364">
              <w:rPr>
                <w:rFonts w:eastAsiaTheme="minorHAnsi"/>
                <w:color w:val="2B579A"/>
                <w:sz w:val="18"/>
                <w:szCs w:val="24"/>
                <w:shd w:val="clear" w:color="auto" w:fill="E6E6E6"/>
              </w:rPr>
            </w:r>
            <w:r w:rsidR="00422364">
              <w:rPr>
                <w:rFonts w:eastAsiaTheme="minorHAnsi"/>
                <w:color w:val="2B579A"/>
                <w:sz w:val="18"/>
                <w:szCs w:val="24"/>
                <w:shd w:val="clear" w:color="auto" w:fill="E6E6E6"/>
              </w:rPr>
              <w:fldChar w:fldCharType="separate"/>
            </w:r>
            <w:r w:rsidRPr="005304B9">
              <w:rPr>
                <w:rFonts w:eastAsiaTheme="minorHAnsi"/>
                <w:color w:val="2B579A"/>
                <w:sz w:val="18"/>
                <w:szCs w:val="24"/>
                <w:shd w:val="clear" w:color="auto" w:fill="E6E6E6"/>
              </w:rPr>
              <w:fldChar w:fldCharType="end"/>
            </w:r>
            <w:r w:rsidR="006555E3" w:rsidRPr="005304B9">
              <w:rPr>
                <w:rFonts w:eastAsiaTheme="minorHAnsi"/>
                <w:sz w:val="18"/>
                <w:szCs w:val="24"/>
              </w:rPr>
              <w:t xml:space="preserve"> </w:t>
            </w:r>
            <w:r w:rsidR="006555E3" w:rsidRPr="005304B9">
              <w:rPr>
                <w:sz w:val="18"/>
              </w:rPr>
              <w:t>Interactive case study</w:t>
            </w:r>
          </w:p>
          <w:p w14:paraId="36FEB5B0" w14:textId="77777777" w:rsidR="006555E3" w:rsidRPr="005304B9" w:rsidRDefault="006555E3" w:rsidP="003967DA">
            <w:pPr>
              <w:rPr>
                <w:sz w:val="18"/>
              </w:rPr>
            </w:pPr>
          </w:p>
        </w:tc>
      </w:tr>
    </w:tbl>
    <w:p w14:paraId="30D7AA69" w14:textId="77777777" w:rsidR="009E4918" w:rsidRPr="005304B9" w:rsidRDefault="009E4918" w:rsidP="003967DA"/>
    <w:p w14:paraId="0217B740" w14:textId="77777777" w:rsidR="009E4918" w:rsidRPr="005304B9" w:rsidRDefault="009E4918" w:rsidP="003967DA">
      <w:r w:rsidRPr="005304B9">
        <w:rPr>
          <w:b/>
        </w:rPr>
        <w:t xml:space="preserve">Please Note: </w:t>
      </w:r>
      <w:r w:rsidRPr="005304B9">
        <w:t xml:space="preserve">ACPE requires active learning and learning assessment for each session objective. Only proposals with these elements will be considered by the Programming Committee. </w:t>
      </w:r>
    </w:p>
    <w:p w14:paraId="7196D064" w14:textId="77777777" w:rsidR="00565327" w:rsidRPr="005304B9" w:rsidRDefault="00565327" w:rsidP="003967DA"/>
    <w:p w14:paraId="4FA7073C" w14:textId="2C055AAC" w:rsidR="009E4918" w:rsidRDefault="00746568" w:rsidP="714AEF3B">
      <w:pPr>
        <w:rPr>
          <w:rStyle w:val="Hyperlink"/>
        </w:rPr>
      </w:pPr>
      <w:r w:rsidRPr="005304B9">
        <w:t xml:space="preserve">Refer to the </w:t>
      </w:r>
      <w:r w:rsidRPr="005304B9">
        <w:rPr>
          <w:b/>
          <w:bCs/>
          <w:i/>
          <w:iCs/>
        </w:rPr>
        <w:t>“Session Development Guide”</w:t>
      </w:r>
      <w:r w:rsidRPr="005304B9">
        <w:t xml:space="preserve"> for additional details. </w:t>
      </w:r>
      <w:r w:rsidR="009E4918" w:rsidRPr="005304B9">
        <w:t xml:space="preserve">For more information on </w:t>
      </w:r>
      <w:r w:rsidR="004E726C">
        <w:t>a</w:t>
      </w:r>
      <w:r w:rsidR="009E4918" w:rsidRPr="005304B9">
        <w:t xml:space="preserve">ctive </w:t>
      </w:r>
      <w:r w:rsidR="004E726C">
        <w:t>l</w:t>
      </w:r>
      <w:r w:rsidR="009E4918" w:rsidRPr="005304B9">
        <w:t>earning</w:t>
      </w:r>
      <w:r w:rsidR="004E726C">
        <w:t xml:space="preserve"> visit</w:t>
      </w:r>
      <w:r w:rsidR="009E4918" w:rsidRPr="005304B9">
        <w:t xml:space="preserve"> </w:t>
      </w:r>
      <w:hyperlink r:id="rId11">
        <w:r w:rsidR="00E2770C">
          <w:rPr>
            <w:rStyle w:val="Hyperlink"/>
          </w:rPr>
          <w:t>www.ashp.org/Meetings-and-Conferences/Get-Involved-in-a-Meeting/Planning-an-Ed-Session</w:t>
        </w:r>
      </w:hyperlink>
    </w:p>
    <w:p w14:paraId="64743387" w14:textId="58E9A0FA" w:rsidR="00C4605D" w:rsidRDefault="00C4605D" w:rsidP="714AEF3B">
      <w:pPr>
        <w:rPr>
          <w:rStyle w:val="Hyperlink"/>
        </w:rPr>
      </w:pPr>
    </w:p>
    <w:p w14:paraId="758CD6DC" w14:textId="77777777" w:rsidR="00CC0CCF" w:rsidRPr="005304B9" w:rsidRDefault="00CC0CCF">
      <w:pPr>
        <w:spacing w:before="200" w:after="200" w:line="276" w:lineRule="auto"/>
        <w:rPr>
          <w:b/>
          <w:caps/>
          <w:sz w:val="28"/>
          <w:szCs w:val="28"/>
        </w:rPr>
      </w:pPr>
      <w:r w:rsidRPr="005304B9">
        <w:rPr>
          <w:b/>
          <w:caps/>
          <w:sz w:val="28"/>
          <w:szCs w:val="28"/>
        </w:rPr>
        <w:br w:type="page"/>
      </w:r>
    </w:p>
    <w:p w14:paraId="49DB9F91" w14:textId="0EE80176" w:rsidR="006555E3" w:rsidRPr="005304B9" w:rsidRDefault="006555E3" w:rsidP="003967DA">
      <w:pPr>
        <w:jc w:val="center"/>
        <w:rPr>
          <w:b/>
          <w:caps/>
          <w:sz w:val="28"/>
          <w:szCs w:val="28"/>
        </w:rPr>
      </w:pPr>
      <w:r w:rsidRPr="005304B9">
        <w:rPr>
          <w:b/>
          <w:caps/>
          <w:sz w:val="28"/>
          <w:szCs w:val="28"/>
        </w:rPr>
        <w:lastRenderedPageBreak/>
        <w:t xml:space="preserve">Session Development </w:t>
      </w:r>
      <w:r w:rsidR="00BA088A" w:rsidRPr="005304B9">
        <w:rPr>
          <w:b/>
          <w:caps/>
          <w:sz w:val="28"/>
          <w:szCs w:val="28"/>
        </w:rPr>
        <w:t>GUIDE</w:t>
      </w:r>
    </w:p>
    <w:p w14:paraId="6D072C0D" w14:textId="77777777" w:rsidR="00746568" w:rsidRPr="005304B9" w:rsidRDefault="00746568" w:rsidP="003967DA">
      <w:pPr>
        <w:jc w:val="center"/>
        <w:rPr>
          <w:b/>
          <w:caps/>
          <w:sz w:val="12"/>
          <w:szCs w:val="28"/>
        </w:rPr>
      </w:pPr>
    </w:p>
    <w:p w14:paraId="3999B193" w14:textId="2ED6A929" w:rsidR="00BA088A" w:rsidRPr="005304B9" w:rsidRDefault="00BA088A" w:rsidP="003967DA">
      <w:r w:rsidRPr="005304B9">
        <w:rPr>
          <w:b/>
        </w:rPr>
        <w:t>The Session Development Guide</w:t>
      </w:r>
      <w:r w:rsidRPr="005304B9">
        <w:t xml:space="preserve"> will give you information on writing learning objectives, creating instructional strategies, and developing mechanisms to assess lea</w:t>
      </w:r>
      <w:r w:rsidR="003D6BCB" w:rsidRPr="005304B9">
        <w:t>r</w:t>
      </w:r>
      <w:r w:rsidRPr="005304B9">
        <w:t xml:space="preserve">ning according to </w:t>
      </w:r>
      <w:r w:rsidR="003D6BCB" w:rsidRPr="005304B9">
        <w:t>a</w:t>
      </w:r>
      <w:r w:rsidRPr="005304B9">
        <w:t xml:space="preserve">ctivity </w:t>
      </w:r>
      <w:r w:rsidR="003D6BCB" w:rsidRPr="005304B9">
        <w:t>t</w:t>
      </w:r>
      <w:r w:rsidRPr="005304B9">
        <w:t>ype.</w:t>
      </w:r>
    </w:p>
    <w:p w14:paraId="48A21919" w14:textId="77777777" w:rsidR="00BA088A" w:rsidRPr="005304B9" w:rsidRDefault="00BA088A" w:rsidP="003967DA">
      <w:pPr>
        <w:jc w:val="center"/>
        <w:rPr>
          <w:b/>
          <w:caps/>
          <w:sz w:val="20"/>
          <w:szCs w:val="28"/>
        </w:rPr>
      </w:pPr>
    </w:p>
    <w:p w14:paraId="4A7F8F3E" w14:textId="6D829FAB" w:rsidR="006555E3" w:rsidRPr="005304B9" w:rsidRDefault="006555E3" w:rsidP="005304B9">
      <w:pPr>
        <w:pStyle w:val="Heading1"/>
      </w:pPr>
      <w:r w:rsidRPr="005304B9">
        <w:t>Developing Learning Objectives according to Activity Type</w:t>
      </w:r>
    </w:p>
    <w:p w14:paraId="473450F7" w14:textId="77777777" w:rsidR="00D3535A" w:rsidRPr="005304B9" w:rsidRDefault="00D3535A" w:rsidP="003967DA">
      <w:pPr>
        <w:rPr>
          <w:b/>
          <w:sz w:val="20"/>
          <w:szCs w:val="18"/>
        </w:rPr>
      </w:pPr>
    </w:p>
    <w:tbl>
      <w:tblPr>
        <w:tblStyle w:val="MediumShading1-Accent1"/>
        <w:tblW w:w="9450" w:type="dxa"/>
        <w:tblBorders>
          <w:insideV w:val="single" w:sz="8" w:space="0" w:color="7BA0CD" w:themeColor="accent1" w:themeTint="BF"/>
        </w:tblBorders>
        <w:tblLook w:val="04A0" w:firstRow="1" w:lastRow="0" w:firstColumn="1" w:lastColumn="0" w:noHBand="0" w:noVBand="1"/>
      </w:tblPr>
      <w:tblGrid>
        <w:gridCol w:w="1575"/>
        <w:gridCol w:w="1575"/>
        <w:gridCol w:w="1575"/>
        <w:gridCol w:w="1575"/>
        <w:gridCol w:w="1575"/>
        <w:gridCol w:w="1575"/>
      </w:tblGrid>
      <w:tr w:rsidR="006555E3" w:rsidRPr="005304B9" w14:paraId="5D6C0466" w14:textId="77777777" w:rsidTr="006B69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gridSpan w:val="2"/>
            <w:tcBorders>
              <w:top w:val="none" w:sz="0" w:space="0" w:color="auto"/>
              <w:left w:val="none" w:sz="0" w:space="0" w:color="auto"/>
              <w:bottom w:val="none" w:sz="0" w:space="0" w:color="auto"/>
              <w:right w:val="none" w:sz="0" w:space="0" w:color="auto"/>
            </w:tcBorders>
          </w:tcPr>
          <w:p w14:paraId="35D72AD9" w14:textId="77777777" w:rsidR="006555E3" w:rsidRPr="005304B9" w:rsidRDefault="006555E3" w:rsidP="003967DA">
            <w:pPr>
              <w:jc w:val="center"/>
              <w:rPr>
                <w:szCs w:val="18"/>
              </w:rPr>
            </w:pPr>
            <w:r w:rsidRPr="005304B9">
              <w:rPr>
                <w:szCs w:val="18"/>
              </w:rPr>
              <w:t>Knowledge-Based Activity</w:t>
            </w:r>
          </w:p>
        </w:tc>
        <w:tc>
          <w:tcPr>
            <w:tcW w:w="6300" w:type="dxa"/>
            <w:gridSpan w:val="4"/>
            <w:tcBorders>
              <w:top w:val="none" w:sz="0" w:space="0" w:color="auto"/>
              <w:left w:val="none" w:sz="0" w:space="0" w:color="auto"/>
              <w:bottom w:val="none" w:sz="0" w:space="0" w:color="auto"/>
              <w:right w:val="none" w:sz="0" w:space="0" w:color="auto"/>
            </w:tcBorders>
          </w:tcPr>
          <w:p w14:paraId="18BB573E" w14:textId="77777777" w:rsidR="006555E3" w:rsidRPr="005304B9" w:rsidRDefault="006555E3" w:rsidP="003967DA">
            <w:pPr>
              <w:jc w:val="center"/>
              <w:cnfStyle w:val="100000000000" w:firstRow="1" w:lastRow="0" w:firstColumn="0" w:lastColumn="0" w:oddVBand="0" w:evenVBand="0" w:oddHBand="0" w:evenHBand="0" w:firstRowFirstColumn="0" w:firstRowLastColumn="0" w:lastRowFirstColumn="0" w:lastRowLastColumn="0"/>
              <w:rPr>
                <w:szCs w:val="18"/>
              </w:rPr>
            </w:pPr>
            <w:r w:rsidRPr="005304B9">
              <w:rPr>
                <w:szCs w:val="18"/>
              </w:rPr>
              <w:t>Application-Based Activity</w:t>
            </w:r>
          </w:p>
        </w:tc>
      </w:tr>
      <w:tr w:rsidR="006555E3" w:rsidRPr="005304B9" w14:paraId="582FE126" w14:textId="77777777" w:rsidTr="006B69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gridSpan w:val="2"/>
            <w:tcBorders>
              <w:bottom w:val="single" w:sz="8" w:space="0" w:color="7BA0CD" w:themeColor="accent1" w:themeTint="BF"/>
              <w:right w:val="none" w:sz="0" w:space="0" w:color="auto"/>
            </w:tcBorders>
          </w:tcPr>
          <w:p w14:paraId="141F7B3D" w14:textId="77777777" w:rsidR="006555E3" w:rsidRPr="005304B9" w:rsidRDefault="006555E3" w:rsidP="003967DA">
            <w:pPr>
              <w:rPr>
                <w:b w:val="0"/>
                <w:sz w:val="18"/>
                <w:szCs w:val="18"/>
              </w:rPr>
            </w:pPr>
            <w:r w:rsidRPr="005304B9">
              <w:rPr>
                <w:b w:val="0"/>
                <w:sz w:val="18"/>
                <w:szCs w:val="18"/>
              </w:rPr>
              <w:t>Designed primarily for participants to acquire factual knowledge.</w:t>
            </w:r>
          </w:p>
        </w:tc>
        <w:tc>
          <w:tcPr>
            <w:tcW w:w="6300" w:type="dxa"/>
            <w:gridSpan w:val="4"/>
            <w:tcBorders>
              <w:left w:val="none" w:sz="0" w:space="0" w:color="auto"/>
              <w:bottom w:val="single" w:sz="8" w:space="0" w:color="7BA0CD" w:themeColor="accent1" w:themeTint="BF"/>
            </w:tcBorders>
          </w:tcPr>
          <w:p w14:paraId="3209A3AE"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5304B9">
              <w:rPr>
                <w:sz w:val="18"/>
                <w:szCs w:val="18"/>
              </w:rPr>
              <w:t>Designed primarily for participants to apply the information learned in the allotted timeframe.</w:t>
            </w:r>
          </w:p>
        </w:tc>
      </w:tr>
      <w:tr w:rsidR="0062422C" w:rsidRPr="005304B9" w14:paraId="0EF6F080" w14:textId="77777777" w:rsidTr="006B69A6">
        <w:trPr>
          <w:cnfStyle w:val="000000010000" w:firstRow="0" w:lastRow="0" w:firstColumn="0" w:lastColumn="0" w:oddVBand="0" w:evenVBand="0" w:oddHBand="0" w:evenHBand="1"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575" w:type="dxa"/>
            <w:tcBorders>
              <w:right w:val="single" w:sz="8" w:space="0" w:color="7BA0CD" w:themeColor="accent1" w:themeTint="BF"/>
            </w:tcBorders>
          </w:tcPr>
          <w:p w14:paraId="1C16DB7D" w14:textId="777CB13F" w:rsidR="006B69A6" w:rsidRPr="006B69A6" w:rsidRDefault="006B69A6" w:rsidP="006B69A6">
            <w:pPr>
              <w:rPr>
                <w:sz w:val="18"/>
                <w:szCs w:val="18"/>
              </w:rPr>
            </w:pPr>
            <w:r>
              <w:rPr>
                <w:sz w:val="18"/>
                <w:szCs w:val="18"/>
              </w:rPr>
              <w:t>KNOWLEDGE</w:t>
            </w:r>
          </w:p>
          <w:p w14:paraId="3C3448CD" w14:textId="3D0C4DF1"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Cite </w:t>
            </w:r>
          </w:p>
          <w:p w14:paraId="3CD9C5C7"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Define </w:t>
            </w:r>
          </w:p>
          <w:p w14:paraId="09852CF3"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Describe </w:t>
            </w:r>
          </w:p>
          <w:p w14:paraId="551A2EF5"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Identify </w:t>
            </w:r>
          </w:p>
          <w:p w14:paraId="68884E2F"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Label </w:t>
            </w:r>
          </w:p>
          <w:p w14:paraId="502C5177"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List </w:t>
            </w:r>
          </w:p>
          <w:p w14:paraId="4F3E2DC1"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Match </w:t>
            </w:r>
          </w:p>
          <w:p w14:paraId="1F6E11B1"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Name </w:t>
            </w:r>
          </w:p>
          <w:p w14:paraId="5CA97F34"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Order </w:t>
            </w:r>
          </w:p>
          <w:p w14:paraId="6D81C7CD" w14:textId="77777777" w:rsidR="0062422C" w:rsidRPr="006B69A6" w:rsidRDefault="0062422C" w:rsidP="005870DB">
            <w:pPr>
              <w:pStyle w:val="ListParagraph"/>
              <w:numPr>
                <w:ilvl w:val="0"/>
                <w:numId w:val="12"/>
              </w:numPr>
              <w:ind w:left="238" w:hanging="180"/>
              <w:rPr>
                <w:b w:val="0"/>
                <w:bCs w:val="0"/>
                <w:sz w:val="18"/>
                <w:szCs w:val="18"/>
              </w:rPr>
            </w:pPr>
            <w:r w:rsidRPr="006B69A6">
              <w:rPr>
                <w:b w:val="0"/>
                <w:bCs w:val="0"/>
                <w:sz w:val="18"/>
                <w:szCs w:val="18"/>
              </w:rPr>
              <w:t xml:space="preserve">Select </w:t>
            </w:r>
          </w:p>
          <w:p w14:paraId="70D49B6B" w14:textId="26DB027A" w:rsidR="0062422C" w:rsidRPr="005870DB" w:rsidRDefault="0062422C" w:rsidP="005870DB">
            <w:pPr>
              <w:pStyle w:val="ListParagraph"/>
              <w:numPr>
                <w:ilvl w:val="0"/>
                <w:numId w:val="12"/>
              </w:numPr>
              <w:ind w:left="238" w:hanging="180"/>
              <w:rPr>
                <w:sz w:val="18"/>
                <w:szCs w:val="18"/>
              </w:rPr>
            </w:pPr>
            <w:r w:rsidRPr="006B69A6">
              <w:rPr>
                <w:b w:val="0"/>
                <w:bCs w:val="0"/>
                <w:sz w:val="18"/>
                <w:szCs w:val="18"/>
              </w:rPr>
              <w:t>State</w:t>
            </w:r>
          </w:p>
        </w:tc>
        <w:tc>
          <w:tcPr>
            <w:tcW w:w="1575" w:type="dxa"/>
            <w:tcBorders>
              <w:left w:val="single" w:sz="8" w:space="0" w:color="7BA0CD" w:themeColor="accent1" w:themeTint="BF"/>
              <w:right w:val="single" w:sz="8" w:space="0" w:color="7BA0CD" w:themeColor="accent1" w:themeTint="BF"/>
            </w:tcBorders>
          </w:tcPr>
          <w:p w14:paraId="36E47AD8" w14:textId="4D584BF5" w:rsidR="006B69A6" w:rsidRPr="006B69A6" w:rsidRDefault="006B69A6" w:rsidP="006B69A6">
            <w:pPr>
              <w:cnfStyle w:val="000000010000" w:firstRow="0" w:lastRow="0" w:firstColumn="0" w:lastColumn="0" w:oddVBand="0" w:evenVBand="0" w:oddHBand="0" w:evenHBand="1" w:firstRowFirstColumn="0" w:firstRowLastColumn="0" w:lastRowFirstColumn="0" w:lastRowLastColumn="0"/>
              <w:rPr>
                <w:b/>
                <w:bCs/>
                <w:sz w:val="18"/>
                <w:szCs w:val="18"/>
              </w:rPr>
            </w:pPr>
            <w:r w:rsidRPr="006B69A6">
              <w:rPr>
                <w:b/>
                <w:bCs/>
                <w:sz w:val="18"/>
                <w:szCs w:val="18"/>
              </w:rPr>
              <w:t>COMPREHENSION</w:t>
            </w:r>
          </w:p>
          <w:p w14:paraId="7C302DB9" w14:textId="05A8C6EF"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Describe </w:t>
            </w:r>
          </w:p>
          <w:p w14:paraId="5F570CDD"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Discuss </w:t>
            </w:r>
          </w:p>
          <w:p w14:paraId="29956177"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Estimate </w:t>
            </w:r>
          </w:p>
          <w:p w14:paraId="62C8CA46"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Give example(s) </w:t>
            </w:r>
          </w:p>
          <w:p w14:paraId="4C04DA89"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Identify </w:t>
            </w:r>
          </w:p>
          <w:p w14:paraId="7140A451"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Select </w:t>
            </w:r>
          </w:p>
          <w:p w14:paraId="6BD18F9B" w14:textId="57EC9C81"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Summarize</w:t>
            </w:r>
          </w:p>
        </w:tc>
        <w:tc>
          <w:tcPr>
            <w:tcW w:w="1575" w:type="dxa"/>
            <w:tcBorders>
              <w:left w:val="single" w:sz="8" w:space="0" w:color="7BA0CD" w:themeColor="accent1" w:themeTint="BF"/>
              <w:right w:val="single" w:sz="8" w:space="0" w:color="7BA0CD" w:themeColor="accent1" w:themeTint="BF"/>
            </w:tcBorders>
          </w:tcPr>
          <w:p w14:paraId="361824F4" w14:textId="31D3A422" w:rsidR="006B69A6" w:rsidRPr="006B69A6" w:rsidRDefault="006B69A6" w:rsidP="006B69A6">
            <w:pPr>
              <w:cnfStyle w:val="000000010000" w:firstRow="0" w:lastRow="0" w:firstColumn="0" w:lastColumn="0" w:oddVBand="0" w:evenVBand="0" w:oddHBand="0" w:evenHBand="1" w:firstRowFirstColumn="0" w:firstRowLastColumn="0" w:lastRowFirstColumn="0" w:lastRowLastColumn="0"/>
              <w:rPr>
                <w:b/>
                <w:bCs/>
                <w:sz w:val="18"/>
                <w:szCs w:val="18"/>
              </w:rPr>
            </w:pPr>
            <w:r w:rsidRPr="006B69A6">
              <w:rPr>
                <w:b/>
                <w:bCs/>
                <w:sz w:val="18"/>
                <w:szCs w:val="18"/>
              </w:rPr>
              <w:t>APPLICATION</w:t>
            </w:r>
          </w:p>
          <w:p w14:paraId="5D38636B" w14:textId="4F66CECB"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Apply </w:t>
            </w:r>
          </w:p>
          <w:p w14:paraId="574AEE04"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Assign </w:t>
            </w:r>
          </w:p>
          <w:p w14:paraId="709A00BE"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hange </w:t>
            </w:r>
          </w:p>
          <w:p w14:paraId="5F1B6B70"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hoose </w:t>
            </w:r>
          </w:p>
          <w:p w14:paraId="39F58F9D"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Interpret </w:t>
            </w:r>
          </w:p>
          <w:p w14:paraId="1C935167"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Modify </w:t>
            </w:r>
          </w:p>
          <w:p w14:paraId="5AA6AE50"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Predict </w:t>
            </w:r>
          </w:p>
          <w:p w14:paraId="477A215B"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Solve </w:t>
            </w:r>
          </w:p>
          <w:p w14:paraId="719716C6" w14:textId="335E8849"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Use</w:t>
            </w:r>
          </w:p>
        </w:tc>
        <w:tc>
          <w:tcPr>
            <w:tcW w:w="1575" w:type="dxa"/>
            <w:tcBorders>
              <w:left w:val="single" w:sz="8" w:space="0" w:color="7BA0CD" w:themeColor="accent1" w:themeTint="BF"/>
              <w:right w:val="single" w:sz="8" w:space="0" w:color="7BA0CD" w:themeColor="accent1" w:themeTint="BF"/>
            </w:tcBorders>
          </w:tcPr>
          <w:p w14:paraId="526C3E03" w14:textId="20ADFC1A" w:rsidR="006B69A6" w:rsidRPr="006B69A6" w:rsidRDefault="006B69A6" w:rsidP="006B69A6">
            <w:pPr>
              <w:cnfStyle w:val="000000010000" w:firstRow="0" w:lastRow="0" w:firstColumn="0" w:lastColumn="0" w:oddVBand="0" w:evenVBand="0" w:oddHBand="0" w:evenHBand="1" w:firstRowFirstColumn="0" w:firstRowLastColumn="0" w:lastRowFirstColumn="0" w:lastRowLastColumn="0"/>
              <w:rPr>
                <w:b/>
                <w:bCs/>
                <w:sz w:val="18"/>
                <w:szCs w:val="18"/>
              </w:rPr>
            </w:pPr>
            <w:r w:rsidRPr="006B69A6">
              <w:rPr>
                <w:b/>
                <w:bCs/>
                <w:sz w:val="18"/>
                <w:szCs w:val="18"/>
              </w:rPr>
              <w:t>ANALYSIS</w:t>
            </w:r>
          </w:p>
          <w:p w14:paraId="75BAE8D7" w14:textId="1F4C6FDD"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Adjust (as in dose modification) </w:t>
            </w:r>
          </w:p>
          <w:p w14:paraId="1E837DC3"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Analyze </w:t>
            </w:r>
          </w:p>
          <w:p w14:paraId="357C6CD8"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Apply </w:t>
            </w:r>
          </w:p>
          <w:p w14:paraId="01686D7E"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alculate </w:t>
            </w:r>
          </w:p>
          <w:p w14:paraId="1E3D3824"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ategorize </w:t>
            </w:r>
          </w:p>
          <w:p w14:paraId="2D9F8DDA"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hoose </w:t>
            </w:r>
          </w:p>
          <w:p w14:paraId="5D11C231"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mpare </w:t>
            </w:r>
          </w:p>
          <w:p w14:paraId="0D53B9C4"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ntrast </w:t>
            </w:r>
          </w:p>
          <w:p w14:paraId="600A5BD5"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Differentiate </w:t>
            </w:r>
          </w:p>
          <w:p w14:paraId="0871ED19"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Identify </w:t>
            </w:r>
          </w:p>
          <w:p w14:paraId="15A18F15"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Interpret </w:t>
            </w:r>
          </w:p>
          <w:p w14:paraId="71FAD88A"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Prioritize </w:t>
            </w:r>
          </w:p>
          <w:p w14:paraId="4A7C52FC" w14:textId="3F522403"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Select</w:t>
            </w:r>
          </w:p>
        </w:tc>
        <w:tc>
          <w:tcPr>
            <w:tcW w:w="1575" w:type="dxa"/>
            <w:tcBorders>
              <w:left w:val="single" w:sz="8" w:space="0" w:color="7BA0CD" w:themeColor="accent1" w:themeTint="BF"/>
              <w:right w:val="single" w:sz="8" w:space="0" w:color="7BA0CD" w:themeColor="accent1" w:themeTint="BF"/>
            </w:tcBorders>
          </w:tcPr>
          <w:p w14:paraId="7C53CA08" w14:textId="3C2C654F" w:rsidR="006979E8" w:rsidRPr="006979E8" w:rsidRDefault="006979E8" w:rsidP="006979E8">
            <w:pPr>
              <w:cnfStyle w:val="000000010000" w:firstRow="0" w:lastRow="0" w:firstColumn="0" w:lastColumn="0" w:oddVBand="0" w:evenVBand="0" w:oddHBand="0" w:evenHBand="1" w:firstRowFirstColumn="0" w:firstRowLastColumn="0" w:lastRowFirstColumn="0" w:lastRowLastColumn="0"/>
              <w:rPr>
                <w:b/>
                <w:bCs/>
                <w:sz w:val="18"/>
                <w:szCs w:val="18"/>
              </w:rPr>
            </w:pPr>
            <w:r w:rsidRPr="006979E8">
              <w:rPr>
                <w:b/>
                <w:bCs/>
                <w:sz w:val="18"/>
                <w:szCs w:val="18"/>
              </w:rPr>
              <w:t>SYNTHESIS</w:t>
            </w:r>
          </w:p>
          <w:p w14:paraId="4EA93F58" w14:textId="07A5BD1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ategorize </w:t>
            </w:r>
          </w:p>
          <w:p w14:paraId="4DEFEA42"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mbine </w:t>
            </w:r>
          </w:p>
          <w:p w14:paraId="07FAD746"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mpose </w:t>
            </w:r>
          </w:p>
          <w:p w14:paraId="3D213E1E"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nstruct </w:t>
            </w:r>
          </w:p>
          <w:p w14:paraId="3F58ECC0"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reate </w:t>
            </w:r>
          </w:p>
          <w:p w14:paraId="517F5226"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unsel (a patient-Tell) </w:t>
            </w:r>
          </w:p>
          <w:p w14:paraId="1C7F51D3"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Design </w:t>
            </w:r>
          </w:p>
          <w:p w14:paraId="5B72D335"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Develop </w:t>
            </w:r>
          </w:p>
          <w:p w14:paraId="5F1D8400"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Plan </w:t>
            </w:r>
          </w:p>
          <w:p w14:paraId="4CD3B596" w14:textId="2FFC35E4" w:rsidR="0062422C" w:rsidRPr="002B54FA" w:rsidRDefault="0062422C" w:rsidP="00B019C7">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2B54FA">
              <w:rPr>
                <w:sz w:val="18"/>
                <w:szCs w:val="18"/>
              </w:rPr>
              <w:t>Recommend</w:t>
            </w:r>
            <w:r w:rsidR="002B54FA">
              <w:rPr>
                <w:sz w:val="18"/>
                <w:szCs w:val="18"/>
              </w:rPr>
              <w:t xml:space="preserve"> </w:t>
            </w:r>
            <w:r w:rsidRPr="002B54FA">
              <w:rPr>
                <w:sz w:val="18"/>
                <w:szCs w:val="18"/>
              </w:rPr>
              <w:t xml:space="preserve">(Tell) </w:t>
            </w:r>
          </w:p>
          <w:p w14:paraId="689B6B0A" w14:textId="70EA168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Summarize</w:t>
            </w:r>
          </w:p>
        </w:tc>
        <w:tc>
          <w:tcPr>
            <w:tcW w:w="1575" w:type="dxa"/>
            <w:tcBorders>
              <w:left w:val="single" w:sz="8" w:space="0" w:color="7BA0CD" w:themeColor="accent1" w:themeTint="BF"/>
            </w:tcBorders>
          </w:tcPr>
          <w:p w14:paraId="7D975D73" w14:textId="7E8B2606" w:rsidR="006979E8" w:rsidRPr="006979E8" w:rsidRDefault="006979E8" w:rsidP="006979E8">
            <w:pPr>
              <w:cnfStyle w:val="000000010000" w:firstRow="0" w:lastRow="0" w:firstColumn="0" w:lastColumn="0" w:oddVBand="0" w:evenVBand="0" w:oddHBand="0" w:evenHBand="1" w:firstRowFirstColumn="0" w:firstRowLastColumn="0" w:lastRowFirstColumn="0" w:lastRowLastColumn="0"/>
              <w:rPr>
                <w:b/>
                <w:bCs/>
                <w:sz w:val="18"/>
                <w:szCs w:val="18"/>
              </w:rPr>
            </w:pPr>
            <w:r w:rsidRPr="006979E8">
              <w:rPr>
                <w:b/>
                <w:bCs/>
                <w:sz w:val="18"/>
                <w:szCs w:val="18"/>
              </w:rPr>
              <w:t>EVALUTATION</w:t>
            </w:r>
          </w:p>
          <w:p w14:paraId="747DD0DB" w14:textId="0E37612B"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Assess </w:t>
            </w:r>
          </w:p>
          <w:p w14:paraId="19C25FBE"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hoose </w:t>
            </w:r>
          </w:p>
          <w:p w14:paraId="50DFAB01"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mpare </w:t>
            </w:r>
          </w:p>
          <w:p w14:paraId="2FB01AEF"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nclude </w:t>
            </w:r>
          </w:p>
          <w:p w14:paraId="120606F0"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ntrast </w:t>
            </w:r>
          </w:p>
          <w:p w14:paraId="0C44DCF0"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ounsel </w:t>
            </w:r>
          </w:p>
          <w:p w14:paraId="48DC9C0F"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Critique </w:t>
            </w:r>
          </w:p>
          <w:p w14:paraId="525BC01E"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Estimate </w:t>
            </w:r>
          </w:p>
          <w:p w14:paraId="24E6227B"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Evaluate </w:t>
            </w:r>
          </w:p>
          <w:p w14:paraId="2BC58B85"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Justify </w:t>
            </w:r>
          </w:p>
          <w:p w14:paraId="5486480E"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Interpret </w:t>
            </w:r>
          </w:p>
          <w:p w14:paraId="3E8719A7"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Rate </w:t>
            </w:r>
          </w:p>
          <w:p w14:paraId="5FEFE9F7"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Predict </w:t>
            </w:r>
          </w:p>
          <w:p w14:paraId="11EFA1D1"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Select </w:t>
            </w:r>
          </w:p>
          <w:p w14:paraId="311F96C9"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Summarize </w:t>
            </w:r>
          </w:p>
          <w:p w14:paraId="23E857EA"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Rank </w:t>
            </w:r>
          </w:p>
          <w:p w14:paraId="23817D02"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Rate </w:t>
            </w:r>
          </w:p>
          <w:p w14:paraId="39A576C4" w14:textId="77777777"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 xml:space="preserve">Recommend </w:t>
            </w:r>
          </w:p>
          <w:p w14:paraId="4370069B" w14:textId="1BCA0A28" w:rsidR="0062422C" w:rsidRPr="005870DB" w:rsidRDefault="0062422C" w:rsidP="005870DB">
            <w:pPr>
              <w:pStyle w:val="ListParagraph"/>
              <w:numPr>
                <w:ilvl w:val="0"/>
                <w:numId w:val="12"/>
              </w:numPr>
              <w:ind w:left="238" w:hanging="180"/>
              <w:cnfStyle w:val="000000010000" w:firstRow="0" w:lastRow="0" w:firstColumn="0" w:lastColumn="0" w:oddVBand="0" w:evenVBand="0" w:oddHBand="0" w:evenHBand="1" w:firstRowFirstColumn="0" w:firstRowLastColumn="0" w:lastRowFirstColumn="0" w:lastRowLastColumn="0"/>
              <w:rPr>
                <w:sz w:val="18"/>
                <w:szCs w:val="18"/>
              </w:rPr>
            </w:pPr>
            <w:r w:rsidRPr="005870DB">
              <w:rPr>
                <w:sz w:val="18"/>
                <w:szCs w:val="18"/>
              </w:rPr>
              <w:t>Validate</w:t>
            </w:r>
          </w:p>
        </w:tc>
      </w:tr>
      <w:tr w:rsidR="006555E3" w:rsidRPr="005304B9" w14:paraId="42AA60E2" w14:textId="77777777" w:rsidTr="006B69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gridSpan w:val="2"/>
            <w:tcBorders>
              <w:right w:val="none" w:sz="0" w:space="0" w:color="auto"/>
            </w:tcBorders>
          </w:tcPr>
          <w:p w14:paraId="342A7550" w14:textId="77777777" w:rsidR="006555E3" w:rsidRPr="005304B9" w:rsidRDefault="006555E3" w:rsidP="003967DA">
            <w:pPr>
              <w:rPr>
                <w:sz w:val="18"/>
                <w:szCs w:val="18"/>
              </w:rPr>
            </w:pPr>
            <w:r w:rsidRPr="005304B9">
              <w:rPr>
                <w:sz w:val="18"/>
                <w:szCs w:val="18"/>
              </w:rPr>
              <w:t>Learning Objective Examples:</w:t>
            </w:r>
          </w:p>
          <w:p w14:paraId="238601FE" w14:textId="77777777" w:rsidR="00746568" w:rsidRPr="005304B9" w:rsidRDefault="00746568" w:rsidP="003967DA">
            <w:pPr>
              <w:rPr>
                <w:b w:val="0"/>
                <w:sz w:val="18"/>
                <w:szCs w:val="18"/>
              </w:rPr>
            </w:pPr>
          </w:p>
          <w:p w14:paraId="471FF0BA" w14:textId="65A457FF" w:rsidR="006555E3" w:rsidRPr="005304B9" w:rsidRDefault="002B54FA" w:rsidP="003967DA">
            <w:pPr>
              <w:rPr>
                <w:sz w:val="18"/>
                <w:szCs w:val="18"/>
              </w:rPr>
            </w:pPr>
            <w:r>
              <w:rPr>
                <w:sz w:val="18"/>
                <w:szCs w:val="18"/>
                <w:u w:val="single"/>
              </w:rPr>
              <w:t>Summarize</w:t>
            </w:r>
            <w:r w:rsidR="006555E3" w:rsidRPr="005304B9">
              <w:rPr>
                <w:sz w:val="18"/>
                <w:szCs w:val="18"/>
              </w:rPr>
              <w:t xml:space="preserve"> </w:t>
            </w:r>
            <w:r w:rsidR="006555E3" w:rsidRPr="005304B9">
              <w:rPr>
                <w:b w:val="0"/>
                <w:sz w:val="18"/>
                <w:szCs w:val="18"/>
              </w:rPr>
              <w:t xml:space="preserve">how to perform effective distribution and non-distribution </w:t>
            </w:r>
            <w:r w:rsidR="00BA088A" w:rsidRPr="005304B9">
              <w:rPr>
                <w:b w:val="0"/>
                <w:sz w:val="18"/>
                <w:szCs w:val="18"/>
              </w:rPr>
              <w:t>activities</w:t>
            </w:r>
            <w:r w:rsidR="006555E3" w:rsidRPr="005304B9">
              <w:rPr>
                <w:b w:val="0"/>
                <w:sz w:val="18"/>
                <w:szCs w:val="18"/>
              </w:rPr>
              <w:t xml:space="preserve"> in the operating room.</w:t>
            </w:r>
          </w:p>
          <w:p w14:paraId="0F3CABC7" w14:textId="77777777" w:rsidR="006555E3" w:rsidRPr="005304B9" w:rsidRDefault="006555E3" w:rsidP="003967DA">
            <w:pPr>
              <w:rPr>
                <w:sz w:val="18"/>
                <w:szCs w:val="18"/>
              </w:rPr>
            </w:pPr>
          </w:p>
          <w:p w14:paraId="77C873D7" w14:textId="77777777" w:rsidR="006555E3" w:rsidRPr="005304B9" w:rsidRDefault="006555E3" w:rsidP="003967DA">
            <w:pPr>
              <w:rPr>
                <w:b w:val="0"/>
                <w:sz w:val="18"/>
                <w:szCs w:val="18"/>
              </w:rPr>
            </w:pPr>
            <w:r w:rsidRPr="005304B9">
              <w:rPr>
                <w:sz w:val="18"/>
                <w:szCs w:val="18"/>
                <w:u w:val="single"/>
              </w:rPr>
              <w:t>List</w:t>
            </w:r>
            <w:r w:rsidRPr="005304B9">
              <w:rPr>
                <w:sz w:val="18"/>
                <w:szCs w:val="18"/>
              </w:rPr>
              <w:t xml:space="preserve"> </w:t>
            </w:r>
            <w:r w:rsidRPr="005304B9">
              <w:rPr>
                <w:b w:val="0"/>
                <w:sz w:val="18"/>
                <w:szCs w:val="18"/>
              </w:rPr>
              <w:t>ways clinical surveillance systems can provide cost savings.</w:t>
            </w:r>
          </w:p>
          <w:p w14:paraId="5B08B5D1" w14:textId="77777777" w:rsidR="006555E3" w:rsidRPr="005304B9" w:rsidRDefault="006555E3" w:rsidP="003967DA">
            <w:pPr>
              <w:rPr>
                <w:sz w:val="18"/>
                <w:szCs w:val="18"/>
              </w:rPr>
            </w:pPr>
          </w:p>
          <w:p w14:paraId="0449AF68" w14:textId="77777777" w:rsidR="006555E3" w:rsidRPr="005304B9" w:rsidRDefault="006555E3" w:rsidP="003967DA">
            <w:pPr>
              <w:rPr>
                <w:sz w:val="18"/>
                <w:szCs w:val="18"/>
              </w:rPr>
            </w:pPr>
            <w:r w:rsidRPr="005304B9">
              <w:rPr>
                <w:sz w:val="18"/>
                <w:szCs w:val="18"/>
                <w:u w:val="single"/>
              </w:rPr>
              <w:t>Describe</w:t>
            </w:r>
            <w:r w:rsidRPr="005304B9">
              <w:rPr>
                <w:sz w:val="18"/>
                <w:szCs w:val="18"/>
              </w:rPr>
              <w:t xml:space="preserve"> </w:t>
            </w:r>
            <w:r w:rsidRPr="005304B9">
              <w:rPr>
                <w:b w:val="0"/>
                <w:sz w:val="18"/>
                <w:szCs w:val="18"/>
              </w:rPr>
              <w:t>leadership strategies, tactics, and critical thinking skills needed in complex environments.</w:t>
            </w:r>
          </w:p>
        </w:tc>
        <w:tc>
          <w:tcPr>
            <w:tcW w:w="6300" w:type="dxa"/>
            <w:gridSpan w:val="4"/>
            <w:tcBorders>
              <w:left w:val="none" w:sz="0" w:space="0" w:color="auto"/>
            </w:tcBorders>
          </w:tcPr>
          <w:p w14:paraId="4C3468C3"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b/>
                <w:sz w:val="18"/>
                <w:szCs w:val="18"/>
              </w:rPr>
            </w:pPr>
            <w:r w:rsidRPr="005304B9">
              <w:rPr>
                <w:b/>
                <w:sz w:val="18"/>
                <w:szCs w:val="18"/>
              </w:rPr>
              <w:t>Learning Objective Examples:</w:t>
            </w:r>
          </w:p>
          <w:p w14:paraId="16DEB4AB" w14:textId="77777777" w:rsidR="00746568" w:rsidRPr="005304B9" w:rsidRDefault="00746568" w:rsidP="003967DA">
            <w:pPr>
              <w:cnfStyle w:val="000000100000" w:firstRow="0" w:lastRow="0" w:firstColumn="0" w:lastColumn="0" w:oddVBand="0" w:evenVBand="0" w:oddHBand="1" w:evenHBand="0" w:firstRowFirstColumn="0" w:firstRowLastColumn="0" w:lastRowFirstColumn="0" w:lastRowLastColumn="0"/>
              <w:rPr>
                <w:b/>
                <w:sz w:val="18"/>
                <w:szCs w:val="18"/>
              </w:rPr>
            </w:pPr>
          </w:p>
          <w:p w14:paraId="6A94DED4"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5304B9">
              <w:rPr>
                <w:b/>
                <w:sz w:val="18"/>
                <w:szCs w:val="18"/>
                <w:u w:val="single"/>
              </w:rPr>
              <w:t xml:space="preserve">Recommend </w:t>
            </w:r>
            <w:r w:rsidRPr="005304B9">
              <w:rPr>
                <w:sz w:val="18"/>
                <w:szCs w:val="18"/>
              </w:rPr>
              <w:t xml:space="preserve">strategies for solving cases involving how to perform effective distribution and non-distribution </w:t>
            </w:r>
            <w:r w:rsidR="00AA6B4D" w:rsidRPr="005304B9">
              <w:rPr>
                <w:sz w:val="18"/>
                <w:szCs w:val="18"/>
              </w:rPr>
              <w:t>activities</w:t>
            </w:r>
            <w:r w:rsidRPr="005304B9">
              <w:rPr>
                <w:sz w:val="18"/>
                <w:szCs w:val="18"/>
              </w:rPr>
              <w:t xml:space="preserve"> in the operating room.</w:t>
            </w:r>
          </w:p>
          <w:p w14:paraId="0AD9C6F4"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p w14:paraId="327DEE8A"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5304B9">
              <w:rPr>
                <w:sz w:val="18"/>
                <w:szCs w:val="18"/>
              </w:rPr>
              <w:t xml:space="preserve">Using a set of criteria, </w:t>
            </w:r>
            <w:r w:rsidRPr="005304B9">
              <w:rPr>
                <w:b/>
                <w:sz w:val="18"/>
                <w:szCs w:val="18"/>
                <w:u w:val="single"/>
              </w:rPr>
              <w:t>evaluate</w:t>
            </w:r>
            <w:r w:rsidRPr="005304B9">
              <w:rPr>
                <w:sz w:val="18"/>
                <w:szCs w:val="18"/>
              </w:rPr>
              <w:t xml:space="preserve"> ways in which clinical surveillance systems can provide cost savings in your institution.</w:t>
            </w:r>
          </w:p>
          <w:p w14:paraId="4B1F511A"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p>
          <w:p w14:paraId="41D126DE"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sz w:val="18"/>
                <w:szCs w:val="18"/>
              </w:rPr>
            </w:pPr>
            <w:r w:rsidRPr="005304B9">
              <w:rPr>
                <w:b/>
                <w:sz w:val="18"/>
                <w:szCs w:val="18"/>
              </w:rPr>
              <w:t>Develop</w:t>
            </w:r>
            <w:r w:rsidRPr="005304B9">
              <w:rPr>
                <w:sz w:val="18"/>
                <w:szCs w:val="18"/>
              </w:rPr>
              <w:t xml:space="preserve"> a personal action plan for recognizing and applying leadership strategies, tactics, and critical thinking skills needed in complex environments.</w:t>
            </w:r>
          </w:p>
        </w:tc>
      </w:tr>
    </w:tbl>
    <w:p w14:paraId="65F9C3DC" w14:textId="77777777" w:rsidR="00122165" w:rsidRPr="005304B9" w:rsidRDefault="00122165" w:rsidP="003967DA">
      <w:pPr>
        <w:rPr>
          <w:sz w:val="18"/>
          <w:szCs w:val="18"/>
        </w:rPr>
      </w:pPr>
    </w:p>
    <w:p w14:paraId="193F651A" w14:textId="77777777" w:rsidR="00C4605D" w:rsidRDefault="00C4605D">
      <w:pPr>
        <w:spacing w:before="200" w:after="200" w:line="276" w:lineRule="auto"/>
        <w:rPr>
          <w:b/>
          <w:bCs/>
          <w:caps/>
          <w:color w:val="FFFFFF" w:themeColor="background1"/>
          <w:spacing w:val="15"/>
          <w:szCs w:val="22"/>
        </w:rPr>
      </w:pPr>
      <w:r>
        <w:br w:type="page"/>
      </w:r>
    </w:p>
    <w:p w14:paraId="422C24A0" w14:textId="4155F25B" w:rsidR="006555E3" w:rsidRPr="005304B9" w:rsidRDefault="006555E3" w:rsidP="005304B9">
      <w:pPr>
        <w:pStyle w:val="Heading1"/>
      </w:pPr>
      <w:r w:rsidRPr="005304B9">
        <w:lastRenderedPageBreak/>
        <w:t>Matching Active Learning Strategies to Activity Type</w:t>
      </w:r>
    </w:p>
    <w:p w14:paraId="1BDA3893" w14:textId="77777777" w:rsidR="00D3535A" w:rsidRPr="005304B9" w:rsidRDefault="00D3535A" w:rsidP="003967DA">
      <w:pPr>
        <w:rPr>
          <w:b/>
          <w:sz w:val="20"/>
          <w:szCs w:val="18"/>
        </w:rPr>
      </w:pPr>
    </w:p>
    <w:tbl>
      <w:tblPr>
        <w:tblStyle w:val="MediumList2-Accent1"/>
        <w:tblW w:w="0" w:type="auto"/>
        <w:tblBorders>
          <w:top w:val="single" w:sz="8" w:space="0" w:color="0070C0"/>
          <w:left w:val="single" w:sz="8" w:space="0" w:color="0070C0"/>
          <w:bottom w:val="single" w:sz="8" w:space="0" w:color="0070C0"/>
          <w:right w:val="single" w:sz="8" w:space="0" w:color="0070C0"/>
        </w:tblBorders>
        <w:tblLook w:val="04A0" w:firstRow="1" w:lastRow="0" w:firstColumn="1" w:lastColumn="0" w:noHBand="0" w:noVBand="1"/>
      </w:tblPr>
      <w:tblGrid>
        <w:gridCol w:w="4254"/>
        <w:gridCol w:w="2578"/>
        <w:gridCol w:w="2508"/>
      </w:tblGrid>
      <w:tr w:rsidR="006555E3" w:rsidRPr="005304B9" w14:paraId="089B2840" w14:textId="77777777" w:rsidTr="000A2F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20" w:type="dxa"/>
            <w:tcBorders>
              <w:top w:val="single" w:sz="8" w:space="0" w:color="0070C0"/>
              <w:left w:val="none" w:sz="0" w:space="0" w:color="auto"/>
              <w:bottom w:val="single" w:sz="8" w:space="0" w:color="0070C0"/>
              <w:right w:val="none" w:sz="0" w:space="0" w:color="auto"/>
            </w:tcBorders>
          </w:tcPr>
          <w:p w14:paraId="328484E7" w14:textId="77777777" w:rsidR="006555E3" w:rsidRPr="005304B9" w:rsidRDefault="006555E3" w:rsidP="003967DA">
            <w:pPr>
              <w:jc w:val="center"/>
              <w:rPr>
                <w:rFonts w:asciiTheme="minorHAnsi" w:hAnsiTheme="minorHAnsi"/>
                <w:b/>
                <w:sz w:val="20"/>
                <w:szCs w:val="18"/>
              </w:rPr>
            </w:pPr>
            <w:r w:rsidRPr="005304B9">
              <w:rPr>
                <w:rFonts w:asciiTheme="minorHAnsi" w:hAnsiTheme="minorHAnsi"/>
                <w:b/>
                <w:sz w:val="20"/>
                <w:szCs w:val="18"/>
              </w:rPr>
              <w:t>Active Learning Strategies</w:t>
            </w:r>
          </w:p>
        </w:tc>
        <w:tc>
          <w:tcPr>
            <w:tcW w:w="2610" w:type="dxa"/>
            <w:tcBorders>
              <w:top w:val="single" w:sz="8" w:space="0" w:color="0070C0"/>
              <w:left w:val="none" w:sz="0" w:space="0" w:color="auto"/>
              <w:bottom w:val="single" w:sz="8" w:space="0" w:color="0070C0"/>
              <w:right w:val="none" w:sz="0" w:space="0" w:color="auto"/>
            </w:tcBorders>
          </w:tcPr>
          <w:p w14:paraId="69DB5DD8" w14:textId="77777777" w:rsidR="006555E3" w:rsidRPr="005304B9" w:rsidRDefault="006555E3" w:rsidP="003967D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0"/>
                <w:szCs w:val="18"/>
              </w:rPr>
            </w:pPr>
            <w:r w:rsidRPr="005304B9">
              <w:rPr>
                <w:rFonts w:asciiTheme="minorHAnsi" w:hAnsiTheme="minorHAnsi"/>
                <w:b/>
                <w:sz w:val="20"/>
                <w:szCs w:val="18"/>
              </w:rPr>
              <w:t>Knowledge-Based Activity</w:t>
            </w:r>
          </w:p>
        </w:tc>
        <w:tc>
          <w:tcPr>
            <w:tcW w:w="2538" w:type="dxa"/>
            <w:tcBorders>
              <w:top w:val="single" w:sz="8" w:space="0" w:color="0070C0"/>
              <w:left w:val="none" w:sz="0" w:space="0" w:color="auto"/>
              <w:bottom w:val="single" w:sz="8" w:space="0" w:color="0070C0"/>
              <w:right w:val="none" w:sz="0" w:space="0" w:color="auto"/>
            </w:tcBorders>
          </w:tcPr>
          <w:p w14:paraId="67F80D36" w14:textId="77777777" w:rsidR="006555E3" w:rsidRPr="005304B9" w:rsidRDefault="006555E3" w:rsidP="003967D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sz w:val="20"/>
                <w:szCs w:val="18"/>
              </w:rPr>
            </w:pPr>
            <w:r w:rsidRPr="005304B9">
              <w:rPr>
                <w:rFonts w:asciiTheme="minorHAnsi" w:hAnsiTheme="minorHAnsi"/>
                <w:b/>
                <w:sz w:val="20"/>
                <w:szCs w:val="18"/>
              </w:rPr>
              <w:t>Application-Based Activity</w:t>
            </w:r>
          </w:p>
        </w:tc>
      </w:tr>
      <w:tr w:rsidR="006555E3" w:rsidRPr="005304B9" w14:paraId="215CBCC6" w14:textId="77777777"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top w:val="single" w:sz="8" w:space="0" w:color="0070C0"/>
              <w:left w:val="none" w:sz="0" w:space="0" w:color="auto"/>
              <w:right w:val="single" w:sz="8" w:space="0" w:color="0070C0"/>
            </w:tcBorders>
            <w:shd w:val="clear" w:color="auto" w:fill="DBE5F1" w:themeFill="accent1" w:themeFillTint="33"/>
          </w:tcPr>
          <w:p w14:paraId="05B3B6DD" w14:textId="77777777" w:rsidR="006555E3" w:rsidRPr="005304B9" w:rsidRDefault="00541F1B" w:rsidP="003967DA">
            <w:pPr>
              <w:rPr>
                <w:rFonts w:asciiTheme="minorHAnsi" w:hAnsiTheme="minorHAnsi"/>
                <w:sz w:val="20"/>
                <w:szCs w:val="18"/>
              </w:rPr>
            </w:pPr>
            <w:r w:rsidRPr="005304B9">
              <w:rPr>
                <w:rFonts w:asciiTheme="minorHAnsi" w:hAnsiTheme="minorHAnsi"/>
                <w:sz w:val="20"/>
                <w:szCs w:val="18"/>
              </w:rPr>
              <w:t>Polling questions</w:t>
            </w:r>
          </w:p>
        </w:tc>
        <w:tc>
          <w:tcPr>
            <w:tcW w:w="2610" w:type="dxa"/>
            <w:tcBorders>
              <w:top w:val="single" w:sz="8" w:space="0" w:color="0070C0"/>
              <w:left w:val="single" w:sz="8" w:space="0" w:color="0070C0"/>
              <w:right w:val="single" w:sz="8" w:space="0" w:color="0070C0"/>
            </w:tcBorders>
            <w:shd w:val="clear" w:color="auto" w:fill="DBE5F1" w:themeFill="accent1" w:themeFillTint="33"/>
          </w:tcPr>
          <w:p w14:paraId="5023141B" w14:textId="77777777" w:rsidR="006555E3" w:rsidRPr="00F618C8" w:rsidRDefault="006555E3"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618C8">
              <w:rPr>
                <w:rFonts w:ascii="Wingdings" w:eastAsia="Wingdings" w:hAnsi="Wingdings" w:cs="Wingdings"/>
                <w:b/>
                <w:sz w:val="18"/>
                <w:szCs w:val="18"/>
              </w:rPr>
              <w:t></w:t>
            </w:r>
          </w:p>
        </w:tc>
        <w:tc>
          <w:tcPr>
            <w:tcW w:w="2538" w:type="dxa"/>
            <w:tcBorders>
              <w:top w:val="single" w:sz="8" w:space="0" w:color="0070C0"/>
              <w:left w:val="single" w:sz="8" w:space="0" w:color="0070C0"/>
            </w:tcBorders>
            <w:shd w:val="clear" w:color="auto" w:fill="DBE5F1" w:themeFill="accent1" w:themeFillTint="33"/>
          </w:tcPr>
          <w:p w14:paraId="1F3B1409" w14:textId="77777777" w:rsidR="006555E3" w:rsidRPr="00F618C8" w:rsidRDefault="006555E3"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38392263" w14:textId="77777777" w:rsidTr="000A2F79">
        <w:trPr>
          <w:trHeight w:val="58"/>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14:paraId="69DDF225"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Games and quizzes to practice recall</w:t>
            </w:r>
          </w:p>
        </w:tc>
        <w:tc>
          <w:tcPr>
            <w:tcW w:w="2610" w:type="dxa"/>
            <w:tcBorders>
              <w:top w:val="nil"/>
              <w:left w:val="single" w:sz="8" w:space="0" w:color="0070C0"/>
              <w:bottom w:val="nil"/>
              <w:right w:val="single" w:sz="8" w:space="0" w:color="0070C0"/>
            </w:tcBorders>
          </w:tcPr>
          <w:p w14:paraId="562C75D1" w14:textId="77777777" w:rsidR="006555E3" w:rsidRPr="00F618C8" w:rsidRDefault="006555E3"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c>
          <w:tcPr>
            <w:tcW w:w="2538" w:type="dxa"/>
            <w:tcBorders>
              <w:top w:val="nil"/>
              <w:left w:val="single" w:sz="8" w:space="0" w:color="0070C0"/>
              <w:bottom w:val="nil"/>
            </w:tcBorders>
          </w:tcPr>
          <w:p w14:paraId="664355AD" w14:textId="77777777" w:rsidR="006555E3" w:rsidRPr="00F618C8" w:rsidRDefault="006555E3"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468A0A39" w14:textId="77777777"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14:paraId="44FE5675"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Demonstration</w:t>
            </w:r>
          </w:p>
        </w:tc>
        <w:tc>
          <w:tcPr>
            <w:tcW w:w="2610" w:type="dxa"/>
            <w:tcBorders>
              <w:left w:val="single" w:sz="8" w:space="0" w:color="0070C0"/>
              <w:right w:val="single" w:sz="8" w:space="0" w:color="0070C0"/>
            </w:tcBorders>
            <w:shd w:val="clear" w:color="auto" w:fill="DBE5F1" w:themeFill="accent1" w:themeFillTint="33"/>
          </w:tcPr>
          <w:p w14:paraId="1A965116" w14:textId="77777777" w:rsidR="006555E3" w:rsidRPr="00F618C8" w:rsidRDefault="006555E3" w:rsidP="003967DA">
            <w:pP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p>
        </w:tc>
        <w:tc>
          <w:tcPr>
            <w:tcW w:w="2538" w:type="dxa"/>
            <w:tcBorders>
              <w:left w:val="single" w:sz="8" w:space="0" w:color="0070C0"/>
            </w:tcBorders>
            <w:shd w:val="clear" w:color="auto" w:fill="DBE5F1" w:themeFill="accent1" w:themeFillTint="33"/>
          </w:tcPr>
          <w:p w14:paraId="7DF4E37C" w14:textId="77777777" w:rsidR="006555E3" w:rsidRPr="00F618C8" w:rsidRDefault="006555E3"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60B0193F" w14:textId="77777777"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14:paraId="6574F01F"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Example with practice</w:t>
            </w:r>
          </w:p>
        </w:tc>
        <w:tc>
          <w:tcPr>
            <w:tcW w:w="2610" w:type="dxa"/>
            <w:tcBorders>
              <w:top w:val="nil"/>
              <w:left w:val="single" w:sz="8" w:space="0" w:color="0070C0"/>
              <w:bottom w:val="nil"/>
              <w:right w:val="single" w:sz="8" w:space="0" w:color="0070C0"/>
            </w:tcBorders>
          </w:tcPr>
          <w:p w14:paraId="44FB30F8" w14:textId="77777777" w:rsidR="006555E3" w:rsidRPr="00F618C8" w:rsidRDefault="006555E3" w:rsidP="003967DA">
            <w:pP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p>
        </w:tc>
        <w:tc>
          <w:tcPr>
            <w:tcW w:w="2538" w:type="dxa"/>
            <w:tcBorders>
              <w:top w:val="nil"/>
              <w:left w:val="single" w:sz="8" w:space="0" w:color="0070C0"/>
              <w:bottom w:val="nil"/>
            </w:tcBorders>
          </w:tcPr>
          <w:p w14:paraId="1DA6542E" w14:textId="77777777" w:rsidR="006555E3" w:rsidRPr="00F618C8" w:rsidRDefault="006555E3"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385D3AEB" w14:textId="77777777"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14:paraId="7F58DE80"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Interactive case study</w:t>
            </w:r>
          </w:p>
        </w:tc>
        <w:tc>
          <w:tcPr>
            <w:tcW w:w="2610" w:type="dxa"/>
            <w:tcBorders>
              <w:left w:val="single" w:sz="8" w:space="0" w:color="0070C0"/>
              <w:right w:val="single" w:sz="8" w:space="0" w:color="0070C0"/>
            </w:tcBorders>
            <w:shd w:val="clear" w:color="auto" w:fill="DBE5F1" w:themeFill="accent1" w:themeFillTint="33"/>
          </w:tcPr>
          <w:p w14:paraId="3041E394" w14:textId="77777777" w:rsidR="006555E3" w:rsidRPr="00F618C8" w:rsidRDefault="006555E3" w:rsidP="003967DA">
            <w:pP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p>
        </w:tc>
        <w:tc>
          <w:tcPr>
            <w:tcW w:w="2538" w:type="dxa"/>
            <w:tcBorders>
              <w:left w:val="single" w:sz="8" w:space="0" w:color="0070C0"/>
            </w:tcBorders>
            <w:shd w:val="clear" w:color="auto" w:fill="DBE5F1" w:themeFill="accent1" w:themeFillTint="33"/>
          </w:tcPr>
          <w:p w14:paraId="722B00AE" w14:textId="77777777" w:rsidR="006555E3" w:rsidRPr="00F618C8" w:rsidRDefault="006555E3"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1C3961D4" w14:textId="77777777"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14:paraId="6B41CC24"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Interactive scenario</w:t>
            </w:r>
          </w:p>
        </w:tc>
        <w:tc>
          <w:tcPr>
            <w:tcW w:w="2610" w:type="dxa"/>
            <w:tcBorders>
              <w:top w:val="nil"/>
              <w:left w:val="single" w:sz="8" w:space="0" w:color="0070C0"/>
              <w:bottom w:val="nil"/>
              <w:right w:val="single" w:sz="8" w:space="0" w:color="0070C0"/>
            </w:tcBorders>
          </w:tcPr>
          <w:p w14:paraId="42C6D796" w14:textId="77777777" w:rsidR="006555E3" w:rsidRPr="00F618C8" w:rsidRDefault="006555E3" w:rsidP="003967DA">
            <w:pP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p>
        </w:tc>
        <w:tc>
          <w:tcPr>
            <w:tcW w:w="2538" w:type="dxa"/>
            <w:tcBorders>
              <w:top w:val="nil"/>
              <w:left w:val="single" w:sz="8" w:space="0" w:color="0070C0"/>
              <w:bottom w:val="nil"/>
            </w:tcBorders>
          </w:tcPr>
          <w:p w14:paraId="6E1831B3" w14:textId="77777777" w:rsidR="006555E3" w:rsidRPr="00F618C8" w:rsidRDefault="006555E3"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37B27917" w14:textId="77777777"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14:paraId="17D23D33"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Role play</w:t>
            </w:r>
          </w:p>
        </w:tc>
        <w:tc>
          <w:tcPr>
            <w:tcW w:w="2610" w:type="dxa"/>
            <w:tcBorders>
              <w:left w:val="single" w:sz="8" w:space="0" w:color="0070C0"/>
              <w:right w:val="single" w:sz="8" w:space="0" w:color="0070C0"/>
            </w:tcBorders>
            <w:shd w:val="clear" w:color="auto" w:fill="DBE5F1" w:themeFill="accent1" w:themeFillTint="33"/>
          </w:tcPr>
          <w:p w14:paraId="54E11D2A" w14:textId="77777777" w:rsidR="006555E3" w:rsidRPr="00F618C8" w:rsidRDefault="006555E3" w:rsidP="003967DA">
            <w:pP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p>
        </w:tc>
        <w:tc>
          <w:tcPr>
            <w:tcW w:w="2538" w:type="dxa"/>
            <w:tcBorders>
              <w:left w:val="single" w:sz="8" w:space="0" w:color="0070C0"/>
            </w:tcBorders>
            <w:shd w:val="clear" w:color="auto" w:fill="DBE5F1" w:themeFill="accent1" w:themeFillTint="33"/>
          </w:tcPr>
          <w:p w14:paraId="31126E5D" w14:textId="77777777" w:rsidR="006555E3" w:rsidRPr="00F618C8" w:rsidRDefault="006555E3"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6C260CD5" w14:textId="77777777"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14:paraId="1567CCEA"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Simulation</w:t>
            </w:r>
          </w:p>
        </w:tc>
        <w:tc>
          <w:tcPr>
            <w:tcW w:w="2610" w:type="dxa"/>
            <w:tcBorders>
              <w:top w:val="nil"/>
              <w:left w:val="single" w:sz="8" w:space="0" w:color="0070C0"/>
              <w:bottom w:val="nil"/>
              <w:right w:val="single" w:sz="8" w:space="0" w:color="0070C0"/>
            </w:tcBorders>
          </w:tcPr>
          <w:p w14:paraId="2DE403A5" w14:textId="77777777" w:rsidR="006555E3" w:rsidRPr="00F618C8" w:rsidRDefault="006555E3" w:rsidP="003967DA">
            <w:pP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p>
        </w:tc>
        <w:tc>
          <w:tcPr>
            <w:tcW w:w="2538" w:type="dxa"/>
            <w:tcBorders>
              <w:top w:val="nil"/>
              <w:left w:val="single" w:sz="8" w:space="0" w:color="0070C0"/>
              <w:bottom w:val="nil"/>
            </w:tcBorders>
          </w:tcPr>
          <w:p w14:paraId="62431CDC" w14:textId="77777777" w:rsidR="006555E3" w:rsidRPr="00F618C8" w:rsidRDefault="006555E3"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541F1B" w:rsidRPr="005304B9" w14:paraId="24DD6F58" w14:textId="77777777"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14:paraId="4822995F" w14:textId="77777777" w:rsidR="00541F1B" w:rsidRPr="005304B9" w:rsidRDefault="00541F1B" w:rsidP="003967DA">
            <w:pPr>
              <w:rPr>
                <w:rFonts w:asciiTheme="minorHAnsi" w:hAnsiTheme="minorHAnsi"/>
                <w:sz w:val="20"/>
                <w:szCs w:val="18"/>
              </w:rPr>
            </w:pPr>
            <w:r w:rsidRPr="005304B9">
              <w:rPr>
                <w:rFonts w:asciiTheme="minorHAnsi" w:hAnsiTheme="minorHAnsi"/>
                <w:sz w:val="20"/>
                <w:szCs w:val="18"/>
              </w:rPr>
              <w:t>Think – pair - share</w:t>
            </w:r>
          </w:p>
        </w:tc>
        <w:tc>
          <w:tcPr>
            <w:tcW w:w="2610" w:type="dxa"/>
            <w:tcBorders>
              <w:left w:val="single" w:sz="8" w:space="0" w:color="0070C0"/>
              <w:right w:val="single" w:sz="8" w:space="0" w:color="0070C0"/>
            </w:tcBorders>
            <w:shd w:val="clear" w:color="auto" w:fill="DBE5F1" w:themeFill="accent1" w:themeFillTint="33"/>
          </w:tcPr>
          <w:p w14:paraId="49E398E2" w14:textId="77777777" w:rsidR="00541F1B" w:rsidRPr="00F618C8" w:rsidRDefault="006E129C"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c>
          <w:tcPr>
            <w:tcW w:w="2538" w:type="dxa"/>
            <w:tcBorders>
              <w:left w:val="single" w:sz="8" w:space="0" w:color="0070C0"/>
            </w:tcBorders>
            <w:shd w:val="clear" w:color="auto" w:fill="DBE5F1" w:themeFill="accent1" w:themeFillTint="33"/>
          </w:tcPr>
          <w:p w14:paraId="16287F21" w14:textId="77777777" w:rsidR="00541F1B" w:rsidRPr="00F618C8" w:rsidRDefault="006E129C"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b/>
                <w:sz w:val="18"/>
                <w:szCs w:val="18"/>
              </w:rPr>
            </w:pPr>
            <w:r w:rsidRPr="00F618C8">
              <w:rPr>
                <w:rFonts w:ascii="Wingdings" w:eastAsia="Wingdings" w:hAnsi="Wingdings" w:cs="Wingdings"/>
                <w:b/>
                <w:sz w:val="18"/>
                <w:szCs w:val="18"/>
              </w:rPr>
              <w:t></w:t>
            </w:r>
          </w:p>
        </w:tc>
      </w:tr>
      <w:tr w:rsidR="00541F1B" w:rsidRPr="005304B9" w14:paraId="78382509" w14:textId="77777777"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tcPr>
          <w:p w14:paraId="11FE33C7" w14:textId="77777777" w:rsidR="00541F1B" w:rsidRPr="005304B9" w:rsidRDefault="00541F1B" w:rsidP="003967DA">
            <w:pPr>
              <w:rPr>
                <w:rFonts w:asciiTheme="minorHAnsi" w:hAnsiTheme="minorHAnsi"/>
                <w:sz w:val="20"/>
                <w:szCs w:val="18"/>
              </w:rPr>
            </w:pPr>
            <w:r w:rsidRPr="005304B9">
              <w:rPr>
                <w:rFonts w:asciiTheme="minorHAnsi" w:hAnsiTheme="minorHAnsi"/>
                <w:sz w:val="20"/>
                <w:szCs w:val="18"/>
              </w:rPr>
              <w:t>Think – write -share</w:t>
            </w:r>
          </w:p>
        </w:tc>
        <w:tc>
          <w:tcPr>
            <w:tcW w:w="2610" w:type="dxa"/>
            <w:tcBorders>
              <w:top w:val="nil"/>
              <w:left w:val="single" w:sz="8" w:space="0" w:color="0070C0"/>
              <w:bottom w:val="nil"/>
              <w:right w:val="single" w:sz="8" w:space="0" w:color="0070C0"/>
            </w:tcBorders>
          </w:tcPr>
          <w:p w14:paraId="5BE93A62" w14:textId="77777777" w:rsidR="00541F1B" w:rsidRPr="00F618C8" w:rsidRDefault="006E129C"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c>
          <w:tcPr>
            <w:tcW w:w="2538" w:type="dxa"/>
            <w:tcBorders>
              <w:top w:val="nil"/>
              <w:left w:val="single" w:sz="8" w:space="0" w:color="0070C0"/>
              <w:bottom w:val="nil"/>
            </w:tcBorders>
          </w:tcPr>
          <w:p w14:paraId="384BA73E" w14:textId="77777777" w:rsidR="00541F1B" w:rsidRPr="00F618C8" w:rsidRDefault="006E129C"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b/>
                <w:sz w:val="18"/>
                <w:szCs w:val="18"/>
              </w:rPr>
            </w:pPr>
            <w:r w:rsidRPr="00F618C8">
              <w:rPr>
                <w:rFonts w:ascii="Wingdings" w:eastAsia="Wingdings" w:hAnsi="Wingdings" w:cs="Wingdings"/>
                <w:b/>
                <w:sz w:val="18"/>
                <w:szCs w:val="18"/>
              </w:rPr>
              <w:t></w:t>
            </w:r>
          </w:p>
        </w:tc>
      </w:tr>
      <w:tr w:rsidR="006555E3" w:rsidRPr="005304B9" w14:paraId="71C55E74" w14:textId="77777777"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right w:val="single" w:sz="8" w:space="0" w:color="0070C0"/>
            </w:tcBorders>
            <w:shd w:val="clear" w:color="auto" w:fill="DBE5F1" w:themeFill="accent1" w:themeFillTint="33"/>
          </w:tcPr>
          <w:p w14:paraId="6B4BAF00"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Application Exercises</w:t>
            </w:r>
          </w:p>
        </w:tc>
        <w:tc>
          <w:tcPr>
            <w:tcW w:w="2610" w:type="dxa"/>
            <w:tcBorders>
              <w:left w:val="single" w:sz="8" w:space="0" w:color="0070C0"/>
              <w:right w:val="single" w:sz="8" w:space="0" w:color="0070C0"/>
            </w:tcBorders>
          </w:tcPr>
          <w:p w14:paraId="34B3F2EB" w14:textId="77777777" w:rsidR="006555E3" w:rsidRPr="00F618C8" w:rsidRDefault="006555E3" w:rsidP="003967DA">
            <w:pP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p>
        </w:tc>
        <w:tc>
          <w:tcPr>
            <w:tcW w:w="2538" w:type="dxa"/>
            <w:tcBorders>
              <w:left w:val="single" w:sz="8" w:space="0" w:color="0070C0"/>
            </w:tcBorders>
          </w:tcPr>
          <w:p w14:paraId="7D34F5C7" w14:textId="77777777" w:rsidR="006555E3" w:rsidRPr="00F618C8" w:rsidRDefault="006555E3" w:rsidP="003967DA">
            <w:pPr>
              <w:jc w:val="center"/>
              <w:cnfStyle w:val="000000100000" w:firstRow="0" w:lastRow="0" w:firstColumn="0" w:lastColumn="0" w:oddVBand="0" w:evenVBand="0" w:oddHBand="1"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r w:rsidR="006555E3" w:rsidRPr="005304B9" w14:paraId="195CEE70" w14:textId="77777777" w:rsidTr="000A2F79">
        <w:tc>
          <w:tcPr>
            <w:cnfStyle w:val="001000000000" w:firstRow="0" w:lastRow="0" w:firstColumn="1" w:lastColumn="0" w:oddVBand="0" w:evenVBand="0" w:oddHBand="0" w:evenHBand="0" w:firstRowFirstColumn="0" w:firstRowLastColumn="0" w:lastRowFirstColumn="0" w:lastRowLastColumn="0"/>
            <w:tcW w:w="4320" w:type="dxa"/>
            <w:tcBorders>
              <w:left w:val="none" w:sz="0" w:space="0" w:color="auto"/>
              <w:bottom w:val="single" w:sz="8" w:space="0" w:color="0070C0"/>
              <w:right w:val="single" w:sz="8" w:space="0" w:color="0070C0"/>
            </w:tcBorders>
          </w:tcPr>
          <w:p w14:paraId="4ED76D56" w14:textId="77777777" w:rsidR="006555E3" w:rsidRPr="005304B9" w:rsidRDefault="006555E3" w:rsidP="003967DA">
            <w:pPr>
              <w:rPr>
                <w:rFonts w:asciiTheme="minorHAnsi" w:hAnsiTheme="minorHAnsi"/>
                <w:sz w:val="20"/>
                <w:szCs w:val="18"/>
              </w:rPr>
            </w:pPr>
            <w:r w:rsidRPr="005304B9">
              <w:rPr>
                <w:rFonts w:asciiTheme="minorHAnsi" w:hAnsiTheme="minorHAnsi"/>
                <w:sz w:val="20"/>
                <w:szCs w:val="18"/>
              </w:rPr>
              <w:t>Practice Exercises</w:t>
            </w:r>
          </w:p>
        </w:tc>
        <w:tc>
          <w:tcPr>
            <w:tcW w:w="2610" w:type="dxa"/>
            <w:tcBorders>
              <w:top w:val="nil"/>
              <w:left w:val="single" w:sz="8" w:space="0" w:color="0070C0"/>
              <w:bottom w:val="single" w:sz="8" w:space="0" w:color="0070C0"/>
              <w:right w:val="single" w:sz="8" w:space="0" w:color="0070C0"/>
            </w:tcBorders>
          </w:tcPr>
          <w:p w14:paraId="0B4020A7" w14:textId="77777777" w:rsidR="006555E3" w:rsidRPr="00F618C8" w:rsidRDefault="006555E3" w:rsidP="003967DA">
            <w:pP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p>
        </w:tc>
        <w:tc>
          <w:tcPr>
            <w:tcW w:w="2538" w:type="dxa"/>
            <w:tcBorders>
              <w:top w:val="nil"/>
              <w:left w:val="single" w:sz="8" w:space="0" w:color="0070C0"/>
              <w:bottom w:val="single" w:sz="8" w:space="0" w:color="0070C0"/>
            </w:tcBorders>
          </w:tcPr>
          <w:p w14:paraId="1D7B270A" w14:textId="77777777" w:rsidR="006555E3" w:rsidRPr="00F618C8" w:rsidRDefault="006555E3" w:rsidP="003967DA">
            <w:pPr>
              <w:jc w:val="center"/>
              <w:cnfStyle w:val="000000000000" w:firstRow="0" w:lastRow="0" w:firstColumn="0" w:lastColumn="0" w:oddVBand="0" w:evenVBand="0" w:oddHBand="0" w:evenHBand="0" w:firstRowFirstColumn="0" w:firstRowLastColumn="0" w:lastRowFirstColumn="0" w:lastRowLastColumn="0"/>
              <w:rPr>
                <w:rFonts w:ascii="Wingdings" w:hAnsi="Wingdings"/>
                <w:sz w:val="18"/>
                <w:szCs w:val="18"/>
              </w:rPr>
            </w:pPr>
            <w:r w:rsidRPr="00F618C8">
              <w:rPr>
                <w:rFonts w:ascii="Wingdings" w:eastAsia="Wingdings" w:hAnsi="Wingdings" w:cs="Wingdings"/>
                <w:b/>
                <w:sz w:val="18"/>
                <w:szCs w:val="18"/>
              </w:rPr>
              <w:t></w:t>
            </w:r>
          </w:p>
        </w:tc>
      </w:tr>
    </w:tbl>
    <w:p w14:paraId="4F904CB7" w14:textId="77777777" w:rsidR="006555E3" w:rsidRPr="005304B9" w:rsidRDefault="006555E3" w:rsidP="003967DA">
      <w:pPr>
        <w:rPr>
          <w:b/>
          <w:sz w:val="18"/>
          <w:szCs w:val="18"/>
        </w:rPr>
      </w:pPr>
    </w:p>
    <w:p w14:paraId="7A2157F1" w14:textId="1DB91654" w:rsidR="006555E3" w:rsidRPr="005304B9" w:rsidRDefault="006555E3" w:rsidP="005304B9">
      <w:pPr>
        <w:pStyle w:val="Heading1"/>
      </w:pPr>
      <w:r w:rsidRPr="005304B9">
        <w:t>Assessment of Learning and Assessment Feedback</w:t>
      </w:r>
    </w:p>
    <w:p w14:paraId="609A4D76" w14:textId="77777777" w:rsidR="00D3535A" w:rsidRPr="005304B9" w:rsidRDefault="00D3535A" w:rsidP="003967DA">
      <w:pPr>
        <w:rPr>
          <w:b/>
          <w:sz w:val="20"/>
          <w:szCs w:val="18"/>
        </w:rPr>
      </w:pPr>
    </w:p>
    <w:tbl>
      <w:tblPr>
        <w:tblStyle w:val="MediumList2-Accent1"/>
        <w:tblW w:w="0" w:type="auto"/>
        <w:tblBorders>
          <w:top w:val="single" w:sz="8" w:space="0" w:color="0070C0"/>
          <w:left w:val="single" w:sz="8" w:space="0" w:color="0070C0"/>
          <w:bottom w:val="single" w:sz="8" w:space="0" w:color="0070C0"/>
          <w:right w:val="single" w:sz="8" w:space="0" w:color="0070C0"/>
        </w:tblBorders>
        <w:tblLook w:val="04A0" w:firstRow="1" w:lastRow="0" w:firstColumn="1" w:lastColumn="0" w:noHBand="0" w:noVBand="1"/>
      </w:tblPr>
      <w:tblGrid>
        <w:gridCol w:w="2139"/>
        <w:gridCol w:w="3725"/>
        <w:gridCol w:w="3476"/>
      </w:tblGrid>
      <w:tr w:rsidR="006555E3" w:rsidRPr="005304B9" w14:paraId="521DEB72" w14:textId="77777777" w:rsidTr="000A2F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60" w:type="dxa"/>
            <w:tcBorders>
              <w:top w:val="single" w:sz="8" w:space="0" w:color="0070C0"/>
              <w:left w:val="none" w:sz="0" w:space="0" w:color="auto"/>
              <w:bottom w:val="single" w:sz="8" w:space="0" w:color="0070C0"/>
              <w:right w:val="single" w:sz="8" w:space="0" w:color="0070C0"/>
            </w:tcBorders>
          </w:tcPr>
          <w:p w14:paraId="2A1F701D" w14:textId="77777777" w:rsidR="006555E3" w:rsidRPr="005304B9" w:rsidRDefault="006555E3" w:rsidP="003967DA">
            <w:pPr>
              <w:rPr>
                <w:rFonts w:asciiTheme="minorHAnsi" w:hAnsiTheme="minorHAnsi"/>
                <w:sz w:val="20"/>
                <w:szCs w:val="18"/>
              </w:rPr>
            </w:pPr>
          </w:p>
        </w:tc>
        <w:tc>
          <w:tcPr>
            <w:tcW w:w="3780" w:type="dxa"/>
            <w:tcBorders>
              <w:top w:val="single" w:sz="8" w:space="0" w:color="0070C0"/>
              <w:left w:val="single" w:sz="8" w:space="0" w:color="0070C0"/>
              <w:bottom w:val="single" w:sz="8" w:space="0" w:color="0070C0"/>
              <w:right w:val="single" w:sz="8" w:space="0" w:color="0070C0"/>
            </w:tcBorders>
          </w:tcPr>
          <w:p w14:paraId="178697E8" w14:textId="77777777" w:rsidR="006555E3" w:rsidRPr="005304B9" w:rsidRDefault="006555E3" w:rsidP="003967DA">
            <w:pP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18"/>
              </w:rPr>
            </w:pPr>
            <w:r w:rsidRPr="005304B9">
              <w:rPr>
                <w:rFonts w:asciiTheme="minorHAnsi" w:hAnsiTheme="minorHAnsi"/>
                <w:b/>
                <w:sz w:val="20"/>
                <w:szCs w:val="18"/>
              </w:rPr>
              <w:t>Knowledge-Based Activity</w:t>
            </w:r>
          </w:p>
        </w:tc>
        <w:tc>
          <w:tcPr>
            <w:tcW w:w="3528" w:type="dxa"/>
            <w:tcBorders>
              <w:top w:val="single" w:sz="8" w:space="0" w:color="0070C0"/>
              <w:left w:val="single" w:sz="8" w:space="0" w:color="0070C0"/>
              <w:bottom w:val="single" w:sz="8" w:space="0" w:color="0070C0"/>
              <w:right w:val="none" w:sz="0" w:space="0" w:color="auto"/>
            </w:tcBorders>
          </w:tcPr>
          <w:p w14:paraId="6118106D" w14:textId="77777777" w:rsidR="006555E3" w:rsidRPr="005304B9" w:rsidRDefault="006555E3" w:rsidP="003967DA">
            <w:pP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18"/>
              </w:rPr>
            </w:pPr>
            <w:r w:rsidRPr="005304B9">
              <w:rPr>
                <w:rFonts w:asciiTheme="minorHAnsi" w:hAnsiTheme="minorHAnsi"/>
                <w:b/>
                <w:sz w:val="20"/>
                <w:szCs w:val="18"/>
              </w:rPr>
              <w:t>Application-Based Activity</w:t>
            </w:r>
          </w:p>
        </w:tc>
      </w:tr>
      <w:tr w:rsidR="006555E3" w:rsidRPr="005304B9" w14:paraId="5F7FC063" w14:textId="77777777" w:rsidTr="000A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top w:val="single" w:sz="8" w:space="0" w:color="0070C0"/>
              <w:left w:val="none" w:sz="0" w:space="0" w:color="auto"/>
              <w:bottom w:val="single" w:sz="8" w:space="0" w:color="0070C0"/>
              <w:right w:val="single" w:sz="8" w:space="0" w:color="0070C0"/>
            </w:tcBorders>
          </w:tcPr>
          <w:p w14:paraId="5259C769" w14:textId="77777777" w:rsidR="006555E3" w:rsidRPr="005304B9" w:rsidRDefault="006555E3" w:rsidP="003967DA">
            <w:pPr>
              <w:rPr>
                <w:rFonts w:asciiTheme="minorHAnsi" w:hAnsiTheme="minorHAnsi"/>
                <w:b/>
                <w:sz w:val="20"/>
                <w:szCs w:val="18"/>
              </w:rPr>
            </w:pPr>
            <w:r w:rsidRPr="005304B9">
              <w:rPr>
                <w:rFonts w:asciiTheme="minorHAnsi" w:hAnsiTheme="minorHAnsi"/>
                <w:b/>
                <w:sz w:val="20"/>
                <w:szCs w:val="18"/>
              </w:rPr>
              <w:t>Assessment of Learning</w:t>
            </w:r>
          </w:p>
        </w:tc>
        <w:tc>
          <w:tcPr>
            <w:tcW w:w="3780" w:type="dxa"/>
            <w:tcBorders>
              <w:top w:val="single" w:sz="8" w:space="0" w:color="0070C0"/>
              <w:left w:val="single" w:sz="8" w:space="0" w:color="0070C0"/>
              <w:bottom w:val="single" w:sz="8" w:space="0" w:color="0070C0"/>
              <w:right w:val="single" w:sz="8" w:space="0" w:color="0070C0"/>
            </w:tcBorders>
          </w:tcPr>
          <w:p w14:paraId="3719B141"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18"/>
              </w:rPr>
            </w:pPr>
            <w:r w:rsidRPr="005304B9">
              <w:rPr>
                <w:rFonts w:asciiTheme="minorHAnsi" w:hAnsiTheme="minorHAnsi"/>
                <w:sz w:val="20"/>
                <w:szCs w:val="18"/>
              </w:rPr>
              <w:t>Must include assessment questions structured to determine the recall of facts based on the learning objectives. Techniques can be informal such as audience response systems, color cards, or the raising of hands.</w:t>
            </w:r>
          </w:p>
        </w:tc>
        <w:tc>
          <w:tcPr>
            <w:tcW w:w="3528" w:type="dxa"/>
            <w:tcBorders>
              <w:top w:val="single" w:sz="8" w:space="0" w:color="0070C0"/>
              <w:left w:val="single" w:sz="8" w:space="0" w:color="0070C0"/>
              <w:bottom w:val="single" w:sz="8" w:space="0" w:color="0070C0"/>
            </w:tcBorders>
          </w:tcPr>
          <w:p w14:paraId="468716AE" w14:textId="77777777" w:rsidR="006555E3" w:rsidRPr="005304B9" w:rsidRDefault="006555E3" w:rsidP="003967DA">
            <w:pP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18"/>
              </w:rPr>
            </w:pPr>
            <w:r w:rsidRPr="005304B9">
              <w:rPr>
                <w:rFonts w:asciiTheme="minorHAnsi" w:hAnsiTheme="minorHAnsi"/>
                <w:sz w:val="20"/>
                <w:szCs w:val="18"/>
              </w:rPr>
              <w:t>Must include case studies structured to address application of the principles learned based on the learning objectives.</w:t>
            </w:r>
          </w:p>
        </w:tc>
      </w:tr>
      <w:tr w:rsidR="006555E3" w:rsidRPr="005304B9" w14:paraId="4394350B" w14:textId="77777777" w:rsidTr="000A2F79">
        <w:tc>
          <w:tcPr>
            <w:cnfStyle w:val="001000000000" w:firstRow="0" w:lastRow="0" w:firstColumn="1" w:lastColumn="0" w:oddVBand="0" w:evenVBand="0" w:oddHBand="0" w:evenHBand="0" w:firstRowFirstColumn="0" w:firstRowLastColumn="0" w:lastRowFirstColumn="0" w:lastRowLastColumn="0"/>
            <w:tcW w:w="2160" w:type="dxa"/>
            <w:tcBorders>
              <w:top w:val="single" w:sz="8" w:space="0" w:color="0070C0"/>
              <w:left w:val="none" w:sz="0" w:space="0" w:color="auto"/>
              <w:bottom w:val="single" w:sz="8" w:space="0" w:color="0070C0"/>
              <w:right w:val="single" w:sz="8" w:space="0" w:color="0070C0"/>
            </w:tcBorders>
          </w:tcPr>
          <w:p w14:paraId="75763B1C" w14:textId="77777777" w:rsidR="006555E3" w:rsidRPr="005304B9" w:rsidRDefault="006555E3" w:rsidP="003967DA">
            <w:pPr>
              <w:rPr>
                <w:rFonts w:asciiTheme="minorHAnsi" w:hAnsiTheme="minorHAnsi"/>
                <w:b/>
                <w:sz w:val="20"/>
                <w:szCs w:val="18"/>
              </w:rPr>
            </w:pPr>
            <w:r w:rsidRPr="005304B9">
              <w:rPr>
                <w:rFonts w:asciiTheme="minorHAnsi" w:hAnsiTheme="minorHAnsi"/>
                <w:b/>
                <w:sz w:val="20"/>
                <w:szCs w:val="18"/>
              </w:rPr>
              <w:t>Assessment of Feedback</w:t>
            </w:r>
          </w:p>
        </w:tc>
        <w:tc>
          <w:tcPr>
            <w:tcW w:w="3780" w:type="dxa"/>
            <w:tcBorders>
              <w:top w:val="single" w:sz="8" w:space="0" w:color="0070C0"/>
              <w:left w:val="single" w:sz="8" w:space="0" w:color="0070C0"/>
              <w:bottom w:val="single" w:sz="8" w:space="0" w:color="0070C0"/>
              <w:right w:val="single" w:sz="8" w:space="0" w:color="0070C0"/>
            </w:tcBorders>
          </w:tcPr>
          <w:p w14:paraId="0BA6AAE4" w14:textId="77777777" w:rsidR="006555E3" w:rsidRPr="005304B9" w:rsidRDefault="006555E3" w:rsidP="003967DA">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18"/>
              </w:rPr>
            </w:pPr>
            <w:r w:rsidRPr="005304B9">
              <w:rPr>
                <w:rFonts w:asciiTheme="minorHAnsi" w:hAnsiTheme="minorHAnsi"/>
                <w:sz w:val="20"/>
                <w:szCs w:val="18"/>
              </w:rPr>
              <w:t>Feedback may include the correct response to questions. For incorrect responses, communicate that a question was answered incorrectly and provide rationale for the correct response.</w:t>
            </w:r>
          </w:p>
        </w:tc>
        <w:tc>
          <w:tcPr>
            <w:tcW w:w="3528" w:type="dxa"/>
            <w:tcBorders>
              <w:top w:val="single" w:sz="8" w:space="0" w:color="0070C0"/>
              <w:left w:val="single" w:sz="8" w:space="0" w:color="0070C0"/>
              <w:bottom w:val="single" w:sz="8" w:space="0" w:color="0070C0"/>
            </w:tcBorders>
          </w:tcPr>
          <w:p w14:paraId="052AA482" w14:textId="77777777" w:rsidR="006555E3" w:rsidRPr="005304B9" w:rsidRDefault="006555E3" w:rsidP="003967DA">
            <w:pP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18"/>
              </w:rPr>
            </w:pPr>
            <w:r w:rsidRPr="005304B9">
              <w:rPr>
                <w:rFonts w:asciiTheme="minorHAnsi" w:hAnsiTheme="minorHAnsi"/>
                <w:sz w:val="20"/>
                <w:szCs w:val="18"/>
              </w:rPr>
              <w:t>Feedback may include the correct evaluation of case studies. When responses are incorrect, explain the rationale for the correct responses.</w:t>
            </w:r>
          </w:p>
        </w:tc>
      </w:tr>
    </w:tbl>
    <w:p w14:paraId="03EFCA41" w14:textId="77777777" w:rsidR="006555E3" w:rsidRPr="005304B9" w:rsidRDefault="006555E3" w:rsidP="003967DA"/>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3060"/>
        <w:gridCol w:w="3330"/>
        <w:gridCol w:w="2700"/>
      </w:tblGrid>
      <w:tr w:rsidR="00BA088A" w:rsidRPr="005304B9" w14:paraId="074B3237" w14:textId="77777777" w:rsidTr="00BF61DC">
        <w:tc>
          <w:tcPr>
            <w:tcW w:w="378" w:type="dxa"/>
          </w:tcPr>
          <w:p w14:paraId="5F96A722" w14:textId="77777777" w:rsidR="00BA088A" w:rsidRPr="005304B9" w:rsidRDefault="00BA088A" w:rsidP="003967DA"/>
        </w:tc>
        <w:tc>
          <w:tcPr>
            <w:tcW w:w="3060" w:type="dxa"/>
          </w:tcPr>
          <w:p w14:paraId="0B2E3B4C" w14:textId="77777777" w:rsidR="00BA088A" w:rsidRPr="005304B9" w:rsidRDefault="00BA088A" w:rsidP="003967DA">
            <w:pPr>
              <w:jc w:val="center"/>
              <w:rPr>
                <w:b/>
              </w:rPr>
            </w:pPr>
            <w:r w:rsidRPr="005304B9">
              <w:rPr>
                <w:b/>
              </w:rPr>
              <w:t>Learning Objective</w:t>
            </w:r>
          </w:p>
          <w:p w14:paraId="44CD1203" w14:textId="77777777" w:rsidR="00BA088A" w:rsidRPr="005304B9" w:rsidRDefault="00194FF5" w:rsidP="003967DA">
            <w:pPr>
              <w:jc w:val="center"/>
              <w:rPr>
                <w:i/>
              </w:rPr>
            </w:pPr>
            <w:r w:rsidRPr="005304B9">
              <w:rPr>
                <w:i/>
              </w:rPr>
              <w:t>(minimum 3 required)</w:t>
            </w:r>
          </w:p>
        </w:tc>
        <w:tc>
          <w:tcPr>
            <w:tcW w:w="3330" w:type="dxa"/>
          </w:tcPr>
          <w:p w14:paraId="05A1DC13" w14:textId="77777777" w:rsidR="00BA088A" w:rsidRPr="005304B9" w:rsidRDefault="006E129C" w:rsidP="003967DA">
            <w:pPr>
              <w:jc w:val="center"/>
              <w:rPr>
                <w:b/>
              </w:rPr>
            </w:pPr>
            <w:r w:rsidRPr="005304B9">
              <w:rPr>
                <w:b/>
              </w:rPr>
              <w:t>L</w:t>
            </w:r>
            <w:r w:rsidR="00BA088A" w:rsidRPr="005304B9">
              <w:rPr>
                <w:b/>
              </w:rPr>
              <w:t xml:space="preserve">earning </w:t>
            </w:r>
            <w:r w:rsidR="0019201D" w:rsidRPr="005304B9">
              <w:rPr>
                <w:b/>
              </w:rPr>
              <w:t>Assessment</w:t>
            </w:r>
          </w:p>
          <w:p w14:paraId="5B95CD12" w14:textId="77777777" w:rsidR="00BA088A" w:rsidRPr="005304B9" w:rsidRDefault="00BA088A" w:rsidP="003967DA">
            <w:pPr>
              <w:jc w:val="center"/>
              <w:rPr>
                <w:b/>
              </w:rPr>
            </w:pPr>
          </w:p>
        </w:tc>
        <w:tc>
          <w:tcPr>
            <w:tcW w:w="2700" w:type="dxa"/>
          </w:tcPr>
          <w:p w14:paraId="5664499B" w14:textId="77777777" w:rsidR="00BA088A" w:rsidRPr="005304B9" w:rsidRDefault="0019201D" w:rsidP="003967DA">
            <w:pPr>
              <w:jc w:val="center"/>
              <w:rPr>
                <w:b/>
              </w:rPr>
            </w:pPr>
            <w:r w:rsidRPr="005304B9">
              <w:rPr>
                <w:b/>
              </w:rPr>
              <w:t>Active Learning Strategies</w:t>
            </w:r>
          </w:p>
          <w:p w14:paraId="7290C14A" w14:textId="77777777" w:rsidR="00BA088A" w:rsidRPr="005304B9" w:rsidRDefault="002A47EE" w:rsidP="003967DA">
            <w:pPr>
              <w:jc w:val="center"/>
              <w:rPr>
                <w:i/>
              </w:rPr>
            </w:pPr>
            <w:r w:rsidRPr="005304B9">
              <w:rPr>
                <w:i/>
              </w:rPr>
              <w:t>Select</w:t>
            </w:r>
            <w:r w:rsidR="00395DBC" w:rsidRPr="005304B9">
              <w:rPr>
                <w:i/>
              </w:rPr>
              <w:t xml:space="preserve"> </w:t>
            </w:r>
            <w:r w:rsidRPr="005304B9">
              <w:rPr>
                <w:i/>
              </w:rPr>
              <w:t>1 – from l</w:t>
            </w:r>
            <w:r w:rsidR="00BF61DC" w:rsidRPr="005304B9">
              <w:rPr>
                <w:i/>
              </w:rPr>
              <w:t>ist below</w:t>
            </w:r>
          </w:p>
        </w:tc>
      </w:tr>
      <w:tr w:rsidR="00BA088A" w:rsidRPr="005304B9" w14:paraId="043CF61C" w14:textId="77777777" w:rsidTr="00BF61DC">
        <w:tc>
          <w:tcPr>
            <w:tcW w:w="378" w:type="dxa"/>
          </w:tcPr>
          <w:p w14:paraId="649841BE" w14:textId="77777777" w:rsidR="00BA088A" w:rsidRPr="005304B9" w:rsidRDefault="00BA088A" w:rsidP="003967DA">
            <w:r w:rsidRPr="005304B9">
              <w:t>1</w:t>
            </w:r>
          </w:p>
        </w:tc>
        <w:tc>
          <w:tcPr>
            <w:tcW w:w="3060" w:type="dxa"/>
          </w:tcPr>
          <w:p w14:paraId="637F4319" w14:textId="77777777" w:rsidR="00BA088A" w:rsidRPr="005304B9" w:rsidRDefault="00BA088A" w:rsidP="003967DA">
            <w:r w:rsidRPr="005304B9">
              <w:rPr>
                <w:color w:val="2B579A"/>
                <w:shd w:val="clear" w:color="auto" w:fill="E6E6E6"/>
              </w:rPr>
              <w:fldChar w:fldCharType="begin">
                <w:ffData>
                  <w:name w:val="Text62"/>
                  <w:enabled/>
                  <w:calcOnExit w:val="0"/>
                  <w:textInput/>
                </w:ffData>
              </w:fldChar>
            </w:r>
            <w:bookmarkStart w:id="18" w:name="Text62"/>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18"/>
          </w:p>
        </w:tc>
        <w:tc>
          <w:tcPr>
            <w:tcW w:w="3330" w:type="dxa"/>
          </w:tcPr>
          <w:p w14:paraId="6AC5006B" w14:textId="77777777" w:rsidR="00BA088A" w:rsidRPr="005304B9" w:rsidRDefault="00BA088A" w:rsidP="003967DA">
            <w:r w:rsidRPr="005304B9">
              <w:rPr>
                <w:color w:val="2B579A"/>
                <w:shd w:val="clear" w:color="auto" w:fill="E6E6E6"/>
              </w:rPr>
              <w:fldChar w:fldCharType="begin">
                <w:ffData>
                  <w:name w:val="Text63"/>
                  <w:enabled/>
                  <w:calcOnExit w:val="0"/>
                  <w:textInput/>
                </w:ffData>
              </w:fldChar>
            </w:r>
            <w:bookmarkStart w:id="19" w:name="Text63"/>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19"/>
          </w:p>
        </w:tc>
        <w:tc>
          <w:tcPr>
            <w:tcW w:w="2700" w:type="dxa"/>
          </w:tcPr>
          <w:p w14:paraId="094187F8" w14:textId="77777777" w:rsidR="00BA088A" w:rsidRPr="005304B9" w:rsidRDefault="00BA088A" w:rsidP="003967DA">
            <w:r w:rsidRPr="005304B9">
              <w:rPr>
                <w:color w:val="2B579A"/>
                <w:shd w:val="clear" w:color="auto" w:fill="E6E6E6"/>
              </w:rPr>
              <w:fldChar w:fldCharType="begin">
                <w:ffData>
                  <w:name w:val="Text64"/>
                  <w:enabled/>
                  <w:calcOnExit w:val="0"/>
                  <w:textInput/>
                </w:ffData>
              </w:fldChar>
            </w:r>
            <w:bookmarkStart w:id="20" w:name="Text64"/>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0"/>
          </w:p>
        </w:tc>
      </w:tr>
      <w:tr w:rsidR="00BA088A" w:rsidRPr="005304B9" w14:paraId="483701C9" w14:textId="77777777" w:rsidTr="00BF61DC">
        <w:tc>
          <w:tcPr>
            <w:tcW w:w="378" w:type="dxa"/>
          </w:tcPr>
          <w:p w14:paraId="18F999B5" w14:textId="77777777" w:rsidR="00BA088A" w:rsidRPr="005304B9" w:rsidRDefault="00BA088A" w:rsidP="003967DA">
            <w:r w:rsidRPr="005304B9">
              <w:t>2</w:t>
            </w:r>
          </w:p>
        </w:tc>
        <w:tc>
          <w:tcPr>
            <w:tcW w:w="3060" w:type="dxa"/>
          </w:tcPr>
          <w:p w14:paraId="1A663BE0" w14:textId="77777777" w:rsidR="00BA088A" w:rsidRPr="005304B9" w:rsidRDefault="00BA088A" w:rsidP="003967DA">
            <w:r w:rsidRPr="005304B9">
              <w:rPr>
                <w:color w:val="2B579A"/>
                <w:shd w:val="clear" w:color="auto" w:fill="E6E6E6"/>
              </w:rPr>
              <w:fldChar w:fldCharType="begin">
                <w:ffData>
                  <w:name w:val="Text65"/>
                  <w:enabled/>
                  <w:calcOnExit w:val="0"/>
                  <w:textInput/>
                </w:ffData>
              </w:fldChar>
            </w:r>
            <w:bookmarkStart w:id="21" w:name="Text65"/>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1"/>
          </w:p>
        </w:tc>
        <w:tc>
          <w:tcPr>
            <w:tcW w:w="3330" w:type="dxa"/>
          </w:tcPr>
          <w:p w14:paraId="67BCE8FA" w14:textId="77777777" w:rsidR="00BA088A" w:rsidRPr="005304B9" w:rsidRDefault="00BA088A" w:rsidP="003967DA">
            <w:r w:rsidRPr="005304B9">
              <w:rPr>
                <w:color w:val="2B579A"/>
                <w:shd w:val="clear" w:color="auto" w:fill="E6E6E6"/>
              </w:rPr>
              <w:fldChar w:fldCharType="begin">
                <w:ffData>
                  <w:name w:val="Text66"/>
                  <w:enabled/>
                  <w:calcOnExit w:val="0"/>
                  <w:textInput/>
                </w:ffData>
              </w:fldChar>
            </w:r>
            <w:bookmarkStart w:id="22" w:name="Text66"/>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2"/>
          </w:p>
        </w:tc>
        <w:tc>
          <w:tcPr>
            <w:tcW w:w="2700" w:type="dxa"/>
          </w:tcPr>
          <w:p w14:paraId="53514B35" w14:textId="77777777" w:rsidR="00BA088A" w:rsidRPr="005304B9" w:rsidRDefault="00BA088A" w:rsidP="003967DA">
            <w:r w:rsidRPr="005304B9">
              <w:rPr>
                <w:color w:val="2B579A"/>
                <w:shd w:val="clear" w:color="auto" w:fill="E6E6E6"/>
              </w:rPr>
              <w:fldChar w:fldCharType="begin">
                <w:ffData>
                  <w:name w:val="Text67"/>
                  <w:enabled/>
                  <w:calcOnExit w:val="0"/>
                  <w:textInput/>
                </w:ffData>
              </w:fldChar>
            </w:r>
            <w:bookmarkStart w:id="23" w:name="Text67"/>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3"/>
          </w:p>
        </w:tc>
      </w:tr>
      <w:tr w:rsidR="00BA088A" w:rsidRPr="005304B9" w14:paraId="0A08E2E8" w14:textId="77777777" w:rsidTr="00BF61DC">
        <w:tc>
          <w:tcPr>
            <w:tcW w:w="378" w:type="dxa"/>
          </w:tcPr>
          <w:p w14:paraId="5FCD5EC4" w14:textId="77777777" w:rsidR="00BA088A" w:rsidRPr="005304B9" w:rsidRDefault="00BA088A" w:rsidP="003967DA">
            <w:r w:rsidRPr="005304B9">
              <w:t>3</w:t>
            </w:r>
          </w:p>
        </w:tc>
        <w:tc>
          <w:tcPr>
            <w:tcW w:w="3060" w:type="dxa"/>
          </w:tcPr>
          <w:p w14:paraId="230775EF" w14:textId="77777777" w:rsidR="00BA088A" w:rsidRPr="005304B9" w:rsidRDefault="00BA088A" w:rsidP="003967DA">
            <w:r w:rsidRPr="005304B9">
              <w:rPr>
                <w:color w:val="2B579A"/>
                <w:shd w:val="clear" w:color="auto" w:fill="E6E6E6"/>
              </w:rPr>
              <w:fldChar w:fldCharType="begin">
                <w:ffData>
                  <w:name w:val="Text68"/>
                  <w:enabled/>
                  <w:calcOnExit w:val="0"/>
                  <w:textInput/>
                </w:ffData>
              </w:fldChar>
            </w:r>
            <w:bookmarkStart w:id="24" w:name="Text68"/>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4"/>
          </w:p>
        </w:tc>
        <w:tc>
          <w:tcPr>
            <w:tcW w:w="3330" w:type="dxa"/>
          </w:tcPr>
          <w:p w14:paraId="172A6BBB" w14:textId="77777777" w:rsidR="00BA088A" w:rsidRPr="005304B9" w:rsidRDefault="00BA088A" w:rsidP="003967DA">
            <w:r w:rsidRPr="005304B9">
              <w:rPr>
                <w:color w:val="2B579A"/>
                <w:shd w:val="clear" w:color="auto" w:fill="E6E6E6"/>
              </w:rPr>
              <w:fldChar w:fldCharType="begin">
                <w:ffData>
                  <w:name w:val="Text69"/>
                  <w:enabled/>
                  <w:calcOnExit w:val="0"/>
                  <w:textInput/>
                </w:ffData>
              </w:fldChar>
            </w:r>
            <w:bookmarkStart w:id="25" w:name="Text69"/>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5"/>
          </w:p>
        </w:tc>
        <w:tc>
          <w:tcPr>
            <w:tcW w:w="2700" w:type="dxa"/>
          </w:tcPr>
          <w:p w14:paraId="4E473F94" w14:textId="77777777" w:rsidR="00BA088A" w:rsidRPr="005304B9" w:rsidRDefault="00BA088A" w:rsidP="003967DA">
            <w:r w:rsidRPr="005304B9">
              <w:rPr>
                <w:color w:val="2B579A"/>
                <w:shd w:val="clear" w:color="auto" w:fill="E6E6E6"/>
              </w:rPr>
              <w:fldChar w:fldCharType="begin">
                <w:ffData>
                  <w:name w:val="Text70"/>
                  <w:enabled/>
                  <w:calcOnExit w:val="0"/>
                  <w:textInput/>
                </w:ffData>
              </w:fldChar>
            </w:r>
            <w:bookmarkStart w:id="26" w:name="Text70"/>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6"/>
          </w:p>
        </w:tc>
      </w:tr>
      <w:tr w:rsidR="00BA088A" w:rsidRPr="005304B9" w14:paraId="1934BE10" w14:textId="77777777" w:rsidTr="00BF61DC">
        <w:tc>
          <w:tcPr>
            <w:tcW w:w="378" w:type="dxa"/>
          </w:tcPr>
          <w:p w14:paraId="2598DEE6" w14:textId="77777777" w:rsidR="00BA088A" w:rsidRPr="005304B9" w:rsidRDefault="00BA088A" w:rsidP="003967DA">
            <w:r w:rsidRPr="005304B9">
              <w:t>4</w:t>
            </w:r>
          </w:p>
        </w:tc>
        <w:tc>
          <w:tcPr>
            <w:tcW w:w="3060" w:type="dxa"/>
          </w:tcPr>
          <w:p w14:paraId="577A1098" w14:textId="77777777" w:rsidR="00BA088A" w:rsidRPr="005304B9" w:rsidRDefault="00BA088A" w:rsidP="003967DA">
            <w:r w:rsidRPr="005304B9">
              <w:rPr>
                <w:color w:val="2B579A"/>
                <w:shd w:val="clear" w:color="auto" w:fill="E6E6E6"/>
              </w:rPr>
              <w:fldChar w:fldCharType="begin">
                <w:ffData>
                  <w:name w:val="Text71"/>
                  <w:enabled/>
                  <w:calcOnExit w:val="0"/>
                  <w:textInput/>
                </w:ffData>
              </w:fldChar>
            </w:r>
            <w:bookmarkStart w:id="27" w:name="Text71"/>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7"/>
          </w:p>
        </w:tc>
        <w:tc>
          <w:tcPr>
            <w:tcW w:w="3330" w:type="dxa"/>
          </w:tcPr>
          <w:p w14:paraId="1F9F28EC" w14:textId="77777777" w:rsidR="00BA088A" w:rsidRPr="005304B9" w:rsidRDefault="00BA088A" w:rsidP="003967DA">
            <w:r w:rsidRPr="005304B9">
              <w:rPr>
                <w:color w:val="2B579A"/>
                <w:shd w:val="clear" w:color="auto" w:fill="E6E6E6"/>
              </w:rPr>
              <w:fldChar w:fldCharType="begin">
                <w:ffData>
                  <w:name w:val="Text72"/>
                  <w:enabled/>
                  <w:calcOnExit w:val="0"/>
                  <w:textInput/>
                </w:ffData>
              </w:fldChar>
            </w:r>
            <w:bookmarkStart w:id="28" w:name="Text72"/>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8"/>
          </w:p>
        </w:tc>
        <w:tc>
          <w:tcPr>
            <w:tcW w:w="2700" w:type="dxa"/>
          </w:tcPr>
          <w:p w14:paraId="05A902C8" w14:textId="77777777" w:rsidR="00BA088A" w:rsidRPr="005304B9" w:rsidRDefault="00BA088A" w:rsidP="003967DA">
            <w:r w:rsidRPr="005304B9">
              <w:rPr>
                <w:color w:val="2B579A"/>
                <w:shd w:val="clear" w:color="auto" w:fill="E6E6E6"/>
              </w:rPr>
              <w:fldChar w:fldCharType="begin">
                <w:ffData>
                  <w:name w:val="Text73"/>
                  <w:enabled/>
                  <w:calcOnExit w:val="0"/>
                  <w:textInput/>
                </w:ffData>
              </w:fldChar>
            </w:r>
            <w:bookmarkStart w:id="29" w:name="Text73"/>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29"/>
          </w:p>
        </w:tc>
      </w:tr>
      <w:tr w:rsidR="00BA088A" w:rsidRPr="005304B9" w14:paraId="04B1EA18" w14:textId="77777777" w:rsidTr="00BF61DC">
        <w:tc>
          <w:tcPr>
            <w:tcW w:w="378" w:type="dxa"/>
          </w:tcPr>
          <w:p w14:paraId="78941E47" w14:textId="77777777" w:rsidR="00BA088A" w:rsidRPr="005304B9" w:rsidRDefault="00BA088A" w:rsidP="003967DA">
            <w:r w:rsidRPr="005304B9">
              <w:t>5</w:t>
            </w:r>
          </w:p>
        </w:tc>
        <w:tc>
          <w:tcPr>
            <w:tcW w:w="3060" w:type="dxa"/>
          </w:tcPr>
          <w:p w14:paraId="5A47D3E5" w14:textId="77777777" w:rsidR="00BA088A" w:rsidRPr="005304B9" w:rsidRDefault="00BA088A" w:rsidP="003967DA">
            <w:r w:rsidRPr="005304B9">
              <w:rPr>
                <w:color w:val="2B579A"/>
                <w:shd w:val="clear" w:color="auto" w:fill="E6E6E6"/>
              </w:rPr>
              <w:fldChar w:fldCharType="begin">
                <w:ffData>
                  <w:name w:val="Text74"/>
                  <w:enabled/>
                  <w:calcOnExit w:val="0"/>
                  <w:textInput/>
                </w:ffData>
              </w:fldChar>
            </w:r>
            <w:bookmarkStart w:id="30" w:name="Text74"/>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30"/>
          </w:p>
        </w:tc>
        <w:tc>
          <w:tcPr>
            <w:tcW w:w="3330" w:type="dxa"/>
          </w:tcPr>
          <w:p w14:paraId="75AB5844" w14:textId="77777777" w:rsidR="00BA088A" w:rsidRPr="005304B9" w:rsidRDefault="00BA088A" w:rsidP="003967DA">
            <w:r w:rsidRPr="005304B9">
              <w:rPr>
                <w:color w:val="2B579A"/>
                <w:shd w:val="clear" w:color="auto" w:fill="E6E6E6"/>
              </w:rPr>
              <w:fldChar w:fldCharType="begin">
                <w:ffData>
                  <w:name w:val="Text75"/>
                  <w:enabled/>
                  <w:calcOnExit w:val="0"/>
                  <w:textInput/>
                </w:ffData>
              </w:fldChar>
            </w:r>
            <w:bookmarkStart w:id="31" w:name="Text75"/>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31"/>
          </w:p>
        </w:tc>
        <w:tc>
          <w:tcPr>
            <w:tcW w:w="2700" w:type="dxa"/>
          </w:tcPr>
          <w:p w14:paraId="2E55E147" w14:textId="77777777" w:rsidR="00BA088A" w:rsidRPr="005304B9" w:rsidRDefault="00BA088A" w:rsidP="003967DA">
            <w:r w:rsidRPr="005304B9">
              <w:rPr>
                <w:color w:val="2B579A"/>
                <w:shd w:val="clear" w:color="auto" w:fill="E6E6E6"/>
              </w:rPr>
              <w:fldChar w:fldCharType="begin">
                <w:ffData>
                  <w:name w:val="Text76"/>
                  <w:enabled/>
                  <w:calcOnExit w:val="0"/>
                  <w:textInput/>
                </w:ffData>
              </w:fldChar>
            </w:r>
            <w:bookmarkStart w:id="32" w:name="Text76"/>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32"/>
          </w:p>
        </w:tc>
      </w:tr>
    </w:tbl>
    <w:p w14:paraId="5220BBB2" w14:textId="77777777" w:rsidR="006555E3" w:rsidRPr="005304B9" w:rsidRDefault="006555E3" w:rsidP="003967DA"/>
    <w:p w14:paraId="7E03273A" w14:textId="77777777" w:rsidR="009E4918" w:rsidRPr="005304B9" w:rsidRDefault="006555E3" w:rsidP="003967DA">
      <w:r w:rsidRPr="005304B9">
        <w:rPr>
          <w:b/>
        </w:rPr>
        <w:t>Active Learning Strategy:</w:t>
      </w:r>
      <w:r w:rsidR="0019201D" w:rsidRPr="005304B9">
        <w:rPr>
          <w:b/>
        </w:rPr>
        <w:t xml:space="preserve"> </w:t>
      </w:r>
      <w:r w:rsidRPr="005304B9">
        <w:t>(</w:t>
      </w:r>
      <w:r w:rsidR="00EF7B6F" w:rsidRPr="005304B9">
        <w:t xml:space="preserve">options </w:t>
      </w:r>
      <w:r w:rsidR="0019201D" w:rsidRPr="005304B9">
        <w:t>to choose from online)</w:t>
      </w:r>
    </w:p>
    <w:tbl>
      <w:tblPr>
        <w:tblStyle w:val="TableGrid"/>
        <w:tblW w:w="0" w:type="auto"/>
        <w:tblLook w:val="04A0" w:firstRow="1" w:lastRow="0" w:firstColumn="1" w:lastColumn="0" w:noHBand="0" w:noVBand="1"/>
      </w:tblPr>
      <w:tblGrid>
        <w:gridCol w:w="4681"/>
        <w:gridCol w:w="4669"/>
      </w:tblGrid>
      <w:tr w:rsidR="00541F1B" w:rsidRPr="005304B9" w14:paraId="613996E1" w14:textId="77777777" w:rsidTr="00541F1B">
        <w:tc>
          <w:tcPr>
            <w:tcW w:w="4788" w:type="dxa"/>
          </w:tcPr>
          <w:p w14:paraId="4887A7B4" w14:textId="77777777" w:rsidR="00541F1B" w:rsidRPr="005304B9" w:rsidRDefault="00541F1B" w:rsidP="003967DA">
            <w:pPr>
              <w:pStyle w:val="ListParagraph"/>
              <w:numPr>
                <w:ilvl w:val="0"/>
                <w:numId w:val="7"/>
              </w:numPr>
              <w:ind w:left="360"/>
              <w:rPr>
                <w:sz w:val="20"/>
              </w:rPr>
            </w:pPr>
            <w:r w:rsidRPr="005304B9">
              <w:rPr>
                <w:sz w:val="20"/>
              </w:rPr>
              <w:t>Polling questions</w:t>
            </w:r>
          </w:p>
          <w:p w14:paraId="5BFEDC49" w14:textId="77777777" w:rsidR="00541F1B" w:rsidRPr="005304B9" w:rsidRDefault="00541F1B" w:rsidP="003967DA">
            <w:pPr>
              <w:pStyle w:val="ListParagraph"/>
              <w:numPr>
                <w:ilvl w:val="0"/>
                <w:numId w:val="7"/>
              </w:numPr>
              <w:ind w:left="360"/>
              <w:rPr>
                <w:sz w:val="20"/>
              </w:rPr>
            </w:pPr>
            <w:r w:rsidRPr="005304B9">
              <w:rPr>
                <w:sz w:val="20"/>
              </w:rPr>
              <w:t>Games and quizzes to practice recall</w:t>
            </w:r>
          </w:p>
          <w:p w14:paraId="5972085C" w14:textId="77777777" w:rsidR="00541F1B" w:rsidRPr="005304B9" w:rsidRDefault="00541F1B" w:rsidP="003967DA">
            <w:pPr>
              <w:pStyle w:val="ListParagraph"/>
              <w:numPr>
                <w:ilvl w:val="0"/>
                <w:numId w:val="7"/>
              </w:numPr>
              <w:ind w:left="360"/>
              <w:rPr>
                <w:sz w:val="20"/>
              </w:rPr>
            </w:pPr>
            <w:r w:rsidRPr="005304B9">
              <w:rPr>
                <w:sz w:val="20"/>
              </w:rPr>
              <w:t>Demonstration</w:t>
            </w:r>
          </w:p>
          <w:p w14:paraId="3521DDE3" w14:textId="77777777" w:rsidR="00541F1B" w:rsidRPr="005304B9" w:rsidRDefault="00541F1B" w:rsidP="003967DA">
            <w:pPr>
              <w:pStyle w:val="ListParagraph"/>
              <w:numPr>
                <w:ilvl w:val="0"/>
                <w:numId w:val="7"/>
              </w:numPr>
              <w:ind w:left="360"/>
              <w:rPr>
                <w:sz w:val="20"/>
              </w:rPr>
            </w:pPr>
            <w:r w:rsidRPr="005304B9">
              <w:rPr>
                <w:sz w:val="20"/>
              </w:rPr>
              <w:t>Examples with practice</w:t>
            </w:r>
          </w:p>
          <w:p w14:paraId="6EA97913" w14:textId="77777777" w:rsidR="00541F1B" w:rsidRPr="005304B9" w:rsidRDefault="00541F1B" w:rsidP="003967DA">
            <w:pPr>
              <w:pStyle w:val="ListParagraph"/>
              <w:numPr>
                <w:ilvl w:val="0"/>
                <w:numId w:val="7"/>
              </w:numPr>
              <w:ind w:left="360"/>
              <w:rPr>
                <w:sz w:val="20"/>
              </w:rPr>
            </w:pPr>
            <w:r w:rsidRPr="005304B9">
              <w:rPr>
                <w:sz w:val="20"/>
              </w:rPr>
              <w:t>Interactive Case Study</w:t>
            </w:r>
          </w:p>
          <w:p w14:paraId="13CB595B" w14:textId="377C377E" w:rsidR="00541F1B" w:rsidRPr="00A47825" w:rsidRDefault="00541F1B" w:rsidP="003967DA">
            <w:pPr>
              <w:pStyle w:val="ListParagraph"/>
              <w:numPr>
                <w:ilvl w:val="0"/>
                <w:numId w:val="7"/>
              </w:numPr>
              <w:ind w:left="360"/>
              <w:rPr>
                <w:sz w:val="20"/>
              </w:rPr>
            </w:pPr>
            <w:r w:rsidRPr="005304B9">
              <w:rPr>
                <w:sz w:val="20"/>
              </w:rPr>
              <w:t>Interactive Scenario</w:t>
            </w:r>
          </w:p>
        </w:tc>
        <w:tc>
          <w:tcPr>
            <w:tcW w:w="4788" w:type="dxa"/>
          </w:tcPr>
          <w:p w14:paraId="4490F93E" w14:textId="77777777" w:rsidR="00A905D8" w:rsidRPr="005304B9" w:rsidRDefault="00A905D8" w:rsidP="003967DA">
            <w:pPr>
              <w:pStyle w:val="ListParagraph"/>
              <w:numPr>
                <w:ilvl w:val="0"/>
                <w:numId w:val="7"/>
              </w:numPr>
              <w:ind w:left="360"/>
              <w:rPr>
                <w:sz w:val="20"/>
              </w:rPr>
            </w:pPr>
            <w:r w:rsidRPr="005304B9">
              <w:rPr>
                <w:sz w:val="20"/>
              </w:rPr>
              <w:t>Role play</w:t>
            </w:r>
          </w:p>
          <w:p w14:paraId="0F43B794" w14:textId="77777777" w:rsidR="00A905D8" w:rsidRPr="005304B9" w:rsidRDefault="00A905D8" w:rsidP="003967DA">
            <w:pPr>
              <w:pStyle w:val="ListParagraph"/>
              <w:numPr>
                <w:ilvl w:val="0"/>
                <w:numId w:val="7"/>
              </w:numPr>
              <w:ind w:left="360"/>
              <w:rPr>
                <w:sz w:val="20"/>
              </w:rPr>
            </w:pPr>
            <w:r w:rsidRPr="005304B9">
              <w:rPr>
                <w:sz w:val="20"/>
              </w:rPr>
              <w:t>Simulation</w:t>
            </w:r>
          </w:p>
          <w:p w14:paraId="5DCBEC0D" w14:textId="1B8CE267" w:rsidR="00A905D8" w:rsidRPr="005304B9" w:rsidRDefault="00A905D8" w:rsidP="003967DA">
            <w:pPr>
              <w:pStyle w:val="ListParagraph"/>
              <w:numPr>
                <w:ilvl w:val="0"/>
                <w:numId w:val="7"/>
              </w:numPr>
              <w:ind w:left="360"/>
              <w:rPr>
                <w:sz w:val="20"/>
              </w:rPr>
            </w:pPr>
            <w:r w:rsidRPr="005304B9">
              <w:rPr>
                <w:sz w:val="20"/>
              </w:rPr>
              <w:t>Think</w:t>
            </w:r>
            <w:r w:rsidR="00283883">
              <w:rPr>
                <w:sz w:val="20"/>
              </w:rPr>
              <w:t xml:space="preserve"> </w:t>
            </w:r>
            <w:r w:rsidR="00283883" w:rsidRPr="005304B9">
              <w:rPr>
                <w:sz w:val="20"/>
              </w:rPr>
              <w:t>–</w:t>
            </w:r>
            <w:r w:rsidR="00283883">
              <w:rPr>
                <w:sz w:val="20"/>
              </w:rPr>
              <w:t xml:space="preserve"> </w:t>
            </w:r>
            <w:r w:rsidRPr="005304B9">
              <w:rPr>
                <w:sz w:val="20"/>
              </w:rPr>
              <w:t>pair – share</w:t>
            </w:r>
          </w:p>
          <w:p w14:paraId="0AB7A871" w14:textId="63B73130" w:rsidR="00A905D8" w:rsidRPr="005304B9" w:rsidRDefault="00A905D8" w:rsidP="003967DA">
            <w:pPr>
              <w:pStyle w:val="ListParagraph"/>
              <w:numPr>
                <w:ilvl w:val="0"/>
                <w:numId w:val="7"/>
              </w:numPr>
              <w:ind w:left="360"/>
              <w:rPr>
                <w:sz w:val="20"/>
              </w:rPr>
            </w:pPr>
            <w:r w:rsidRPr="005304B9">
              <w:rPr>
                <w:sz w:val="20"/>
              </w:rPr>
              <w:t xml:space="preserve">Think – write </w:t>
            </w:r>
            <w:r w:rsidR="00283883" w:rsidRPr="005304B9">
              <w:rPr>
                <w:sz w:val="20"/>
              </w:rPr>
              <w:t>–</w:t>
            </w:r>
            <w:r w:rsidRPr="005304B9">
              <w:rPr>
                <w:sz w:val="20"/>
              </w:rPr>
              <w:t xml:space="preserve"> share</w:t>
            </w:r>
          </w:p>
          <w:p w14:paraId="53EE3102" w14:textId="77777777" w:rsidR="00A905D8" w:rsidRPr="005304B9" w:rsidRDefault="00A905D8" w:rsidP="003967DA">
            <w:pPr>
              <w:pStyle w:val="ListParagraph"/>
              <w:numPr>
                <w:ilvl w:val="0"/>
                <w:numId w:val="7"/>
              </w:numPr>
              <w:ind w:left="360"/>
              <w:rPr>
                <w:sz w:val="20"/>
              </w:rPr>
            </w:pPr>
            <w:r w:rsidRPr="005304B9">
              <w:rPr>
                <w:sz w:val="20"/>
              </w:rPr>
              <w:t>Application Exercises</w:t>
            </w:r>
          </w:p>
          <w:p w14:paraId="6D9C8D39" w14:textId="70C4AE28" w:rsidR="00541F1B" w:rsidRPr="00A47825" w:rsidRDefault="00A905D8" w:rsidP="003967DA">
            <w:pPr>
              <w:pStyle w:val="ListParagraph"/>
              <w:numPr>
                <w:ilvl w:val="0"/>
                <w:numId w:val="7"/>
              </w:numPr>
              <w:ind w:left="360"/>
              <w:rPr>
                <w:sz w:val="20"/>
              </w:rPr>
            </w:pPr>
            <w:r w:rsidRPr="005304B9">
              <w:rPr>
                <w:sz w:val="20"/>
              </w:rPr>
              <w:t>Practice Exercises</w:t>
            </w:r>
          </w:p>
        </w:tc>
      </w:tr>
    </w:tbl>
    <w:p w14:paraId="675E05EE" w14:textId="77777777" w:rsidR="00122165" w:rsidRPr="005304B9" w:rsidRDefault="00122165" w:rsidP="003967DA"/>
    <w:p w14:paraId="72F91D59" w14:textId="77777777" w:rsidR="0019201D" w:rsidRPr="005304B9" w:rsidRDefault="0030433F" w:rsidP="00CC0CCF">
      <w:pPr>
        <w:pStyle w:val="Heading1"/>
      </w:pPr>
      <w:r w:rsidRPr="005304B9">
        <w:t>Task 4:</w:t>
      </w:r>
      <w:r w:rsidR="00395DBC" w:rsidRPr="005304B9">
        <w:t xml:space="preserve"> </w:t>
      </w:r>
      <w:r w:rsidRPr="005304B9">
        <w:t>Additional Required Information</w:t>
      </w:r>
    </w:p>
    <w:p w14:paraId="0A4F7224" w14:textId="77777777" w:rsidR="0019201D" w:rsidRPr="005304B9" w:rsidRDefault="0019201D" w:rsidP="003967DA"/>
    <w:p w14:paraId="3D52A9A7" w14:textId="5131CFD5" w:rsidR="0019201D" w:rsidRPr="005304B9" w:rsidRDefault="001E3E0A" w:rsidP="003967DA">
      <w:r w:rsidRPr="005304B9">
        <w:rPr>
          <w:b/>
        </w:rPr>
        <w:t xml:space="preserve">* </w:t>
      </w:r>
      <w:r w:rsidR="002837D7" w:rsidRPr="005304B9">
        <w:rPr>
          <w:b/>
        </w:rPr>
        <w:t>As a p</w:t>
      </w:r>
      <w:r w:rsidR="00160F72" w:rsidRPr="005304B9">
        <w:rPr>
          <w:b/>
        </w:rPr>
        <w:t>harmacist</w:t>
      </w:r>
      <w:r w:rsidR="00A905D8" w:rsidRPr="005304B9">
        <w:rPr>
          <w:b/>
        </w:rPr>
        <w:t xml:space="preserve"> or</w:t>
      </w:r>
      <w:r w:rsidR="002837D7" w:rsidRPr="005304B9">
        <w:rPr>
          <w:b/>
        </w:rPr>
        <w:t xml:space="preserve"> p</w:t>
      </w:r>
      <w:r w:rsidR="00A905D8" w:rsidRPr="005304B9">
        <w:rPr>
          <w:b/>
        </w:rPr>
        <w:t xml:space="preserve">harmacy </w:t>
      </w:r>
      <w:r w:rsidR="002837D7" w:rsidRPr="005304B9">
        <w:rPr>
          <w:b/>
        </w:rPr>
        <w:t>t</w:t>
      </w:r>
      <w:r w:rsidR="00A905D8" w:rsidRPr="005304B9">
        <w:rPr>
          <w:b/>
        </w:rPr>
        <w:t>echnician</w:t>
      </w:r>
      <w:r w:rsidR="00160F72" w:rsidRPr="005304B9">
        <w:rPr>
          <w:b/>
        </w:rPr>
        <w:t xml:space="preserve">, I agree to have an active ASHP Membership if my proposal is </w:t>
      </w:r>
      <w:r w:rsidR="00A80447" w:rsidRPr="005304B9">
        <w:rPr>
          <w:b/>
        </w:rPr>
        <w:t>accepted and</w:t>
      </w:r>
      <w:r w:rsidR="00160F72" w:rsidRPr="005304B9">
        <w:rPr>
          <w:b/>
        </w:rPr>
        <w:t xml:space="preserve"> continue my membership through delivery of the program at the meeting.</w:t>
      </w:r>
      <w:r w:rsidR="00395DBC" w:rsidRPr="005304B9">
        <w:t xml:space="preserve"> </w:t>
      </w:r>
      <w:r w:rsidR="00160F72" w:rsidRPr="005304B9">
        <w:t>(Required)</w:t>
      </w:r>
    </w:p>
    <w:p w14:paraId="5AE48A43" w14:textId="77777777" w:rsidR="00160F72" w:rsidRPr="005304B9" w:rsidRDefault="00160F72" w:rsidP="003967DA">
      <w:pPr>
        <w:rPr>
          <w:sz w:val="12"/>
        </w:rPr>
      </w:pPr>
    </w:p>
    <w:p w14:paraId="01CD12AE" w14:textId="77777777" w:rsidR="00160F72" w:rsidRPr="005304B9" w:rsidRDefault="00160F72" w:rsidP="003967DA">
      <w:r w:rsidRPr="005304B9">
        <w:rPr>
          <w:color w:val="2B579A"/>
          <w:shd w:val="clear" w:color="auto" w:fill="E6E6E6"/>
        </w:rPr>
        <w:fldChar w:fldCharType="begin">
          <w:ffData>
            <w:name w:val="Check77"/>
            <w:enabled/>
            <w:calcOnExit w:val="0"/>
            <w:checkBox>
              <w:sizeAuto/>
              <w:default w:val="0"/>
            </w:checkBox>
          </w:ffData>
        </w:fldChar>
      </w:r>
      <w:bookmarkStart w:id="33" w:name="Check77"/>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33"/>
      <w:r w:rsidR="00395DBC" w:rsidRPr="005304B9">
        <w:t xml:space="preserve"> </w:t>
      </w:r>
      <w:r w:rsidRPr="005304B9">
        <w:t>I agree</w:t>
      </w:r>
      <w:r w:rsidRPr="005304B9">
        <w:tab/>
      </w:r>
      <w:r w:rsidRPr="005304B9">
        <w:rPr>
          <w:color w:val="2B579A"/>
          <w:shd w:val="clear" w:color="auto" w:fill="E6E6E6"/>
        </w:rPr>
        <w:fldChar w:fldCharType="begin">
          <w:ffData>
            <w:name w:val="Check78"/>
            <w:enabled/>
            <w:calcOnExit w:val="0"/>
            <w:checkBox>
              <w:sizeAuto/>
              <w:default w:val="0"/>
            </w:checkBox>
          </w:ffData>
        </w:fldChar>
      </w:r>
      <w:bookmarkStart w:id="34" w:name="Check78"/>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34"/>
      <w:r w:rsidR="00395DBC" w:rsidRPr="005304B9">
        <w:t xml:space="preserve"> </w:t>
      </w:r>
      <w:r w:rsidRPr="005304B9">
        <w:t>I am not a pharmacist or pharmacy technician</w:t>
      </w:r>
    </w:p>
    <w:p w14:paraId="50F40DEB" w14:textId="77777777" w:rsidR="00160F72" w:rsidRPr="005304B9" w:rsidRDefault="00160F72" w:rsidP="003967DA"/>
    <w:p w14:paraId="298D4D11" w14:textId="77777777" w:rsidR="00574A49" w:rsidRPr="005304B9" w:rsidRDefault="00574A49" w:rsidP="003967DA">
      <w:pPr>
        <w:rPr>
          <w:b/>
        </w:rPr>
      </w:pPr>
      <w:r w:rsidRPr="005304B9">
        <w:rPr>
          <w:b/>
        </w:rPr>
        <w:t>* ASHP Member ID</w:t>
      </w:r>
    </w:p>
    <w:p w14:paraId="2C28D9BF" w14:textId="77777777" w:rsidR="00574A49" w:rsidRPr="005304B9" w:rsidRDefault="00574A49" w:rsidP="003967DA">
      <w:pPr>
        <w:rPr>
          <w:i/>
          <w:sz w:val="20"/>
        </w:rPr>
      </w:pPr>
      <w:r w:rsidRPr="005304B9">
        <w:rPr>
          <w:i/>
          <w:sz w:val="20"/>
        </w:rPr>
        <w:t>If you are not an ASHP member, enter N/A or not applicable</w:t>
      </w:r>
    </w:p>
    <w:tbl>
      <w:tblPr>
        <w:tblStyle w:val="TableGrid"/>
        <w:tblW w:w="0" w:type="auto"/>
        <w:tblLook w:val="04A0" w:firstRow="1" w:lastRow="0" w:firstColumn="1" w:lastColumn="0" w:noHBand="0" w:noVBand="1"/>
      </w:tblPr>
      <w:tblGrid>
        <w:gridCol w:w="2628"/>
      </w:tblGrid>
      <w:tr w:rsidR="00574A49" w:rsidRPr="005304B9" w14:paraId="3C9C1BA9" w14:textId="77777777" w:rsidTr="00724F1B">
        <w:tc>
          <w:tcPr>
            <w:tcW w:w="2628" w:type="dxa"/>
          </w:tcPr>
          <w:p w14:paraId="41B4A549" w14:textId="77777777" w:rsidR="00574A49" w:rsidRPr="005304B9" w:rsidRDefault="00574A49" w:rsidP="003967DA">
            <w:r w:rsidRPr="005304B9">
              <w:rPr>
                <w:color w:val="2B579A"/>
                <w:shd w:val="clear" w:color="auto" w:fill="E6E6E6"/>
              </w:rPr>
              <w:fldChar w:fldCharType="begin">
                <w:ffData>
                  <w:name w:val="Text107"/>
                  <w:enabled/>
                  <w:calcOnExit w:val="0"/>
                  <w:textInput/>
                </w:ffData>
              </w:fldChar>
            </w:r>
            <w:bookmarkStart w:id="35" w:name="Text107"/>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35"/>
          </w:p>
        </w:tc>
      </w:tr>
    </w:tbl>
    <w:p w14:paraId="77A52294" w14:textId="77777777" w:rsidR="00574A49" w:rsidRPr="005304B9" w:rsidRDefault="00574A49" w:rsidP="003967DA"/>
    <w:p w14:paraId="06DB823F" w14:textId="67E5C4D8" w:rsidR="00160F72" w:rsidRPr="005304B9" w:rsidRDefault="00BF61DC" w:rsidP="003967DA">
      <w:pPr>
        <w:rPr>
          <w:b/>
        </w:rPr>
      </w:pPr>
      <w:r w:rsidRPr="005304B9">
        <w:rPr>
          <w:b/>
        </w:rPr>
        <w:t>If you are not a pharmacist or p</w:t>
      </w:r>
      <w:r w:rsidR="00160F72" w:rsidRPr="005304B9">
        <w:rPr>
          <w:b/>
        </w:rPr>
        <w:t xml:space="preserve">harmacy </w:t>
      </w:r>
      <w:r w:rsidRPr="005304B9">
        <w:rPr>
          <w:b/>
        </w:rPr>
        <w:t>t</w:t>
      </w:r>
      <w:r w:rsidR="00160F72" w:rsidRPr="005304B9">
        <w:rPr>
          <w:b/>
        </w:rPr>
        <w:t>echnician and requesting an exception, please specify:</w:t>
      </w:r>
    </w:p>
    <w:tbl>
      <w:tblPr>
        <w:tblStyle w:val="TableGrid"/>
        <w:tblW w:w="0" w:type="auto"/>
        <w:tblLook w:val="04A0" w:firstRow="1" w:lastRow="0" w:firstColumn="1" w:lastColumn="0" w:noHBand="0" w:noVBand="1"/>
      </w:tblPr>
      <w:tblGrid>
        <w:gridCol w:w="9350"/>
      </w:tblGrid>
      <w:tr w:rsidR="00160F72" w:rsidRPr="005304B9" w14:paraId="28800DDD" w14:textId="77777777" w:rsidTr="00160F72">
        <w:tc>
          <w:tcPr>
            <w:tcW w:w="9576" w:type="dxa"/>
          </w:tcPr>
          <w:p w14:paraId="79753FF8" w14:textId="77777777" w:rsidR="00160F72" w:rsidRPr="005304B9" w:rsidRDefault="00160F72" w:rsidP="003967DA">
            <w:r w:rsidRPr="005304B9">
              <w:rPr>
                <w:color w:val="2B579A"/>
                <w:shd w:val="clear" w:color="auto" w:fill="E6E6E6"/>
              </w:rPr>
              <w:fldChar w:fldCharType="begin">
                <w:ffData>
                  <w:name w:val="Text104"/>
                  <w:enabled/>
                  <w:calcOnExit w:val="0"/>
                  <w:textInput/>
                </w:ffData>
              </w:fldChar>
            </w:r>
            <w:bookmarkStart w:id="36" w:name="Text104"/>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36"/>
          </w:p>
          <w:p w14:paraId="007DCDA8" w14:textId="77777777" w:rsidR="00160F72" w:rsidRPr="005304B9" w:rsidRDefault="00160F72" w:rsidP="003967DA"/>
        </w:tc>
      </w:tr>
    </w:tbl>
    <w:p w14:paraId="3DD355C9" w14:textId="371BA00F" w:rsidR="00AB5E74" w:rsidRPr="005304B9" w:rsidRDefault="00AB5E74">
      <w:pPr>
        <w:rPr>
          <w:b/>
        </w:rPr>
      </w:pPr>
    </w:p>
    <w:p w14:paraId="47C05844" w14:textId="77777777" w:rsidR="00160F72" w:rsidRPr="005304B9" w:rsidRDefault="001E3E0A" w:rsidP="003967DA">
      <w:r w:rsidRPr="005304B9">
        <w:rPr>
          <w:b/>
        </w:rPr>
        <w:t>*</w:t>
      </w:r>
      <w:r w:rsidR="00194FF5" w:rsidRPr="005304B9">
        <w:rPr>
          <w:b/>
        </w:rPr>
        <w:t xml:space="preserve"> </w:t>
      </w:r>
      <w:r w:rsidR="00160F72" w:rsidRPr="005304B9">
        <w:rPr>
          <w:b/>
        </w:rPr>
        <w:t xml:space="preserve">Submitter Planning Experience </w:t>
      </w:r>
      <w:r w:rsidR="00160F72" w:rsidRPr="005304B9">
        <w:t>(Maximum 400 words)</w:t>
      </w:r>
    </w:p>
    <w:p w14:paraId="5DBB2F79" w14:textId="77777777" w:rsidR="00160F72" w:rsidRPr="005304B9" w:rsidRDefault="006E129C" w:rsidP="003967DA">
      <w:pPr>
        <w:rPr>
          <w:i/>
          <w:sz w:val="20"/>
        </w:rPr>
      </w:pPr>
      <w:r w:rsidRPr="005304B9">
        <w:rPr>
          <w:i/>
          <w:sz w:val="20"/>
        </w:rPr>
        <w:t>Previous e</w:t>
      </w:r>
      <w:r w:rsidR="00160F72" w:rsidRPr="005304B9">
        <w:rPr>
          <w:i/>
          <w:sz w:val="20"/>
        </w:rPr>
        <w:t>xperience in planning educational programs</w:t>
      </w:r>
      <w:r w:rsidRPr="005304B9">
        <w:rPr>
          <w:i/>
          <w:sz w:val="20"/>
        </w:rPr>
        <w:t xml:space="preserve"> is required.</w:t>
      </w:r>
    </w:p>
    <w:tbl>
      <w:tblPr>
        <w:tblStyle w:val="TableGrid"/>
        <w:tblW w:w="0" w:type="auto"/>
        <w:tblLook w:val="04A0" w:firstRow="1" w:lastRow="0" w:firstColumn="1" w:lastColumn="0" w:noHBand="0" w:noVBand="1"/>
      </w:tblPr>
      <w:tblGrid>
        <w:gridCol w:w="9350"/>
      </w:tblGrid>
      <w:tr w:rsidR="00160F72" w:rsidRPr="005304B9" w14:paraId="3AEF6DA0" w14:textId="77777777" w:rsidTr="00160F72">
        <w:tc>
          <w:tcPr>
            <w:tcW w:w="9576" w:type="dxa"/>
          </w:tcPr>
          <w:p w14:paraId="364C863E" w14:textId="77777777" w:rsidR="00160F72" w:rsidRPr="005304B9" w:rsidRDefault="00160F72" w:rsidP="003967DA">
            <w:r w:rsidRPr="005304B9">
              <w:rPr>
                <w:color w:val="2B579A"/>
                <w:shd w:val="clear" w:color="auto" w:fill="E6E6E6"/>
              </w:rPr>
              <w:fldChar w:fldCharType="begin">
                <w:ffData>
                  <w:name w:val="Text105"/>
                  <w:enabled/>
                  <w:calcOnExit w:val="0"/>
                  <w:textInput/>
                </w:ffData>
              </w:fldChar>
            </w:r>
            <w:bookmarkStart w:id="37" w:name="Text105"/>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37"/>
          </w:p>
          <w:p w14:paraId="1A81F0B1" w14:textId="77777777" w:rsidR="00160F72" w:rsidRPr="005304B9" w:rsidRDefault="00160F72" w:rsidP="003967DA"/>
          <w:p w14:paraId="717AAFBA" w14:textId="77777777" w:rsidR="001E3E0A" w:rsidRPr="005304B9" w:rsidRDefault="001E3E0A" w:rsidP="003967DA"/>
          <w:p w14:paraId="56EE48EE" w14:textId="77777777" w:rsidR="001E3E0A" w:rsidRPr="005304B9" w:rsidRDefault="001E3E0A" w:rsidP="003967DA"/>
        </w:tc>
      </w:tr>
    </w:tbl>
    <w:p w14:paraId="2908EB2C" w14:textId="77777777" w:rsidR="00160F72" w:rsidRPr="005304B9" w:rsidRDefault="00160F72" w:rsidP="003967DA"/>
    <w:p w14:paraId="307927E2" w14:textId="77777777" w:rsidR="00160F72" w:rsidRPr="005304B9" w:rsidRDefault="009465E8" w:rsidP="003967DA">
      <w:r w:rsidRPr="005304B9">
        <w:rPr>
          <w:b/>
        </w:rPr>
        <w:t xml:space="preserve">* </w:t>
      </w:r>
      <w:r w:rsidR="00160F72" w:rsidRPr="005304B9">
        <w:rPr>
          <w:b/>
        </w:rPr>
        <w:t xml:space="preserve">Submitter Expertise and Qualification </w:t>
      </w:r>
      <w:r w:rsidR="00160F72" w:rsidRPr="005304B9">
        <w:t>(Maximum 400 words)</w:t>
      </w:r>
    </w:p>
    <w:p w14:paraId="536B0C5F" w14:textId="77777777" w:rsidR="00160F72" w:rsidRPr="005304B9" w:rsidRDefault="006E129C" w:rsidP="003967DA">
      <w:pPr>
        <w:rPr>
          <w:i/>
          <w:sz w:val="20"/>
        </w:rPr>
      </w:pPr>
      <w:r w:rsidRPr="005304B9">
        <w:rPr>
          <w:i/>
          <w:sz w:val="20"/>
        </w:rPr>
        <w:t>Describe your e</w:t>
      </w:r>
      <w:r w:rsidR="00160F72" w:rsidRPr="005304B9">
        <w:rPr>
          <w:i/>
          <w:sz w:val="20"/>
        </w:rPr>
        <w:t>xpertise</w:t>
      </w:r>
      <w:r w:rsidRPr="005304B9">
        <w:rPr>
          <w:i/>
          <w:sz w:val="20"/>
        </w:rPr>
        <w:t xml:space="preserve"> and </w:t>
      </w:r>
      <w:r w:rsidR="00160F72" w:rsidRPr="005304B9">
        <w:rPr>
          <w:i/>
          <w:sz w:val="20"/>
        </w:rPr>
        <w:t xml:space="preserve">qualifications in the topics(s) you are </w:t>
      </w:r>
      <w:r w:rsidRPr="005304B9">
        <w:rPr>
          <w:i/>
          <w:sz w:val="20"/>
        </w:rPr>
        <w:t>proposing; submitters generally are subject matter experts in the topic.</w:t>
      </w:r>
    </w:p>
    <w:tbl>
      <w:tblPr>
        <w:tblStyle w:val="TableGrid"/>
        <w:tblW w:w="0" w:type="auto"/>
        <w:tblLook w:val="04A0" w:firstRow="1" w:lastRow="0" w:firstColumn="1" w:lastColumn="0" w:noHBand="0" w:noVBand="1"/>
      </w:tblPr>
      <w:tblGrid>
        <w:gridCol w:w="9350"/>
      </w:tblGrid>
      <w:tr w:rsidR="00160F72" w:rsidRPr="005304B9" w14:paraId="167A650A" w14:textId="77777777" w:rsidTr="00871675">
        <w:trPr>
          <w:trHeight w:val="647"/>
        </w:trPr>
        <w:tc>
          <w:tcPr>
            <w:tcW w:w="9576" w:type="dxa"/>
          </w:tcPr>
          <w:p w14:paraId="4CA8C174" w14:textId="77777777" w:rsidR="00160F72" w:rsidRPr="005304B9" w:rsidRDefault="00160F72" w:rsidP="003967DA">
            <w:r w:rsidRPr="005304B9">
              <w:rPr>
                <w:color w:val="2B579A"/>
                <w:shd w:val="clear" w:color="auto" w:fill="E6E6E6"/>
              </w:rPr>
              <w:fldChar w:fldCharType="begin">
                <w:ffData>
                  <w:name w:val="Text106"/>
                  <w:enabled/>
                  <w:calcOnExit w:val="0"/>
                  <w:textInput/>
                </w:ffData>
              </w:fldChar>
            </w:r>
            <w:bookmarkStart w:id="38" w:name="Text106"/>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38"/>
          </w:p>
          <w:p w14:paraId="121FD38A" w14:textId="77777777" w:rsidR="00160F72" w:rsidRPr="005304B9" w:rsidRDefault="00160F72" w:rsidP="003967DA"/>
          <w:p w14:paraId="1FE2DD96" w14:textId="77777777" w:rsidR="001E3E0A" w:rsidRPr="005304B9" w:rsidRDefault="001E3E0A" w:rsidP="003967DA"/>
          <w:p w14:paraId="27357532" w14:textId="77777777" w:rsidR="001E3E0A" w:rsidRPr="005304B9" w:rsidRDefault="001E3E0A" w:rsidP="003967DA"/>
        </w:tc>
      </w:tr>
    </w:tbl>
    <w:p w14:paraId="07F023C8" w14:textId="77777777" w:rsidR="00160F72" w:rsidRPr="005304B9" w:rsidRDefault="00160F72" w:rsidP="003967DA"/>
    <w:p w14:paraId="167EF1BE" w14:textId="77777777" w:rsidR="00467AD3" w:rsidRPr="005304B9" w:rsidRDefault="00467AD3" w:rsidP="003967DA">
      <w:pPr>
        <w:rPr>
          <w:b/>
        </w:rPr>
      </w:pPr>
      <w:r w:rsidRPr="005304B9">
        <w:rPr>
          <w:b/>
        </w:rPr>
        <w:t>* Proposals submitted with ''Advanced Level of Content''</w:t>
      </w:r>
      <w:r w:rsidR="00A905D8" w:rsidRPr="005304B9">
        <w:rPr>
          <w:b/>
        </w:rPr>
        <w:t xml:space="preserve"> may</w:t>
      </w:r>
      <w:r w:rsidRPr="005304B9">
        <w:rPr>
          <w:b/>
        </w:rPr>
        <w:t xml:space="preserve"> be considered for recertification programming.</w:t>
      </w:r>
    </w:p>
    <w:p w14:paraId="4BDB5498" w14:textId="77777777" w:rsidR="00467AD3" w:rsidRPr="005304B9" w:rsidRDefault="00467AD3" w:rsidP="003967DA">
      <w:pPr>
        <w:rPr>
          <w:b/>
        </w:rPr>
      </w:pPr>
    </w:p>
    <w:p w14:paraId="23B4DE5B" w14:textId="77777777" w:rsidR="00467AD3" w:rsidRPr="005304B9" w:rsidRDefault="00467AD3" w:rsidP="003967DA">
      <w:r w:rsidRPr="005304B9">
        <w:t>If you indicated that your proposal includes ''Advanced Level of Content'', for which of the following specialties is the content most relevant?</w:t>
      </w:r>
      <w:r w:rsidR="00395DBC" w:rsidRPr="005304B9">
        <w:t xml:space="preserve"> </w:t>
      </w:r>
      <w:r w:rsidRPr="005304B9">
        <w:rPr>
          <w:i/>
        </w:rPr>
        <w:t>Select all that apply</w:t>
      </w:r>
    </w:p>
    <w:p w14:paraId="1CAB7312" w14:textId="77777777" w:rsidR="00467AD3" w:rsidRPr="005304B9" w:rsidRDefault="00122165" w:rsidP="003967DA">
      <w:pPr>
        <w:ind w:left="720"/>
      </w:pPr>
      <w:r w:rsidRPr="005304B9">
        <w:rPr>
          <w:color w:val="2B579A"/>
          <w:shd w:val="clear" w:color="auto" w:fill="E6E6E6"/>
        </w:rPr>
        <w:fldChar w:fldCharType="begin">
          <w:ffData>
            <w:name w:val="Check93"/>
            <w:enabled/>
            <w:calcOnExit w:val="0"/>
            <w:checkBox>
              <w:sizeAuto/>
              <w:default w:val="0"/>
            </w:checkBox>
          </w:ffData>
        </w:fldChar>
      </w:r>
      <w:bookmarkStart w:id="39" w:name="Check93"/>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39"/>
      <w:r w:rsidRPr="005304B9">
        <w:t xml:space="preserve"> </w:t>
      </w:r>
      <w:r w:rsidR="00467AD3" w:rsidRPr="005304B9">
        <w:t>Board Certified Ambulatory Care Pharmacist (BCACP)</w:t>
      </w:r>
    </w:p>
    <w:p w14:paraId="1BC851B0" w14:textId="77777777" w:rsidR="002744E3" w:rsidRPr="005304B9" w:rsidRDefault="00122165"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w:t>
      </w:r>
      <w:r w:rsidR="002744E3" w:rsidRPr="005304B9">
        <w:t>Board Certified Cardiology Pharmacist (BCCP)</w:t>
      </w:r>
    </w:p>
    <w:p w14:paraId="73A7DCC3" w14:textId="77777777" w:rsidR="00467AD3" w:rsidRPr="005304B9" w:rsidRDefault="002744E3"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w:t>
      </w:r>
      <w:r w:rsidR="00467AD3" w:rsidRPr="005304B9">
        <w:t>Board Certified Critical Care Pharmacist (BCCCP)</w:t>
      </w:r>
    </w:p>
    <w:p w14:paraId="1A57FDC8" w14:textId="77777777" w:rsidR="002744E3" w:rsidRPr="005304B9" w:rsidRDefault="002744E3"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Board Certified Geriatric Pharmacist (BCGP)</w:t>
      </w:r>
    </w:p>
    <w:p w14:paraId="0C8150A0" w14:textId="77777777" w:rsidR="002744E3" w:rsidRPr="005304B9" w:rsidRDefault="002744E3"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Board Certified Infectious Diseases Pharmacist (BCIDP) </w:t>
      </w:r>
    </w:p>
    <w:p w14:paraId="7B5ADD1D" w14:textId="77777777" w:rsidR="00467AD3" w:rsidRPr="005304B9" w:rsidRDefault="00122165"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w:t>
      </w:r>
      <w:r w:rsidR="00467AD3" w:rsidRPr="005304B9">
        <w:t>Board Certified Pediatric Pharmacy Specialist (BCPPS)</w:t>
      </w:r>
    </w:p>
    <w:p w14:paraId="28C6436B" w14:textId="77777777" w:rsidR="00467AD3" w:rsidRPr="005304B9" w:rsidRDefault="00122165"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w:t>
      </w:r>
      <w:r w:rsidR="00467AD3" w:rsidRPr="005304B9">
        <w:t>Board Certified Pharmacotherapy Specialist (BCPS)</w:t>
      </w:r>
    </w:p>
    <w:p w14:paraId="2EFBFB35" w14:textId="3581697F" w:rsidR="00467AD3" w:rsidRPr="005304B9" w:rsidRDefault="000564FF"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w:t>
      </w:r>
      <w:r w:rsidR="27B53A44" w:rsidRPr="005304B9">
        <w:t xml:space="preserve">Board Certified Sterile Compounding Pharmacist (BCSCP) </w:t>
      </w:r>
    </w:p>
    <w:p w14:paraId="5E53F066" w14:textId="5B383DCA" w:rsidR="00467AD3" w:rsidRPr="005304B9" w:rsidRDefault="00BB571C"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w:t>
      </w:r>
      <w:r w:rsidR="00467AD3" w:rsidRPr="005304B9">
        <w:t>Not applicable (N/A)</w:t>
      </w:r>
    </w:p>
    <w:p w14:paraId="2916C19D" w14:textId="77777777" w:rsidR="002744E3" w:rsidRPr="005304B9" w:rsidRDefault="002744E3" w:rsidP="003967DA"/>
    <w:p w14:paraId="74869460" w14:textId="77777777" w:rsidR="002744E3" w:rsidRPr="005304B9" w:rsidRDefault="002744E3" w:rsidP="003967DA"/>
    <w:p w14:paraId="242B4DFF" w14:textId="77777777" w:rsidR="00470342" w:rsidRPr="005304B9" w:rsidRDefault="00470342" w:rsidP="003967DA">
      <w:pPr>
        <w:rPr>
          <w:b/>
        </w:rPr>
      </w:pPr>
      <w:r w:rsidRPr="005304B9">
        <w:rPr>
          <w:b/>
        </w:rPr>
        <w:t>* Will you be a presenter?</w:t>
      </w:r>
      <w:r w:rsidR="00395DBC" w:rsidRPr="005304B9">
        <w:rPr>
          <w:b/>
        </w:rPr>
        <w:t xml:space="preserve"> </w:t>
      </w:r>
    </w:p>
    <w:p w14:paraId="6C5CCC8E" w14:textId="77777777" w:rsidR="00470342" w:rsidRPr="005304B9" w:rsidRDefault="00470342"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00395DBC" w:rsidRPr="005304B9">
        <w:t xml:space="preserve"> </w:t>
      </w:r>
      <w:r w:rsidR="007203F1" w:rsidRPr="005304B9">
        <w:t>Yes</w:t>
      </w:r>
    </w:p>
    <w:p w14:paraId="2D7D562F" w14:textId="77777777" w:rsidR="00470342" w:rsidRPr="005304B9" w:rsidRDefault="00470342" w:rsidP="003967DA">
      <w:pPr>
        <w:ind w:left="720"/>
      </w:pPr>
      <w:r w:rsidRPr="005304B9">
        <w:rPr>
          <w:color w:val="2B579A"/>
          <w:shd w:val="clear" w:color="auto" w:fill="E6E6E6"/>
        </w:rPr>
        <w:fldChar w:fldCharType="begin">
          <w:ffData>
            <w:name w:val="Check93"/>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00395DBC" w:rsidRPr="005304B9">
        <w:t xml:space="preserve"> </w:t>
      </w:r>
      <w:r w:rsidRPr="005304B9">
        <w:t>No</w:t>
      </w:r>
    </w:p>
    <w:p w14:paraId="54738AF4" w14:textId="77777777" w:rsidR="004147DC" w:rsidRPr="005304B9" w:rsidRDefault="004147DC" w:rsidP="003967DA"/>
    <w:p w14:paraId="3A1689FE" w14:textId="77777777" w:rsidR="001E39AC" w:rsidRPr="005304B9" w:rsidRDefault="001E39AC" w:rsidP="003967DA">
      <w:pPr>
        <w:rPr>
          <w:rFonts w:eastAsia="Times New Roman" w:cs="Calibri"/>
          <w:b/>
          <w:bCs/>
          <w:iCs/>
        </w:rPr>
      </w:pPr>
      <w:r w:rsidRPr="005304B9">
        <w:rPr>
          <w:rFonts w:eastAsia="Times New Roman" w:cs="Calibri"/>
          <w:b/>
          <w:bCs/>
          <w:iCs/>
        </w:rPr>
        <w:t>* Submitter’s Attestation</w:t>
      </w:r>
    </w:p>
    <w:p w14:paraId="45E0430D" w14:textId="0B2236B6" w:rsidR="001E39AC" w:rsidRPr="005304B9" w:rsidRDefault="001E39AC" w:rsidP="003967DA">
      <w:pPr>
        <w:rPr>
          <w:rFonts w:eastAsia="Times New Roman" w:cs="Calibri"/>
          <w:b/>
          <w:bCs/>
          <w:i/>
          <w:iCs/>
        </w:rPr>
      </w:pPr>
      <w:r w:rsidRPr="005304B9">
        <w:rPr>
          <w:rFonts w:eastAsia="Times New Roman" w:cs="Calibri"/>
          <w:b/>
          <w:bCs/>
          <w:i/>
          <w:iCs/>
        </w:rPr>
        <w:t xml:space="preserve">I attest that I have submitted this proposal on my own behalf and not as a </w:t>
      </w:r>
      <w:r w:rsidR="00871682" w:rsidRPr="005304B9">
        <w:rPr>
          <w:rFonts w:eastAsia="Times New Roman" w:cs="Calibri"/>
          <w:b/>
          <w:bCs/>
          <w:i/>
          <w:iCs/>
        </w:rPr>
        <w:t>third-party</w:t>
      </w:r>
      <w:r w:rsidRPr="005304B9">
        <w:rPr>
          <w:rFonts w:eastAsia="Times New Roman" w:cs="Calibri"/>
          <w:b/>
          <w:bCs/>
          <w:i/>
          <w:iCs/>
        </w:rPr>
        <w:t xml:space="preserve"> representative acting on behalf of another. If this educational program is accepted, I agree to serve as the program chair.</w:t>
      </w:r>
    </w:p>
    <w:p w14:paraId="46ABBD8F" w14:textId="77777777" w:rsidR="001E39AC" w:rsidRPr="005304B9" w:rsidRDefault="001E39AC" w:rsidP="003967DA">
      <w:pPr>
        <w:rPr>
          <w:rFonts w:eastAsia="Times New Roman" w:cs="Calibri"/>
          <w:b/>
          <w:bCs/>
          <w:i/>
          <w:iCs/>
        </w:rPr>
      </w:pPr>
    </w:p>
    <w:p w14:paraId="7A8CA78E" w14:textId="77777777" w:rsidR="001E39AC" w:rsidRPr="005304B9" w:rsidRDefault="007203F1" w:rsidP="003967DA">
      <w:pPr>
        <w:rPr>
          <w:rFonts w:eastAsia="Times New Roman" w:cs="Calibri"/>
          <w:b/>
          <w:bCs/>
          <w:i/>
          <w:iCs/>
        </w:rPr>
      </w:pPr>
      <w:r w:rsidRPr="005304B9">
        <w:rPr>
          <w:color w:val="2B579A"/>
          <w:shd w:val="clear" w:color="auto" w:fill="E6E6E6"/>
        </w:rPr>
        <w:fldChar w:fldCharType="begin">
          <w:ffData>
            <w:name w:val="Check19"/>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00395DBC" w:rsidRPr="005304B9">
        <w:rPr>
          <w:rFonts w:eastAsia="Times New Roman" w:cs="Calibri"/>
          <w:b/>
          <w:bCs/>
          <w:i/>
          <w:iCs/>
        </w:rPr>
        <w:t xml:space="preserve"> </w:t>
      </w:r>
      <w:r w:rsidR="00CF034B" w:rsidRPr="005304B9">
        <w:rPr>
          <w:rFonts w:eastAsia="Times New Roman" w:cs="Calibri"/>
          <w:b/>
          <w:bCs/>
          <w:i/>
          <w:iCs/>
        </w:rPr>
        <w:t xml:space="preserve">I </w:t>
      </w:r>
      <w:r w:rsidR="001E39AC" w:rsidRPr="005304B9">
        <w:rPr>
          <w:rFonts w:eastAsia="Times New Roman" w:cs="Calibri"/>
          <w:b/>
          <w:bCs/>
          <w:i/>
          <w:iCs/>
        </w:rPr>
        <w:t>Agree</w:t>
      </w:r>
    </w:p>
    <w:p w14:paraId="06BBA33E" w14:textId="77777777" w:rsidR="001E39AC" w:rsidRPr="005304B9" w:rsidRDefault="001E39AC" w:rsidP="003967DA"/>
    <w:p w14:paraId="237EA08C" w14:textId="77777777" w:rsidR="00194FF5" w:rsidRPr="005304B9" w:rsidRDefault="0030433F" w:rsidP="00CC0CCF">
      <w:pPr>
        <w:pStyle w:val="Heading1"/>
      </w:pPr>
      <w:r w:rsidRPr="005304B9">
        <w:t>Task 5:</w:t>
      </w:r>
      <w:r w:rsidR="00395DBC" w:rsidRPr="005304B9">
        <w:t xml:space="preserve"> </w:t>
      </w:r>
      <w:r w:rsidRPr="005304B9">
        <w:t xml:space="preserve">Length </w:t>
      </w:r>
      <w:r w:rsidR="00CF223A" w:rsidRPr="005304B9">
        <w:t>o</w:t>
      </w:r>
      <w:r w:rsidRPr="005304B9">
        <w:t xml:space="preserve">f Session </w:t>
      </w:r>
      <w:r w:rsidRPr="005304B9">
        <w:rPr>
          <w:i/>
          <w:sz w:val="24"/>
        </w:rPr>
        <w:t>(Select Only One Choice)</w:t>
      </w:r>
    </w:p>
    <w:p w14:paraId="5C71F136" w14:textId="77777777" w:rsidR="00194FF5" w:rsidRPr="005304B9" w:rsidRDefault="00194FF5" w:rsidP="003967DA"/>
    <w:p w14:paraId="6636F10F" w14:textId="17FDDD14" w:rsidR="00194FF5" w:rsidRPr="005304B9" w:rsidRDefault="00194FF5" w:rsidP="003967DA">
      <w:r w:rsidRPr="005304B9">
        <w:t>ACPE credit is given in 15 minutes increments only. Shorter sessions are preferred by meeting attendees.</w:t>
      </w:r>
      <w:r w:rsidR="00395DBC" w:rsidRPr="005304B9">
        <w:t xml:space="preserve"> </w:t>
      </w:r>
      <w:r w:rsidRPr="005304B9">
        <w:t xml:space="preserve">ACPE no longer allows partial attendance, in order to claim CE an attendee must stay for the entire </w:t>
      </w:r>
      <w:r w:rsidR="00A80447" w:rsidRPr="005304B9">
        <w:t>duration;</w:t>
      </w:r>
      <w:r w:rsidRPr="005304B9">
        <w:t xml:space="preserve"> thus, shorter sessions are desirable.</w:t>
      </w:r>
      <w:r w:rsidR="00395DBC" w:rsidRPr="005304B9">
        <w:t xml:space="preserve"> </w:t>
      </w:r>
    </w:p>
    <w:p w14:paraId="62199465" w14:textId="77777777" w:rsidR="00194FF5" w:rsidRPr="005304B9" w:rsidRDefault="00194FF5" w:rsidP="003967DA"/>
    <w:p w14:paraId="71F14353" w14:textId="77777777" w:rsidR="00194FF5" w:rsidRPr="005304B9" w:rsidRDefault="00194FF5" w:rsidP="003967DA">
      <w:r w:rsidRPr="005304B9">
        <w:t xml:space="preserve">If you selected </w:t>
      </w:r>
      <w:r w:rsidRPr="005304B9">
        <w:rPr>
          <w:b/>
        </w:rPr>
        <w:t>Application-Based</w:t>
      </w:r>
      <w:r w:rsidRPr="005304B9">
        <w:t xml:space="preserve">, your session must be at least 60 minutes. </w:t>
      </w:r>
    </w:p>
    <w:p w14:paraId="49C8C899" w14:textId="77777777" w:rsidR="00194FF5" w:rsidRPr="005304B9" w:rsidRDefault="00194FF5" w:rsidP="003967DA">
      <w:r w:rsidRPr="005304B9">
        <w:rPr>
          <w:color w:val="2B579A"/>
          <w:shd w:val="clear" w:color="auto" w:fill="E6E6E6"/>
        </w:rPr>
        <w:fldChar w:fldCharType="begin">
          <w:ffData>
            <w:name w:val="Check19"/>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30 minutes (maximum of 1 presenter)</w:t>
      </w:r>
    </w:p>
    <w:p w14:paraId="7B220F23" w14:textId="77777777" w:rsidR="00194FF5" w:rsidRPr="005304B9" w:rsidRDefault="00194FF5" w:rsidP="003967DA">
      <w:r w:rsidRPr="005304B9">
        <w:rPr>
          <w:color w:val="2B579A"/>
          <w:shd w:val="clear" w:color="auto" w:fill="E6E6E6"/>
        </w:rPr>
        <w:fldChar w:fldCharType="begin">
          <w:ffData>
            <w:name w:val="Check19"/>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45 minutes (maximum of 1 presenter)</w:t>
      </w:r>
    </w:p>
    <w:bookmarkStart w:id="40" w:name="Check20"/>
    <w:p w14:paraId="5AC382AE" w14:textId="77777777" w:rsidR="00194FF5" w:rsidRPr="005304B9" w:rsidRDefault="00194FF5" w:rsidP="003967DA">
      <w:r w:rsidRPr="005304B9">
        <w:rPr>
          <w:color w:val="2B579A"/>
          <w:shd w:val="clear" w:color="auto" w:fill="E6E6E6"/>
        </w:rPr>
        <w:fldChar w:fldCharType="begin">
          <w:ffData>
            <w:name w:val="Check20"/>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40"/>
      <w:r w:rsidRPr="005304B9">
        <w:t xml:space="preserve"> 1 hour (maximum of 2 presenters)</w:t>
      </w:r>
    </w:p>
    <w:bookmarkStart w:id="41" w:name="Check21"/>
    <w:p w14:paraId="66F43DFF" w14:textId="77777777" w:rsidR="00194FF5" w:rsidRPr="005304B9" w:rsidRDefault="00194FF5" w:rsidP="003967DA">
      <w:r w:rsidRPr="005304B9">
        <w:rPr>
          <w:color w:val="2B579A"/>
          <w:shd w:val="clear" w:color="auto" w:fill="E6E6E6"/>
        </w:rPr>
        <w:fldChar w:fldCharType="begin">
          <w:ffData>
            <w:name w:val="Check21"/>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41"/>
      <w:r w:rsidRPr="005304B9">
        <w:t xml:space="preserve"> 1 hour 15 minutes (maximum of 2 presenters)</w:t>
      </w:r>
    </w:p>
    <w:p w14:paraId="4C78FC86" w14:textId="77777777" w:rsidR="00194FF5" w:rsidRPr="005304B9" w:rsidRDefault="00194FF5" w:rsidP="003967DA">
      <w:r w:rsidRPr="005304B9">
        <w:rPr>
          <w:color w:val="2B579A"/>
          <w:shd w:val="clear" w:color="auto" w:fill="E6E6E6"/>
        </w:rPr>
        <w:fldChar w:fldCharType="begin">
          <w:ffData>
            <w:name w:val="Check21"/>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r w:rsidRPr="005304B9">
        <w:t xml:space="preserve"> 1 hour 30 minutes (maximum of 3 presenters)</w:t>
      </w:r>
    </w:p>
    <w:p w14:paraId="0DA123B1" w14:textId="77777777" w:rsidR="00194FF5" w:rsidRPr="005304B9" w:rsidRDefault="00194FF5" w:rsidP="003967DA">
      <w:bookmarkStart w:id="42" w:name="Check23"/>
    </w:p>
    <w:p w14:paraId="4C4CEA3D" w14:textId="77777777" w:rsidR="00344980" w:rsidRPr="005304B9" w:rsidRDefault="00344980" w:rsidP="003967DA"/>
    <w:tbl>
      <w:tblPr>
        <w:tblStyle w:val="TableGrid"/>
        <w:tblW w:w="0" w:type="auto"/>
        <w:tblLook w:val="04A0" w:firstRow="1" w:lastRow="0" w:firstColumn="1" w:lastColumn="0" w:noHBand="0" w:noVBand="1"/>
      </w:tblPr>
      <w:tblGrid>
        <w:gridCol w:w="1966"/>
        <w:gridCol w:w="7384"/>
      </w:tblGrid>
      <w:tr w:rsidR="00194FF5" w:rsidRPr="005304B9" w14:paraId="7B8F925D" w14:textId="77777777" w:rsidTr="00A905D8">
        <w:tc>
          <w:tcPr>
            <w:tcW w:w="1998" w:type="dxa"/>
          </w:tcPr>
          <w:bookmarkStart w:id="43" w:name="Check24"/>
          <w:bookmarkEnd w:id="42"/>
          <w:p w14:paraId="2507465C" w14:textId="77777777" w:rsidR="00194FF5" w:rsidRPr="005304B9" w:rsidRDefault="00194FF5" w:rsidP="003967DA">
            <w:r w:rsidRPr="005304B9">
              <w:rPr>
                <w:color w:val="2B579A"/>
                <w:shd w:val="clear" w:color="auto" w:fill="E6E6E6"/>
              </w:rPr>
              <w:fldChar w:fldCharType="begin">
                <w:ffData>
                  <w:name w:val="Check24"/>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43"/>
            <w:r w:rsidRPr="005304B9">
              <w:t xml:space="preserve"> Other length</w:t>
            </w:r>
            <w:r w:rsidR="00122165" w:rsidRPr="005304B9">
              <w:t>?</w:t>
            </w:r>
          </w:p>
        </w:tc>
        <w:tc>
          <w:tcPr>
            <w:tcW w:w="7578" w:type="dxa"/>
          </w:tcPr>
          <w:p w14:paraId="1E8A6FD3" w14:textId="77777777" w:rsidR="00194FF5" w:rsidRPr="005304B9" w:rsidRDefault="00122165" w:rsidP="003967DA">
            <w:r w:rsidRPr="005304B9">
              <w:t>Session length:</w:t>
            </w:r>
            <w:r w:rsidR="00395DBC" w:rsidRPr="005304B9">
              <w:t xml:space="preserve"> </w:t>
            </w:r>
            <w:r w:rsidR="00A905D8" w:rsidRPr="005304B9">
              <w:rPr>
                <w:color w:val="2B579A"/>
                <w:shd w:val="clear" w:color="auto" w:fill="E6E6E6"/>
              </w:rPr>
              <w:fldChar w:fldCharType="begin">
                <w:ffData>
                  <w:name w:val="Text121"/>
                  <w:enabled/>
                  <w:calcOnExit w:val="0"/>
                  <w:textInput/>
                </w:ffData>
              </w:fldChar>
            </w:r>
            <w:bookmarkStart w:id="44" w:name="Text121"/>
            <w:r w:rsidR="00A905D8" w:rsidRPr="005304B9">
              <w:instrText xml:space="preserve"> FORMTEXT </w:instrText>
            </w:r>
            <w:r w:rsidR="00A905D8" w:rsidRPr="005304B9">
              <w:rPr>
                <w:color w:val="2B579A"/>
                <w:shd w:val="clear" w:color="auto" w:fill="E6E6E6"/>
              </w:rPr>
            </w:r>
            <w:r w:rsidR="00A905D8" w:rsidRPr="005304B9">
              <w:rPr>
                <w:color w:val="2B579A"/>
                <w:shd w:val="clear" w:color="auto" w:fill="E6E6E6"/>
              </w:rPr>
              <w:fldChar w:fldCharType="separate"/>
            </w:r>
            <w:r w:rsidR="00A905D8" w:rsidRPr="005304B9">
              <w:rPr>
                <w:noProof/>
              </w:rPr>
              <w:t> </w:t>
            </w:r>
            <w:r w:rsidR="00A905D8" w:rsidRPr="005304B9">
              <w:rPr>
                <w:noProof/>
              </w:rPr>
              <w:t> </w:t>
            </w:r>
            <w:r w:rsidR="00A905D8" w:rsidRPr="005304B9">
              <w:rPr>
                <w:noProof/>
              </w:rPr>
              <w:t> </w:t>
            </w:r>
            <w:r w:rsidR="00A905D8" w:rsidRPr="005304B9">
              <w:rPr>
                <w:noProof/>
              </w:rPr>
              <w:t> </w:t>
            </w:r>
            <w:r w:rsidR="00A905D8" w:rsidRPr="005304B9">
              <w:rPr>
                <w:noProof/>
              </w:rPr>
              <w:t> </w:t>
            </w:r>
            <w:r w:rsidR="00A905D8" w:rsidRPr="005304B9">
              <w:rPr>
                <w:color w:val="2B579A"/>
                <w:shd w:val="clear" w:color="auto" w:fill="E6E6E6"/>
              </w:rPr>
              <w:fldChar w:fldCharType="end"/>
            </w:r>
            <w:bookmarkEnd w:id="44"/>
          </w:p>
        </w:tc>
      </w:tr>
      <w:tr w:rsidR="00A905D8" w:rsidRPr="005304B9" w14:paraId="2816489E" w14:textId="77777777" w:rsidTr="00A905D8">
        <w:tc>
          <w:tcPr>
            <w:tcW w:w="9576" w:type="dxa"/>
            <w:gridSpan w:val="2"/>
          </w:tcPr>
          <w:p w14:paraId="14FCFB96" w14:textId="77777777" w:rsidR="006E129C" w:rsidRPr="005304B9" w:rsidRDefault="00A905D8" w:rsidP="003967DA">
            <w:r w:rsidRPr="005304B9">
              <w:t>Detailed description of interactive session</w:t>
            </w:r>
            <w:r w:rsidR="006E129C" w:rsidRPr="005304B9">
              <w:t xml:space="preserve"> (</w:t>
            </w:r>
            <w:r w:rsidR="00452307" w:rsidRPr="005304B9">
              <w:t>r</w:t>
            </w:r>
            <w:r w:rsidRPr="005304B9">
              <w:t xml:space="preserve">equired to justify length beyond 1 hour </w:t>
            </w:r>
            <w:r w:rsidR="00574A49" w:rsidRPr="005304B9">
              <w:t>30</w:t>
            </w:r>
            <w:r w:rsidR="006E129C" w:rsidRPr="005304B9">
              <w:t xml:space="preserve"> minutes)</w:t>
            </w:r>
          </w:p>
          <w:p w14:paraId="61EF3550" w14:textId="77777777" w:rsidR="00122165" w:rsidRPr="005304B9" w:rsidRDefault="00A905D8" w:rsidP="003967DA">
            <w:r w:rsidRPr="005304B9">
              <w:t>(maximum 100 words):</w:t>
            </w:r>
            <w:r w:rsidR="00395DBC" w:rsidRPr="005304B9">
              <w:t xml:space="preserve"> </w:t>
            </w:r>
          </w:p>
          <w:p w14:paraId="50895670" w14:textId="77777777" w:rsidR="00122165" w:rsidRPr="005304B9" w:rsidRDefault="00122165" w:rsidP="003967DA"/>
          <w:p w14:paraId="4918F1B7" w14:textId="77777777" w:rsidR="00A905D8" w:rsidRPr="005304B9" w:rsidRDefault="00A905D8" w:rsidP="003967DA">
            <w:r w:rsidRPr="005304B9">
              <w:rPr>
                <w:color w:val="2B579A"/>
                <w:shd w:val="clear" w:color="auto" w:fill="E6E6E6"/>
              </w:rPr>
              <w:fldChar w:fldCharType="begin">
                <w:ffData>
                  <w:name w:val="Text96"/>
                  <w:enabled/>
                  <w:calcOnExit w:val="0"/>
                  <w:textInput/>
                </w:ffData>
              </w:fldChar>
            </w:r>
            <w:bookmarkStart w:id="45" w:name="Text96"/>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45"/>
          </w:p>
          <w:p w14:paraId="38C1F859" w14:textId="77777777" w:rsidR="004147DC" w:rsidRPr="005304B9" w:rsidRDefault="004147DC" w:rsidP="003967DA"/>
        </w:tc>
      </w:tr>
    </w:tbl>
    <w:p w14:paraId="0C8FE7CE" w14:textId="77777777" w:rsidR="00194FF5" w:rsidRPr="005304B9" w:rsidRDefault="00194FF5" w:rsidP="003967DA">
      <w:pPr>
        <w:rPr>
          <w:b/>
          <w:smallCaps/>
          <w:sz w:val="24"/>
          <w:szCs w:val="24"/>
        </w:rPr>
      </w:pPr>
    </w:p>
    <w:p w14:paraId="41004F19" w14:textId="77777777" w:rsidR="00D0654A" w:rsidRPr="005304B9" w:rsidRDefault="00D0654A" w:rsidP="003967DA"/>
    <w:p w14:paraId="0029A99F" w14:textId="77777777" w:rsidR="00C4605D" w:rsidRDefault="00C4605D">
      <w:pPr>
        <w:spacing w:before="200" w:after="200" w:line="276" w:lineRule="auto"/>
        <w:rPr>
          <w:b/>
          <w:bCs/>
          <w:caps/>
          <w:color w:val="FFFFFF" w:themeColor="background1"/>
          <w:spacing w:val="15"/>
          <w:szCs w:val="22"/>
        </w:rPr>
      </w:pPr>
      <w:r>
        <w:br w:type="page"/>
      </w:r>
    </w:p>
    <w:p w14:paraId="3C7F3C68" w14:textId="2538693A" w:rsidR="00194FF5" w:rsidRPr="005304B9" w:rsidRDefault="0030433F" w:rsidP="00CC0CCF">
      <w:pPr>
        <w:pStyle w:val="Heading1"/>
      </w:pPr>
      <w:r w:rsidRPr="005304B9">
        <w:lastRenderedPageBreak/>
        <w:t>Task 6: Session Outline</w:t>
      </w:r>
    </w:p>
    <w:p w14:paraId="67C0C651" w14:textId="77777777" w:rsidR="00344980" w:rsidRPr="005304B9" w:rsidRDefault="00344980" w:rsidP="003967DA"/>
    <w:p w14:paraId="7F5FBEB4" w14:textId="77777777" w:rsidR="00194FF5" w:rsidRPr="005304B9" w:rsidRDefault="00194FF5" w:rsidP="003967DA">
      <w:r w:rsidRPr="005304B9">
        <w:t xml:space="preserve">Prepare a proposed outline of your educational session, include a description and proposed speaker for each topic and include the time allocated to each topic. </w:t>
      </w:r>
    </w:p>
    <w:p w14:paraId="308D56CC" w14:textId="77777777" w:rsidR="00194FF5" w:rsidRPr="005304B9" w:rsidRDefault="00194FF5" w:rsidP="003967DA"/>
    <w:p w14:paraId="530FC735" w14:textId="77777777" w:rsidR="00563D26" w:rsidRPr="005304B9" w:rsidRDefault="00563D26" w:rsidP="003967DA">
      <w:r w:rsidRPr="005304B9">
        <w:t>Online you will need to follow</w:t>
      </w:r>
      <w:r w:rsidR="00921E5E" w:rsidRPr="005304B9">
        <w:t xml:space="preserve"> the instructions to create a table with 4 columns and a minimum of 5 rows to enter your session outline</w:t>
      </w:r>
      <w:r w:rsidR="002A47EE" w:rsidRPr="005304B9">
        <w:t xml:space="preserve">. </w:t>
      </w:r>
    </w:p>
    <w:p w14:paraId="797E50C6" w14:textId="77777777" w:rsidR="00563D26" w:rsidRPr="005304B9" w:rsidRDefault="00563D26" w:rsidP="003967DA"/>
    <w:tbl>
      <w:tblPr>
        <w:tblStyle w:val="TableGrid"/>
        <w:tblW w:w="9536" w:type="dxa"/>
        <w:tblCellMar>
          <w:top w:w="14" w:type="dxa"/>
          <w:left w:w="86" w:type="dxa"/>
          <w:bottom w:w="14" w:type="dxa"/>
          <w:right w:w="86" w:type="dxa"/>
        </w:tblCellMar>
        <w:tblLook w:val="04A0" w:firstRow="1" w:lastRow="0" w:firstColumn="1" w:lastColumn="0" w:noHBand="0" w:noVBand="1"/>
      </w:tblPr>
      <w:tblGrid>
        <w:gridCol w:w="2365"/>
        <w:gridCol w:w="3841"/>
        <w:gridCol w:w="1980"/>
        <w:gridCol w:w="1350"/>
      </w:tblGrid>
      <w:tr w:rsidR="00563D26" w:rsidRPr="005304B9" w14:paraId="222AB737" w14:textId="77777777" w:rsidTr="23BB1F95">
        <w:tc>
          <w:tcPr>
            <w:tcW w:w="2365" w:type="dxa"/>
          </w:tcPr>
          <w:p w14:paraId="63782C29" w14:textId="77777777" w:rsidR="00563D26" w:rsidRPr="005304B9" w:rsidRDefault="00563D26" w:rsidP="003967DA">
            <w:pPr>
              <w:jc w:val="center"/>
              <w:rPr>
                <w:b/>
              </w:rPr>
            </w:pPr>
            <w:r w:rsidRPr="005304B9">
              <w:rPr>
                <w:b/>
              </w:rPr>
              <w:t>Topic</w:t>
            </w:r>
          </w:p>
        </w:tc>
        <w:tc>
          <w:tcPr>
            <w:tcW w:w="3841" w:type="dxa"/>
          </w:tcPr>
          <w:p w14:paraId="31FF54C8" w14:textId="77777777" w:rsidR="00563D26" w:rsidRPr="005304B9" w:rsidRDefault="00563D26" w:rsidP="003967DA">
            <w:pPr>
              <w:jc w:val="center"/>
              <w:rPr>
                <w:b/>
              </w:rPr>
            </w:pPr>
            <w:r w:rsidRPr="005304B9">
              <w:rPr>
                <w:b/>
              </w:rPr>
              <w:t>Description</w:t>
            </w:r>
          </w:p>
        </w:tc>
        <w:tc>
          <w:tcPr>
            <w:tcW w:w="1980" w:type="dxa"/>
          </w:tcPr>
          <w:p w14:paraId="31856173" w14:textId="77777777" w:rsidR="00563D26" w:rsidRPr="005304B9" w:rsidRDefault="00563D26" w:rsidP="003967DA">
            <w:pPr>
              <w:jc w:val="center"/>
              <w:rPr>
                <w:b/>
              </w:rPr>
            </w:pPr>
            <w:r w:rsidRPr="005304B9">
              <w:rPr>
                <w:b/>
              </w:rPr>
              <w:t>Proposed Speaker</w:t>
            </w:r>
          </w:p>
        </w:tc>
        <w:tc>
          <w:tcPr>
            <w:tcW w:w="1350" w:type="dxa"/>
          </w:tcPr>
          <w:p w14:paraId="4F0960CF" w14:textId="77777777" w:rsidR="00563D26" w:rsidRPr="005304B9" w:rsidRDefault="00563D26" w:rsidP="003967DA">
            <w:pPr>
              <w:jc w:val="center"/>
              <w:rPr>
                <w:b/>
              </w:rPr>
            </w:pPr>
            <w:r w:rsidRPr="005304B9">
              <w:rPr>
                <w:b/>
              </w:rPr>
              <w:t>Time Allotted</w:t>
            </w:r>
          </w:p>
        </w:tc>
      </w:tr>
      <w:tr w:rsidR="00563D26" w:rsidRPr="005304B9" w14:paraId="55816077" w14:textId="77777777" w:rsidTr="23BB1F95">
        <w:tc>
          <w:tcPr>
            <w:tcW w:w="2365" w:type="dxa"/>
          </w:tcPr>
          <w:p w14:paraId="4D8E5F0B" w14:textId="77D01CCF" w:rsidR="00563D26" w:rsidRPr="005304B9" w:rsidRDefault="0AA00799" w:rsidP="003967DA">
            <w:r w:rsidRPr="005304B9">
              <w:rPr>
                <w:noProof/>
              </w:rPr>
              <w:t>Welcome</w:t>
            </w:r>
          </w:p>
        </w:tc>
        <w:tc>
          <w:tcPr>
            <w:tcW w:w="3841" w:type="dxa"/>
          </w:tcPr>
          <w:p w14:paraId="2638A7BC" w14:textId="05EE3022" w:rsidR="00563D26" w:rsidRPr="005304B9" w:rsidRDefault="024618BD" w:rsidP="003967DA">
            <w:r w:rsidRPr="005304B9">
              <w:rPr>
                <w:noProof/>
              </w:rPr>
              <w:t xml:space="preserve">Rationale for </w:t>
            </w:r>
            <w:r w:rsidR="00B92695">
              <w:rPr>
                <w:noProof/>
              </w:rPr>
              <w:t>s</w:t>
            </w:r>
            <w:r w:rsidRPr="005304B9">
              <w:rPr>
                <w:noProof/>
              </w:rPr>
              <w:t>ession/announcements</w:t>
            </w:r>
          </w:p>
        </w:tc>
        <w:tc>
          <w:tcPr>
            <w:tcW w:w="1980" w:type="dxa"/>
          </w:tcPr>
          <w:p w14:paraId="7CD1EA04" w14:textId="2E903F87" w:rsidR="00563D26" w:rsidRPr="005304B9" w:rsidRDefault="5EAAB371" w:rsidP="003967DA">
            <w:r w:rsidRPr="005304B9">
              <w:rPr>
                <w:noProof/>
              </w:rPr>
              <w:t>PC/</w:t>
            </w:r>
            <w:r w:rsidR="00B92695">
              <w:rPr>
                <w:noProof/>
              </w:rPr>
              <w:t>M</w:t>
            </w:r>
            <w:r w:rsidRPr="005304B9">
              <w:rPr>
                <w:noProof/>
              </w:rPr>
              <w:t>oderator</w:t>
            </w:r>
          </w:p>
        </w:tc>
        <w:tc>
          <w:tcPr>
            <w:tcW w:w="1350" w:type="dxa"/>
          </w:tcPr>
          <w:p w14:paraId="67F816F3" w14:textId="6B284E90" w:rsidR="00563D26" w:rsidRPr="005304B9" w:rsidRDefault="7DD1CB80" w:rsidP="003967DA">
            <w:r w:rsidRPr="005304B9">
              <w:rPr>
                <w:noProof/>
              </w:rPr>
              <w:t>5 minutes</w:t>
            </w:r>
          </w:p>
        </w:tc>
      </w:tr>
      <w:tr w:rsidR="00563D26" w:rsidRPr="005304B9" w14:paraId="16B474CE" w14:textId="77777777" w:rsidTr="23BB1F95">
        <w:tc>
          <w:tcPr>
            <w:tcW w:w="2365" w:type="dxa"/>
          </w:tcPr>
          <w:p w14:paraId="6ED4471C" w14:textId="77777777" w:rsidR="00563D26" w:rsidRPr="005304B9" w:rsidRDefault="00563D26" w:rsidP="003967DA">
            <w:r w:rsidRPr="005304B9">
              <w:rPr>
                <w:color w:val="2B579A"/>
                <w:shd w:val="clear" w:color="auto" w:fill="E6E6E6"/>
              </w:rPr>
              <w:fldChar w:fldCharType="begin">
                <w:ffData>
                  <w:name w:val="Text7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3841" w:type="dxa"/>
          </w:tcPr>
          <w:p w14:paraId="4223C102"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980" w:type="dxa"/>
          </w:tcPr>
          <w:p w14:paraId="7E727A3B"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350" w:type="dxa"/>
          </w:tcPr>
          <w:p w14:paraId="349865F7" w14:textId="77777777" w:rsidR="00563D26" w:rsidRPr="005304B9" w:rsidRDefault="00563D26" w:rsidP="003967DA">
            <w:r w:rsidRPr="005304B9">
              <w:rPr>
                <w:color w:val="2B579A"/>
                <w:shd w:val="clear" w:color="auto" w:fill="E6E6E6"/>
              </w:rPr>
              <w:fldChar w:fldCharType="begin">
                <w:ffData>
                  <w:name w:val="Text8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563D26" w:rsidRPr="005304B9" w14:paraId="2C786EB1" w14:textId="77777777" w:rsidTr="23BB1F95">
        <w:tc>
          <w:tcPr>
            <w:tcW w:w="2365" w:type="dxa"/>
          </w:tcPr>
          <w:p w14:paraId="3C838FAA" w14:textId="77777777" w:rsidR="00563D26" w:rsidRPr="005304B9" w:rsidRDefault="00563D26" w:rsidP="003967DA">
            <w:r w:rsidRPr="005304B9">
              <w:rPr>
                <w:color w:val="2B579A"/>
                <w:shd w:val="clear" w:color="auto" w:fill="E6E6E6"/>
              </w:rPr>
              <w:fldChar w:fldCharType="begin">
                <w:ffData>
                  <w:name w:val="Text79"/>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3841" w:type="dxa"/>
          </w:tcPr>
          <w:p w14:paraId="756C7614"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980" w:type="dxa"/>
          </w:tcPr>
          <w:p w14:paraId="294661EC"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350" w:type="dxa"/>
          </w:tcPr>
          <w:p w14:paraId="561B6A54" w14:textId="77777777" w:rsidR="00563D26" w:rsidRPr="005304B9" w:rsidRDefault="00563D26" w:rsidP="003967DA">
            <w:r w:rsidRPr="005304B9">
              <w:rPr>
                <w:color w:val="2B579A"/>
                <w:shd w:val="clear" w:color="auto" w:fill="E6E6E6"/>
              </w:rPr>
              <w:fldChar w:fldCharType="begin">
                <w:ffData>
                  <w:name w:val="Text8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563D26" w:rsidRPr="005304B9" w14:paraId="62E7BF4E" w14:textId="77777777" w:rsidTr="23BB1F95">
        <w:tc>
          <w:tcPr>
            <w:tcW w:w="2365" w:type="dxa"/>
          </w:tcPr>
          <w:p w14:paraId="76AE8C19" w14:textId="77777777" w:rsidR="00563D26" w:rsidRPr="005304B9" w:rsidRDefault="00563D26" w:rsidP="003967DA">
            <w:r w:rsidRPr="005304B9">
              <w:rPr>
                <w:color w:val="2B579A"/>
                <w:shd w:val="clear" w:color="auto" w:fill="E6E6E6"/>
              </w:rPr>
              <w:fldChar w:fldCharType="begin">
                <w:ffData>
                  <w:name w:val="Text80"/>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3841" w:type="dxa"/>
          </w:tcPr>
          <w:p w14:paraId="1A6BE466"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980" w:type="dxa"/>
          </w:tcPr>
          <w:p w14:paraId="259FE23B"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350" w:type="dxa"/>
          </w:tcPr>
          <w:p w14:paraId="6D0D14D5" w14:textId="77777777" w:rsidR="00563D26" w:rsidRPr="005304B9" w:rsidRDefault="00563D26" w:rsidP="003967DA">
            <w:r w:rsidRPr="005304B9">
              <w:rPr>
                <w:color w:val="2B579A"/>
                <w:shd w:val="clear" w:color="auto" w:fill="E6E6E6"/>
              </w:rPr>
              <w:fldChar w:fldCharType="begin">
                <w:ffData>
                  <w:name w:val="Text8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563D26" w:rsidRPr="005304B9" w14:paraId="7EAFB5DE" w14:textId="77777777" w:rsidTr="23BB1F95">
        <w:tc>
          <w:tcPr>
            <w:tcW w:w="2365" w:type="dxa"/>
          </w:tcPr>
          <w:p w14:paraId="2F18B4CB" w14:textId="77777777" w:rsidR="00563D26" w:rsidRPr="005304B9" w:rsidRDefault="00563D26" w:rsidP="003967DA">
            <w:r w:rsidRPr="005304B9">
              <w:rPr>
                <w:color w:val="2B579A"/>
                <w:shd w:val="clear" w:color="auto" w:fill="E6E6E6"/>
              </w:rPr>
              <w:fldChar w:fldCharType="begin">
                <w:ffData>
                  <w:name w:val="Text81"/>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3841" w:type="dxa"/>
          </w:tcPr>
          <w:p w14:paraId="739D1A38"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980" w:type="dxa"/>
          </w:tcPr>
          <w:p w14:paraId="5B98A4F4"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350" w:type="dxa"/>
          </w:tcPr>
          <w:p w14:paraId="4068B107" w14:textId="77777777" w:rsidR="00563D26" w:rsidRPr="005304B9" w:rsidRDefault="00563D26" w:rsidP="003967DA">
            <w:r w:rsidRPr="005304B9">
              <w:rPr>
                <w:color w:val="2B579A"/>
                <w:shd w:val="clear" w:color="auto" w:fill="E6E6E6"/>
              </w:rPr>
              <w:fldChar w:fldCharType="begin">
                <w:ffData>
                  <w:name w:val="Text8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563D26" w:rsidRPr="005304B9" w14:paraId="348CA71C" w14:textId="77777777" w:rsidTr="23BB1F95">
        <w:tc>
          <w:tcPr>
            <w:tcW w:w="2365" w:type="dxa"/>
          </w:tcPr>
          <w:p w14:paraId="4DB62903" w14:textId="77777777" w:rsidR="00563D26" w:rsidRPr="005304B9" w:rsidRDefault="00563D26" w:rsidP="003967DA">
            <w:r w:rsidRPr="005304B9">
              <w:rPr>
                <w:color w:val="2B579A"/>
                <w:shd w:val="clear" w:color="auto" w:fill="E6E6E6"/>
              </w:rPr>
              <w:fldChar w:fldCharType="begin">
                <w:ffData>
                  <w:name w:val="Text82"/>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3841" w:type="dxa"/>
          </w:tcPr>
          <w:p w14:paraId="609F9D33"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980" w:type="dxa"/>
          </w:tcPr>
          <w:p w14:paraId="6C4BEDAC"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350" w:type="dxa"/>
          </w:tcPr>
          <w:p w14:paraId="666A1061" w14:textId="77777777" w:rsidR="00563D26" w:rsidRPr="005304B9" w:rsidRDefault="00563D26" w:rsidP="003967DA">
            <w:r w:rsidRPr="005304B9">
              <w:rPr>
                <w:color w:val="2B579A"/>
                <w:shd w:val="clear" w:color="auto" w:fill="E6E6E6"/>
              </w:rPr>
              <w:fldChar w:fldCharType="begin">
                <w:ffData>
                  <w:name w:val="Text8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563D26" w:rsidRPr="005304B9" w14:paraId="051089F4" w14:textId="77777777" w:rsidTr="23BB1F95">
        <w:tc>
          <w:tcPr>
            <w:tcW w:w="2365" w:type="dxa"/>
          </w:tcPr>
          <w:p w14:paraId="436556F8" w14:textId="77777777" w:rsidR="00563D26" w:rsidRPr="005304B9" w:rsidRDefault="00563D26" w:rsidP="003967DA">
            <w:r w:rsidRPr="005304B9">
              <w:rPr>
                <w:color w:val="2B579A"/>
                <w:shd w:val="clear" w:color="auto" w:fill="E6E6E6"/>
              </w:rPr>
              <w:fldChar w:fldCharType="begin">
                <w:ffData>
                  <w:name w:val="Text83"/>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3841" w:type="dxa"/>
          </w:tcPr>
          <w:p w14:paraId="1A4E6B3F"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980" w:type="dxa"/>
          </w:tcPr>
          <w:p w14:paraId="3AA106F6" w14:textId="77777777" w:rsidR="00563D26" w:rsidRPr="005304B9" w:rsidRDefault="00563D26" w:rsidP="003967DA">
            <w:r w:rsidRPr="005304B9">
              <w:rPr>
                <w:color w:val="2B579A"/>
                <w:shd w:val="clear" w:color="auto" w:fill="E6E6E6"/>
              </w:rPr>
              <w:fldChar w:fldCharType="begin">
                <w:ffData>
                  <w:name w:val="Text9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1350" w:type="dxa"/>
          </w:tcPr>
          <w:p w14:paraId="76AB05FA" w14:textId="77777777" w:rsidR="00563D26" w:rsidRPr="005304B9" w:rsidRDefault="00563D26" w:rsidP="003967DA">
            <w:r w:rsidRPr="005304B9">
              <w:rPr>
                <w:color w:val="2B579A"/>
                <w:shd w:val="clear" w:color="auto" w:fill="E6E6E6"/>
              </w:rPr>
              <w:fldChar w:fldCharType="begin">
                <w:ffData>
                  <w:name w:val="Text8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bl>
    <w:p w14:paraId="7B04FA47" w14:textId="77777777" w:rsidR="00194FF5" w:rsidRPr="005304B9" w:rsidRDefault="00194FF5" w:rsidP="003967DA"/>
    <w:p w14:paraId="568C698B" w14:textId="77777777" w:rsidR="001E3E0A" w:rsidRPr="005304B9" w:rsidRDefault="001E3E0A" w:rsidP="003967DA"/>
    <w:p w14:paraId="6AA258D8" w14:textId="77777777" w:rsidR="00344980" w:rsidRPr="005304B9" w:rsidRDefault="00344980" w:rsidP="003967DA"/>
    <w:p w14:paraId="50529AD1" w14:textId="77777777" w:rsidR="00160F72" w:rsidRPr="005304B9" w:rsidRDefault="0030433F" w:rsidP="00CC0CCF">
      <w:pPr>
        <w:pStyle w:val="Heading1"/>
      </w:pPr>
      <w:r w:rsidRPr="005304B9">
        <w:t>Task 7: Proposed Presenters</w:t>
      </w:r>
    </w:p>
    <w:p w14:paraId="6FFBD3EC" w14:textId="77777777" w:rsidR="00563D26" w:rsidRPr="005304B9" w:rsidRDefault="00563D26" w:rsidP="003967DA"/>
    <w:p w14:paraId="22673FEE" w14:textId="77777777" w:rsidR="00E618CA" w:rsidRPr="005304B9" w:rsidRDefault="004C02A8" w:rsidP="003967DA">
      <w:r w:rsidRPr="005304B9">
        <w:t xml:space="preserve">Add the </w:t>
      </w:r>
      <w:r w:rsidR="00753020" w:rsidRPr="005304B9">
        <w:t>list of presenters for your proposal.</w:t>
      </w:r>
      <w:r w:rsidR="00395DBC" w:rsidRPr="005304B9">
        <w:t xml:space="preserve"> </w:t>
      </w:r>
    </w:p>
    <w:p w14:paraId="30DCCCAD" w14:textId="77777777" w:rsidR="00E618CA" w:rsidRPr="005304B9" w:rsidRDefault="00E618CA" w:rsidP="003967DA"/>
    <w:p w14:paraId="31755CF5" w14:textId="77777777" w:rsidR="00E618CA" w:rsidRPr="005304B9" w:rsidRDefault="00E618CA" w:rsidP="00E618CA">
      <w:pPr>
        <w:rPr>
          <w:color w:val="C00000"/>
        </w:rPr>
      </w:pPr>
      <w:r w:rsidRPr="005304B9">
        <w:rPr>
          <w:color w:val="C00000"/>
          <w:highlight w:val="yellow"/>
        </w:rPr>
        <w:t>*</w:t>
      </w:r>
      <w:r w:rsidRPr="005304B9">
        <w:rPr>
          <w:b/>
          <w:color w:val="C00000"/>
          <w:highlight w:val="yellow"/>
        </w:rPr>
        <w:t>It is understood that the speakers you listed are those you will pursue upon acceptance of this proposal.</w:t>
      </w:r>
      <w:r w:rsidR="00395DBC" w:rsidRPr="005304B9">
        <w:rPr>
          <w:b/>
          <w:color w:val="C00000"/>
          <w:highlight w:val="yellow"/>
        </w:rPr>
        <w:t xml:space="preserve"> </w:t>
      </w:r>
      <w:r w:rsidRPr="005304B9">
        <w:rPr>
          <w:b/>
          <w:color w:val="C00000"/>
          <w:highlight w:val="yellow"/>
        </w:rPr>
        <w:t>Do not confirm your speakers at this time</w:t>
      </w:r>
      <w:r w:rsidRPr="005304B9">
        <w:rPr>
          <w:b/>
          <w:color w:val="C00000"/>
        </w:rPr>
        <w:t>.</w:t>
      </w:r>
    </w:p>
    <w:p w14:paraId="36AF6883" w14:textId="77777777" w:rsidR="00563D26" w:rsidRPr="005304B9" w:rsidRDefault="00563D26" w:rsidP="003967DA"/>
    <w:p w14:paraId="72471536" w14:textId="77777777" w:rsidR="00F51583" w:rsidRPr="005304B9" w:rsidRDefault="00563D26" w:rsidP="003967DA">
      <w:r w:rsidRPr="005304B9">
        <w:t xml:space="preserve">Please add </w:t>
      </w:r>
      <w:r w:rsidRPr="005304B9">
        <w:rPr>
          <w:b/>
        </w:rPr>
        <w:t xml:space="preserve">yourself </w:t>
      </w:r>
      <w:r w:rsidR="00F51583" w:rsidRPr="005304B9">
        <w:t xml:space="preserve">as the first presenter. </w:t>
      </w:r>
    </w:p>
    <w:p w14:paraId="1187C9BE" w14:textId="289505B1" w:rsidR="00563D26" w:rsidRPr="005304B9" w:rsidRDefault="1A95B706" w:rsidP="003967DA">
      <w:r w:rsidRPr="005304B9">
        <w:t>T</w:t>
      </w:r>
      <w:r w:rsidR="00F51583" w:rsidRPr="005304B9">
        <w:t xml:space="preserve">he </w:t>
      </w:r>
      <w:r w:rsidR="4282F8AC" w:rsidRPr="005304B9">
        <w:t xml:space="preserve">online </w:t>
      </w:r>
      <w:r w:rsidR="00F51583" w:rsidRPr="005304B9">
        <w:t>system will automatically add the su</w:t>
      </w:r>
      <w:r w:rsidR="002A47EE" w:rsidRPr="005304B9">
        <w:t>bmitter as the first presenter along with his</w:t>
      </w:r>
      <w:r w:rsidR="6D1AFCD6" w:rsidRPr="005304B9">
        <w:t>/her</w:t>
      </w:r>
      <w:r w:rsidR="002A47EE" w:rsidRPr="005304B9">
        <w:t xml:space="preserve"> information.</w:t>
      </w:r>
    </w:p>
    <w:p w14:paraId="54C529ED" w14:textId="77777777" w:rsidR="00563D26" w:rsidRPr="005304B9" w:rsidRDefault="00563D26" w:rsidP="003967DA"/>
    <w:p w14:paraId="28999421" w14:textId="77777777" w:rsidR="008C6D3C" w:rsidRPr="005304B9" w:rsidRDefault="008C6D3C" w:rsidP="003967DA">
      <w:pPr>
        <w:rPr>
          <w:b/>
        </w:rPr>
      </w:pPr>
      <w:r w:rsidRPr="005304B9">
        <w:rPr>
          <w:b/>
        </w:rPr>
        <w:t>Proposed Presenter 1 (Submitter)</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8C6D3C" w:rsidRPr="005304B9" w14:paraId="3C971B88" w14:textId="77777777" w:rsidTr="009B155A">
        <w:tc>
          <w:tcPr>
            <w:tcW w:w="4276" w:type="dxa"/>
          </w:tcPr>
          <w:p w14:paraId="336D6F2B" w14:textId="77777777" w:rsidR="008C6D3C" w:rsidRPr="005304B9" w:rsidRDefault="008C6D3C" w:rsidP="003967DA">
            <w:r w:rsidRPr="005304B9">
              <w:t>Name:</w:t>
            </w:r>
            <w:r w:rsidR="00344980" w:rsidRPr="005304B9">
              <w:t xml:space="preserve"> </w:t>
            </w:r>
            <w:r w:rsidRPr="005304B9">
              <w:rPr>
                <w:color w:val="2B579A"/>
                <w:shd w:val="clear" w:color="auto" w:fill="E6E6E6"/>
              </w:rPr>
              <w:fldChar w:fldCharType="begin">
                <w:ffData>
                  <w:name w:val="Text87"/>
                  <w:enabled/>
                  <w:calcOnExit w:val="0"/>
                  <w:textInput/>
                </w:ffData>
              </w:fldChar>
            </w:r>
            <w:bookmarkStart w:id="46" w:name="Text87"/>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46"/>
          </w:p>
        </w:tc>
        <w:tc>
          <w:tcPr>
            <w:tcW w:w="5256" w:type="dxa"/>
            <w:gridSpan w:val="2"/>
          </w:tcPr>
          <w:p w14:paraId="794153FE" w14:textId="77777777" w:rsidR="008C6D3C" w:rsidRPr="005304B9" w:rsidRDefault="008C6D3C" w:rsidP="003967DA">
            <w:r w:rsidRPr="005304B9">
              <w:t>Degree(s) and/or Credentials(s):</w:t>
            </w:r>
            <w:r w:rsidR="00344980" w:rsidRPr="005304B9">
              <w:t xml:space="preserve"> </w:t>
            </w:r>
            <w:r w:rsidRPr="005304B9">
              <w:rPr>
                <w:color w:val="2B579A"/>
                <w:shd w:val="clear" w:color="auto" w:fill="E6E6E6"/>
              </w:rPr>
              <w:fldChar w:fldCharType="begin">
                <w:ffData>
                  <w:name w:val="Text88"/>
                  <w:enabled/>
                  <w:calcOnExit w:val="0"/>
                  <w:textInput/>
                </w:ffData>
              </w:fldChar>
            </w:r>
            <w:bookmarkStart w:id="47" w:name="Text88"/>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47"/>
          </w:p>
        </w:tc>
      </w:tr>
      <w:tr w:rsidR="008C6D3C" w:rsidRPr="005304B9" w14:paraId="05F7EBBF" w14:textId="77777777" w:rsidTr="009B155A">
        <w:tc>
          <w:tcPr>
            <w:tcW w:w="4276" w:type="dxa"/>
            <w:tcBorders>
              <w:bottom w:val="nil"/>
            </w:tcBorders>
          </w:tcPr>
          <w:p w14:paraId="051C67C0" w14:textId="77777777" w:rsidR="008C6D3C" w:rsidRPr="005304B9" w:rsidRDefault="008C6D3C" w:rsidP="003967DA">
            <w:r w:rsidRPr="005304B9">
              <w:t>Position title:</w:t>
            </w:r>
            <w:r w:rsidR="00344980" w:rsidRPr="005304B9">
              <w:t xml:space="preserve"> </w:t>
            </w:r>
            <w:r w:rsidRPr="005304B9">
              <w:rPr>
                <w:color w:val="2B579A"/>
                <w:shd w:val="clear" w:color="auto" w:fill="E6E6E6"/>
              </w:rPr>
              <w:fldChar w:fldCharType="begin">
                <w:ffData>
                  <w:name w:val="Text89"/>
                  <w:enabled/>
                  <w:calcOnExit w:val="0"/>
                  <w:textInput/>
                </w:ffData>
              </w:fldChar>
            </w:r>
            <w:bookmarkStart w:id="48" w:name="Text89"/>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48"/>
          </w:p>
        </w:tc>
        <w:tc>
          <w:tcPr>
            <w:tcW w:w="5256" w:type="dxa"/>
            <w:gridSpan w:val="2"/>
            <w:tcBorders>
              <w:bottom w:val="nil"/>
            </w:tcBorders>
          </w:tcPr>
          <w:p w14:paraId="5584CD7F" w14:textId="77777777" w:rsidR="008C6D3C" w:rsidRPr="005304B9" w:rsidRDefault="008C6D3C" w:rsidP="003967DA">
            <w:r w:rsidRPr="005304B9">
              <w:t>Employer:</w:t>
            </w:r>
            <w:r w:rsidR="00344980" w:rsidRPr="005304B9">
              <w:t xml:space="preserve"> </w:t>
            </w:r>
            <w:r w:rsidRPr="005304B9">
              <w:rPr>
                <w:color w:val="2B579A"/>
                <w:shd w:val="clear" w:color="auto" w:fill="E6E6E6"/>
              </w:rPr>
              <w:fldChar w:fldCharType="begin">
                <w:ffData>
                  <w:name w:val="Text90"/>
                  <w:enabled/>
                  <w:calcOnExit w:val="0"/>
                  <w:textInput/>
                </w:ffData>
              </w:fldChar>
            </w:r>
            <w:bookmarkStart w:id="49" w:name="Text90"/>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49"/>
          </w:p>
        </w:tc>
      </w:tr>
      <w:tr w:rsidR="008C6D3C" w:rsidRPr="005304B9" w14:paraId="6FD3FD11" w14:textId="77777777" w:rsidTr="009B155A">
        <w:tc>
          <w:tcPr>
            <w:tcW w:w="4276" w:type="dxa"/>
            <w:tcBorders>
              <w:top w:val="nil"/>
              <w:bottom w:val="single" w:sz="4" w:space="0" w:color="000000" w:themeColor="text1"/>
            </w:tcBorders>
          </w:tcPr>
          <w:p w14:paraId="209F471C" w14:textId="77777777" w:rsidR="008C6D3C" w:rsidRPr="005304B9" w:rsidRDefault="008C6D3C" w:rsidP="003967DA">
            <w:r w:rsidRPr="005304B9">
              <w:t>City:</w:t>
            </w:r>
            <w:r w:rsidR="00344980" w:rsidRPr="005304B9">
              <w:t xml:space="preserve"> </w:t>
            </w:r>
            <w:r w:rsidRPr="005304B9">
              <w:rPr>
                <w:color w:val="2B579A"/>
                <w:shd w:val="clear" w:color="auto" w:fill="E6E6E6"/>
              </w:rPr>
              <w:fldChar w:fldCharType="begin">
                <w:ffData>
                  <w:name w:val="Text91"/>
                  <w:enabled/>
                  <w:calcOnExit w:val="0"/>
                  <w:textInput/>
                </w:ffData>
              </w:fldChar>
            </w:r>
            <w:bookmarkStart w:id="50" w:name="Text91"/>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50"/>
          </w:p>
        </w:tc>
        <w:tc>
          <w:tcPr>
            <w:tcW w:w="2728" w:type="dxa"/>
            <w:tcBorders>
              <w:top w:val="nil"/>
              <w:bottom w:val="single" w:sz="4" w:space="0" w:color="000000" w:themeColor="text1"/>
            </w:tcBorders>
          </w:tcPr>
          <w:p w14:paraId="5FFE828B" w14:textId="77777777" w:rsidR="008C6D3C" w:rsidRPr="005304B9" w:rsidRDefault="008C6D3C" w:rsidP="003967DA">
            <w:r w:rsidRPr="005304B9">
              <w:t>State/Province:</w:t>
            </w:r>
            <w:r w:rsidR="00344980" w:rsidRPr="005304B9">
              <w:t xml:space="preserve"> </w:t>
            </w:r>
            <w:r w:rsidRPr="005304B9">
              <w:rPr>
                <w:color w:val="2B579A"/>
                <w:shd w:val="clear" w:color="auto" w:fill="E6E6E6"/>
              </w:rPr>
              <w:fldChar w:fldCharType="begin">
                <w:ffData>
                  <w:name w:val="Text92"/>
                  <w:enabled/>
                  <w:calcOnExit w:val="0"/>
                  <w:textInput/>
                </w:ffData>
              </w:fldChar>
            </w:r>
            <w:bookmarkStart w:id="51" w:name="Text92"/>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51"/>
          </w:p>
        </w:tc>
        <w:tc>
          <w:tcPr>
            <w:tcW w:w="2528" w:type="dxa"/>
            <w:tcBorders>
              <w:top w:val="nil"/>
              <w:bottom w:val="single" w:sz="4" w:space="0" w:color="000000" w:themeColor="text1"/>
            </w:tcBorders>
          </w:tcPr>
          <w:p w14:paraId="0EEA902B" w14:textId="77777777" w:rsidR="008C6D3C" w:rsidRPr="005304B9" w:rsidRDefault="008C6D3C" w:rsidP="003967DA">
            <w:r w:rsidRPr="005304B9">
              <w:t>Country:</w:t>
            </w:r>
            <w:r w:rsidR="00344980" w:rsidRPr="005304B9">
              <w:t xml:space="preserve"> </w:t>
            </w:r>
            <w:r w:rsidRPr="005304B9">
              <w:rPr>
                <w:color w:val="2B579A"/>
                <w:shd w:val="clear" w:color="auto" w:fill="E6E6E6"/>
              </w:rPr>
              <w:fldChar w:fldCharType="begin">
                <w:ffData>
                  <w:name w:val="Text93"/>
                  <w:enabled/>
                  <w:calcOnExit w:val="0"/>
                  <w:textInput/>
                </w:ffData>
              </w:fldChar>
            </w:r>
            <w:bookmarkStart w:id="52" w:name="Text93"/>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52"/>
          </w:p>
        </w:tc>
      </w:tr>
      <w:tr w:rsidR="006132BE" w:rsidRPr="005304B9" w14:paraId="07E1E209" w14:textId="77777777" w:rsidTr="006A7F5F">
        <w:tc>
          <w:tcPr>
            <w:tcW w:w="9532" w:type="dxa"/>
            <w:gridSpan w:val="3"/>
            <w:tcBorders>
              <w:top w:val="nil"/>
              <w:bottom w:val="single" w:sz="4" w:space="0" w:color="000000" w:themeColor="text1"/>
            </w:tcBorders>
          </w:tcPr>
          <w:p w14:paraId="4711559B" w14:textId="77777777" w:rsidR="006132BE" w:rsidRPr="005304B9" w:rsidRDefault="006132BE" w:rsidP="003967DA">
            <w:r w:rsidRPr="005304B9">
              <w:t xml:space="preserve">Mailing Address: </w:t>
            </w:r>
            <w:r w:rsidR="00A905D8" w:rsidRPr="005304B9">
              <w:rPr>
                <w:i/>
              </w:rPr>
              <w:t>(Include organization if using business address)</w:t>
            </w:r>
          </w:p>
          <w:p w14:paraId="0753B05E" w14:textId="77777777" w:rsidR="006132BE" w:rsidRPr="005304B9" w:rsidRDefault="006132BE" w:rsidP="003967DA">
            <w:r w:rsidRPr="005304B9">
              <w:rPr>
                <w:color w:val="2B579A"/>
                <w:shd w:val="clear" w:color="auto" w:fill="E6E6E6"/>
              </w:rPr>
              <w:fldChar w:fldCharType="begin">
                <w:ffData>
                  <w:name w:val="Text114"/>
                  <w:enabled/>
                  <w:calcOnExit w:val="0"/>
                  <w:textInput/>
                </w:ffData>
              </w:fldChar>
            </w:r>
            <w:bookmarkStart w:id="53" w:name="Text114"/>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53"/>
          </w:p>
        </w:tc>
      </w:tr>
      <w:tr w:rsidR="006132BE" w:rsidRPr="005304B9" w14:paraId="74B09EE7" w14:textId="77777777" w:rsidTr="009B155A">
        <w:tc>
          <w:tcPr>
            <w:tcW w:w="4276" w:type="dxa"/>
            <w:tcBorders>
              <w:top w:val="nil"/>
              <w:bottom w:val="single" w:sz="4" w:space="0" w:color="000000" w:themeColor="text1"/>
            </w:tcBorders>
          </w:tcPr>
          <w:p w14:paraId="501496B1" w14:textId="77777777" w:rsidR="006132BE" w:rsidRPr="005304B9" w:rsidRDefault="006132BE" w:rsidP="003967DA">
            <w:r w:rsidRPr="005304B9">
              <w:t>Phone:</w:t>
            </w:r>
            <w:r w:rsidR="00395DBC" w:rsidRPr="005304B9">
              <w:t xml:space="preserve"> </w:t>
            </w:r>
            <w:r w:rsidRPr="005304B9">
              <w:rPr>
                <w:color w:val="2B579A"/>
                <w:shd w:val="clear" w:color="auto" w:fill="E6E6E6"/>
              </w:rPr>
              <w:fldChar w:fldCharType="begin">
                <w:ffData>
                  <w:name w:val="Text115"/>
                  <w:enabled/>
                  <w:calcOnExit w:val="0"/>
                  <w:textInput/>
                </w:ffData>
              </w:fldChar>
            </w:r>
            <w:bookmarkStart w:id="54" w:name="Text115"/>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54"/>
          </w:p>
        </w:tc>
        <w:tc>
          <w:tcPr>
            <w:tcW w:w="2728" w:type="dxa"/>
            <w:tcBorders>
              <w:top w:val="nil"/>
              <w:bottom w:val="single" w:sz="4" w:space="0" w:color="000000" w:themeColor="text1"/>
            </w:tcBorders>
          </w:tcPr>
          <w:p w14:paraId="08304B83" w14:textId="77777777" w:rsidR="006132BE" w:rsidRPr="005304B9" w:rsidRDefault="006132BE" w:rsidP="003967DA">
            <w:r w:rsidRPr="005304B9">
              <w:t>Email:</w:t>
            </w:r>
            <w:r w:rsidR="00344980" w:rsidRPr="005304B9">
              <w:t xml:space="preserve"> </w:t>
            </w:r>
            <w:r w:rsidRPr="005304B9">
              <w:rPr>
                <w:color w:val="2B579A"/>
                <w:shd w:val="clear" w:color="auto" w:fill="E6E6E6"/>
              </w:rPr>
              <w:fldChar w:fldCharType="begin">
                <w:ffData>
                  <w:name w:val="Text116"/>
                  <w:enabled/>
                  <w:calcOnExit w:val="0"/>
                  <w:textInput/>
                </w:ffData>
              </w:fldChar>
            </w:r>
            <w:bookmarkStart w:id="55" w:name="Text116"/>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55"/>
          </w:p>
        </w:tc>
        <w:tc>
          <w:tcPr>
            <w:tcW w:w="2528" w:type="dxa"/>
            <w:tcBorders>
              <w:top w:val="nil"/>
              <w:bottom w:val="single" w:sz="4" w:space="0" w:color="000000" w:themeColor="text1"/>
            </w:tcBorders>
          </w:tcPr>
          <w:p w14:paraId="1C0157D6" w14:textId="77777777" w:rsidR="006132BE" w:rsidRPr="005304B9" w:rsidRDefault="006132BE" w:rsidP="003967DA"/>
        </w:tc>
      </w:tr>
      <w:tr w:rsidR="006132BE" w:rsidRPr="005304B9" w14:paraId="7770C66A" w14:textId="77777777" w:rsidTr="009B155A">
        <w:tc>
          <w:tcPr>
            <w:tcW w:w="9532" w:type="dxa"/>
            <w:gridSpan w:val="3"/>
            <w:tcBorders>
              <w:top w:val="single" w:sz="4" w:space="0" w:color="000000" w:themeColor="text1"/>
              <w:bottom w:val="single" w:sz="4" w:space="0" w:color="000000" w:themeColor="text1"/>
            </w:tcBorders>
          </w:tcPr>
          <w:p w14:paraId="7AB6E3FC" w14:textId="77777777" w:rsidR="006132BE" w:rsidRPr="005304B9" w:rsidRDefault="006132BE" w:rsidP="003967DA">
            <w:r w:rsidRPr="005304B9">
              <w:t>Expertise/qualification in the topic(s) you are proposing (Maximum 400 words)</w:t>
            </w:r>
            <w:r w:rsidR="004D14A7" w:rsidRPr="005304B9">
              <w:t>.</w:t>
            </w:r>
          </w:p>
          <w:p w14:paraId="4D4969BB" w14:textId="77777777" w:rsidR="006132BE" w:rsidRPr="005304B9" w:rsidRDefault="006132BE" w:rsidP="003967DA">
            <w:r w:rsidRPr="005304B9">
              <w:rPr>
                <w:color w:val="2B579A"/>
                <w:shd w:val="clear" w:color="auto" w:fill="E6E6E6"/>
              </w:rPr>
              <w:fldChar w:fldCharType="begin">
                <w:ffData>
                  <w:name w:val="Text108"/>
                  <w:enabled/>
                  <w:calcOnExit w:val="0"/>
                  <w:textInput/>
                </w:ffData>
              </w:fldChar>
            </w:r>
            <w:bookmarkStart w:id="56" w:name="Text108"/>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bookmarkEnd w:id="56"/>
          </w:p>
        </w:tc>
      </w:tr>
    </w:tbl>
    <w:p w14:paraId="3691E7B2" w14:textId="77777777" w:rsidR="00871675" w:rsidRPr="005304B9" w:rsidRDefault="00871675" w:rsidP="003967DA"/>
    <w:p w14:paraId="5A2AF100" w14:textId="77777777" w:rsidR="00C4605D" w:rsidRDefault="00C4605D">
      <w:pPr>
        <w:spacing w:before="200" w:after="200" w:line="276" w:lineRule="auto"/>
        <w:rPr>
          <w:b/>
        </w:rPr>
      </w:pPr>
      <w:r>
        <w:rPr>
          <w:b/>
        </w:rPr>
        <w:br w:type="page"/>
      </w:r>
    </w:p>
    <w:p w14:paraId="703E0A48" w14:textId="595CDA2E" w:rsidR="009B155A" w:rsidRPr="005304B9" w:rsidRDefault="009B155A" w:rsidP="003967DA">
      <w:pPr>
        <w:rPr>
          <w:b/>
        </w:rPr>
      </w:pPr>
      <w:r w:rsidRPr="005304B9">
        <w:rPr>
          <w:b/>
        </w:rPr>
        <w:lastRenderedPageBreak/>
        <w:t>Proposed Presenter 2</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9B155A" w:rsidRPr="005304B9" w14:paraId="446FC0AD" w14:textId="77777777" w:rsidTr="009B155A">
        <w:tc>
          <w:tcPr>
            <w:tcW w:w="4276" w:type="dxa"/>
          </w:tcPr>
          <w:p w14:paraId="39996FED" w14:textId="77777777" w:rsidR="009B155A" w:rsidRPr="005304B9" w:rsidRDefault="009B155A" w:rsidP="003967DA">
            <w:r w:rsidRPr="005304B9">
              <w:t>Name:</w:t>
            </w:r>
            <w:r w:rsidR="00344980" w:rsidRPr="005304B9">
              <w:t xml:space="preserve"> </w:t>
            </w:r>
            <w:r w:rsidRPr="005304B9">
              <w:rPr>
                <w:color w:val="2B579A"/>
                <w:shd w:val="clear" w:color="auto" w:fill="E6E6E6"/>
              </w:rPr>
              <w:fldChar w:fldCharType="begin">
                <w:ffData>
                  <w:name w:val="Text8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Pr>
          <w:p w14:paraId="7BED6477" w14:textId="77777777" w:rsidR="009B155A" w:rsidRPr="005304B9" w:rsidRDefault="009B155A" w:rsidP="003967DA">
            <w:r w:rsidRPr="005304B9">
              <w:t>Degree(s) and/or Credentials(s):</w:t>
            </w:r>
            <w:r w:rsidR="00344980" w:rsidRPr="005304B9">
              <w:t xml:space="preserve"> </w:t>
            </w:r>
            <w:r w:rsidRPr="005304B9">
              <w:rPr>
                <w:color w:val="2B579A"/>
                <w:shd w:val="clear" w:color="auto" w:fill="E6E6E6"/>
              </w:rPr>
              <w:fldChar w:fldCharType="begin">
                <w:ffData>
                  <w:name w:val="Text8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9B155A" w:rsidRPr="005304B9" w14:paraId="47C88446" w14:textId="77777777" w:rsidTr="009B155A">
        <w:tc>
          <w:tcPr>
            <w:tcW w:w="4276" w:type="dxa"/>
            <w:tcBorders>
              <w:bottom w:val="nil"/>
            </w:tcBorders>
          </w:tcPr>
          <w:p w14:paraId="09E5BF87" w14:textId="77777777" w:rsidR="009B155A" w:rsidRPr="005304B9" w:rsidRDefault="009B155A" w:rsidP="003967DA">
            <w:r w:rsidRPr="005304B9">
              <w:t>Position title:</w:t>
            </w:r>
            <w:r w:rsidR="00344980" w:rsidRPr="005304B9">
              <w:t xml:space="preserve"> </w:t>
            </w:r>
            <w:r w:rsidRPr="005304B9">
              <w:rPr>
                <w:color w:val="2B579A"/>
                <w:shd w:val="clear" w:color="auto" w:fill="E6E6E6"/>
              </w:rPr>
              <w:fldChar w:fldCharType="begin">
                <w:ffData>
                  <w:name w:val="Text89"/>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Borders>
              <w:bottom w:val="nil"/>
            </w:tcBorders>
          </w:tcPr>
          <w:p w14:paraId="7FA4A160" w14:textId="77777777" w:rsidR="009B155A" w:rsidRPr="005304B9" w:rsidRDefault="009B155A" w:rsidP="003967DA">
            <w:r w:rsidRPr="005304B9">
              <w:t>Employer:</w:t>
            </w:r>
            <w:r w:rsidR="00344980" w:rsidRPr="005304B9">
              <w:t xml:space="preserve"> </w:t>
            </w:r>
            <w:r w:rsidRPr="005304B9">
              <w:rPr>
                <w:color w:val="2B579A"/>
                <w:shd w:val="clear" w:color="auto" w:fill="E6E6E6"/>
              </w:rPr>
              <w:fldChar w:fldCharType="begin">
                <w:ffData>
                  <w:name w:val="Text90"/>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9B155A" w:rsidRPr="005304B9" w14:paraId="0CFA5502" w14:textId="77777777" w:rsidTr="009B155A">
        <w:tc>
          <w:tcPr>
            <w:tcW w:w="4276" w:type="dxa"/>
            <w:tcBorders>
              <w:top w:val="nil"/>
              <w:bottom w:val="single" w:sz="4" w:space="0" w:color="000000" w:themeColor="text1"/>
            </w:tcBorders>
          </w:tcPr>
          <w:p w14:paraId="5DB23B7D" w14:textId="77777777" w:rsidR="009B155A" w:rsidRPr="005304B9" w:rsidRDefault="009B155A" w:rsidP="003967DA">
            <w:r w:rsidRPr="005304B9">
              <w:t>City:</w:t>
            </w:r>
            <w:r w:rsidR="00344980" w:rsidRPr="005304B9">
              <w:t xml:space="preserve"> </w:t>
            </w:r>
            <w:r w:rsidRPr="005304B9">
              <w:rPr>
                <w:color w:val="2B579A"/>
                <w:shd w:val="clear" w:color="auto" w:fill="E6E6E6"/>
              </w:rPr>
              <w:fldChar w:fldCharType="begin">
                <w:ffData>
                  <w:name w:val="Text91"/>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792B8605" w14:textId="77777777" w:rsidR="009B155A" w:rsidRPr="005304B9" w:rsidRDefault="009B155A" w:rsidP="003967DA">
            <w:r w:rsidRPr="005304B9">
              <w:t>State/Province:</w:t>
            </w:r>
            <w:r w:rsidR="00344980" w:rsidRPr="005304B9">
              <w:t xml:space="preserve"> </w:t>
            </w:r>
            <w:r w:rsidRPr="005304B9">
              <w:rPr>
                <w:color w:val="2B579A"/>
                <w:shd w:val="clear" w:color="auto" w:fill="E6E6E6"/>
              </w:rPr>
              <w:fldChar w:fldCharType="begin">
                <w:ffData>
                  <w:name w:val="Text92"/>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305E528A" w14:textId="77777777" w:rsidR="009B155A" w:rsidRPr="005304B9" w:rsidRDefault="009B155A" w:rsidP="003967DA">
            <w:r w:rsidRPr="005304B9">
              <w:t>Country:</w:t>
            </w:r>
            <w:r w:rsidR="00344980" w:rsidRPr="005304B9">
              <w:t xml:space="preserve"> </w:t>
            </w:r>
            <w:r w:rsidRPr="005304B9">
              <w:rPr>
                <w:color w:val="2B579A"/>
                <w:shd w:val="clear" w:color="auto" w:fill="E6E6E6"/>
              </w:rPr>
              <w:fldChar w:fldCharType="begin">
                <w:ffData>
                  <w:name w:val="Text93"/>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532C5428" w14:textId="77777777" w:rsidTr="006A7F5F">
        <w:tc>
          <w:tcPr>
            <w:tcW w:w="9532" w:type="dxa"/>
            <w:gridSpan w:val="3"/>
            <w:tcBorders>
              <w:top w:val="nil"/>
              <w:bottom w:val="single" w:sz="4" w:space="0" w:color="000000" w:themeColor="text1"/>
            </w:tcBorders>
          </w:tcPr>
          <w:p w14:paraId="46527E95" w14:textId="77777777" w:rsidR="006132BE" w:rsidRPr="005304B9" w:rsidRDefault="006132BE" w:rsidP="003967DA">
            <w:r w:rsidRPr="005304B9">
              <w:t xml:space="preserve">Mailing Address: </w:t>
            </w:r>
            <w:r w:rsidR="00A905D8" w:rsidRPr="005304B9">
              <w:rPr>
                <w:i/>
              </w:rPr>
              <w:t>(Include organization if using business address)</w:t>
            </w:r>
          </w:p>
          <w:p w14:paraId="5C3ED473" w14:textId="77777777" w:rsidR="006132BE" w:rsidRPr="005304B9" w:rsidRDefault="006132BE" w:rsidP="003967DA">
            <w:r w:rsidRPr="005304B9">
              <w:rPr>
                <w:color w:val="2B579A"/>
                <w:shd w:val="clear" w:color="auto" w:fill="E6E6E6"/>
              </w:rPr>
              <w:fldChar w:fldCharType="begin">
                <w:ffData>
                  <w:name w:val="Text114"/>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5708333F" w14:textId="77777777" w:rsidTr="006A7F5F">
        <w:tc>
          <w:tcPr>
            <w:tcW w:w="4276" w:type="dxa"/>
            <w:tcBorders>
              <w:top w:val="nil"/>
              <w:bottom w:val="single" w:sz="4" w:space="0" w:color="000000" w:themeColor="text1"/>
            </w:tcBorders>
          </w:tcPr>
          <w:p w14:paraId="118A0C89" w14:textId="77777777" w:rsidR="006132BE" w:rsidRPr="005304B9" w:rsidRDefault="006132BE" w:rsidP="003967DA">
            <w:r w:rsidRPr="005304B9">
              <w:t xml:space="preserve">Phone: </w:t>
            </w:r>
            <w:r w:rsidRPr="005304B9">
              <w:rPr>
                <w:color w:val="2B579A"/>
                <w:shd w:val="clear" w:color="auto" w:fill="E6E6E6"/>
              </w:rPr>
              <w:fldChar w:fldCharType="begin">
                <w:ffData>
                  <w:name w:val="Text11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2420A7D5" w14:textId="77777777" w:rsidR="006132BE" w:rsidRPr="005304B9" w:rsidRDefault="006132BE" w:rsidP="003967DA">
            <w:r w:rsidRPr="005304B9">
              <w:t>Email:</w:t>
            </w:r>
            <w:r w:rsidR="00344980" w:rsidRPr="005304B9">
              <w:t xml:space="preserve"> </w:t>
            </w:r>
            <w:r w:rsidRPr="005304B9">
              <w:rPr>
                <w:color w:val="2B579A"/>
                <w:shd w:val="clear" w:color="auto" w:fill="E6E6E6"/>
              </w:rPr>
              <w:fldChar w:fldCharType="begin">
                <w:ffData>
                  <w:name w:val="Text116"/>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526770CE" w14:textId="77777777" w:rsidR="006132BE" w:rsidRPr="005304B9" w:rsidRDefault="006132BE" w:rsidP="003967DA"/>
        </w:tc>
      </w:tr>
      <w:tr w:rsidR="009B155A" w:rsidRPr="005304B9" w14:paraId="22FB8928" w14:textId="77777777" w:rsidTr="009B155A">
        <w:tc>
          <w:tcPr>
            <w:tcW w:w="9532" w:type="dxa"/>
            <w:gridSpan w:val="3"/>
            <w:tcBorders>
              <w:top w:val="single" w:sz="4" w:space="0" w:color="000000" w:themeColor="text1"/>
              <w:bottom w:val="single" w:sz="4" w:space="0" w:color="000000" w:themeColor="text1"/>
            </w:tcBorders>
          </w:tcPr>
          <w:p w14:paraId="581E885A" w14:textId="77777777" w:rsidR="009B155A" w:rsidRPr="005304B9" w:rsidRDefault="00BD1CB0" w:rsidP="003967DA">
            <w:r w:rsidRPr="005304B9">
              <w:t>E</w:t>
            </w:r>
            <w:r w:rsidR="009B155A" w:rsidRPr="005304B9">
              <w:t>xpertise/qualification in</w:t>
            </w:r>
            <w:r w:rsidRPr="005304B9">
              <w:t xml:space="preserve"> the topic(s) you are proposing</w:t>
            </w:r>
            <w:r w:rsidR="009B155A" w:rsidRPr="005304B9">
              <w:t xml:space="preserve"> (Maximum 400 words)</w:t>
            </w:r>
          </w:p>
          <w:p w14:paraId="7CBEED82" w14:textId="77777777" w:rsidR="00344980" w:rsidRPr="005304B9" w:rsidRDefault="00344980" w:rsidP="003967DA"/>
          <w:p w14:paraId="489E7248" w14:textId="77777777" w:rsidR="009B155A" w:rsidRPr="005304B9" w:rsidRDefault="009B155A" w:rsidP="003967DA">
            <w:r w:rsidRPr="005304B9">
              <w:rPr>
                <w:color w:val="2B579A"/>
                <w:shd w:val="clear" w:color="auto" w:fill="E6E6E6"/>
              </w:rPr>
              <w:fldChar w:fldCharType="begin">
                <w:ffData>
                  <w:name w:val="Text10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bl>
    <w:p w14:paraId="6E36661F" w14:textId="77777777" w:rsidR="009B155A" w:rsidRPr="005304B9" w:rsidRDefault="009B155A" w:rsidP="003967DA"/>
    <w:p w14:paraId="142186CD" w14:textId="77777777" w:rsidR="009B155A" w:rsidRPr="005304B9" w:rsidRDefault="009B155A" w:rsidP="003967DA">
      <w:pPr>
        <w:rPr>
          <w:b/>
        </w:rPr>
      </w:pPr>
      <w:r w:rsidRPr="005304B9">
        <w:rPr>
          <w:b/>
        </w:rPr>
        <w:t>Proposed Presenter 3</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9B155A" w:rsidRPr="005304B9" w14:paraId="5C515F39" w14:textId="77777777" w:rsidTr="009B155A">
        <w:tc>
          <w:tcPr>
            <w:tcW w:w="4276" w:type="dxa"/>
          </w:tcPr>
          <w:p w14:paraId="315C53A0" w14:textId="77777777" w:rsidR="009B155A" w:rsidRPr="005304B9" w:rsidRDefault="009B155A" w:rsidP="003967DA">
            <w:r w:rsidRPr="005304B9">
              <w:t>Name:</w:t>
            </w:r>
            <w:r w:rsidR="00344980" w:rsidRPr="005304B9">
              <w:t xml:space="preserve"> </w:t>
            </w:r>
            <w:r w:rsidRPr="005304B9">
              <w:rPr>
                <w:color w:val="2B579A"/>
                <w:shd w:val="clear" w:color="auto" w:fill="E6E6E6"/>
              </w:rPr>
              <w:fldChar w:fldCharType="begin">
                <w:ffData>
                  <w:name w:val="Text8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Pr>
          <w:p w14:paraId="5CAAE3E6" w14:textId="77777777" w:rsidR="009B155A" w:rsidRPr="005304B9" w:rsidRDefault="009B155A" w:rsidP="003967DA">
            <w:r w:rsidRPr="005304B9">
              <w:t>Degree(s) and/or Credentials(s):</w:t>
            </w:r>
            <w:r w:rsidR="00344980" w:rsidRPr="005304B9">
              <w:t xml:space="preserve"> </w:t>
            </w:r>
            <w:r w:rsidRPr="005304B9">
              <w:rPr>
                <w:color w:val="2B579A"/>
                <w:shd w:val="clear" w:color="auto" w:fill="E6E6E6"/>
              </w:rPr>
              <w:fldChar w:fldCharType="begin">
                <w:ffData>
                  <w:name w:val="Text8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9B155A" w:rsidRPr="005304B9" w14:paraId="05F76776" w14:textId="77777777" w:rsidTr="009B155A">
        <w:tc>
          <w:tcPr>
            <w:tcW w:w="4276" w:type="dxa"/>
            <w:tcBorders>
              <w:bottom w:val="nil"/>
            </w:tcBorders>
          </w:tcPr>
          <w:p w14:paraId="2E93BAAE" w14:textId="77777777" w:rsidR="009B155A" w:rsidRPr="005304B9" w:rsidRDefault="009B155A" w:rsidP="003967DA">
            <w:r w:rsidRPr="005304B9">
              <w:t>Position title:</w:t>
            </w:r>
            <w:r w:rsidR="00344980" w:rsidRPr="005304B9">
              <w:t xml:space="preserve"> </w:t>
            </w:r>
            <w:r w:rsidRPr="005304B9">
              <w:rPr>
                <w:color w:val="2B579A"/>
                <w:shd w:val="clear" w:color="auto" w:fill="E6E6E6"/>
              </w:rPr>
              <w:fldChar w:fldCharType="begin">
                <w:ffData>
                  <w:name w:val="Text89"/>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Borders>
              <w:bottom w:val="nil"/>
            </w:tcBorders>
          </w:tcPr>
          <w:p w14:paraId="58E55564" w14:textId="77777777" w:rsidR="009B155A" w:rsidRPr="005304B9" w:rsidRDefault="009B155A" w:rsidP="003967DA">
            <w:r w:rsidRPr="005304B9">
              <w:t>Employer:</w:t>
            </w:r>
            <w:r w:rsidR="00344980" w:rsidRPr="005304B9">
              <w:t xml:space="preserve"> </w:t>
            </w:r>
            <w:r w:rsidRPr="005304B9">
              <w:rPr>
                <w:color w:val="2B579A"/>
                <w:shd w:val="clear" w:color="auto" w:fill="E6E6E6"/>
              </w:rPr>
              <w:fldChar w:fldCharType="begin">
                <w:ffData>
                  <w:name w:val="Text90"/>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9B155A" w:rsidRPr="005304B9" w14:paraId="76C374FF" w14:textId="77777777" w:rsidTr="009B155A">
        <w:tc>
          <w:tcPr>
            <w:tcW w:w="4276" w:type="dxa"/>
            <w:tcBorders>
              <w:top w:val="nil"/>
              <w:bottom w:val="single" w:sz="4" w:space="0" w:color="000000" w:themeColor="text1"/>
            </w:tcBorders>
          </w:tcPr>
          <w:p w14:paraId="288231D2" w14:textId="77777777" w:rsidR="009B155A" w:rsidRPr="005304B9" w:rsidRDefault="009B155A" w:rsidP="003967DA">
            <w:r w:rsidRPr="005304B9">
              <w:t>City:</w:t>
            </w:r>
            <w:r w:rsidR="00344980" w:rsidRPr="005304B9">
              <w:t xml:space="preserve"> </w:t>
            </w:r>
            <w:r w:rsidRPr="005304B9">
              <w:rPr>
                <w:color w:val="2B579A"/>
                <w:shd w:val="clear" w:color="auto" w:fill="E6E6E6"/>
              </w:rPr>
              <w:fldChar w:fldCharType="begin">
                <w:ffData>
                  <w:name w:val="Text91"/>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04F57518" w14:textId="77777777" w:rsidR="009B155A" w:rsidRPr="005304B9" w:rsidRDefault="009B155A" w:rsidP="003967DA">
            <w:r w:rsidRPr="005304B9">
              <w:t>State/Province:</w:t>
            </w:r>
            <w:r w:rsidR="00344980" w:rsidRPr="005304B9">
              <w:t xml:space="preserve"> </w:t>
            </w:r>
            <w:r w:rsidRPr="005304B9">
              <w:rPr>
                <w:color w:val="2B579A"/>
                <w:shd w:val="clear" w:color="auto" w:fill="E6E6E6"/>
              </w:rPr>
              <w:fldChar w:fldCharType="begin">
                <w:ffData>
                  <w:name w:val="Text92"/>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47988C4D" w14:textId="77777777" w:rsidR="009B155A" w:rsidRPr="005304B9" w:rsidRDefault="009B155A" w:rsidP="003967DA">
            <w:r w:rsidRPr="005304B9">
              <w:t>Country:</w:t>
            </w:r>
            <w:r w:rsidR="00344980" w:rsidRPr="005304B9">
              <w:t xml:space="preserve"> </w:t>
            </w:r>
            <w:r w:rsidRPr="005304B9">
              <w:rPr>
                <w:color w:val="2B579A"/>
                <w:shd w:val="clear" w:color="auto" w:fill="E6E6E6"/>
              </w:rPr>
              <w:fldChar w:fldCharType="begin">
                <w:ffData>
                  <w:name w:val="Text93"/>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1E61BAFF" w14:textId="77777777" w:rsidTr="006A7F5F">
        <w:tc>
          <w:tcPr>
            <w:tcW w:w="9532" w:type="dxa"/>
            <w:gridSpan w:val="3"/>
            <w:tcBorders>
              <w:top w:val="nil"/>
              <w:bottom w:val="single" w:sz="4" w:space="0" w:color="000000" w:themeColor="text1"/>
            </w:tcBorders>
          </w:tcPr>
          <w:p w14:paraId="05984AD8" w14:textId="77777777" w:rsidR="006132BE" w:rsidRPr="005304B9" w:rsidRDefault="006132BE" w:rsidP="003967DA">
            <w:r w:rsidRPr="005304B9">
              <w:t xml:space="preserve">Mailing Address: </w:t>
            </w:r>
            <w:r w:rsidR="00A905D8" w:rsidRPr="005304B9">
              <w:rPr>
                <w:i/>
              </w:rPr>
              <w:t>(Include organization if using business address)</w:t>
            </w:r>
          </w:p>
          <w:p w14:paraId="0805484D" w14:textId="77777777" w:rsidR="006132BE" w:rsidRPr="005304B9" w:rsidRDefault="006132BE" w:rsidP="003967DA">
            <w:r w:rsidRPr="005304B9">
              <w:rPr>
                <w:color w:val="2B579A"/>
                <w:shd w:val="clear" w:color="auto" w:fill="E6E6E6"/>
              </w:rPr>
              <w:fldChar w:fldCharType="begin">
                <w:ffData>
                  <w:name w:val="Text114"/>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24DF5C4C" w14:textId="77777777" w:rsidTr="006A7F5F">
        <w:tc>
          <w:tcPr>
            <w:tcW w:w="4276" w:type="dxa"/>
            <w:tcBorders>
              <w:top w:val="nil"/>
              <w:bottom w:val="single" w:sz="4" w:space="0" w:color="000000" w:themeColor="text1"/>
            </w:tcBorders>
          </w:tcPr>
          <w:p w14:paraId="03DCC52F" w14:textId="77777777" w:rsidR="006132BE" w:rsidRPr="005304B9" w:rsidRDefault="006132BE" w:rsidP="003967DA">
            <w:r w:rsidRPr="005304B9">
              <w:t xml:space="preserve">Phone: </w:t>
            </w:r>
            <w:r w:rsidRPr="005304B9">
              <w:rPr>
                <w:color w:val="2B579A"/>
                <w:shd w:val="clear" w:color="auto" w:fill="E6E6E6"/>
              </w:rPr>
              <w:fldChar w:fldCharType="begin">
                <w:ffData>
                  <w:name w:val="Text11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57E668FC" w14:textId="77777777" w:rsidR="006132BE" w:rsidRPr="005304B9" w:rsidRDefault="006132BE" w:rsidP="003967DA">
            <w:r w:rsidRPr="005304B9">
              <w:t>Email:</w:t>
            </w:r>
            <w:r w:rsidR="00344980" w:rsidRPr="005304B9">
              <w:t xml:space="preserve"> </w:t>
            </w:r>
            <w:r w:rsidRPr="005304B9">
              <w:rPr>
                <w:color w:val="2B579A"/>
                <w:shd w:val="clear" w:color="auto" w:fill="E6E6E6"/>
              </w:rPr>
              <w:fldChar w:fldCharType="begin">
                <w:ffData>
                  <w:name w:val="Text116"/>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38645DC7" w14:textId="77777777" w:rsidR="006132BE" w:rsidRPr="005304B9" w:rsidRDefault="006132BE" w:rsidP="003967DA"/>
        </w:tc>
      </w:tr>
      <w:tr w:rsidR="009B155A" w:rsidRPr="005304B9" w14:paraId="29F0511A" w14:textId="77777777" w:rsidTr="009B155A">
        <w:tc>
          <w:tcPr>
            <w:tcW w:w="9532" w:type="dxa"/>
            <w:gridSpan w:val="3"/>
            <w:tcBorders>
              <w:top w:val="single" w:sz="4" w:space="0" w:color="000000" w:themeColor="text1"/>
              <w:bottom w:val="single" w:sz="4" w:space="0" w:color="000000" w:themeColor="text1"/>
            </w:tcBorders>
          </w:tcPr>
          <w:p w14:paraId="3A56AFA5" w14:textId="77777777" w:rsidR="009B155A" w:rsidRPr="005304B9" w:rsidRDefault="00BD1CB0" w:rsidP="003967DA">
            <w:r w:rsidRPr="005304B9">
              <w:t>E</w:t>
            </w:r>
            <w:r w:rsidR="009B155A" w:rsidRPr="005304B9">
              <w:t>xpertise/qualification in</w:t>
            </w:r>
            <w:r w:rsidRPr="005304B9">
              <w:t xml:space="preserve"> the topic(s) you are proposing.</w:t>
            </w:r>
            <w:r w:rsidR="009B155A" w:rsidRPr="005304B9">
              <w:t xml:space="preserve"> (Maximum 400 words)</w:t>
            </w:r>
          </w:p>
          <w:p w14:paraId="135E58C4" w14:textId="77777777" w:rsidR="009B155A" w:rsidRPr="005304B9" w:rsidRDefault="009B155A" w:rsidP="003967DA"/>
          <w:p w14:paraId="2CE601EB" w14:textId="77777777" w:rsidR="009B155A" w:rsidRPr="005304B9" w:rsidRDefault="009B155A" w:rsidP="003967DA">
            <w:r w:rsidRPr="005304B9">
              <w:rPr>
                <w:color w:val="2B579A"/>
                <w:shd w:val="clear" w:color="auto" w:fill="E6E6E6"/>
              </w:rPr>
              <w:fldChar w:fldCharType="begin">
                <w:ffData>
                  <w:name w:val="Text10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bl>
    <w:p w14:paraId="62EBF9A1" w14:textId="77777777" w:rsidR="006132BE" w:rsidRPr="005304B9" w:rsidRDefault="006132BE" w:rsidP="003967DA"/>
    <w:p w14:paraId="2F42DA05" w14:textId="77777777" w:rsidR="009B155A" w:rsidRPr="005304B9" w:rsidRDefault="009B155A" w:rsidP="003967DA">
      <w:pPr>
        <w:rPr>
          <w:b/>
        </w:rPr>
      </w:pPr>
      <w:r w:rsidRPr="005304B9">
        <w:rPr>
          <w:b/>
        </w:rPr>
        <w:t>Proposed Presenter 4</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9B155A" w:rsidRPr="005304B9" w14:paraId="53B74154" w14:textId="77777777" w:rsidTr="009B155A">
        <w:tc>
          <w:tcPr>
            <w:tcW w:w="4276" w:type="dxa"/>
          </w:tcPr>
          <w:p w14:paraId="7838F1D8" w14:textId="77777777" w:rsidR="009B155A" w:rsidRPr="005304B9" w:rsidRDefault="009B155A" w:rsidP="003967DA">
            <w:r w:rsidRPr="005304B9">
              <w:t>Name:</w:t>
            </w:r>
            <w:r w:rsidR="00344980" w:rsidRPr="005304B9">
              <w:t xml:space="preserve"> </w:t>
            </w:r>
            <w:r w:rsidRPr="005304B9">
              <w:rPr>
                <w:color w:val="2B579A"/>
                <w:shd w:val="clear" w:color="auto" w:fill="E6E6E6"/>
              </w:rPr>
              <w:fldChar w:fldCharType="begin">
                <w:ffData>
                  <w:name w:val="Text8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Pr>
          <w:p w14:paraId="6FE7811B" w14:textId="77777777" w:rsidR="009B155A" w:rsidRPr="005304B9" w:rsidRDefault="009B155A" w:rsidP="003967DA">
            <w:r w:rsidRPr="005304B9">
              <w:t>Degree(s) and/or Credentials(s):</w:t>
            </w:r>
            <w:r w:rsidR="00344980" w:rsidRPr="005304B9">
              <w:t xml:space="preserve"> </w:t>
            </w:r>
            <w:r w:rsidRPr="005304B9">
              <w:rPr>
                <w:color w:val="2B579A"/>
                <w:shd w:val="clear" w:color="auto" w:fill="E6E6E6"/>
              </w:rPr>
              <w:fldChar w:fldCharType="begin">
                <w:ffData>
                  <w:name w:val="Text8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9B155A" w:rsidRPr="005304B9" w14:paraId="3F512B88" w14:textId="77777777" w:rsidTr="009B155A">
        <w:tc>
          <w:tcPr>
            <w:tcW w:w="4276" w:type="dxa"/>
            <w:tcBorders>
              <w:bottom w:val="nil"/>
            </w:tcBorders>
          </w:tcPr>
          <w:p w14:paraId="69D491DF" w14:textId="77777777" w:rsidR="009B155A" w:rsidRPr="005304B9" w:rsidRDefault="009B155A" w:rsidP="003967DA">
            <w:r w:rsidRPr="005304B9">
              <w:t>Position title:</w:t>
            </w:r>
            <w:r w:rsidR="00344980" w:rsidRPr="005304B9">
              <w:t xml:space="preserve"> </w:t>
            </w:r>
            <w:r w:rsidRPr="005304B9">
              <w:rPr>
                <w:color w:val="2B579A"/>
                <w:shd w:val="clear" w:color="auto" w:fill="E6E6E6"/>
              </w:rPr>
              <w:fldChar w:fldCharType="begin">
                <w:ffData>
                  <w:name w:val="Text89"/>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Borders>
              <w:bottom w:val="nil"/>
            </w:tcBorders>
          </w:tcPr>
          <w:p w14:paraId="30537E71" w14:textId="77777777" w:rsidR="009B155A" w:rsidRPr="005304B9" w:rsidRDefault="009B155A" w:rsidP="003967DA">
            <w:r w:rsidRPr="005304B9">
              <w:t>Employer:</w:t>
            </w:r>
            <w:r w:rsidR="00344980" w:rsidRPr="005304B9">
              <w:t xml:space="preserve"> </w:t>
            </w:r>
            <w:r w:rsidRPr="005304B9">
              <w:rPr>
                <w:color w:val="2B579A"/>
                <w:shd w:val="clear" w:color="auto" w:fill="E6E6E6"/>
              </w:rPr>
              <w:fldChar w:fldCharType="begin">
                <w:ffData>
                  <w:name w:val="Text90"/>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9B155A" w:rsidRPr="005304B9" w14:paraId="12D97798" w14:textId="77777777" w:rsidTr="009B155A">
        <w:tc>
          <w:tcPr>
            <w:tcW w:w="4276" w:type="dxa"/>
            <w:tcBorders>
              <w:top w:val="nil"/>
              <w:bottom w:val="single" w:sz="4" w:space="0" w:color="000000" w:themeColor="text1"/>
            </w:tcBorders>
          </w:tcPr>
          <w:p w14:paraId="42C15308" w14:textId="77777777" w:rsidR="009B155A" w:rsidRPr="005304B9" w:rsidRDefault="009B155A" w:rsidP="003967DA">
            <w:r w:rsidRPr="005304B9">
              <w:t>City:</w:t>
            </w:r>
            <w:r w:rsidR="00344980" w:rsidRPr="005304B9">
              <w:t xml:space="preserve"> </w:t>
            </w:r>
            <w:r w:rsidRPr="005304B9">
              <w:rPr>
                <w:color w:val="2B579A"/>
                <w:shd w:val="clear" w:color="auto" w:fill="E6E6E6"/>
              </w:rPr>
              <w:fldChar w:fldCharType="begin">
                <w:ffData>
                  <w:name w:val="Text91"/>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3344CD47" w14:textId="77777777" w:rsidR="009B155A" w:rsidRPr="005304B9" w:rsidRDefault="009B155A" w:rsidP="003967DA">
            <w:r w:rsidRPr="005304B9">
              <w:t>State/Province:</w:t>
            </w:r>
            <w:r w:rsidR="00344980" w:rsidRPr="005304B9">
              <w:t xml:space="preserve"> </w:t>
            </w:r>
            <w:r w:rsidRPr="005304B9">
              <w:rPr>
                <w:color w:val="2B579A"/>
                <w:shd w:val="clear" w:color="auto" w:fill="E6E6E6"/>
              </w:rPr>
              <w:fldChar w:fldCharType="begin">
                <w:ffData>
                  <w:name w:val="Text92"/>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74FDCA38" w14:textId="77777777" w:rsidR="009B155A" w:rsidRPr="005304B9" w:rsidRDefault="009B155A" w:rsidP="003967DA">
            <w:r w:rsidRPr="005304B9">
              <w:t>Country:</w:t>
            </w:r>
            <w:r w:rsidR="00344980" w:rsidRPr="005304B9">
              <w:t xml:space="preserve"> </w:t>
            </w:r>
            <w:r w:rsidRPr="005304B9">
              <w:rPr>
                <w:color w:val="2B579A"/>
                <w:shd w:val="clear" w:color="auto" w:fill="E6E6E6"/>
              </w:rPr>
              <w:fldChar w:fldCharType="begin">
                <w:ffData>
                  <w:name w:val="Text93"/>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72D13A14" w14:textId="77777777" w:rsidTr="006A7F5F">
        <w:tc>
          <w:tcPr>
            <w:tcW w:w="9532" w:type="dxa"/>
            <w:gridSpan w:val="3"/>
            <w:tcBorders>
              <w:top w:val="nil"/>
              <w:bottom w:val="single" w:sz="4" w:space="0" w:color="000000" w:themeColor="text1"/>
            </w:tcBorders>
          </w:tcPr>
          <w:p w14:paraId="17FF0E6F" w14:textId="77777777" w:rsidR="006132BE" w:rsidRPr="005304B9" w:rsidRDefault="006132BE" w:rsidP="003967DA">
            <w:r w:rsidRPr="005304B9">
              <w:t xml:space="preserve">Mailing Address: </w:t>
            </w:r>
            <w:r w:rsidR="00A905D8" w:rsidRPr="005304B9">
              <w:rPr>
                <w:i/>
              </w:rPr>
              <w:t>(Include organization if using business address)</w:t>
            </w:r>
          </w:p>
          <w:p w14:paraId="578DD000" w14:textId="77777777" w:rsidR="006132BE" w:rsidRPr="005304B9" w:rsidRDefault="006132BE" w:rsidP="003967DA">
            <w:r w:rsidRPr="005304B9">
              <w:rPr>
                <w:color w:val="2B579A"/>
                <w:shd w:val="clear" w:color="auto" w:fill="E6E6E6"/>
              </w:rPr>
              <w:fldChar w:fldCharType="begin">
                <w:ffData>
                  <w:name w:val="Text114"/>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012F5FBA" w14:textId="77777777" w:rsidTr="006A7F5F">
        <w:tc>
          <w:tcPr>
            <w:tcW w:w="4276" w:type="dxa"/>
            <w:tcBorders>
              <w:top w:val="nil"/>
              <w:bottom w:val="single" w:sz="4" w:space="0" w:color="000000" w:themeColor="text1"/>
            </w:tcBorders>
          </w:tcPr>
          <w:p w14:paraId="4B50575B" w14:textId="77777777" w:rsidR="006132BE" w:rsidRPr="005304B9" w:rsidRDefault="006132BE" w:rsidP="003967DA">
            <w:r w:rsidRPr="005304B9">
              <w:t xml:space="preserve">Phone: </w:t>
            </w:r>
            <w:r w:rsidRPr="005304B9">
              <w:rPr>
                <w:color w:val="2B579A"/>
                <w:shd w:val="clear" w:color="auto" w:fill="E6E6E6"/>
              </w:rPr>
              <w:fldChar w:fldCharType="begin">
                <w:ffData>
                  <w:name w:val="Text11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563C83FA" w14:textId="77777777" w:rsidR="006132BE" w:rsidRPr="005304B9" w:rsidRDefault="006132BE" w:rsidP="003967DA">
            <w:r w:rsidRPr="005304B9">
              <w:t>Email:</w:t>
            </w:r>
            <w:r w:rsidR="00344980" w:rsidRPr="005304B9">
              <w:t xml:space="preserve"> </w:t>
            </w:r>
            <w:r w:rsidRPr="005304B9">
              <w:rPr>
                <w:color w:val="2B579A"/>
                <w:shd w:val="clear" w:color="auto" w:fill="E6E6E6"/>
              </w:rPr>
              <w:fldChar w:fldCharType="begin">
                <w:ffData>
                  <w:name w:val="Text116"/>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709E88E4" w14:textId="77777777" w:rsidR="006132BE" w:rsidRPr="005304B9" w:rsidRDefault="006132BE" w:rsidP="003967DA"/>
        </w:tc>
      </w:tr>
      <w:tr w:rsidR="009B155A" w:rsidRPr="005304B9" w14:paraId="2876B5C2" w14:textId="77777777" w:rsidTr="009B155A">
        <w:tc>
          <w:tcPr>
            <w:tcW w:w="9532" w:type="dxa"/>
            <w:gridSpan w:val="3"/>
            <w:tcBorders>
              <w:top w:val="single" w:sz="4" w:space="0" w:color="000000" w:themeColor="text1"/>
              <w:bottom w:val="single" w:sz="4" w:space="0" w:color="000000" w:themeColor="text1"/>
            </w:tcBorders>
          </w:tcPr>
          <w:p w14:paraId="6A3F5E60" w14:textId="77777777" w:rsidR="009B155A" w:rsidRPr="005304B9" w:rsidRDefault="00BD1CB0" w:rsidP="003967DA">
            <w:r w:rsidRPr="005304B9">
              <w:t>Expertise/qualification in t</w:t>
            </w:r>
            <w:r w:rsidR="009B155A" w:rsidRPr="005304B9">
              <w:t>h</w:t>
            </w:r>
            <w:r w:rsidRPr="005304B9">
              <w:t>e</w:t>
            </w:r>
            <w:r w:rsidR="009B155A" w:rsidRPr="005304B9">
              <w:t xml:space="preserve"> topic(s) you are proposing (Maximum 400 words)</w:t>
            </w:r>
          </w:p>
          <w:p w14:paraId="508C98E9" w14:textId="77777777" w:rsidR="009B155A" w:rsidRPr="005304B9" w:rsidRDefault="009B155A" w:rsidP="003967DA"/>
          <w:p w14:paraId="159518C1" w14:textId="77777777" w:rsidR="009B155A" w:rsidRPr="005304B9" w:rsidRDefault="009B155A" w:rsidP="003967DA">
            <w:r w:rsidRPr="005304B9">
              <w:rPr>
                <w:color w:val="2B579A"/>
                <w:shd w:val="clear" w:color="auto" w:fill="E6E6E6"/>
              </w:rPr>
              <w:fldChar w:fldCharType="begin">
                <w:ffData>
                  <w:name w:val="Text10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p w14:paraId="779F8E76" w14:textId="77777777" w:rsidR="009B155A" w:rsidRPr="005304B9" w:rsidRDefault="009B155A" w:rsidP="003967DA"/>
        </w:tc>
      </w:tr>
    </w:tbl>
    <w:p w14:paraId="7818863E" w14:textId="77777777" w:rsidR="001F61D2" w:rsidRPr="005304B9" w:rsidRDefault="001F61D2" w:rsidP="003967DA">
      <w:pPr>
        <w:rPr>
          <w:b/>
        </w:rPr>
      </w:pPr>
    </w:p>
    <w:p w14:paraId="2724E719" w14:textId="77777777" w:rsidR="00C4605D" w:rsidRDefault="00C4605D">
      <w:pPr>
        <w:spacing w:before="200" w:after="200" w:line="276" w:lineRule="auto"/>
        <w:rPr>
          <w:b/>
        </w:rPr>
      </w:pPr>
      <w:r>
        <w:rPr>
          <w:b/>
        </w:rPr>
        <w:br w:type="page"/>
      </w:r>
    </w:p>
    <w:p w14:paraId="7E0B2638" w14:textId="3C6C7081" w:rsidR="001F61D2" w:rsidRPr="005304B9" w:rsidRDefault="001F61D2" w:rsidP="003967DA">
      <w:pPr>
        <w:rPr>
          <w:b/>
        </w:rPr>
      </w:pPr>
      <w:r w:rsidRPr="005304B9">
        <w:rPr>
          <w:b/>
        </w:rPr>
        <w:lastRenderedPageBreak/>
        <w:t>Proposed Presenter 5</w:t>
      </w: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CellMar>
          <w:top w:w="14" w:type="dxa"/>
          <w:left w:w="86" w:type="dxa"/>
          <w:bottom w:w="14" w:type="dxa"/>
          <w:right w:w="86" w:type="dxa"/>
        </w:tblCellMar>
        <w:tblLook w:val="04A0" w:firstRow="1" w:lastRow="0" w:firstColumn="1" w:lastColumn="0" w:noHBand="0" w:noVBand="1"/>
      </w:tblPr>
      <w:tblGrid>
        <w:gridCol w:w="4176"/>
        <w:gridCol w:w="2693"/>
        <w:gridCol w:w="2481"/>
      </w:tblGrid>
      <w:tr w:rsidR="001F61D2" w:rsidRPr="005304B9" w14:paraId="06897207" w14:textId="77777777" w:rsidTr="003338FF">
        <w:tc>
          <w:tcPr>
            <w:tcW w:w="4276" w:type="dxa"/>
          </w:tcPr>
          <w:p w14:paraId="77D6E74B" w14:textId="77777777" w:rsidR="001F61D2" w:rsidRPr="005304B9" w:rsidRDefault="001F61D2" w:rsidP="003967DA">
            <w:r w:rsidRPr="005304B9">
              <w:t>Name:</w:t>
            </w:r>
            <w:r w:rsidR="00344980" w:rsidRPr="005304B9">
              <w:t xml:space="preserve"> </w:t>
            </w:r>
            <w:r w:rsidRPr="005304B9">
              <w:rPr>
                <w:color w:val="2B579A"/>
                <w:shd w:val="clear" w:color="auto" w:fill="E6E6E6"/>
              </w:rPr>
              <w:fldChar w:fldCharType="begin">
                <w:ffData>
                  <w:name w:val="Text87"/>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Pr>
          <w:p w14:paraId="054D66EB" w14:textId="77777777" w:rsidR="001F61D2" w:rsidRPr="005304B9" w:rsidRDefault="001F61D2" w:rsidP="003967DA">
            <w:r w:rsidRPr="005304B9">
              <w:t>Degree(s) and/or Credentials(s):</w:t>
            </w:r>
            <w:r w:rsidR="00344980" w:rsidRPr="005304B9">
              <w:t xml:space="preserve"> </w:t>
            </w:r>
            <w:r w:rsidRPr="005304B9">
              <w:rPr>
                <w:color w:val="2B579A"/>
                <w:shd w:val="clear" w:color="auto" w:fill="E6E6E6"/>
              </w:rPr>
              <w:fldChar w:fldCharType="begin">
                <w:ffData>
                  <w:name w:val="Text8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1F61D2" w:rsidRPr="005304B9" w14:paraId="273A7E5F" w14:textId="77777777" w:rsidTr="003338FF">
        <w:tc>
          <w:tcPr>
            <w:tcW w:w="4276" w:type="dxa"/>
            <w:tcBorders>
              <w:bottom w:val="nil"/>
            </w:tcBorders>
          </w:tcPr>
          <w:p w14:paraId="5C4ABC6B" w14:textId="77777777" w:rsidR="001F61D2" w:rsidRPr="005304B9" w:rsidRDefault="001F61D2" w:rsidP="003967DA">
            <w:r w:rsidRPr="005304B9">
              <w:t>Position title:</w:t>
            </w:r>
            <w:r w:rsidR="00344980" w:rsidRPr="005304B9">
              <w:t xml:space="preserve"> </w:t>
            </w:r>
            <w:r w:rsidRPr="005304B9">
              <w:rPr>
                <w:color w:val="2B579A"/>
                <w:shd w:val="clear" w:color="auto" w:fill="E6E6E6"/>
              </w:rPr>
              <w:fldChar w:fldCharType="begin">
                <w:ffData>
                  <w:name w:val="Text89"/>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5256" w:type="dxa"/>
            <w:gridSpan w:val="2"/>
            <w:tcBorders>
              <w:bottom w:val="nil"/>
            </w:tcBorders>
          </w:tcPr>
          <w:p w14:paraId="514B3229" w14:textId="77777777" w:rsidR="001F61D2" w:rsidRPr="005304B9" w:rsidRDefault="001F61D2" w:rsidP="003967DA">
            <w:r w:rsidRPr="005304B9">
              <w:t>Employer:</w:t>
            </w:r>
            <w:r w:rsidR="00344980" w:rsidRPr="005304B9">
              <w:t xml:space="preserve"> </w:t>
            </w:r>
            <w:r w:rsidRPr="005304B9">
              <w:rPr>
                <w:color w:val="2B579A"/>
                <w:shd w:val="clear" w:color="auto" w:fill="E6E6E6"/>
              </w:rPr>
              <w:fldChar w:fldCharType="begin">
                <w:ffData>
                  <w:name w:val="Text90"/>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1F61D2" w:rsidRPr="005304B9" w14:paraId="13746080" w14:textId="77777777" w:rsidTr="003338FF">
        <w:tc>
          <w:tcPr>
            <w:tcW w:w="4276" w:type="dxa"/>
            <w:tcBorders>
              <w:top w:val="nil"/>
              <w:bottom w:val="single" w:sz="4" w:space="0" w:color="000000" w:themeColor="text1"/>
            </w:tcBorders>
          </w:tcPr>
          <w:p w14:paraId="6A613551" w14:textId="77777777" w:rsidR="001F61D2" w:rsidRPr="005304B9" w:rsidRDefault="001F61D2" w:rsidP="003967DA">
            <w:r w:rsidRPr="005304B9">
              <w:t>City:</w:t>
            </w:r>
            <w:r w:rsidR="00344980" w:rsidRPr="005304B9">
              <w:t xml:space="preserve"> </w:t>
            </w:r>
            <w:r w:rsidRPr="005304B9">
              <w:rPr>
                <w:color w:val="2B579A"/>
                <w:shd w:val="clear" w:color="auto" w:fill="E6E6E6"/>
              </w:rPr>
              <w:fldChar w:fldCharType="begin">
                <w:ffData>
                  <w:name w:val="Text91"/>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14C07A76" w14:textId="77777777" w:rsidR="001F61D2" w:rsidRPr="005304B9" w:rsidRDefault="001F61D2" w:rsidP="003967DA">
            <w:r w:rsidRPr="005304B9">
              <w:t>State/Province:</w:t>
            </w:r>
            <w:r w:rsidR="00344980" w:rsidRPr="005304B9">
              <w:t xml:space="preserve"> </w:t>
            </w:r>
            <w:r w:rsidRPr="005304B9">
              <w:rPr>
                <w:color w:val="2B579A"/>
                <w:shd w:val="clear" w:color="auto" w:fill="E6E6E6"/>
              </w:rPr>
              <w:fldChar w:fldCharType="begin">
                <w:ffData>
                  <w:name w:val="Text92"/>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07C64CF8" w14:textId="77777777" w:rsidR="001F61D2" w:rsidRPr="005304B9" w:rsidRDefault="001F61D2" w:rsidP="003967DA">
            <w:r w:rsidRPr="005304B9">
              <w:t>Country:</w:t>
            </w:r>
            <w:r w:rsidR="00344980" w:rsidRPr="005304B9">
              <w:t xml:space="preserve"> </w:t>
            </w:r>
            <w:r w:rsidRPr="005304B9">
              <w:rPr>
                <w:color w:val="2B579A"/>
                <w:shd w:val="clear" w:color="auto" w:fill="E6E6E6"/>
              </w:rPr>
              <w:fldChar w:fldCharType="begin">
                <w:ffData>
                  <w:name w:val="Text93"/>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3EA04AAE" w14:textId="77777777" w:rsidTr="006A7F5F">
        <w:tc>
          <w:tcPr>
            <w:tcW w:w="9532" w:type="dxa"/>
            <w:gridSpan w:val="3"/>
            <w:tcBorders>
              <w:top w:val="nil"/>
              <w:bottom w:val="single" w:sz="4" w:space="0" w:color="000000" w:themeColor="text1"/>
            </w:tcBorders>
          </w:tcPr>
          <w:p w14:paraId="4F7BCF00" w14:textId="77777777" w:rsidR="006132BE" w:rsidRPr="005304B9" w:rsidRDefault="006132BE" w:rsidP="003967DA">
            <w:r w:rsidRPr="005304B9">
              <w:t xml:space="preserve">Mailing Address: </w:t>
            </w:r>
            <w:r w:rsidR="00A905D8" w:rsidRPr="005304B9">
              <w:rPr>
                <w:i/>
              </w:rPr>
              <w:t xml:space="preserve">(Include organization if using business </w:t>
            </w:r>
            <w:r w:rsidR="00AA6B4D" w:rsidRPr="005304B9">
              <w:rPr>
                <w:i/>
              </w:rPr>
              <w:t>address</w:t>
            </w:r>
            <w:r w:rsidR="00A905D8" w:rsidRPr="005304B9">
              <w:rPr>
                <w:i/>
              </w:rPr>
              <w:t>)</w:t>
            </w:r>
          </w:p>
          <w:p w14:paraId="7385B0BD" w14:textId="77777777" w:rsidR="006132BE" w:rsidRPr="005304B9" w:rsidRDefault="006132BE" w:rsidP="003967DA">
            <w:r w:rsidRPr="005304B9">
              <w:rPr>
                <w:color w:val="2B579A"/>
                <w:shd w:val="clear" w:color="auto" w:fill="E6E6E6"/>
              </w:rPr>
              <w:fldChar w:fldCharType="begin">
                <w:ffData>
                  <w:name w:val="Text114"/>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r>
      <w:tr w:rsidR="006132BE" w:rsidRPr="005304B9" w14:paraId="225773A5" w14:textId="77777777" w:rsidTr="006A7F5F">
        <w:tc>
          <w:tcPr>
            <w:tcW w:w="4276" w:type="dxa"/>
            <w:tcBorders>
              <w:top w:val="nil"/>
              <w:bottom w:val="single" w:sz="4" w:space="0" w:color="000000" w:themeColor="text1"/>
            </w:tcBorders>
          </w:tcPr>
          <w:p w14:paraId="16AF9929" w14:textId="77777777" w:rsidR="006132BE" w:rsidRPr="005304B9" w:rsidRDefault="006132BE" w:rsidP="003967DA">
            <w:r w:rsidRPr="005304B9">
              <w:t xml:space="preserve">Phone: </w:t>
            </w:r>
            <w:r w:rsidRPr="005304B9">
              <w:rPr>
                <w:color w:val="2B579A"/>
                <w:shd w:val="clear" w:color="auto" w:fill="E6E6E6"/>
              </w:rPr>
              <w:fldChar w:fldCharType="begin">
                <w:ffData>
                  <w:name w:val="Text115"/>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728" w:type="dxa"/>
            <w:tcBorders>
              <w:top w:val="nil"/>
              <w:bottom w:val="single" w:sz="4" w:space="0" w:color="000000" w:themeColor="text1"/>
            </w:tcBorders>
          </w:tcPr>
          <w:p w14:paraId="341A9353" w14:textId="77777777" w:rsidR="006132BE" w:rsidRPr="005304B9" w:rsidRDefault="006132BE" w:rsidP="003967DA">
            <w:r w:rsidRPr="005304B9">
              <w:t>Email:</w:t>
            </w:r>
            <w:r w:rsidR="00344980" w:rsidRPr="005304B9">
              <w:t xml:space="preserve"> </w:t>
            </w:r>
            <w:r w:rsidRPr="005304B9">
              <w:rPr>
                <w:color w:val="2B579A"/>
                <w:shd w:val="clear" w:color="auto" w:fill="E6E6E6"/>
              </w:rPr>
              <w:fldChar w:fldCharType="begin">
                <w:ffData>
                  <w:name w:val="Text116"/>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tc>
        <w:tc>
          <w:tcPr>
            <w:tcW w:w="2528" w:type="dxa"/>
            <w:tcBorders>
              <w:top w:val="nil"/>
              <w:bottom w:val="single" w:sz="4" w:space="0" w:color="000000" w:themeColor="text1"/>
            </w:tcBorders>
          </w:tcPr>
          <w:p w14:paraId="44F69B9A" w14:textId="77777777" w:rsidR="006132BE" w:rsidRPr="005304B9" w:rsidRDefault="006132BE" w:rsidP="003967DA"/>
        </w:tc>
      </w:tr>
      <w:tr w:rsidR="001F61D2" w:rsidRPr="005304B9" w14:paraId="771AA2A6" w14:textId="77777777" w:rsidTr="003338FF">
        <w:tc>
          <w:tcPr>
            <w:tcW w:w="9532" w:type="dxa"/>
            <w:gridSpan w:val="3"/>
            <w:tcBorders>
              <w:top w:val="single" w:sz="4" w:space="0" w:color="000000" w:themeColor="text1"/>
              <w:bottom w:val="single" w:sz="4" w:space="0" w:color="000000" w:themeColor="text1"/>
            </w:tcBorders>
          </w:tcPr>
          <w:p w14:paraId="34AE9EBC" w14:textId="77777777" w:rsidR="001F61D2" w:rsidRPr="005304B9" w:rsidRDefault="001F61D2" w:rsidP="003967DA">
            <w:r w:rsidRPr="005304B9">
              <w:t>Expertise/qualification in the topic(s) you are proposing (Maximum 400 words)</w:t>
            </w:r>
          </w:p>
          <w:p w14:paraId="5F07D11E" w14:textId="77777777" w:rsidR="001F61D2" w:rsidRPr="005304B9" w:rsidRDefault="001F61D2" w:rsidP="003967DA"/>
          <w:p w14:paraId="7EC330FB" w14:textId="77777777" w:rsidR="001F61D2" w:rsidRPr="005304B9" w:rsidRDefault="001F61D2" w:rsidP="003967DA">
            <w:r w:rsidRPr="005304B9">
              <w:rPr>
                <w:color w:val="2B579A"/>
                <w:shd w:val="clear" w:color="auto" w:fill="E6E6E6"/>
              </w:rPr>
              <w:fldChar w:fldCharType="begin">
                <w:ffData>
                  <w:name w:val="Text108"/>
                  <w:enabled/>
                  <w:calcOnExit w:val="0"/>
                  <w:textInput/>
                </w:ffData>
              </w:fldChar>
            </w:r>
            <w:r w:rsidRPr="005304B9">
              <w:instrText xml:space="preserve"> FORMTEXT </w:instrText>
            </w:r>
            <w:r w:rsidRPr="005304B9">
              <w:rPr>
                <w:color w:val="2B579A"/>
                <w:shd w:val="clear" w:color="auto" w:fill="E6E6E6"/>
              </w:rPr>
            </w:r>
            <w:r w:rsidRPr="005304B9">
              <w:rPr>
                <w:color w:val="2B579A"/>
                <w:shd w:val="clear" w:color="auto" w:fill="E6E6E6"/>
              </w:rPr>
              <w:fldChar w:fldCharType="separate"/>
            </w:r>
            <w:r w:rsidRPr="005304B9">
              <w:rPr>
                <w:noProof/>
              </w:rPr>
              <w:t> </w:t>
            </w:r>
            <w:r w:rsidRPr="005304B9">
              <w:rPr>
                <w:noProof/>
              </w:rPr>
              <w:t> </w:t>
            </w:r>
            <w:r w:rsidRPr="005304B9">
              <w:rPr>
                <w:noProof/>
              </w:rPr>
              <w:t> </w:t>
            </w:r>
            <w:r w:rsidRPr="005304B9">
              <w:rPr>
                <w:noProof/>
              </w:rPr>
              <w:t> </w:t>
            </w:r>
            <w:r w:rsidRPr="005304B9">
              <w:rPr>
                <w:noProof/>
              </w:rPr>
              <w:t> </w:t>
            </w:r>
            <w:r w:rsidRPr="005304B9">
              <w:rPr>
                <w:color w:val="2B579A"/>
                <w:shd w:val="clear" w:color="auto" w:fill="E6E6E6"/>
              </w:rPr>
              <w:fldChar w:fldCharType="end"/>
            </w:r>
          </w:p>
          <w:p w14:paraId="41508A3C" w14:textId="77777777" w:rsidR="001F61D2" w:rsidRPr="005304B9" w:rsidRDefault="001F61D2" w:rsidP="003967DA"/>
        </w:tc>
      </w:tr>
    </w:tbl>
    <w:p w14:paraId="43D6B1D6" w14:textId="77777777" w:rsidR="001F61D2" w:rsidRPr="005304B9" w:rsidRDefault="001F61D2" w:rsidP="003967DA">
      <w:pPr>
        <w:rPr>
          <w:b/>
        </w:rPr>
      </w:pPr>
    </w:p>
    <w:p w14:paraId="48C46274" w14:textId="77777777" w:rsidR="009B155A" w:rsidRPr="005304B9" w:rsidRDefault="0030433F" w:rsidP="00CC0CCF">
      <w:pPr>
        <w:pStyle w:val="Heading1"/>
      </w:pPr>
      <w:r w:rsidRPr="005304B9">
        <w:t>Task 8: Financial Relationship Disclosures</w:t>
      </w:r>
    </w:p>
    <w:p w14:paraId="6F8BD81B" w14:textId="77777777" w:rsidR="009B155A" w:rsidRPr="005304B9" w:rsidRDefault="009B155A" w:rsidP="003967DA"/>
    <w:p w14:paraId="4569CC00" w14:textId="77777777" w:rsidR="00850D56" w:rsidRPr="00850D56" w:rsidRDefault="00850D56" w:rsidP="00850D56">
      <w:pPr>
        <w:shd w:val="clear" w:color="auto" w:fill="B8CCE4" w:themeFill="accent1" w:themeFillTint="66"/>
        <w:rPr>
          <w:b/>
          <w:bCs/>
        </w:rPr>
      </w:pPr>
      <w:r w:rsidRPr="00850D56">
        <w:rPr>
          <w:b/>
          <w:bCs/>
        </w:rPr>
        <w:t>Disclosure and Attestation Policy</w:t>
      </w:r>
    </w:p>
    <w:p w14:paraId="06C3EA3B" w14:textId="77777777" w:rsidR="00850D56" w:rsidRPr="00850D56" w:rsidRDefault="00850D56" w:rsidP="00850D56">
      <w:pPr>
        <w:shd w:val="clear" w:color="auto" w:fill="B8CCE4" w:themeFill="accent1" w:themeFillTint="66"/>
      </w:pPr>
      <w:r w:rsidRPr="00850D56">
        <w:t>To comply with ACPE’s and ACCME’s Standards for Commercial Support, everyone in a position to control content must disclose financial relationships with ACCME-defined commercial interests* and all conflicts of interests must be resolved prior to the educational activity.</w:t>
      </w:r>
    </w:p>
    <w:p w14:paraId="24FD7ED3" w14:textId="77777777" w:rsidR="00850D56" w:rsidRPr="00850D56" w:rsidRDefault="00850D56" w:rsidP="00850D56">
      <w:pPr>
        <w:shd w:val="clear" w:color="auto" w:fill="B8CCE4" w:themeFill="accent1" w:themeFillTint="66"/>
      </w:pPr>
    </w:p>
    <w:p w14:paraId="2BF730A2" w14:textId="77777777" w:rsidR="00850D56" w:rsidRPr="00850D56" w:rsidRDefault="00850D56" w:rsidP="00850D56">
      <w:pPr>
        <w:shd w:val="clear" w:color="auto" w:fill="B8CCE4" w:themeFill="accent1" w:themeFillTint="66"/>
      </w:pPr>
      <w:r w:rsidRPr="00850D56">
        <w:t>A conflict of interest arises when an individual has an opportunity to affect content about products or services of an ACCME-defined commercial interest with which he/she has a financial relationship.</w:t>
      </w:r>
    </w:p>
    <w:p w14:paraId="4511715F" w14:textId="77777777" w:rsidR="00850D56" w:rsidRPr="00850D56" w:rsidRDefault="00850D56" w:rsidP="00850D56">
      <w:pPr>
        <w:shd w:val="clear" w:color="auto" w:fill="B8CCE4" w:themeFill="accent1" w:themeFillTint="66"/>
      </w:pPr>
    </w:p>
    <w:p w14:paraId="49371E08" w14:textId="6CC8A1DB" w:rsidR="00850D56" w:rsidRPr="00850D56" w:rsidRDefault="00850D56" w:rsidP="00850D56">
      <w:pPr>
        <w:shd w:val="clear" w:color="auto" w:fill="B8CCE4" w:themeFill="accent1" w:themeFillTint="66"/>
      </w:pPr>
      <w:r w:rsidRPr="00850D56">
        <w:rPr>
          <w:i/>
          <w:iCs/>
        </w:rPr>
        <w:t>Per ACCME policy, employees of ACCME-defined commercial interests or owners of non-</w:t>
      </w:r>
      <w:r w:rsidR="00981D79" w:rsidRPr="00850D56">
        <w:rPr>
          <w:i/>
          <w:iCs/>
        </w:rPr>
        <w:t>publicly traded</w:t>
      </w:r>
      <w:r w:rsidRPr="00850D56">
        <w:rPr>
          <w:i/>
          <w:iCs/>
        </w:rPr>
        <w:t xml:space="preserve"> (private) commercial interests are significantly restricted regarding the content they may control for ASHP CME and CPE activities.</w:t>
      </w:r>
    </w:p>
    <w:p w14:paraId="6287EE8C" w14:textId="77777777" w:rsidR="00850D56" w:rsidRPr="00850D56" w:rsidRDefault="00850D56" w:rsidP="00850D56">
      <w:pPr>
        <w:shd w:val="clear" w:color="auto" w:fill="B8CCE4" w:themeFill="accent1" w:themeFillTint="66"/>
      </w:pPr>
    </w:p>
    <w:p w14:paraId="13D7624E" w14:textId="77777777" w:rsidR="00850D56" w:rsidRPr="00850D56" w:rsidRDefault="00850D56" w:rsidP="00850D56">
      <w:pPr>
        <w:shd w:val="clear" w:color="auto" w:fill="B8CCE4" w:themeFill="accent1" w:themeFillTint="66"/>
        <w:rPr>
          <w:b/>
          <w:bCs/>
        </w:rPr>
      </w:pPr>
      <w:r w:rsidRPr="00850D56">
        <w:rPr>
          <w:b/>
          <w:bCs/>
        </w:rPr>
        <w:t>Disclosure</w:t>
      </w:r>
    </w:p>
    <w:p w14:paraId="48E2FDF6" w14:textId="77777777" w:rsidR="00850D56" w:rsidRPr="00850D56" w:rsidRDefault="00850D56" w:rsidP="00850D56">
      <w:pPr>
        <w:shd w:val="clear" w:color="auto" w:fill="B8CCE4" w:themeFill="accent1" w:themeFillTint="66"/>
      </w:pPr>
      <w:r w:rsidRPr="00850D56">
        <w:t>The existence or non-existence of relevant financial relationships will be disclosed to the audience.</w:t>
      </w:r>
    </w:p>
    <w:p w14:paraId="4735A5FA" w14:textId="77777777" w:rsidR="00850D56" w:rsidRPr="00850D56" w:rsidRDefault="00850D56" w:rsidP="00850D56">
      <w:pPr>
        <w:shd w:val="clear" w:color="auto" w:fill="B8CCE4" w:themeFill="accent1" w:themeFillTint="66"/>
      </w:pPr>
    </w:p>
    <w:p w14:paraId="702D38F7" w14:textId="77777777" w:rsidR="00850D56" w:rsidRPr="00850D56" w:rsidRDefault="00850D56" w:rsidP="00850D56">
      <w:pPr>
        <w:shd w:val="clear" w:color="auto" w:fill="B8CCE4" w:themeFill="accent1" w:themeFillTint="66"/>
      </w:pPr>
      <w:r w:rsidRPr="00850D56">
        <w:rPr>
          <w:i/>
          <w:iCs/>
        </w:rPr>
        <w:t>*An ACCME-defined commercial interest is any entity producing, marketing, re-selling, or distributing healthcare goods or services consumed by, or used on, patients. Providers of clinical service directly to patients are not defined as commercial interests, unless the provider of clinical service is owned, or controlled by, a commercial interest.</w:t>
      </w:r>
    </w:p>
    <w:p w14:paraId="11EF5112" w14:textId="77777777" w:rsidR="00850D56" w:rsidRPr="00850D56" w:rsidRDefault="00850D56" w:rsidP="00850D56">
      <w:pPr>
        <w:shd w:val="clear" w:color="auto" w:fill="B8CCE4" w:themeFill="accent1" w:themeFillTint="66"/>
      </w:pPr>
      <w:r w:rsidRPr="00850D56">
        <w:t xml:space="preserve"> </w:t>
      </w:r>
    </w:p>
    <w:p w14:paraId="2505E466" w14:textId="77777777" w:rsidR="00850D56" w:rsidRPr="00850D56" w:rsidRDefault="00850D56" w:rsidP="00850D56">
      <w:pPr>
        <w:shd w:val="clear" w:color="auto" w:fill="B8CCE4" w:themeFill="accent1" w:themeFillTint="66"/>
      </w:pPr>
      <w:r w:rsidRPr="00850D56">
        <w:t>Financial relationships are those relationships in which you (or your spouse/ partner) benefits from receiving a salary, royalty, intellectual property rights, consulting fee, honoraria for promotional speakers’ bureau, research funding (where the institution receives the grant and manages the funds and you are the principal or named investigator), ownership interest (e.g., stocks, stock options or other ownership interest, excluding diversified mutual funds), or other financial benefit.</w:t>
      </w:r>
    </w:p>
    <w:p w14:paraId="1037B8A3" w14:textId="5F137CFD" w:rsidR="009B155A" w:rsidRDefault="009B155A" w:rsidP="003967DA"/>
    <w:p w14:paraId="354C9FF5" w14:textId="77777777" w:rsidR="00C4605D" w:rsidRDefault="00C4605D">
      <w:pPr>
        <w:spacing w:before="200" w:after="200" w:line="276" w:lineRule="auto"/>
        <w:rPr>
          <w:rFonts w:eastAsiaTheme="minorHAnsi"/>
          <w:b/>
        </w:rPr>
      </w:pPr>
      <w:r>
        <w:rPr>
          <w:rFonts w:eastAsiaTheme="minorHAnsi"/>
          <w:b/>
        </w:rPr>
        <w:br w:type="page"/>
      </w:r>
    </w:p>
    <w:p w14:paraId="703DA6C2" w14:textId="4DC26294" w:rsidR="00574A49" w:rsidRPr="005304B9" w:rsidRDefault="00574A49" w:rsidP="00053D64">
      <w:r w:rsidRPr="005304B9">
        <w:rPr>
          <w:rFonts w:eastAsiaTheme="minorHAnsi"/>
          <w:b/>
        </w:rPr>
        <w:lastRenderedPageBreak/>
        <w:t xml:space="preserve">Step 1: </w:t>
      </w:r>
      <w:r w:rsidR="00053D64">
        <w:rPr>
          <w:rFonts w:eastAsiaTheme="minorHAnsi"/>
        </w:rPr>
        <w:t>Do you have a financial relationship with an ACCME-defined commercial interest?</w:t>
      </w:r>
    </w:p>
    <w:p w14:paraId="687C6DE0" w14:textId="77777777" w:rsidR="00574A49" w:rsidRPr="005304B9" w:rsidRDefault="00574A49" w:rsidP="003967DA"/>
    <w:bookmarkStart w:id="57" w:name="Check5"/>
    <w:p w14:paraId="44C012CE" w14:textId="77777777" w:rsidR="00574A49" w:rsidRPr="005304B9" w:rsidRDefault="00574A49" w:rsidP="003967DA">
      <w:pPr>
        <w:tabs>
          <w:tab w:val="left" w:pos="2895"/>
        </w:tabs>
        <w:ind w:left="720"/>
      </w:pPr>
      <w:r w:rsidRPr="005304B9">
        <w:rPr>
          <w:color w:val="2B579A"/>
          <w:shd w:val="clear" w:color="auto" w:fill="E6E6E6"/>
        </w:rPr>
        <w:fldChar w:fldCharType="begin">
          <w:ffData>
            <w:name w:val="Check5"/>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57"/>
      <w:r w:rsidR="00395DBC" w:rsidRPr="005304B9">
        <w:t xml:space="preserve"> </w:t>
      </w:r>
      <w:r w:rsidRPr="005304B9">
        <w:t>Yes</w:t>
      </w:r>
      <w:r w:rsidR="00395DBC" w:rsidRPr="005304B9">
        <w:t xml:space="preserve">   </w:t>
      </w:r>
      <w:r w:rsidRPr="005304B9">
        <w:t xml:space="preserve"> </w:t>
      </w:r>
      <w:bookmarkStart w:id="58" w:name="Check6"/>
      <w:r w:rsidR="00482FFE" w:rsidRPr="005304B9">
        <w:tab/>
      </w:r>
      <w:r w:rsidRPr="005304B9">
        <w:rPr>
          <w:color w:val="2B579A"/>
          <w:shd w:val="clear" w:color="auto" w:fill="E6E6E6"/>
        </w:rPr>
        <w:fldChar w:fldCharType="begin">
          <w:ffData>
            <w:name w:val="Check6"/>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5304B9">
        <w:rPr>
          <w:color w:val="2B579A"/>
          <w:shd w:val="clear" w:color="auto" w:fill="E6E6E6"/>
        </w:rPr>
        <w:fldChar w:fldCharType="end"/>
      </w:r>
      <w:bookmarkEnd w:id="58"/>
      <w:r w:rsidRPr="005304B9">
        <w:t xml:space="preserve"> No</w:t>
      </w:r>
      <w:r w:rsidR="00482FFE" w:rsidRPr="005304B9">
        <w:tab/>
      </w:r>
    </w:p>
    <w:p w14:paraId="5B2F9378" w14:textId="245F84B9" w:rsidR="00574A49" w:rsidRDefault="00574A49" w:rsidP="003967DA">
      <w:pPr>
        <w:ind w:left="-90"/>
      </w:pPr>
    </w:p>
    <w:p w14:paraId="08CC85B0" w14:textId="693ECBEE" w:rsidR="00DD7894" w:rsidRDefault="00DD7894" w:rsidP="00DD7894">
      <w:pPr>
        <w:rPr>
          <w:rFonts w:eastAsiaTheme="minorHAnsi"/>
        </w:rPr>
      </w:pPr>
      <w:r w:rsidRPr="005304B9">
        <w:rPr>
          <w:rFonts w:eastAsiaTheme="minorHAnsi"/>
          <w:b/>
        </w:rPr>
        <w:t xml:space="preserve">Step </w:t>
      </w:r>
      <w:r>
        <w:rPr>
          <w:rFonts w:eastAsiaTheme="minorHAnsi"/>
          <w:b/>
        </w:rPr>
        <w:t>2</w:t>
      </w:r>
      <w:r w:rsidRPr="005304B9">
        <w:rPr>
          <w:rFonts w:eastAsiaTheme="minorHAnsi"/>
          <w:b/>
        </w:rPr>
        <w:t xml:space="preserve">: </w:t>
      </w:r>
      <w:r w:rsidR="0092711D">
        <w:rPr>
          <w:rFonts w:eastAsiaTheme="minorHAnsi"/>
        </w:rPr>
        <w:t>Employee/Ownership</w:t>
      </w:r>
    </w:p>
    <w:p w14:paraId="79D02359" w14:textId="77777777" w:rsidR="00A32FC2" w:rsidRPr="005304B9" w:rsidRDefault="0092711D" w:rsidP="00A32FC2">
      <w:pPr>
        <w:tabs>
          <w:tab w:val="left" w:pos="2895"/>
        </w:tabs>
        <w:ind w:left="720"/>
      </w:pPr>
      <w:r w:rsidRPr="0092711D">
        <w:t xml:space="preserve">Are you or your spouse/partner an employee of an ACCME-defined commercial interest? If YES, identify the commercial interest(s) of which you (spouse/partner) are an employee </w:t>
      </w:r>
      <w:r w:rsidR="00A32FC2">
        <w:t>below</w:t>
      </w:r>
      <w:r w:rsidRPr="0092711D">
        <w:t>.</w:t>
      </w:r>
      <w:r w:rsidR="00A32FC2">
        <w:br/>
      </w:r>
      <w:r w:rsidR="00A32FC2" w:rsidRPr="005304B9">
        <w:rPr>
          <w:color w:val="2B579A"/>
          <w:shd w:val="clear" w:color="auto" w:fill="E6E6E6"/>
        </w:rPr>
        <w:fldChar w:fldCharType="begin">
          <w:ffData>
            <w:name w:val="Check5"/>
            <w:enabled/>
            <w:calcOnExit w:val="0"/>
            <w:checkBox>
              <w:sizeAuto/>
              <w:default w:val="0"/>
            </w:checkBox>
          </w:ffData>
        </w:fldChar>
      </w:r>
      <w:r w:rsidR="00A32FC2"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00A32FC2" w:rsidRPr="005304B9">
        <w:rPr>
          <w:color w:val="2B579A"/>
          <w:shd w:val="clear" w:color="auto" w:fill="E6E6E6"/>
        </w:rPr>
        <w:fldChar w:fldCharType="end"/>
      </w:r>
      <w:r w:rsidR="00A32FC2" w:rsidRPr="005304B9">
        <w:t xml:space="preserve"> Yes    </w:t>
      </w:r>
      <w:r w:rsidR="00A32FC2" w:rsidRPr="005304B9">
        <w:tab/>
      </w:r>
      <w:r w:rsidR="00A32FC2" w:rsidRPr="005304B9">
        <w:rPr>
          <w:color w:val="2B579A"/>
          <w:shd w:val="clear" w:color="auto" w:fill="E6E6E6"/>
        </w:rPr>
        <w:fldChar w:fldCharType="begin">
          <w:ffData>
            <w:name w:val="Check6"/>
            <w:enabled/>
            <w:calcOnExit w:val="0"/>
            <w:checkBox>
              <w:sizeAuto/>
              <w:default w:val="0"/>
            </w:checkBox>
          </w:ffData>
        </w:fldChar>
      </w:r>
      <w:r w:rsidR="00A32FC2"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00A32FC2" w:rsidRPr="005304B9">
        <w:rPr>
          <w:color w:val="2B579A"/>
          <w:shd w:val="clear" w:color="auto" w:fill="E6E6E6"/>
        </w:rPr>
        <w:fldChar w:fldCharType="end"/>
      </w:r>
      <w:r w:rsidR="00A32FC2" w:rsidRPr="005304B9">
        <w:t xml:space="preserve"> No</w:t>
      </w:r>
      <w:r w:rsidR="00A32FC2" w:rsidRPr="005304B9">
        <w:tab/>
      </w:r>
    </w:p>
    <w:p w14:paraId="29224759" w14:textId="40E90AB0" w:rsidR="0092711D" w:rsidRDefault="0092711D" w:rsidP="00A32FC2">
      <w:pPr>
        <w:pStyle w:val="ListParagraph"/>
      </w:pPr>
    </w:p>
    <w:p w14:paraId="071FC2C1" w14:textId="474BD76E" w:rsidR="0092711D" w:rsidRDefault="0092711D" w:rsidP="0092711D">
      <w:pPr>
        <w:pStyle w:val="ListParagraph"/>
        <w:numPr>
          <w:ilvl w:val="0"/>
          <w:numId w:val="11"/>
        </w:numPr>
      </w:pPr>
      <w:r w:rsidRPr="0092711D">
        <w:t>Do you or your spouse/partner have ownership (e.g., personal ownership or ownership of stocks) in a privately-owned ACCME-defined commercial interest? If YES, identify the commercial interest/s of which you (spouse/partner) are an owner or stock owner.</w:t>
      </w:r>
    </w:p>
    <w:p w14:paraId="322B0976" w14:textId="77777777" w:rsidR="00A32FC2" w:rsidRPr="005304B9" w:rsidRDefault="00A32FC2" w:rsidP="00A32FC2">
      <w:pPr>
        <w:pStyle w:val="ListParagraph"/>
        <w:tabs>
          <w:tab w:val="left" w:pos="2895"/>
        </w:tabs>
      </w:pPr>
      <w:r w:rsidRPr="00A32FC2">
        <w:rPr>
          <w:color w:val="2B579A"/>
          <w:shd w:val="clear" w:color="auto" w:fill="E6E6E6"/>
        </w:rPr>
        <w:fldChar w:fldCharType="begin">
          <w:ffData>
            <w:name w:val="Check5"/>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A32FC2">
        <w:rPr>
          <w:color w:val="2B579A"/>
          <w:shd w:val="clear" w:color="auto" w:fill="E6E6E6"/>
        </w:rPr>
        <w:fldChar w:fldCharType="end"/>
      </w:r>
      <w:r w:rsidRPr="005304B9">
        <w:t xml:space="preserve"> Yes    </w:t>
      </w:r>
      <w:r w:rsidRPr="005304B9">
        <w:tab/>
      </w:r>
      <w:r w:rsidRPr="00A32FC2">
        <w:rPr>
          <w:color w:val="2B579A"/>
          <w:shd w:val="clear" w:color="auto" w:fill="E6E6E6"/>
        </w:rPr>
        <w:fldChar w:fldCharType="begin">
          <w:ffData>
            <w:name w:val="Check6"/>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A32FC2">
        <w:rPr>
          <w:color w:val="2B579A"/>
          <w:shd w:val="clear" w:color="auto" w:fill="E6E6E6"/>
        </w:rPr>
        <w:fldChar w:fldCharType="end"/>
      </w:r>
      <w:r w:rsidRPr="005304B9">
        <w:t xml:space="preserve"> No</w:t>
      </w:r>
      <w:r w:rsidRPr="005304B9">
        <w:tab/>
      </w:r>
    </w:p>
    <w:p w14:paraId="43947A77" w14:textId="77777777" w:rsidR="00A32FC2" w:rsidRDefault="00A32FC2" w:rsidP="00A32FC2">
      <w:pPr>
        <w:pStyle w:val="ListParagraph"/>
      </w:pPr>
    </w:p>
    <w:p w14:paraId="60975C72" w14:textId="4252D44E" w:rsidR="0092711D" w:rsidRDefault="0092711D" w:rsidP="0092711D">
      <w:pPr>
        <w:pStyle w:val="ListParagraph"/>
        <w:numPr>
          <w:ilvl w:val="0"/>
          <w:numId w:val="11"/>
        </w:numPr>
      </w:pPr>
      <w:r w:rsidRPr="0092711D">
        <w:t>Do you or your spouse/partner have ownership (e.g., personal ownership of stocks excluding diversified mutual funds) in a publicly traded ACCME-defined commercial interest? If YES, identify the commercial interest/s of which you (spouse/partner) are a stock owner.</w:t>
      </w:r>
    </w:p>
    <w:p w14:paraId="79E42A19" w14:textId="77777777" w:rsidR="00A32FC2" w:rsidRPr="005304B9" w:rsidRDefault="00A32FC2" w:rsidP="00A32FC2">
      <w:pPr>
        <w:pStyle w:val="ListParagraph"/>
        <w:tabs>
          <w:tab w:val="left" w:pos="2895"/>
        </w:tabs>
      </w:pPr>
      <w:r w:rsidRPr="00A32FC2">
        <w:rPr>
          <w:color w:val="2B579A"/>
          <w:shd w:val="clear" w:color="auto" w:fill="E6E6E6"/>
        </w:rPr>
        <w:fldChar w:fldCharType="begin">
          <w:ffData>
            <w:name w:val="Check5"/>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A32FC2">
        <w:rPr>
          <w:color w:val="2B579A"/>
          <w:shd w:val="clear" w:color="auto" w:fill="E6E6E6"/>
        </w:rPr>
        <w:fldChar w:fldCharType="end"/>
      </w:r>
      <w:r w:rsidRPr="005304B9">
        <w:t xml:space="preserve"> Yes    </w:t>
      </w:r>
      <w:r w:rsidRPr="005304B9">
        <w:tab/>
      </w:r>
      <w:r w:rsidRPr="00A32FC2">
        <w:rPr>
          <w:color w:val="2B579A"/>
          <w:shd w:val="clear" w:color="auto" w:fill="E6E6E6"/>
        </w:rPr>
        <w:fldChar w:fldCharType="begin">
          <w:ffData>
            <w:name w:val="Check6"/>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A32FC2">
        <w:rPr>
          <w:color w:val="2B579A"/>
          <w:shd w:val="clear" w:color="auto" w:fill="E6E6E6"/>
        </w:rPr>
        <w:fldChar w:fldCharType="end"/>
      </w:r>
      <w:r w:rsidRPr="005304B9">
        <w:t xml:space="preserve"> No</w:t>
      </w:r>
      <w:r w:rsidRPr="005304B9">
        <w:tab/>
      </w:r>
    </w:p>
    <w:p w14:paraId="7EA77944" w14:textId="77777777" w:rsidR="00A32FC2" w:rsidRDefault="00A32FC2" w:rsidP="00A32FC2">
      <w:pPr>
        <w:pStyle w:val="ListParagraph"/>
      </w:pPr>
    </w:p>
    <w:p w14:paraId="6CC0A43E" w14:textId="3F005ED4" w:rsidR="0092711D" w:rsidRDefault="0092711D" w:rsidP="0092711D">
      <w:pPr>
        <w:pStyle w:val="ListParagraph"/>
        <w:numPr>
          <w:ilvl w:val="0"/>
          <w:numId w:val="11"/>
        </w:numPr>
      </w:pPr>
      <w:r w:rsidRPr="0092711D">
        <w:t>Have you or your spouse/partner had any other financial relationship in any amount within the past 12 months with an ACCME-defined commercial interest?</w:t>
      </w:r>
    </w:p>
    <w:p w14:paraId="76A10D15" w14:textId="77777777" w:rsidR="00A32FC2" w:rsidRPr="005304B9" w:rsidRDefault="00A32FC2" w:rsidP="00A32FC2">
      <w:pPr>
        <w:pStyle w:val="ListParagraph"/>
        <w:tabs>
          <w:tab w:val="left" w:pos="2895"/>
        </w:tabs>
      </w:pPr>
      <w:r w:rsidRPr="00A32FC2">
        <w:rPr>
          <w:color w:val="2B579A"/>
          <w:shd w:val="clear" w:color="auto" w:fill="E6E6E6"/>
        </w:rPr>
        <w:fldChar w:fldCharType="begin">
          <w:ffData>
            <w:name w:val="Check5"/>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A32FC2">
        <w:rPr>
          <w:color w:val="2B579A"/>
          <w:shd w:val="clear" w:color="auto" w:fill="E6E6E6"/>
        </w:rPr>
        <w:fldChar w:fldCharType="end"/>
      </w:r>
      <w:r w:rsidRPr="005304B9">
        <w:t xml:space="preserve"> Yes    </w:t>
      </w:r>
      <w:r w:rsidRPr="005304B9">
        <w:tab/>
      </w:r>
      <w:r w:rsidRPr="00A32FC2">
        <w:rPr>
          <w:color w:val="2B579A"/>
          <w:shd w:val="clear" w:color="auto" w:fill="E6E6E6"/>
        </w:rPr>
        <w:fldChar w:fldCharType="begin">
          <w:ffData>
            <w:name w:val="Check6"/>
            <w:enabled/>
            <w:calcOnExit w:val="0"/>
            <w:checkBox>
              <w:sizeAuto/>
              <w:default w:val="0"/>
            </w:checkBox>
          </w:ffData>
        </w:fldChar>
      </w:r>
      <w:r w:rsidRPr="005304B9">
        <w:instrText xml:space="preserve"> FORMCHECKBOX </w:instrText>
      </w:r>
      <w:r w:rsidR="00422364">
        <w:rPr>
          <w:color w:val="2B579A"/>
          <w:shd w:val="clear" w:color="auto" w:fill="E6E6E6"/>
        </w:rPr>
      </w:r>
      <w:r w:rsidR="00422364">
        <w:rPr>
          <w:color w:val="2B579A"/>
          <w:shd w:val="clear" w:color="auto" w:fill="E6E6E6"/>
        </w:rPr>
        <w:fldChar w:fldCharType="separate"/>
      </w:r>
      <w:r w:rsidRPr="00A32FC2">
        <w:rPr>
          <w:color w:val="2B579A"/>
          <w:shd w:val="clear" w:color="auto" w:fill="E6E6E6"/>
        </w:rPr>
        <w:fldChar w:fldCharType="end"/>
      </w:r>
      <w:r w:rsidRPr="005304B9">
        <w:t xml:space="preserve"> No</w:t>
      </w:r>
      <w:r w:rsidRPr="005304B9">
        <w:tab/>
      </w:r>
    </w:p>
    <w:p w14:paraId="0C42B832" w14:textId="77777777" w:rsidR="00A32FC2" w:rsidRPr="005304B9" w:rsidRDefault="00A32FC2" w:rsidP="00A32FC2">
      <w:pPr>
        <w:pStyle w:val="ListParagraph"/>
      </w:pPr>
    </w:p>
    <w:p w14:paraId="414814A6" w14:textId="77777777" w:rsidR="00F255AB" w:rsidRDefault="00F255AB">
      <w:pPr>
        <w:spacing w:before="200" w:after="200" w:line="276" w:lineRule="auto"/>
        <w:rPr>
          <w:b/>
          <w:bCs/>
        </w:rPr>
      </w:pPr>
      <w:r>
        <w:rPr>
          <w:b/>
          <w:bCs/>
        </w:rPr>
        <w:br w:type="page"/>
      </w:r>
    </w:p>
    <w:p w14:paraId="4612BA1F" w14:textId="0C700A4E" w:rsidR="00574A49" w:rsidRPr="005304B9" w:rsidRDefault="00574A49" w:rsidP="23BB1F95">
      <w:r w:rsidRPr="005304B9">
        <w:rPr>
          <w:b/>
          <w:bCs/>
        </w:rPr>
        <w:lastRenderedPageBreak/>
        <w:t xml:space="preserve">Step </w:t>
      </w:r>
      <w:r w:rsidR="00DD7894">
        <w:rPr>
          <w:b/>
          <w:bCs/>
        </w:rPr>
        <w:t>3</w:t>
      </w:r>
      <w:r w:rsidRPr="005304B9">
        <w:rPr>
          <w:b/>
          <w:bCs/>
        </w:rPr>
        <w:t xml:space="preserve">: </w:t>
      </w:r>
      <w:r w:rsidRPr="005304B9">
        <w:t>If you acknowledged a financial relationship in question 1, provide the name/s of the commercial interest/s by selecting from past financial relationships or clicking on "Add a financial relationship" below.</w:t>
      </w:r>
    </w:p>
    <w:p w14:paraId="58E6DD4E" w14:textId="77777777" w:rsidR="00482FFE" w:rsidRPr="005304B9" w:rsidRDefault="00482FFE" w:rsidP="003967DA">
      <w:pPr>
        <w:rPr>
          <w:rFonts w:eastAsiaTheme="minorHAnsi"/>
        </w:rPr>
      </w:pPr>
    </w:p>
    <w:tbl>
      <w:tblPr>
        <w:tblStyle w:val="TableGrid"/>
        <w:tblW w:w="0" w:type="auto"/>
        <w:tblLook w:val="04A0" w:firstRow="1" w:lastRow="0" w:firstColumn="1" w:lastColumn="0" w:noHBand="0" w:noVBand="1"/>
      </w:tblPr>
      <w:tblGrid>
        <w:gridCol w:w="9108"/>
      </w:tblGrid>
      <w:tr w:rsidR="00574A49" w:rsidRPr="005304B9" w14:paraId="0011110B" w14:textId="77777777" w:rsidTr="00724F1B">
        <w:tc>
          <w:tcPr>
            <w:tcW w:w="9108" w:type="dxa"/>
          </w:tcPr>
          <w:p w14:paraId="53AAB42B" w14:textId="77777777" w:rsidR="00574A49" w:rsidRPr="005304B9" w:rsidRDefault="00574A49" w:rsidP="003967DA">
            <w:pPr>
              <w:rPr>
                <w:rFonts w:eastAsiaTheme="minorHAnsi"/>
                <w:b/>
              </w:rPr>
            </w:pPr>
            <w:r w:rsidRPr="005304B9">
              <w:rPr>
                <w:rFonts w:eastAsiaTheme="minorHAnsi"/>
                <w:b/>
              </w:rPr>
              <w:t>What is the name of the commercial interest?</w:t>
            </w:r>
          </w:p>
          <w:p w14:paraId="6966052E" w14:textId="77777777" w:rsidR="00574A49" w:rsidRPr="005304B9" w:rsidRDefault="00482FFE" w:rsidP="003967DA">
            <w:pPr>
              <w:rPr>
                <w:rFonts w:eastAsiaTheme="minorHAnsi"/>
                <w:i/>
              </w:rPr>
            </w:pPr>
            <w:r w:rsidRPr="005304B9">
              <w:rPr>
                <w:rFonts w:eastAsiaTheme="minorHAnsi"/>
                <w:i/>
              </w:rPr>
              <w:t>Limit to one on this form.</w:t>
            </w:r>
            <w:r w:rsidR="00395DBC" w:rsidRPr="005304B9">
              <w:rPr>
                <w:rFonts w:eastAsiaTheme="minorHAnsi"/>
                <w:i/>
              </w:rPr>
              <w:t xml:space="preserve"> </w:t>
            </w:r>
            <w:r w:rsidRPr="005304B9">
              <w:rPr>
                <w:rFonts w:eastAsiaTheme="minorHAnsi"/>
                <w:i/>
              </w:rPr>
              <w:t xml:space="preserve">Online you </w:t>
            </w:r>
            <w:r w:rsidR="00574A49" w:rsidRPr="005304B9">
              <w:rPr>
                <w:rFonts w:eastAsiaTheme="minorHAnsi"/>
                <w:i/>
              </w:rPr>
              <w:t>will be abl</w:t>
            </w:r>
            <w:r w:rsidRPr="005304B9">
              <w:rPr>
                <w:rFonts w:eastAsiaTheme="minorHAnsi"/>
                <w:i/>
              </w:rPr>
              <w:t>e to add other companies</w:t>
            </w:r>
            <w:r w:rsidR="00574A49" w:rsidRPr="005304B9">
              <w:rPr>
                <w:rFonts w:eastAsiaTheme="minorHAnsi"/>
                <w:i/>
              </w:rPr>
              <w:t>.</w:t>
            </w:r>
          </w:p>
          <w:p w14:paraId="7D3BEE8F" w14:textId="2648C0E7" w:rsidR="00574A49" w:rsidRPr="000D5860" w:rsidRDefault="00574A49" w:rsidP="003967DA">
            <w:pPr>
              <w:rPr>
                <w:rFonts w:eastAsiaTheme="minorHAnsi"/>
                <w:i/>
              </w:rPr>
            </w:pPr>
            <w:r w:rsidRPr="005304B9">
              <w:rPr>
                <w:rFonts w:eastAsiaTheme="minorHAnsi"/>
                <w:i/>
                <w:color w:val="2B579A"/>
                <w:shd w:val="clear" w:color="auto" w:fill="E6E6E6"/>
              </w:rPr>
              <w:fldChar w:fldCharType="begin">
                <w:ffData>
                  <w:name w:val="Text124"/>
                  <w:enabled/>
                  <w:calcOnExit w:val="0"/>
                  <w:textInput/>
                </w:ffData>
              </w:fldChar>
            </w:r>
            <w:bookmarkStart w:id="59" w:name="Text124"/>
            <w:r w:rsidRPr="005304B9">
              <w:rPr>
                <w:rFonts w:eastAsiaTheme="minorHAnsi"/>
                <w:i/>
              </w:rPr>
              <w:instrText xml:space="preserve"> FORMTEXT </w:instrText>
            </w:r>
            <w:r w:rsidRPr="005304B9">
              <w:rPr>
                <w:rFonts w:eastAsiaTheme="minorHAnsi"/>
                <w:i/>
                <w:color w:val="2B579A"/>
                <w:shd w:val="clear" w:color="auto" w:fill="E6E6E6"/>
              </w:rPr>
            </w:r>
            <w:r w:rsidRPr="005304B9">
              <w:rPr>
                <w:rFonts w:eastAsiaTheme="minorHAnsi"/>
                <w:i/>
                <w:color w:val="2B579A"/>
                <w:shd w:val="clear" w:color="auto" w:fill="E6E6E6"/>
              </w:rPr>
              <w:fldChar w:fldCharType="separate"/>
            </w:r>
            <w:r w:rsidRPr="005304B9">
              <w:rPr>
                <w:rFonts w:eastAsiaTheme="minorHAnsi"/>
                <w:i/>
                <w:noProof/>
              </w:rPr>
              <w:t> </w:t>
            </w:r>
            <w:r w:rsidRPr="005304B9">
              <w:rPr>
                <w:rFonts w:eastAsiaTheme="minorHAnsi"/>
                <w:i/>
                <w:noProof/>
              </w:rPr>
              <w:t> </w:t>
            </w:r>
            <w:r w:rsidRPr="005304B9">
              <w:rPr>
                <w:rFonts w:eastAsiaTheme="minorHAnsi"/>
                <w:i/>
                <w:noProof/>
              </w:rPr>
              <w:t> </w:t>
            </w:r>
            <w:r w:rsidRPr="005304B9">
              <w:rPr>
                <w:rFonts w:eastAsiaTheme="minorHAnsi"/>
                <w:i/>
                <w:noProof/>
              </w:rPr>
              <w:t> </w:t>
            </w:r>
            <w:r w:rsidRPr="005304B9">
              <w:rPr>
                <w:rFonts w:eastAsiaTheme="minorHAnsi"/>
                <w:i/>
                <w:noProof/>
              </w:rPr>
              <w:t> </w:t>
            </w:r>
            <w:r w:rsidRPr="005304B9">
              <w:rPr>
                <w:rFonts w:eastAsiaTheme="minorHAnsi"/>
                <w:i/>
                <w:color w:val="2B579A"/>
                <w:shd w:val="clear" w:color="auto" w:fill="E6E6E6"/>
              </w:rPr>
              <w:fldChar w:fldCharType="end"/>
            </w:r>
            <w:bookmarkEnd w:id="59"/>
          </w:p>
        </w:tc>
      </w:tr>
      <w:tr w:rsidR="00574A49" w:rsidRPr="005304B9" w14:paraId="294546E9" w14:textId="77777777" w:rsidTr="00724F1B">
        <w:tc>
          <w:tcPr>
            <w:tcW w:w="9108" w:type="dxa"/>
          </w:tcPr>
          <w:p w14:paraId="45D511F0" w14:textId="77777777" w:rsidR="00574A49" w:rsidRPr="005304B9" w:rsidRDefault="00574A49" w:rsidP="003967DA">
            <w:pPr>
              <w:rPr>
                <w:rFonts w:eastAsiaTheme="minorHAnsi"/>
                <w:b/>
              </w:rPr>
            </w:pPr>
            <w:r w:rsidRPr="005304B9">
              <w:rPr>
                <w:rFonts w:eastAsiaTheme="minorHAnsi"/>
                <w:b/>
              </w:rPr>
              <w:t>Who has the financial relationship?</w:t>
            </w:r>
          </w:p>
          <w:p w14:paraId="3B88899E" w14:textId="1A6B6D31" w:rsidR="004E7DB0" w:rsidRPr="005304B9" w:rsidRDefault="00574A49" w:rsidP="003967DA">
            <w:pPr>
              <w:rPr>
                <w:rFonts w:eastAsiaTheme="minorHAnsi"/>
              </w:rPr>
            </w:pPr>
            <w:r w:rsidRPr="005304B9">
              <w:rPr>
                <w:rFonts w:eastAsiaTheme="minorHAnsi"/>
              </w:rPr>
              <w:tab/>
            </w:r>
            <w:r w:rsidRPr="005304B9">
              <w:rPr>
                <w:rFonts w:eastAsiaTheme="minorHAnsi"/>
                <w:color w:val="2B579A"/>
                <w:shd w:val="clear" w:color="auto" w:fill="E6E6E6"/>
              </w:rPr>
              <w:fldChar w:fldCharType="begin">
                <w:ffData>
                  <w:name w:val="Check95"/>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00395DBC" w:rsidRPr="005304B9">
              <w:rPr>
                <w:rFonts w:eastAsiaTheme="minorHAnsi"/>
              </w:rPr>
              <w:t xml:space="preserve"> </w:t>
            </w:r>
            <w:r w:rsidRPr="005304B9">
              <w:rPr>
                <w:rFonts w:eastAsiaTheme="minorHAnsi"/>
              </w:rPr>
              <w:t xml:space="preserve"> You</w:t>
            </w:r>
            <w:r w:rsidRPr="005304B9">
              <w:rPr>
                <w:rFonts w:eastAsiaTheme="minorHAnsi"/>
              </w:rPr>
              <w:tab/>
            </w:r>
            <w:r w:rsidRPr="005304B9">
              <w:rPr>
                <w:rFonts w:eastAsiaTheme="minorHAnsi"/>
              </w:rPr>
              <w:tab/>
            </w:r>
            <w:r w:rsidRPr="005304B9">
              <w:rPr>
                <w:rFonts w:eastAsiaTheme="minorHAnsi"/>
                <w:color w:val="2B579A"/>
                <w:shd w:val="clear" w:color="auto" w:fill="E6E6E6"/>
              </w:rPr>
              <w:fldChar w:fldCharType="begin">
                <w:ffData>
                  <w:name w:val="Check96"/>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Spouse/partner</w:t>
            </w:r>
          </w:p>
        </w:tc>
      </w:tr>
      <w:tr w:rsidR="00574A49" w:rsidRPr="005304B9" w14:paraId="61F2E6BF" w14:textId="77777777" w:rsidTr="00724F1B">
        <w:tc>
          <w:tcPr>
            <w:tcW w:w="9108" w:type="dxa"/>
          </w:tcPr>
          <w:p w14:paraId="11DCD4D3" w14:textId="77777777" w:rsidR="00574A49" w:rsidRPr="005304B9" w:rsidRDefault="00574A49" w:rsidP="003967DA">
            <w:pPr>
              <w:rPr>
                <w:rFonts w:eastAsiaTheme="minorHAnsi"/>
                <w:i/>
              </w:rPr>
            </w:pPr>
            <w:r w:rsidRPr="005304B9">
              <w:rPr>
                <w:rFonts w:eastAsiaTheme="minorHAnsi"/>
              </w:rPr>
              <w:t xml:space="preserve">What is the nature of the financial relationship </w:t>
            </w:r>
            <w:r w:rsidRPr="005304B9">
              <w:rPr>
                <w:rFonts w:eastAsiaTheme="minorHAnsi"/>
                <w:i/>
              </w:rPr>
              <w:t>(check all that apply)</w:t>
            </w:r>
          </w:p>
          <w:p w14:paraId="6B9460D0"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bookmarkStart w:id="60" w:name="Check97"/>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bookmarkEnd w:id="60"/>
            <w:r w:rsidRPr="005304B9">
              <w:rPr>
                <w:rFonts w:eastAsiaTheme="minorHAnsi"/>
              </w:rPr>
              <w:t xml:space="preserve"> Compensated Advisory, Review, or other Board Member</w:t>
            </w:r>
          </w:p>
          <w:p w14:paraId="13EC5129"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Consultant</w:t>
            </w:r>
          </w:p>
          <w:p w14:paraId="57179A84"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Employee</w:t>
            </w:r>
          </w:p>
          <w:p w14:paraId="43691B8F"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00C37719" w:rsidRPr="005304B9">
              <w:rPr>
                <w:rFonts w:eastAsiaTheme="minorHAnsi"/>
              </w:rPr>
              <w:t xml:space="preserve"> Contracted Research</w:t>
            </w:r>
          </w:p>
          <w:p w14:paraId="52176CC2"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Grant Recipient (and you are named as the grantee)</w:t>
            </w:r>
          </w:p>
          <w:p w14:paraId="2392234D"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Research Support (and you are named as the principle or lead investigator)</w:t>
            </w:r>
          </w:p>
          <w:p w14:paraId="34175A97"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Speakers Bureau</w:t>
            </w:r>
          </w:p>
          <w:p w14:paraId="3A7AA11C"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Stockholder/Ownership Interest (excluding diversified mutual funds)</w:t>
            </w:r>
          </w:p>
          <w:p w14:paraId="640C1318"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Check97"/>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Other Financial or In-Kind Support </w:t>
            </w:r>
          </w:p>
          <w:p w14:paraId="69E2BB2B" w14:textId="77777777" w:rsidR="00574A49" w:rsidRPr="005304B9" w:rsidRDefault="00574A49" w:rsidP="003967DA">
            <w:pPr>
              <w:rPr>
                <w:rFonts w:eastAsiaTheme="minorHAnsi"/>
              </w:rPr>
            </w:pPr>
          </w:p>
          <w:p w14:paraId="743E7A1A" w14:textId="77777777" w:rsidR="00574A49" w:rsidRPr="005304B9" w:rsidRDefault="00574A49" w:rsidP="003967DA">
            <w:pPr>
              <w:rPr>
                <w:rFonts w:eastAsiaTheme="minorHAnsi"/>
              </w:rPr>
            </w:pPr>
            <w:r w:rsidRPr="005304B9">
              <w:rPr>
                <w:rFonts w:eastAsiaTheme="minorHAnsi"/>
              </w:rPr>
              <w:t xml:space="preserve">(please describe) </w:t>
            </w:r>
            <w:r w:rsidRPr="005304B9">
              <w:rPr>
                <w:rFonts w:eastAsiaTheme="minorHAnsi"/>
                <w:i/>
              </w:rPr>
              <w:t>Maximum 25 words</w:t>
            </w:r>
          </w:p>
          <w:p w14:paraId="3FE5354D" w14:textId="77777777" w:rsidR="00574A49" w:rsidRPr="005304B9" w:rsidRDefault="00574A49" w:rsidP="003967DA">
            <w:pPr>
              <w:rPr>
                <w:rFonts w:eastAsiaTheme="minorHAnsi"/>
              </w:rPr>
            </w:pPr>
            <w:r w:rsidRPr="005304B9">
              <w:rPr>
                <w:rFonts w:eastAsiaTheme="minorHAnsi"/>
                <w:color w:val="2B579A"/>
                <w:shd w:val="clear" w:color="auto" w:fill="E6E6E6"/>
              </w:rPr>
              <w:fldChar w:fldCharType="begin">
                <w:ffData>
                  <w:name w:val="Text122"/>
                  <w:enabled/>
                  <w:calcOnExit w:val="0"/>
                  <w:textInput/>
                </w:ffData>
              </w:fldChar>
            </w:r>
            <w:bookmarkStart w:id="61" w:name="Text122"/>
            <w:r w:rsidRPr="005304B9">
              <w:rPr>
                <w:rFonts w:eastAsiaTheme="minorHAnsi"/>
              </w:rPr>
              <w:instrText xml:space="preserve"> FORMTEXT </w:instrText>
            </w:r>
            <w:r w:rsidRPr="005304B9">
              <w:rPr>
                <w:rFonts w:eastAsiaTheme="minorHAnsi"/>
                <w:color w:val="2B579A"/>
                <w:shd w:val="clear" w:color="auto" w:fill="E6E6E6"/>
              </w:rPr>
            </w:r>
            <w:r w:rsidRPr="005304B9">
              <w:rPr>
                <w:rFonts w:eastAsiaTheme="minorHAnsi"/>
                <w:color w:val="2B579A"/>
                <w:shd w:val="clear" w:color="auto" w:fill="E6E6E6"/>
              </w:rPr>
              <w:fldChar w:fldCharType="separate"/>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color w:val="2B579A"/>
                <w:shd w:val="clear" w:color="auto" w:fill="E6E6E6"/>
              </w:rPr>
              <w:fldChar w:fldCharType="end"/>
            </w:r>
            <w:bookmarkEnd w:id="61"/>
          </w:p>
          <w:p w14:paraId="57C0D796" w14:textId="77777777" w:rsidR="00574A49" w:rsidRPr="005304B9" w:rsidRDefault="00574A49" w:rsidP="003967DA">
            <w:pPr>
              <w:rPr>
                <w:rFonts w:eastAsiaTheme="minorHAnsi"/>
              </w:rPr>
            </w:pPr>
          </w:p>
        </w:tc>
      </w:tr>
      <w:tr w:rsidR="00574A49" w:rsidRPr="005304B9" w14:paraId="31C84B2D" w14:textId="77777777" w:rsidTr="00724F1B">
        <w:tc>
          <w:tcPr>
            <w:tcW w:w="9108" w:type="dxa"/>
          </w:tcPr>
          <w:p w14:paraId="0D481245" w14:textId="77777777" w:rsidR="00574A49" w:rsidRPr="005304B9" w:rsidRDefault="00574A49" w:rsidP="003967DA">
            <w:pPr>
              <w:rPr>
                <w:rFonts w:eastAsiaTheme="minorHAnsi"/>
              </w:rPr>
            </w:pPr>
            <w:r w:rsidRPr="005304B9">
              <w:rPr>
                <w:rFonts w:eastAsiaTheme="minorHAnsi"/>
              </w:rPr>
              <w:t>I have divested myself (or my spouse/partner has divested himself/herself) of this relationship.</w:t>
            </w:r>
          </w:p>
          <w:p w14:paraId="733070C9" w14:textId="77777777" w:rsidR="00574A49" w:rsidRPr="005304B9" w:rsidRDefault="00574A49" w:rsidP="003967DA">
            <w:pPr>
              <w:rPr>
                <w:rFonts w:eastAsiaTheme="minorHAnsi"/>
              </w:rPr>
            </w:pPr>
            <w:r w:rsidRPr="005304B9">
              <w:rPr>
                <w:rFonts w:eastAsiaTheme="minorHAnsi"/>
              </w:rPr>
              <w:tab/>
            </w:r>
            <w:r w:rsidRPr="005304B9">
              <w:rPr>
                <w:rFonts w:eastAsiaTheme="minorHAnsi"/>
                <w:color w:val="2B579A"/>
                <w:shd w:val="clear" w:color="auto" w:fill="E6E6E6"/>
              </w:rPr>
              <w:fldChar w:fldCharType="begin">
                <w:ffData>
                  <w:name w:val="Check95"/>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00395DBC" w:rsidRPr="005304B9">
              <w:rPr>
                <w:rFonts w:eastAsiaTheme="minorHAnsi"/>
              </w:rPr>
              <w:t xml:space="preserve"> </w:t>
            </w:r>
            <w:r w:rsidRPr="005304B9">
              <w:rPr>
                <w:rFonts w:eastAsiaTheme="minorHAnsi"/>
              </w:rPr>
              <w:t xml:space="preserve"> Yes</w:t>
            </w:r>
            <w:r w:rsidRPr="005304B9">
              <w:rPr>
                <w:rFonts w:eastAsiaTheme="minorHAnsi"/>
              </w:rPr>
              <w:tab/>
            </w:r>
            <w:r w:rsidRPr="005304B9">
              <w:rPr>
                <w:rFonts w:eastAsiaTheme="minorHAnsi"/>
              </w:rPr>
              <w:tab/>
            </w:r>
            <w:r w:rsidRPr="005304B9">
              <w:rPr>
                <w:rFonts w:eastAsiaTheme="minorHAnsi"/>
                <w:color w:val="2B579A"/>
                <w:shd w:val="clear" w:color="auto" w:fill="E6E6E6"/>
              </w:rPr>
              <w:fldChar w:fldCharType="begin">
                <w:ffData>
                  <w:name w:val="Check96"/>
                  <w:enabled/>
                  <w:calcOnExit w:val="0"/>
                  <w:checkBox>
                    <w:sizeAuto/>
                    <w:default w:val="0"/>
                  </w:checkBox>
                </w:ffData>
              </w:fldChar>
            </w:r>
            <w:r w:rsidRPr="005304B9">
              <w:rPr>
                <w:rFonts w:eastAsiaTheme="minorHAnsi"/>
              </w:rPr>
              <w:instrText xml:space="preserve"> FORMCHECKBOX </w:instrText>
            </w:r>
            <w:r w:rsidR="00422364">
              <w:rPr>
                <w:rFonts w:eastAsiaTheme="minorHAnsi"/>
                <w:color w:val="2B579A"/>
                <w:shd w:val="clear" w:color="auto" w:fill="E6E6E6"/>
              </w:rPr>
            </w:r>
            <w:r w:rsidR="00422364">
              <w:rPr>
                <w:rFonts w:eastAsiaTheme="minorHAnsi"/>
                <w:color w:val="2B579A"/>
                <w:shd w:val="clear" w:color="auto" w:fill="E6E6E6"/>
              </w:rPr>
              <w:fldChar w:fldCharType="separate"/>
            </w:r>
            <w:r w:rsidRPr="005304B9">
              <w:rPr>
                <w:rFonts w:eastAsiaTheme="minorHAnsi"/>
                <w:color w:val="2B579A"/>
                <w:shd w:val="clear" w:color="auto" w:fill="E6E6E6"/>
              </w:rPr>
              <w:fldChar w:fldCharType="end"/>
            </w:r>
            <w:r w:rsidRPr="005304B9">
              <w:rPr>
                <w:rFonts w:eastAsiaTheme="minorHAnsi"/>
              </w:rPr>
              <w:t xml:space="preserve"> No</w:t>
            </w:r>
            <w:r w:rsidRPr="005304B9">
              <w:rPr>
                <w:rFonts w:eastAsiaTheme="minorHAnsi"/>
              </w:rPr>
              <w:tab/>
            </w:r>
          </w:p>
          <w:p w14:paraId="0D142F6F" w14:textId="77777777" w:rsidR="00574A49" w:rsidRPr="005304B9" w:rsidRDefault="00574A49" w:rsidP="003967DA">
            <w:pPr>
              <w:rPr>
                <w:rFonts w:eastAsiaTheme="minorHAnsi"/>
              </w:rPr>
            </w:pPr>
          </w:p>
          <w:p w14:paraId="3781ABEC" w14:textId="77777777" w:rsidR="00574A49" w:rsidRPr="005304B9" w:rsidRDefault="00574A49" w:rsidP="003967DA">
            <w:pPr>
              <w:rPr>
                <w:rFonts w:eastAsiaTheme="minorHAnsi"/>
              </w:rPr>
            </w:pPr>
            <w:r w:rsidRPr="005304B9">
              <w:rPr>
                <w:rFonts w:eastAsiaTheme="minorHAnsi"/>
              </w:rPr>
              <w:t>If terminated, date ended:</w:t>
            </w:r>
            <w:r w:rsidR="00395DBC" w:rsidRPr="005304B9">
              <w:rPr>
                <w:rFonts w:eastAsiaTheme="minorHAnsi"/>
              </w:rPr>
              <w:t xml:space="preserve"> </w:t>
            </w:r>
            <w:r w:rsidRPr="005304B9">
              <w:rPr>
                <w:rFonts w:eastAsiaTheme="minorHAnsi"/>
                <w:color w:val="2B579A"/>
                <w:shd w:val="clear" w:color="auto" w:fill="E6E6E6"/>
              </w:rPr>
              <w:fldChar w:fldCharType="begin">
                <w:ffData>
                  <w:name w:val="Text123"/>
                  <w:enabled/>
                  <w:calcOnExit w:val="0"/>
                  <w:textInput/>
                </w:ffData>
              </w:fldChar>
            </w:r>
            <w:bookmarkStart w:id="62" w:name="Text123"/>
            <w:r w:rsidRPr="005304B9">
              <w:rPr>
                <w:rFonts w:eastAsiaTheme="minorHAnsi"/>
              </w:rPr>
              <w:instrText xml:space="preserve"> FORMTEXT </w:instrText>
            </w:r>
            <w:r w:rsidRPr="005304B9">
              <w:rPr>
                <w:rFonts w:eastAsiaTheme="minorHAnsi"/>
                <w:color w:val="2B579A"/>
                <w:shd w:val="clear" w:color="auto" w:fill="E6E6E6"/>
              </w:rPr>
            </w:r>
            <w:r w:rsidRPr="005304B9">
              <w:rPr>
                <w:rFonts w:eastAsiaTheme="minorHAnsi"/>
                <w:color w:val="2B579A"/>
                <w:shd w:val="clear" w:color="auto" w:fill="E6E6E6"/>
              </w:rPr>
              <w:fldChar w:fldCharType="separate"/>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color w:val="2B579A"/>
                <w:shd w:val="clear" w:color="auto" w:fill="E6E6E6"/>
              </w:rPr>
              <w:fldChar w:fldCharType="end"/>
            </w:r>
            <w:bookmarkEnd w:id="62"/>
          </w:p>
          <w:p w14:paraId="4475AD14" w14:textId="77777777" w:rsidR="00574A49" w:rsidRPr="005304B9" w:rsidRDefault="00574A49" w:rsidP="003967DA">
            <w:pPr>
              <w:rPr>
                <w:rFonts w:eastAsiaTheme="minorHAnsi"/>
              </w:rPr>
            </w:pPr>
          </w:p>
        </w:tc>
      </w:tr>
    </w:tbl>
    <w:p w14:paraId="120C4E94" w14:textId="77777777" w:rsidR="00574A49" w:rsidRPr="005304B9" w:rsidRDefault="00574A49" w:rsidP="003967DA"/>
    <w:p w14:paraId="4B8C88C1" w14:textId="40483603" w:rsidR="00482FFE" w:rsidRPr="005304B9" w:rsidRDefault="00482FFE" w:rsidP="003967DA">
      <w:pPr>
        <w:rPr>
          <w:rFonts w:eastAsiaTheme="minorHAnsi"/>
        </w:rPr>
      </w:pPr>
      <w:r w:rsidRPr="005304B9">
        <w:rPr>
          <w:rFonts w:eastAsiaTheme="minorHAnsi"/>
          <w:b/>
        </w:rPr>
        <w:t xml:space="preserve">Step </w:t>
      </w:r>
      <w:r w:rsidR="00880FE7">
        <w:rPr>
          <w:rFonts w:eastAsiaTheme="minorHAnsi"/>
          <w:b/>
        </w:rPr>
        <w:t>4</w:t>
      </w:r>
      <w:r w:rsidRPr="005304B9">
        <w:rPr>
          <w:rFonts w:eastAsiaTheme="minorHAnsi"/>
          <w:b/>
        </w:rPr>
        <w:t xml:space="preserve">: </w:t>
      </w:r>
      <w:r w:rsidRPr="005304B9">
        <w:rPr>
          <w:rFonts w:eastAsiaTheme="minorHAnsi"/>
        </w:rPr>
        <w:t>Acknowledgement</w:t>
      </w:r>
    </w:p>
    <w:p w14:paraId="67E50630" w14:textId="10D5BD6E" w:rsidR="00482FFE" w:rsidRPr="005304B9" w:rsidRDefault="00482FFE" w:rsidP="23BB1F95">
      <w:r w:rsidRPr="005304B9">
        <w:t>I certify the information I have provided is complete to the best of my knowledge and I accept responsibility for the accuracy of the information in the response to the aforementioned questions.</w:t>
      </w:r>
    </w:p>
    <w:p w14:paraId="271CA723" w14:textId="77777777" w:rsidR="00482FFE" w:rsidRPr="005304B9" w:rsidRDefault="00482FFE" w:rsidP="003967DA">
      <w:pPr>
        <w:rPr>
          <w:rFonts w:eastAsiaTheme="minorHAnsi"/>
        </w:rPr>
      </w:pPr>
    </w:p>
    <w:tbl>
      <w:tblPr>
        <w:tblStyle w:val="TableGrid"/>
        <w:tblW w:w="0" w:type="auto"/>
        <w:tblLook w:val="04A0" w:firstRow="1" w:lastRow="0" w:firstColumn="1" w:lastColumn="0" w:noHBand="0" w:noVBand="1"/>
      </w:tblPr>
      <w:tblGrid>
        <w:gridCol w:w="1710"/>
        <w:gridCol w:w="7650"/>
      </w:tblGrid>
      <w:tr w:rsidR="00482FFE" w:rsidRPr="005304B9" w14:paraId="38D254B5" w14:textId="77777777" w:rsidTr="00724F1B">
        <w:tc>
          <w:tcPr>
            <w:tcW w:w="1728" w:type="dxa"/>
            <w:tcBorders>
              <w:top w:val="nil"/>
              <w:left w:val="nil"/>
              <w:bottom w:val="nil"/>
              <w:right w:val="nil"/>
            </w:tcBorders>
          </w:tcPr>
          <w:p w14:paraId="404C06C1" w14:textId="77777777" w:rsidR="00482FFE" w:rsidRPr="005304B9" w:rsidRDefault="00482FFE" w:rsidP="003967DA">
            <w:pPr>
              <w:rPr>
                <w:rFonts w:eastAsiaTheme="minorHAnsi"/>
              </w:rPr>
            </w:pPr>
            <w:r w:rsidRPr="005304B9">
              <w:rPr>
                <w:rFonts w:eastAsiaTheme="minorHAnsi"/>
              </w:rPr>
              <w:t xml:space="preserve">Signature </w:t>
            </w:r>
          </w:p>
        </w:tc>
        <w:tc>
          <w:tcPr>
            <w:tcW w:w="7848" w:type="dxa"/>
            <w:tcBorders>
              <w:top w:val="nil"/>
              <w:left w:val="nil"/>
              <w:right w:val="nil"/>
            </w:tcBorders>
          </w:tcPr>
          <w:p w14:paraId="557736E4" w14:textId="77777777" w:rsidR="00482FFE" w:rsidRPr="005304B9" w:rsidRDefault="00FF0414" w:rsidP="003967DA">
            <w:pPr>
              <w:rPr>
                <w:rFonts w:eastAsiaTheme="minorHAnsi"/>
              </w:rPr>
            </w:pPr>
            <w:r w:rsidRPr="005304B9">
              <w:rPr>
                <w:rFonts w:eastAsiaTheme="minorHAnsi"/>
                <w:color w:val="2B579A"/>
                <w:shd w:val="clear" w:color="auto" w:fill="E6E6E6"/>
              </w:rPr>
              <w:fldChar w:fldCharType="begin">
                <w:ffData>
                  <w:name w:val="Text125"/>
                  <w:enabled/>
                  <w:calcOnExit w:val="0"/>
                  <w:textInput/>
                </w:ffData>
              </w:fldChar>
            </w:r>
            <w:bookmarkStart w:id="63" w:name="Text125"/>
            <w:r w:rsidRPr="005304B9">
              <w:rPr>
                <w:rFonts w:eastAsiaTheme="minorHAnsi"/>
              </w:rPr>
              <w:instrText xml:space="preserve"> FORMTEXT </w:instrText>
            </w:r>
            <w:r w:rsidRPr="005304B9">
              <w:rPr>
                <w:rFonts w:eastAsiaTheme="minorHAnsi"/>
                <w:color w:val="2B579A"/>
                <w:shd w:val="clear" w:color="auto" w:fill="E6E6E6"/>
              </w:rPr>
            </w:r>
            <w:r w:rsidRPr="005304B9">
              <w:rPr>
                <w:rFonts w:eastAsiaTheme="minorHAnsi"/>
                <w:color w:val="2B579A"/>
                <w:shd w:val="clear" w:color="auto" w:fill="E6E6E6"/>
              </w:rPr>
              <w:fldChar w:fldCharType="separate"/>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noProof/>
              </w:rPr>
              <w:t> </w:t>
            </w:r>
            <w:r w:rsidRPr="005304B9">
              <w:rPr>
                <w:rFonts w:eastAsiaTheme="minorHAnsi"/>
                <w:color w:val="2B579A"/>
                <w:shd w:val="clear" w:color="auto" w:fill="E6E6E6"/>
              </w:rPr>
              <w:fldChar w:fldCharType="end"/>
            </w:r>
            <w:bookmarkEnd w:id="63"/>
          </w:p>
        </w:tc>
      </w:tr>
    </w:tbl>
    <w:p w14:paraId="75FBE423" w14:textId="77777777" w:rsidR="00482FFE" w:rsidRPr="005304B9" w:rsidRDefault="00482FFE" w:rsidP="003967DA">
      <w:pPr>
        <w:rPr>
          <w:rFonts w:eastAsiaTheme="minorHAnsi"/>
        </w:rPr>
      </w:pPr>
    </w:p>
    <w:p w14:paraId="18797568" w14:textId="00297F45" w:rsidR="00EF7B6F" w:rsidRPr="005304B9" w:rsidRDefault="00F51583" w:rsidP="003967DA">
      <w:pPr>
        <w:rPr>
          <w:b/>
        </w:rPr>
      </w:pPr>
      <w:r w:rsidRPr="005304B9">
        <w:rPr>
          <w:b/>
        </w:rPr>
        <w:t>Remember:</w:t>
      </w:r>
      <w:r w:rsidR="00395DBC" w:rsidRPr="005304B9">
        <w:rPr>
          <w:b/>
        </w:rPr>
        <w:t xml:space="preserve"> </w:t>
      </w:r>
    </w:p>
    <w:p w14:paraId="76252F6F" w14:textId="77777777" w:rsidR="00F51583" w:rsidRPr="005304B9" w:rsidRDefault="00F51583" w:rsidP="003967DA">
      <w:pPr>
        <w:pStyle w:val="ListParagraph"/>
        <w:numPr>
          <w:ilvl w:val="0"/>
          <w:numId w:val="8"/>
        </w:numPr>
      </w:pPr>
      <w:r w:rsidRPr="005304B9">
        <w:t>Paper copies will not be accepted.</w:t>
      </w:r>
      <w:r w:rsidR="00395DBC" w:rsidRPr="005304B9">
        <w:t xml:space="preserve"> </w:t>
      </w:r>
      <w:r w:rsidRPr="005304B9">
        <w:t>Use the form to plan your session</w:t>
      </w:r>
      <w:r w:rsidR="00F57847" w:rsidRPr="005304B9">
        <w:t>.</w:t>
      </w:r>
    </w:p>
    <w:p w14:paraId="71BC6071" w14:textId="77777777" w:rsidR="00F51583" w:rsidRPr="005304B9" w:rsidRDefault="00F51583" w:rsidP="003967DA">
      <w:pPr>
        <w:pStyle w:val="ListParagraph"/>
        <w:numPr>
          <w:ilvl w:val="0"/>
          <w:numId w:val="8"/>
        </w:numPr>
      </w:pPr>
      <w:r w:rsidRPr="005304B9">
        <w:t>The online submission site will contain all the information, but the order maybe slightly different</w:t>
      </w:r>
      <w:r w:rsidR="00F57847" w:rsidRPr="005304B9">
        <w:t>.</w:t>
      </w:r>
    </w:p>
    <w:p w14:paraId="10845BF3" w14:textId="32D726A8" w:rsidR="00F51583" w:rsidRPr="005304B9" w:rsidRDefault="00F51583" w:rsidP="003967DA">
      <w:pPr>
        <w:pStyle w:val="ListParagraph"/>
        <w:numPr>
          <w:ilvl w:val="0"/>
          <w:numId w:val="8"/>
        </w:numPr>
      </w:pPr>
      <w:r w:rsidRPr="005304B9">
        <w:t>Use the link for the RFP submission site</w:t>
      </w:r>
      <w:r w:rsidR="00010208" w:rsidRPr="005304B9">
        <w:t xml:space="preserve"> at</w:t>
      </w:r>
      <w:r w:rsidRPr="005304B9">
        <w:t xml:space="preserve"> </w:t>
      </w:r>
      <w:hyperlink r:id="rId12" w:history="1">
        <w:r w:rsidR="0029684E">
          <w:rPr>
            <w:rStyle w:val="Hyperlink"/>
          </w:rPr>
          <w:t>www.ashp.org/Meetings-and-Conferences/Get-Involved-in-a-Meeting/Midyear-Clinical-Meeting-and-Exhibition/Call-for-Educational-Session-Proposals</w:t>
        </w:r>
      </w:hyperlink>
    </w:p>
    <w:p w14:paraId="3C0395D3" w14:textId="77777777" w:rsidR="00C51DB5" w:rsidRPr="005304B9" w:rsidRDefault="00C51DB5" w:rsidP="003967DA">
      <w:pPr>
        <w:ind w:left="360"/>
      </w:pPr>
    </w:p>
    <w:p w14:paraId="3254BC2F" w14:textId="77777777" w:rsidR="00C51DB5" w:rsidRPr="005304B9" w:rsidRDefault="00C51DB5" w:rsidP="003967DA">
      <w:pPr>
        <w:ind w:left="360"/>
      </w:pPr>
    </w:p>
    <w:sectPr w:rsidR="00C51DB5" w:rsidRPr="005304B9" w:rsidSect="009457F5">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C95E11" w14:textId="77777777" w:rsidR="00D83B2F" w:rsidRDefault="00D83B2F" w:rsidP="00D63DF9">
      <w:r>
        <w:separator/>
      </w:r>
    </w:p>
  </w:endnote>
  <w:endnote w:type="continuationSeparator" w:id="0">
    <w:p w14:paraId="0BD51A79" w14:textId="77777777" w:rsidR="00D83B2F" w:rsidRDefault="00D83B2F" w:rsidP="00D63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9B97D" w14:textId="2E2C6BD1" w:rsidR="00B019C7" w:rsidRPr="00B67D99" w:rsidRDefault="00B019C7" w:rsidP="00B67D99">
    <w:pPr>
      <w:pStyle w:val="Footer"/>
      <w:jc w:val="center"/>
      <w:rPr>
        <w:bCs/>
      </w:rPr>
    </w:pPr>
    <w:r w:rsidRPr="00B67D99">
      <w:rPr>
        <w:bCs/>
        <w:sz w:val="20"/>
      </w:rPr>
      <w:t>©20</w:t>
    </w:r>
    <w:r>
      <w:rPr>
        <w:bCs/>
        <w:sz w:val="20"/>
      </w:rPr>
      <w:t>21</w:t>
    </w:r>
    <w:r w:rsidRPr="00B67D99">
      <w:rPr>
        <w:bCs/>
        <w:sz w:val="20"/>
      </w:rPr>
      <w:t xml:space="preserve"> American Society of Health-System Pharmacists</w:t>
    </w:r>
    <w:r w:rsidR="00E24779">
      <w:rPr>
        <w:bCs/>
        <w:sz w:val="20"/>
      </w:rPr>
      <w:tab/>
    </w:r>
    <w:r w:rsidR="00E24779">
      <w:rPr>
        <w:bCs/>
        <w:sz w:val="20"/>
      </w:rPr>
      <w:tab/>
    </w:r>
    <w:r w:rsidR="00D047D8">
      <w:rPr>
        <w:bCs/>
        <w:sz w:val="20"/>
      </w:rPr>
      <w:t xml:space="preserve">Page </w:t>
    </w:r>
    <w:r w:rsidR="00E24779">
      <w:rPr>
        <w:bCs/>
        <w:sz w:val="20"/>
      </w:rPr>
      <w:fldChar w:fldCharType="begin"/>
    </w:r>
    <w:r w:rsidR="00E24779">
      <w:rPr>
        <w:bCs/>
        <w:sz w:val="20"/>
      </w:rPr>
      <w:instrText xml:space="preserve"> PAGE  \* MERGEFORMAT </w:instrText>
    </w:r>
    <w:r w:rsidR="00E24779">
      <w:rPr>
        <w:bCs/>
        <w:sz w:val="20"/>
      </w:rPr>
      <w:fldChar w:fldCharType="separate"/>
    </w:r>
    <w:r w:rsidR="00422364">
      <w:rPr>
        <w:bCs/>
        <w:noProof/>
        <w:sz w:val="20"/>
      </w:rPr>
      <w:t>1</w:t>
    </w:r>
    <w:r w:rsidR="00E24779">
      <w:rPr>
        <w:bCs/>
        <w:sz w:val="20"/>
      </w:rPr>
      <w:fldChar w:fldCharType="end"/>
    </w:r>
    <w:r w:rsidR="00D047D8">
      <w:rPr>
        <w:bCs/>
        <w:sz w:val="20"/>
      </w:rPr>
      <w:t xml:space="preserve"> of </w:t>
    </w:r>
    <w:r w:rsidR="00D047D8">
      <w:rPr>
        <w:bCs/>
        <w:sz w:val="20"/>
      </w:rPr>
      <w:fldChar w:fldCharType="begin"/>
    </w:r>
    <w:r w:rsidR="00D047D8">
      <w:rPr>
        <w:bCs/>
        <w:sz w:val="20"/>
      </w:rPr>
      <w:instrText xml:space="preserve"> SECTIONPAGES  \* MERGEFORMAT </w:instrText>
    </w:r>
    <w:r w:rsidR="00D047D8">
      <w:rPr>
        <w:bCs/>
        <w:sz w:val="20"/>
      </w:rPr>
      <w:fldChar w:fldCharType="separate"/>
    </w:r>
    <w:r w:rsidR="00422364">
      <w:rPr>
        <w:bCs/>
        <w:noProof/>
        <w:sz w:val="20"/>
      </w:rPr>
      <w:t>15</w:t>
    </w:r>
    <w:r w:rsidR="00D047D8">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34F60" w14:textId="77777777" w:rsidR="00D83B2F" w:rsidRDefault="00D83B2F" w:rsidP="00D63DF9">
      <w:r>
        <w:separator/>
      </w:r>
    </w:p>
  </w:footnote>
  <w:footnote w:type="continuationSeparator" w:id="0">
    <w:p w14:paraId="236E5264" w14:textId="77777777" w:rsidR="00D83B2F" w:rsidRDefault="00D83B2F" w:rsidP="00D63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E9592" w14:textId="099F3B03" w:rsidR="00B019C7" w:rsidRDefault="00B019C7" w:rsidP="00B71433">
    <w:pPr>
      <w:pStyle w:val="Header"/>
      <w:jc w:val="center"/>
    </w:pPr>
    <w:r>
      <w:rPr>
        <w:noProof/>
      </w:rPr>
      <w:drawing>
        <wp:inline distT="0" distB="0" distL="0" distR="0" wp14:anchorId="16BB1D29" wp14:editId="54C7A203">
          <wp:extent cx="4202349" cy="822960"/>
          <wp:effectExtent l="0" t="0" r="1905" b="2540"/>
          <wp:docPr id="1936909446" name="Picture 193690944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09446" name="Picture 1936909446"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210695" cy="824594"/>
                  </a:xfrm>
                  <a:prstGeom prst="rect">
                    <a:avLst/>
                  </a:prstGeom>
                </pic:spPr>
              </pic:pic>
            </a:graphicData>
          </a:graphic>
        </wp:inline>
      </w:drawing>
    </w:r>
  </w:p>
  <w:p w14:paraId="3CA7A779" w14:textId="77777777" w:rsidR="00B019C7" w:rsidRPr="00B71433" w:rsidRDefault="00B019C7" w:rsidP="00B7143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7519B"/>
    <w:multiLevelType w:val="hybridMultilevel"/>
    <w:tmpl w:val="CEB21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747F29"/>
    <w:multiLevelType w:val="hybridMultilevel"/>
    <w:tmpl w:val="5928B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06803"/>
    <w:multiLevelType w:val="hybridMultilevel"/>
    <w:tmpl w:val="25E2D5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33F07"/>
    <w:multiLevelType w:val="hybridMultilevel"/>
    <w:tmpl w:val="687E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B74E5"/>
    <w:multiLevelType w:val="hybridMultilevel"/>
    <w:tmpl w:val="87682368"/>
    <w:lvl w:ilvl="0" w:tplc="3E526382">
      <w:start w:val="1"/>
      <w:numFmt w:val="bullet"/>
      <w:lvlText w:val=""/>
      <w:lvlJc w:val="left"/>
      <w:pPr>
        <w:tabs>
          <w:tab w:val="num" w:pos="720"/>
        </w:tabs>
        <w:ind w:left="720" w:hanging="360"/>
      </w:pPr>
      <w:rPr>
        <w:rFonts w:ascii="Symbol" w:hAnsi="Symbol" w:hint="default"/>
        <w:sz w:val="20"/>
      </w:rPr>
    </w:lvl>
    <w:lvl w:ilvl="1" w:tplc="D12E8B86" w:tentative="1">
      <w:start w:val="1"/>
      <w:numFmt w:val="bullet"/>
      <w:lvlText w:val="o"/>
      <w:lvlJc w:val="left"/>
      <w:pPr>
        <w:tabs>
          <w:tab w:val="num" w:pos="1440"/>
        </w:tabs>
        <w:ind w:left="1440" w:hanging="360"/>
      </w:pPr>
      <w:rPr>
        <w:rFonts w:ascii="Courier New" w:hAnsi="Courier New" w:hint="default"/>
        <w:sz w:val="20"/>
      </w:rPr>
    </w:lvl>
    <w:lvl w:ilvl="2" w:tplc="2392EDD0" w:tentative="1">
      <w:start w:val="1"/>
      <w:numFmt w:val="bullet"/>
      <w:lvlText w:val=""/>
      <w:lvlJc w:val="left"/>
      <w:pPr>
        <w:tabs>
          <w:tab w:val="num" w:pos="2160"/>
        </w:tabs>
        <w:ind w:left="2160" w:hanging="360"/>
      </w:pPr>
      <w:rPr>
        <w:rFonts w:ascii="Wingdings" w:hAnsi="Wingdings" w:hint="default"/>
        <w:sz w:val="20"/>
      </w:rPr>
    </w:lvl>
    <w:lvl w:ilvl="3" w:tplc="F0802684" w:tentative="1">
      <w:start w:val="1"/>
      <w:numFmt w:val="bullet"/>
      <w:lvlText w:val=""/>
      <w:lvlJc w:val="left"/>
      <w:pPr>
        <w:tabs>
          <w:tab w:val="num" w:pos="2880"/>
        </w:tabs>
        <w:ind w:left="2880" w:hanging="360"/>
      </w:pPr>
      <w:rPr>
        <w:rFonts w:ascii="Wingdings" w:hAnsi="Wingdings" w:hint="default"/>
        <w:sz w:val="20"/>
      </w:rPr>
    </w:lvl>
    <w:lvl w:ilvl="4" w:tplc="EA3A4A96" w:tentative="1">
      <w:start w:val="1"/>
      <w:numFmt w:val="bullet"/>
      <w:lvlText w:val=""/>
      <w:lvlJc w:val="left"/>
      <w:pPr>
        <w:tabs>
          <w:tab w:val="num" w:pos="3600"/>
        </w:tabs>
        <w:ind w:left="3600" w:hanging="360"/>
      </w:pPr>
      <w:rPr>
        <w:rFonts w:ascii="Wingdings" w:hAnsi="Wingdings" w:hint="default"/>
        <w:sz w:val="20"/>
      </w:rPr>
    </w:lvl>
    <w:lvl w:ilvl="5" w:tplc="D5E8D15C" w:tentative="1">
      <w:start w:val="1"/>
      <w:numFmt w:val="bullet"/>
      <w:lvlText w:val=""/>
      <w:lvlJc w:val="left"/>
      <w:pPr>
        <w:tabs>
          <w:tab w:val="num" w:pos="4320"/>
        </w:tabs>
        <w:ind w:left="4320" w:hanging="360"/>
      </w:pPr>
      <w:rPr>
        <w:rFonts w:ascii="Wingdings" w:hAnsi="Wingdings" w:hint="default"/>
        <w:sz w:val="20"/>
      </w:rPr>
    </w:lvl>
    <w:lvl w:ilvl="6" w:tplc="75524662" w:tentative="1">
      <w:start w:val="1"/>
      <w:numFmt w:val="bullet"/>
      <w:lvlText w:val=""/>
      <w:lvlJc w:val="left"/>
      <w:pPr>
        <w:tabs>
          <w:tab w:val="num" w:pos="5040"/>
        </w:tabs>
        <w:ind w:left="5040" w:hanging="360"/>
      </w:pPr>
      <w:rPr>
        <w:rFonts w:ascii="Wingdings" w:hAnsi="Wingdings" w:hint="default"/>
        <w:sz w:val="20"/>
      </w:rPr>
    </w:lvl>
    <w:lvl w:ilvl="7" w:tplc="703419F6" w:tentative="1">
      <w:start w:val="1"/>
      <w:numFmt w:val="bullet"/>
      <w:lvlText w:val=""/>
      <w:lvlJc w:val="left"/>
      <w:pPr>
        <w:tabs>
          <w:tab w:val="num" w:pos="5760"/>
        </w:tabs>
        <w:ind w:left="5760" w:hanging="360"/>
      </w:pPr>
      <w:rPr>
        <w:rFonts w:ascii="Wingdings" w:hAnsi="Wingdings" w:hint="default"/>
        <w:sz w:val="20"/>
      </w:rPr>
    </w:lvl>
    <w:lvl w:ilvl="8" w:tplc="7A98A8D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E001B3"/>
    <w:multiLevelType w:val="hybridMultilevel"/>
    <w:tmpl w:val="4758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6608B"/>
    <w:multiLevelType w:val="hybridMultilevel"/>
    <w:tmpl w:val="17EACEDC"/>
    <w:lvl w:ilvl="0" w:tplc="0B80868A">
      <w:start w:val="1"/>
      <w:numFmt w:val="bullet"/>
      <w:lvlText w:val=""/>
      <w:lvlJc w:val="left"/>
      <w:pPr>
        <w:tabs>
          <w:tab w:val="num" w:pos="720"/>
        </w:tabs>
        <w:ind w:left="720" w:hanging="360"/>
      </w:pPr>
      <w:rPr>
        <w:rFonts w:ascii="Symbol" w:hAnsi="Symbol" w:hint="default"/>
        <w:sz w:val="20"/>
      </w:rPr>
    </w:lvl>
    <w:lvl w:ilvl="1" w:tplc="CDEA15F8" w:tentative="1">
      <w:start w:val="1"/>
      <w:numFmt w:val="bullet"/>
      <w:lvlText w:val="o"/>
      <w:lvlJc w:val="left"/>
      <w:pPr>
        <w:tabs>
          <w:tab w:val="num" w:pos="1440"/>
        </w:tabs>
        <w:ind w:left="1440" w:hanging="360"/>
      </w:pPr>
      <w:rPr>
        <w:rFonts w:ascii="Courier New" w:hAnsi="Courier New" w:hint="default"/>
        <w:sz w:val="20"/>
      </w:rPr>
    </w:lvl>
    <w:lvl w:ilvl="2" w:tplc="4866D312" w:tentative="1">
      <w:start w:val="1"/>
      <w:numFmt w:val="bullet"/>
      <w:lvlText w:val=""/>
      <w:lvlJc w:val="left"/>
      <w:pPr>
        <w:tabs>
          <w:tab w:val="num" w:pos="2160"/>
        </w:tabs>
        <w:ind w:left="2160" w:hanging="360"/>
      </w:pPr>
      <w:rPr>
        <w:rFonts w:ascii="Wingdings" w:hAnsi="Wingdings" w:hint="default"/>
        <w:sz w:val="20"/>
      </w:rPr>
    </w:lvl>
    <w:lvl w:ilvl="3" w:tplc="1816719E" w:tentative="1">
      <w:start w:val="1"/>
      <w:numFmt w:val="bullet"/>
      <w:lvlText w:val=""/>
      <w:lvlJc w:val="left"/>
      <w:pPr>
        <w:tabs>
          <w:tab w:val="num" w:pos="2880"/>
        </w:tabs>
        <w:ind w:left="2880" w:hanging="360"/>
      </w:pPr>
      <w:rPr>
        <w:rFonts w:ascii="Wingdings" w:hAnsi="Wingdings" w:hint="default"/>
        <w:sz w:val="20"/>
      </w:rPr>
    </w:lvl>
    <w:lvl w:ilvl="4" w:tplc="155E3120" w:tentative="1">
      <w:start w:val="1"/>
      <w:numFmt w:val="bullet"/>
      <w:lvlText w:val=""/>
      <w:lvlJc w:val="left"/>
      <w:pPr>
        <w:tabs>
          <w:tab w:val="num" w:pos="3600"/>
        </w:tabs>
        <w:ind w:left="3600" w:hanging="360"/>
      </w:pPr>
      <w:rPr>
        <w:rFonts w:ascii="Wingdings" w:hAnsi="Wingdings" w:hint="default"/>
        <w:sz w:val="20"/>
      </w:rPr>
    </w:lvl>
    <w:lvl w:ilvl="5" w:tplc="F43C63A6" w:tentative="1">
      <w:start w:val="1"/>
      <w:numFmt w:val="bullet"/>
      <w:lvlText w:val=""/>
      <w:lvlJc w:val="left"/>
      <w:pPr>
        <w:tabs>
          <w:tab w:val="num" w:pos="4320"/>
        </w:tabs>
        <w:ind w:left="4320" w:hanging="360"/>
      </w:pPr>
      <w:rPr>
        <w:rFonts w:ascii="Wingdings" w:hAnsi="Wingdings" w:hint="default"/>
        <w:sz w:val="20"/>
      </w:rPr>
    </w:lvl>
    <w:lvl w:ilvl="6" w:tplc="6110428C" w:tentative="1">
      <w:start w:val="1"/>
      <w:numFmt w:val="bullet"/>
      <w:lvlText w:val=""/>
      <w:lvlJc w:val="left"/>
      <w:pPr>
        <w:tabs>
          <w:tab w:val="num" w:pos="5040"/>
        </w:tabs>
        <w:ind w:left="5040" w:hanging="360"/>
      </w:pPr>
      <w:rPr>
        <w:rFonts w:ascii="Wingdings" w:hAnsi="Wingdings" w:hint="default"/>
        <w:sz w:val="20"/>
      </w:rPr>
    </w:lvl>
    <w:lvl w:ilvl="7" w:tplc="79E00B7E" w:tentative="1">
      <w:start w:val="1"/>
      <w:numFmt w:val="bullet"/>
      <w:lvlText w:val=""/>
      <w:lvlJc w:val="left"/>
      <w:pPr>
        <w:tabs>
          <w:tab w:val="num" w:pos="5760"/>
        </w:tabs>
        <w:ind w:left="5760" w:hanging="360"/>
      </w:pPr>
      <w:rPr>
        <w:rFonts w:ascii="Wingdings" w:hAnsi="Wingdings" w:hint="default"/>
        <w:sz w:val="20"/>
      </w:rPr>
    </w:lvl>
    <w:lvl w:ilvl="8" w:tplc="1B38B04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574DAF"/>
    <w:multiLevelType w:val="hybridMultilevel"/>
    <w:tmpl w:val="F84C0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992347"/>
    <w:multiLevelType w:val="hybridMultilevel"/>
    <w:tmpl w:val="4544B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1435E3"/>
    <w:multiLevelType w:val="hybridMultilevel"/>
    <w:tmpl w:val="F87E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4F7D89"/>
    <w:multiLevelType w:val="hybridMultilevel"/>
    <w:tmpl w:val="80DCF7A8"/>
    <w:lvl w:ilvl="0" w:tplc="C49E78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AB5B2E"/>
    <w:multiLevelType w:val="hybridMultilevel"/>
    <w:tmpl w:val="59CC7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1"/>
  </w:num>
  <w:num w:numId="4">
    <w:abstractNumId w:val="5"/>
  </w:num>
  <w:num w:numId="5">
    <w:abstractNumId w:val="10"/>
  </w:num>
  <w:num w:numId="6">
    <w:abstractNumId w:val="4"/>
  </w:num>
  <w:num w:numId="7">
    <w:abstractNumId w:val="0"/>
  </w:num>
  <w:num w:numId="8">
    <w:abstractNumId w:val="1"/>
  </w:num>
  <w:num w:numId="9">
    <w:abstractNumId w:val="2"/>
  </w:num>
  <w:num w:numId="10">
    <w:abstractNumId w:val="3"/>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NTEwMjY0NzaxsDRS0lEKTi0uzszPAykwrgUAZ/mQkCwAAAA="/>
  </w:docVars>
  <w:rsids>
    <w:rsidRoot w:val="00D63DF9"/>
    <w:rsid w:val="00010208"/>
    <w:rsid w:val="00053D64"/>
    <w:rsid w:val="000564FF"/>
    <w:rsid w:val="000639B8"/>
    <w:rsid w:val="00063FCB"/>
    <w:rsid w:val="000A0EBA"/>
    <w:rsid w:val="000A2F79"/>
    <w:rsid w:val="000D5860"/>
    <w:rsid w:val="000E00D4"/>
    <w:rsid w:val="000E1FC7"/>
    <w:rsid w:val="00122165"/>
    <w:rsid w:val="0012216D"/>
    <w:rsid w:val="00126046"/>
    <w:rsid w:val="0013704E"/>
    <w:rsid w:val="00160F72"/>
    <w:rsid w:val="00166E20"/>
    <w:rsid w:val="00181A87"/>
    <w:rsid w:val="0019201D"/>
    <w:rsid w:val="00194FF5"/>
    <w:rsid w:val="001C234D"/>
    <w:rsid w:val="001C5171"/>
    <w:rsid w:val="001C7D4B"/>
    <w:rsid w:val="001E39AC"/>
    <w:rsid w:val="001E3E0A"/>
    <w:rsid w:val="001F61D2"/>
    <w:rsid w:val="00244C9C"/>
    <w:rsid w:val="002541C4"/>
    <w:rsid w:val="00257FBE"/>
    <w:rsid w:val="00261F6B"/>
    <w:rsid w:val="002744E3"/>
    <w:rsid w:val="002837D7"/>
    <w:rsid w:val="00283883"/>
    <w:rsid w:val="002909C3"/>
    <w:rsid w:val="0029684E"/>
    <w:rsid w:val="002A47EE"/>
    <w:rsid w:val="002B54FA"/>
    <w:rsid w:val="002F0FD5"/>
    <w:rsid w:val="002F49C4"/>
    <w:rsid w:val="0030433F"/>
    <w:rsid w:val="0032104E"/>
    <w:rsid w:val="00324898"/>
    <w:rsid w:val="003338FF"/>
    <w:rsid w:val="00344980"/>
    <w:rsid w:val="0035795D"/>
    <w:rsid w:val="00395DBC"/>
    <w:rsid w:val="003967DA"/>
    <w:rsid w:val="003A7247"/>
    <w:rsid w:val="003C23A5"/>
    <w:rsid w:val="003D1E34"/>
    <w:rsid w:val="003D453D"/>
    <w:rsid w:val="003D6BCB"/>
    <w:rsid w:val="003E5233"/>
    <w:rsid w:val="004147DC"/>
    <w:rsid w:val="00422364"/>
    <w:rsid w:val="00424E4E"/>
    <w:rsid w:val="00452307"/>
    <w:rsid w:val="00467AD3"/>
    <w:rsid w:val="00470342"/>
    <w:rsid w:val="00482FFE"/>
    <w:rsid w:val="004A0B3E"/>
    <w:rsid w:val="004C02A8"/>
    <w:rsid w:val="004C7A81"/>
    <w:rsid w:val="004D14A7"/>
    <w:rsid w:val="004D5535"/>
    <w:rsid w:val="004E726C"/>
    <w:rsid w:val="004E7DB0"/>
    <w:rsid w:val="004F7A56"/>
    <w:rsid w:val="00511A06"/>
    <w:rsid w:val="005304B9"/>
    <w:rsid w:val="00541F1B"/>
    <w:rsid w:val="005629D2"/>
    <w:rsid w:val="00563D26"/>
    <w:rsid w:val="00565327"/>
    <w:rsid w:val="00565CA6"/>
    <w:rsid w:val="00570122"/>
    <w:rsid w:val="0057084E"/>
    <w:rsid w:val="00574A49"/>
    <w:rsid w:val="00584B2D"/>
    <w:rsid w:val="005870DB"/>
    <w:rsid w:val="006132BE"/>
    <w:rsid w:val="00621641"/>
    <w:rsid w:val="0062422C"/>
    <w:rsid w:val="0064752E"/>
    <w:rsid w:val="006555E3"/>
    <w:rsid w:val="00656EC5"/>
    <w:rsid w:val="006624AA"/>
    <w:rsid w:val="00681771"/>
    <w:rsid w:val="006819A8"/>
    <w:rsid w:val="0068783A"/>
    <w:rsid w:val="006979E8"/>
    <w:rsid w:val="006A7F5F"/>
    <w:rsid w:val="006B44BC"/>
    <w:rsid w:val="006B69A6"/>
    <w:rsid w:val="006E129C"/>
    <w:rsid w:val="006F21A8"/>
    <w:rsid w:val="006F54C3"/>
    <w:rsid w:val="007203F1"/>
    <w:rsid w:val="00724F1B"/>
    <w:rsid w:val="00731A95"/>
    <w:rsid w:val="007320E9"/>
    <w:rsid w:val="00745287"/>
    <w:rsid w:val="00746568"/>
    <w:rsid w:val="00753020"/>
    <w:rsid w:val="0075303E"/>
    <w:rsid w:val="00770DE3"/>
    <w:rsid w:val="00772543"/>
    <w:rsid w:val="007C7533"/>
    <w:rsid w:val="007D66F7"/>
    <w:rsid w:val="00806BA3"/>
    <w:rsid w:val="00845B08"/>
    <w:rsid w:val="00850D56"/>
    <w:rsid w:val="00855134"/>
    <w:rsid w:val="0085659E"/>
    <w:rsid w:val="00867CF3"/>
    <w:rsid w:val="00871420"/>
    <w:rsid w:val="00871675"/>
    <w:rsid w:val="00871682"/>
    <w:rsid w:val="00880FE7"/>
    <w:rsid w:val="00881A1D"/>
    <w:rsid w:val="00885C19"/>
    <w:rsid w:val="0089132E"/>
    <w:rsid w:val="008B56F0"/>
    <w:rsid w:val="008B7597"/>
    <w:rsid w:val="008C6D3C"/>
    <w:rsid w:val="008E7CF9"/>
    <w:rsid w:val="00906CD6"/>
    <w:rsid w:val="00921E5E"/>
    <w:rsid w:val="0092711D"/>
    <w:rsid w:val="0093429F"/>
    <w:rsid w:val="009457F5"/>
    <w:rsid w:val="009465E8"/>
    <w:rsid w:val="00952880"/>
    <w:rsid w:val="00981D79"/>
    <w:rsid w:val="00993F53"/>
    <w:rsid w:val="00994876"/>
    <w:rsid w:val="009B155A"/>
    <w:rsid w:val="009C51A8"/>
    <w:rsid w:val="009D43EF"/>
    <w:rsid w:val="009D4502"/>
    <w:rsid w:val="009E3D69"/>
    <w:rsid w:val="009E4918"/>
    <w:rsid w:val="00A1519A"/>
    <w:rsid w:val="00A255DC"/>
    <w:rsid w:val="00A30B06"/>
    <w:rsid w:val="00A32FC2"/>
    <w:rsid w:val="00A47825"/>
    <w:rsid w:val="00A80447"/>
    <w:rsid w:val="00A905D8"/>
    <w:rsid w:val="00AA1F6C"/>
    <w:rsid w:val="00AA6B4D"/>
    <w:rsid w:val="00AB5E74"/>
    <w:rsid w:val="00B019C7"/>
    <w:rsid w:val="00B327DC"/>
    <w:rsid w:val="00B67D99"/>
    <w:rsid w:val="00B71433"/>
    <w:rsid w:val="00B92695"/>
    <w:rsid w:val="00BA088A"/>
    <w:rsid w:val="00BB571C"/>
    <w:rsid w:val="00BB6F46"/>
    <w:rsid w:val="00BB7B90"/>
    <w:rsid w:val="00BD1CB0"/>
    <w:rsid w:val="00BD6E9F"/>
    <w:rsid w:val="00BF61DC"/>
    <w:rsid w:val="00C15BB0"/>
    <w:rsid w:val="00C37719"/>
    <w:rsid w:val="00C4605D"/>
    <w:rsid w:val="00C503FB"/>
    <w:rsid w:val="00C51DB5"/>
    <w:rsid w:val="00C5208A"/>
    <w:rsid w:val="00C90530"/>
    <w:rsid w:val="00CC0CCF"/>
    <w:rsid w:val="00CF034B"/>
    <w:rsid w:val="00CF223A"/>
    <w:rsid w:val="00CF3A09"/>
    <w:rsid w:val="00D047D8"/>
    <w:rsid w:val="00D0654A"/>
    <w:rsid w:val="00D11D4B"/>
    <w:rsid w:val="00D3535A"/>
    <w:rsid w:val="00D35FEA"/>
    <w:rsid w:val="00D434AC"/>
    <w:rsid w:val="00D53407"/>
    <w:rsid w:val="00D63DF9"/>
    <w:rsid w:val="00D80683"/>
    <w:rsid w:val="00D83B2F"/>
    <w:rsid w:val="00DA3A74"/>
    <w:rsid w:val="00DB359A"/>
    <w:rsid w:val="00DB3DD2"/>
    <w:rsid w:val="00DD7894"/>
    <w:rsid w:val="00E11852"/>
    <w:rsid w:val="00E149CA"/>
    <w:rsid w:val="00E24779"/>
    <w:rsid w:val="00E2770C"/>
    <w:rsid w:val="00E34901"/>
    <w:rsid w:val="00E479EF"/>
    <w:rsid w:val="00E618CA"/>
    <w:rsid w:val="00E810F8"/>
    <w:rsid w:val="00EC06BE"/>
    <w:rsid w:val="00EC6485"/>
    <w:rsid w:val="00ED1216"/>
    <w:rsid w:val="00ED484A"/>
    <w:rsid w:val="00EF7B6F"/>
    <w:rsid w:val="00F255AB"/>
    <w:rsid w:val="00F30C05"/>
    <w:rsid w:val="00F475E7"/>
    <w:rsid w:val="00F51583"/>
    <w:rsid w:val="00F57847"/>
    <w:rsid w:val="00F618C8"/>
    <w:rsid w:val="00F866B4"/>
    <w:rsid w:val="00FC2A1A"/>
    <w:rsid w:val="00FE6845"/>
    <w:rsid w:val="00FE7E99"/>
    <w:rsid w:val="00FF0414"/>
    <w:rsid w:val="015E6018"/>
    <w:rsid w:val="024618BD"/>
    <w:rsid w:val="024A25D0"/>
    <w:rsid w:val="031BAA08"/>
    <w:rsid w:val="06EA4F37"/>
    <w:rsid w:val="07CB8C85"/>
    <w:rsid w:val="080B5A44"/>
    <w:rsid w:val="0A29BFF7"/>
    <w:rsid w:val="0AA00799"/>
    <w:rsid w:val="0B5A2A09"/>
    <w:rsid w:val="0BB958CE"/>
    <w:rsid w:val="0C4E0827"/>
    <w:rsid w:val="0EADDA77"/>
    <w:rsid w:val="0F68D94A"/>
    <w:rsid w:val="0F98CA13"/>
    <w:rsid w:val="1141C3E9"/>
    <w:rsid w:val="12A72EE7"/>
    <w:rsid w:val="16BAE595"/>
    <w:rsid w:val="17219055"/>
    <w:rsid w:val="1A6A6F15"/>
    <w:rsid w:val="1A95B706"/>
    <w:rsid w:val="1E071E94"/>
    <w:rsid w:val="1F789AC4"/>
    <w:rsid w:val="228F7FCA"/>
    <w:rsid w:val="23BB1F95"/>
    <w:rsid w:val="23DA40D4"/>
    <w:rsid w:val="25F1D611"/>
    <w:rsid w:val="271F8B08"/>
    <w:rsid w:val="27B53A44"/>
    <w:rsid w:val="27E3B530"/>
    <w:rsid w:val="2878F3DC"/>
    <w:rsid w:val="28E8787A"/>
    <w:rsid w:val="29DA0833"/>
    <w:rsid w:val="2A5F2064"/>
    <w:rsid w:val="2B2808D5"/>
    <w:rsid w:val="2C92BFE2"/>
    <w:rsid w:val="2D33B23A"/>
    <w:rsid w:val="2DE47B70"/>
    <w:rsid w:val="2EC34F74"/>
    <w:rsid w:val="2ECB1243"/>
    <w:rsid w:val="2F0C6A19"/>
    <w:rsid w:val="34ABDCA6"/>
    <w:rsid w:val="391BFB30"/>
    <w:rsid w:val="3BD78EEC"/>
    <w:rsid w:val="3C19D88C"/>
    <w:rsid w:val="3CCE43B4"/>
    <w:rsid w:val="3D33F03F"/>
    <w:rsid w:val="3E043996"/>
    <w:rsid w:val="3EAA15F4"/>
    <w:rsid w:val="410383E2"/>
    <w:rsid w:val="42235EA3"/>
    <w:rsid w:val="4277E28D"/>
    <w:rsid w:val="4282F8AC"/>
    <w:rsid w:val="44D010C8"/>
    <w:rsid w:val="45394034"/>
    <w:rsid w:val="46085F10"/>
    <w:rsid w:val="4DA43EA8"/>
    <w:rsid w:val="4E5AF5F4"/>
    <w:rsid w:val="5081EF61"/>
    <w:rsid w:val="51A6D323"/>
    <w:rsid w:val="532B1902"/>
    <w:rsid w:val="53B54F3A"/>
    <w:rsid w:val="54E487E5"/>
    <w:rsid w:val="568E4783"/>
    <w:rsid w:val="57798B2C"/>
    <w:rsid w:val="59D5C838"/>
    <w:rsid w:val="5A6C58D6"/>
    <w:rsid w:val="5B6DBB15"/>
    <w:rsid w:val="5DF5EA32"/>
    <w:rsid w:val="5EAAB371"/>
    <w:rsid w:val="604B6702"/>
    <w:rsid w:val="62A41A2B"/>
    <w:rsid w:val="68ECAF86"/>
    <w:rsid w:val="690D2F25"/>
    <w:rsid w:val="69457B9A"/>
    <w:rsid w:val="6D1AFCD6"/>
    <w:rsid w:val="6DCCA671"/>
    <w:rsid w:val="6ED5FE31"/>
    <w:rsid w:val="6F875AF5"/>
    <w:rsid w:val="714AEF3B"/>
    <w:rsid w:val="72B49357"/>
    <w:rsid w:val="736A4293"/>
    <w:rsid w:val="763B74D7"/>
    <w:rsid w:val="7B47E28E"/>
    <w:rsid w:val="7DD1CB80"/>
    <w:rsid w:val="7DF6FCD5"/>
    <w:rsid w:val="7E3ED5A9"/>
    <w:rsid w:val="7ED9911E"/>
    <w:rsid w:val="7F1FEAEE"/>
    <w:rsid w:val="7FD2C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A592F"/>
  <w15:docId w15:val="{A5A79529-8BBF-4284-9424-74FD6A432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D56"/>
    <w:pPr>
      <w:spacing w:before="0" w:after="0" w:line="240" w:lineRule="auto"/>
    </w:pPr>
    <w:rPr>
      <w:szCs w:val="20"/>
    </w:rPr>
  </w:style>
  <w:style w:type="paragraph" w:styleId="Heading1">
    <w:name w:val="heading 1"/>
    <w:basedOn w:val="Normal"/>
    <w:next w:val="Normal"/>
    <w:link w:val="Heading1Char"/>
    <w:uiPriority w:val="9"/>
    <w:qFormat/>
    <w:rsid w:val="00745287"/>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outlineLvl w:val="0"/>
    </w:pPr>
    <w:rPr>
      <w:b/>
      <w:bCs/>
      <w:caps/>
      <w:color w:val="FFFFFF" w:themeColor="background1"/>
      <w:spacing w:val="15"/>
      <w:szCs w:val="22"/>
    </w:rPr>
  </w:style>
  <w:style w:type="paragraph" w:styleId="Heading2">
    <w:name w:val="heading 2"/>
    <w:basedOn w:val="Normal"/>
    <w:next w:val="Normal"/>
    <w:link w:val="Heading2Char"/>
    <w:uiPriority w:val="9"/>
    <w:semiHidden/>
    <w:unhideWhenUsed/>
    <w:qFormat/>
    <w:rsid w:val="00745287"/>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outlineLvl w:val="1"/>
    </w:pPr>
    <w:rPr>
      <w:caps/>
      <w:spacing w:val="15"/>
      <w:szCs w:val="22"/>
    </w:rPr>
  </w:style>
  <w:style w:type="paragraph" w:styleId="Heading3">
    <w:name w:val="heading 3"/>
    <w:basedOn w:val="Normal"/>
    <w:next w:val="Normal"/>
    <w:link w:val="Heading3Char"/>
    <w:uiPriority w:val="9"/>
    <w:semiHidden/>
    <w:unhideWhenUsed/>
    <w:qFormat/>
    <w:rsid w:val="00745287"/>
    <w:pPr>
      <w:pBdr>
        <w:top w:val="single" w:sz="6" w:space="2" w:color="4F81BD" w:themeColor="accent1"/>
        <w:left w:val="single" w:sz="6" w:space="2" w:color="4F81BD" w:themeColor="accent1"/>
      </w:pBdr>
      <w:spacing w:before="300"/>
      <w:outlineLvl w:val="2"/>
    </w:pPr>
    <w:rPr>
      <w:caps/>
      <w:color w:val="243F60" w:themeColor="accent1" w:themeShade="7F"/>
      <w:spacing w:val="15"/>
      <w:szCs w:val="22"/>
    </w:rPr>
  </w:style>
  <w:style w:type="paragraph" w:styleId="Heading4">
    <w:name w:val="heading 4"/>
    <w:basedOn w:val="Normal"/>
    <w:next w:val="Normal"/>
    <w:link w:val="Heading4Char"/>
    <w:uiPriority w:val="9"/>
    <w:semiHidden/>
    <w:unhideWhenUsed/>
    <w:qFormat/>
    <w:rsid w:val="00745287"/>
    <w:pPr>
      <w:pBdr>
        <w:top w:val="dotted" w:sz="6" w:space="2" w:color="4F81BD" w:themeColor="accent1"/>
        <w:left w:val="dotted" w:sz="6" w:space="2" w:color="4F81BD" w:themeColor="accent1"/>
      </w:pBdr>
      <w:spacing w:before="300"/>
      <w:outlineLvl w:val="3"/>
    </w:pPr>
    <w:rPr>
      <w:caps/>
      <w:color w:val="365F91" w:themeColor="accent1" w:themeShade="BF"/>
      <w:spacing w:val="10"/>
      <w:szCs w:val="22"/>
    </w:rPr>
  </w:style>
  <w:style w:type="paragraph" w:styleId="Heading5">
    <w:name w:val="heading 5"/>
    <w:basedOn w:val="Normal"/>
    <w:next w:val="Normal"/>
    <w:link w:val="Heading5Char"/>
    <w:uiPriority w:val="9"/>
    <w:semiHidden/>
    <w:unhideWhenUsed/>
    <w:qFormat/>
    <w:rsid w:val="00745287"/>
    <w:pPr>
      <w:pBdr>
        <w:bottom w:val="single" w:sz="6" w:space="1" w:color="4F81BD" w:themeColor="accent1"/>
      </w:pBdr>
      <w:spacing w:before="30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745287"/>
    <w:pPr>
      <w:pBdr>
        <w:bottom w:val="dotted" w:sz="6" w:space="1" w:color="4F81BD" w:themeColor="accent1"/>
      </w:pBdr>
      <w:spacing w:before="30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745287"/>
    <w:pPr>
      <w:spacing w:before="30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745287"/>
    <w:p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745287"/>
    <w:p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DF9"/>
    <w:pPr>
      <w:tabs>
        <w:tab w:val="center" w:pos="4680"/>
        <w:tab w:val="right" w:pos="9360"/>
      </w:tabs>
    </w:pPr>
  </w:style>
  <w:style w:type="character" w:customStyle="1" w:styleId="HeaderChar">
    <w:name w:val="Header Char"/>
    <w:basedOn w:val="DefaultParagraphFont"/>
    <w:link w:val="Header"/>
    <w:uiPriority w:val="99"/>
    <w:rsid w:val="00D63DF9"/>
  </w:style>
  <w:style w:type="paragraph" w:styleId="Footer">
    <w:name w:val="footer"/>
    <w:basedOn w:val="Normal"/>
    <w:link w:val="FooterChar"/>
    <w:uiPriority w:val="99"/>
    <w:unhideWhenUsed/>
    <w:rsid w:val="00D63DF9"/>
    <w:pPr>
      <w:tabs>
        <w:tab w:val="center" w:pos="4680"/>
        <w:tab w:val="right" w:pos="9360"/>
      </w:tabs>
    </w:pPr>
  </w:style>
  <w:style w:type="character" w:customStyle="1" w:styleId="FooterChar">
    <w:name w:val="Footer Char"/>
    <w:basedOn w:val="DefaultParagraphFont"/>
    <w:link w:val="Footer"/>
    <w:uiPriority w:val="99"/>
    <w:rsid w:val="00D63DF9"/>
  </w:style>
  <w:style w:type="paragraph" w:styleId="ListParagraph">
    <w:name w:val="List Paragraph"/>
    <w:basedOn w:val="Normal"/>
    <w:uiPriority w:val="34"/>
    <w:qFormat/>
    <w:rsid w:val="00745287"/>
    <w:pPr>
      <w:ind w:left="720"/>
      <w:contextualSpacing/>
    </w:pPr>
  </w:style>
  <w:style w:type="character" w:styleId="Hyperlink">
    <w:name w:val="Hyperlink"/>
    <w:basedOn w:val="DefaultParagraphFont"/>
    <w:uiPriority w:val="99"/>
    <w:unhideWhenUsed/>
    <w:rsid w:val="00D63DF9"/>
    <w:rPr>
      <w:color w:val="0000FF" w:themeColor="hyperlink"/>
      <w:u w:val="single"/>
    </w:rPr>
  </w:style>
  <w:style w:type="paragraph" w:styleId="BalloonText">
    <w:name w:val="Balloon Text"/>
    <w:basedOn w:val="Normal"/>
    <w:link w:val="BalloonTextChar"/>
    <w:uiPriority w:val="99"/>
    <w:semiHidden/>
    <w:unhideWhenUsed/>
    <w:rsid w:val="0057084E"/>
    <w:rPr>
      <w:rFonts w:ascii="Tahoma" w:hAnsi="Tahoma" w:cs="Tahoma"/>
      <w:sz w:val="16"/>
      <w:szCs w:val="16"/>
    </w:rPr>
  </w:style>
  <w:style w:type="character" w:customStyle="1" w:styleId="BalloonTextChar">
    <w:name w:val="Balloon Text Char"/>
    <w:basedOn w:val="DefaultParagraphFont"/>
    <w:link w:val="BalloonText"/>
    <w:uiPriority w:val="99"/>
    <w:semiHidden/>
    <w:rsid w:val="0057084E"/>
    <w:rPr>
      <w:rFonts w:ascii="Tahoma" w:eastAsia="Calibri" w:hAnsi="Tahoma" w:cs="Tahoma"/>
      <w:sz w:val="16"/>
      <w:szCs w:val="16"/>
    </w:rPr>
  </w:style>
  <w:style w:type="table" w:styleId="TableGrid">
    <w:name w:val="Table Grid"/>
    <w:basedOn w:val="TableNormal"/>
    <w:uiPriority w:val="59"/>
    <w:rsid w:val="00565C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BA088A"/>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List2-Accent6">
    <w:name w:val="Medium List 2 Accent 6"/>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BA088A"/>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1">
    <w:name w:val="Medium Shading 1 Accent 1"/>
    <w:basedOn w:val="TableNormal"/>
    <w:uiPriority w:val="63"/>
    <w:rsid w:val="002541C4"/>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6E129C"/>
    <w:rPr>
      <w:color w:val="800080" w:themeColor="followedHyperlink"/>
      <w:u w:val="single"/>
    </w:rPr>
  </w:style>
  <w:style w:type="character" w:styleId="CommentReference">
    <w:name w:val="annotation reference"/>
    <w:basedOn w:val="DefaultParagraphFont"/>
    <w:uiPriority w:val="99"/>
    <w:semiHidden/>
    <w:unhideWhenUsed/>
    <w:rsid w:val="00CF3A09"/>
    <w:rPr>
      <w:sz w:val="16"/>
      <w:szCs w:val="16"/>
    </w:rPr>
  </w:style>
  <w:style w:type="paragraph" w:styleId="CommentText">
    <w:name w:val="annotation text"/>
    <w:basedOn w:val="Normal"/>
    <w:link w:val="CommentTextChar"/>
    <w:uiPriority w:val="99"/>
    <w:semiHidden/>
    <w:unhideWhenUsed/>
    <w:rsid w:val="00CF3A09"/>
    <w:rPr>
      <w:sz w:val="20"/>
    </w:rPr>
  </w:style>
  <w:style w:type="character" w:customStyle="1" w:styleId="CommentTextChar">
    <w:name w:val="Comment Text Char"/>
    <w:basedOn w:val="DefaultParagraphFont"/>
    <w:link w:val="CommentText"/>
    <w:uiPriority w:val="99"/>
    <w:semiHidden/>
    <w:rsid w:val="00CF3A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F3A09"/>
    <w:rPr>
      <w:b/>
      <w:bCs/>
    </w:rPr>
  </w:style>
  <w:style w:type="character" w:customStyle="1" w:styleId="CommentSubjectChar">
    <w:name w:val="Comment Subject Char"/>
    <w:basedOn w:val="CommentTextChar"/>
    <w:link w:val="CommentSubject"/>
    <w:uiPriority w:val="99"/>
    <w:semiHidden/>
    <w:rsid w:val="00CF3A09"/>
    <w:rPr>
      <w:rFonts w:ascii="Calibri" w:eastAsia="Calibri" w:hAnsi="Calibri" w:cs="Times New Roman"/>
      <w:b/>
      <w:bCs/>
      <w:sz w:val="20"/>
      <w:szCs w:val="20"/>
    </w:rPr>
  </w:style>
  <w:style w:type="character" w:customStyle="1"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745287"/>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semiHidden/>
    <w:rsid w:val="00745287"/>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745287"/>
    <w:rPr>
      <w:caps/>
      <w:color w:val="243F60" w:themeColor="accent1" w:themeShade="7F"/>
      <w:spacing w:val="15"/>
    </w:rPr>
  </w:style>
  <w:style w:type="character" w:customStyle="1" w:styleId="Heading4Char">
    <w:name w:val="Heading 4 Char"/>
    <w:basedOn w:val="DefaultParagraphFont"/>
    <w:link w:val="Heading4"/>
    <w:uiPriority w:val="9"/>
    <w:semiHidden/>
    <w:rsid w:val="00745287"/>
    <w:rPr>
      <w:caps/>
      <w:color w:val="365F91" w:themeColor="accent1" w:themeShade="BF"/>
      <w:spacing w:val="10"/>
    </w:rPr>
  </w:style>
  <w:style w:type="character" w:customStyle="1" w:styleId="Heading5Char">
    <w:name w:val="Heading 5 Char"/>
    <w:basedOn w:val="DefaultParagraphFont"/>
    <w:link w:val="Heading5"/>
    <w:uiPriority w:val="9"/>
    <w:semiHidden/>
    <w:rsid w:val="00745287"/>
    <w:rPr>
      <w:caps/>
      <w:color w:val="365F91" w:themeColor="accent1" w:themeShade="BF"/>
      <w:spacing w:val="10"/>
    </w:rPr>
  </w:style>
  <w:style w:type="character" w:customStyle="1" w:styleId="Heading6Char">
    <w:name w:val="Heading 6 Char"/>
    <w:basedOn w:val="DefaultParagraphFont"/>
    <w:link w:val="Heading6"/>
    <w:uiPriority w:val="9"/>
    <w:semiHidden/>
    <w:rsid w:val="00745287"/>
    <w:rPr>
      <w:caps/>
      <w:color w:val="365F91" w:themeColor="accent1" w:themeShade="BF"/>
      <w:spacing w:val="10"/>
    </w:rPr>
  </w:style>
  <w:style w:type="character" w:customStyle="1" w:styleId="Heading7Char">
    <w:name w:val="Heading 7 Char"/>
    <w:basedOn w:val="DefaultParagraphFont"/>
    <w:link w:val="Heading7"/>
    <w:uiPriority w:val="9"/>
    <w:semiHidden/>
    <w:rsid w:val="00745287"/>
    <w:rPr>
      <w:caps/>
      <w:color w:val="365F91" w:themeColor="accent1" w:themeShade="BF"/>
      <w:spacing w:val="10"/>
    </w:rPr>
  </w:style>
  <w:style w:type="character" w:customStyle="1" w:styleId="Heading8Char">
    <w:name w:val="Heading 8 Char"/>
    <w:basedOn w:val="DefaultParagraphFont"/>
    <w:link w:val="Heading8"/>
    <w:uiPriority w:val="9"/>
    <w:semiHidden/>
    <w:rsid w:val="00745287"/>
    <w:rPr>
      <w:caps/>
      <w:spacing w:val="10"/>
      <w:sz w:val="18"/>
      <w:szCs w:val="18"/>
    </w:rPr>
  </w:style>
  <w:style w:type="character" w:customStyle="1" w:styleId="Heading9Char">
    <w:name w:val="Heading 9 Char"/>
    <w:basedOn w:val="DefaultParagraphFont"/>
    <w:link w:val="Heading9"/>
    <w:uiPriority w:val="9"/>
    <w:semiHidden/>
    <w:rsid w:val="00745287"/>
    <w:rPr>
      <w:i/>
      <w:caps/>
      <w:spacing w:val="10"/>
      <w:sz w:val="18"/>
      <w:szCs w:val="18"/>
    </w:rPr>
  </w:style>
  <w:style w:type="paragraph" w:styleId="Caption">
    <w:name w:val="caption"/>
    <w:basedOn w:val="Normal"/>
    <w:next w:val="Normal"/>
    <w:uiPriority w:val="35"/>
    <w:semiHidden/>
    <w:unhideWhenUsed/>
    <w:qFormat/>
    <w:rsid w:val="00745287"/>
    <w:rPr>
      <w:b/>
      <w:bCs/>
      <w:color w:val="365F91" w:themeColor="accent1" w:themeShade="BF"/>
      <w:sz w:val="16"/>
      <w:szCs w:val="16"/>
    </w:rPr>
  </w:style>
  <w:style w:type="paragraph" w:styleId="Title">
    <w:name w:val="Title"/>
    <w:basedOn w:val="Normal"/>
    <w:next w:val="Normal"/>
    <w:link w:val="TitleChar"/>
    <w:uiPriority w:val="10"/>
    <w:qFormat/>
    <w:rsid w:val="00745287"/>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745287"/>
    <w:rPr>
      <w:caps/>
      <w:color w:val="4F81BD" w:themeColor="accent1"/>
      <w:spacing w:val="10"/>
      <w:kern w:val="28"/>
      <w:sz w:val="52"/>
      <w:szCs w:val="52"/>
    </w:rPr>
  </w:style>
  <w:style w:type="paragraph" w:styleId="Subtitle">
    <w:name w:val="Subtitle"/>
    <w:basedOn w:val="Normal"/>
    <w:next w:val="Normal"/>
    <w:link w:val="SubtitleChar"/>
    <w:uiPriority w:val="11"/>
    <w:qFormat/>
    <w:rsid w:val="00745287"/>
    <w:pPr>
      <w:spacing w:after="1000"/>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745287"/>
    <w:rPr>
      <w:caps/>
      <w:color w:val="595959" w:themeColor="text1" w:themeTint="A6"/>
      <w:spacing w:val="10"/>
      <w:sz w:val="24"/>
      <w:szCs w:val="24"/>
    </w:rPr>
  </w:style>
  <w:style w:type="character" w:styleId="Strong">
    <w:name w:val="Strong"/>
    <w:uiPriority w:val="22"/>
    <w:qFormat/>
    <w:rsid w:val="00745287"/>
    <w:rPr>
      <w:b/>
      <w:bCs/>
    </w:rPr>
  </w:style>
  <w:style w:type="character" w:styleId="Emphasis">
    <w:name w:val="Emphasis"/>
    <w:uiPriority w:val="20"/>
    <w:qFormat/>
    <w:rsid w:val="00745287"/>
    <w:rPr>
      <w:caps/>
      <w:color w:val="243F60" w:themeColor="accent1" w:themeShade="7F"/>
      <w:spacing w:val="5"/>
    </w:rPr>
  </w:style>
  <w:style w:type="paragraph" w:styleId="NoSpacing">
    <w:name w:val="No Spacing"/>
    <w:basedOn w:val="Normal"/>
    <w:link w:val="NoSpacingChar"/>
    <w:uiPriority w:val="1"/>
    <w:qFormat/>
    <w:rsid w:val="00745287"/>
  </w:style>
  <w:style w:type="character" w:customStyle="1" w:styleId="NoSpacingChar">
    <w:name w:val="No Spacing Char"/>
    <w:basedOn w:val="DefaultParagraphFont"/>
    <w:link w:val="NoSpacing"/>
    <w:uiPriority w:val="1"/>
    <w:rsid w:val="00745287"/>
    <w:rPr>
      <w:sz w:val="20"/>
      <w:szCs w:val="20"/>
    </w:rPr>
  </w:style>
  <w:style w:type="paragraph" w:styleId="Quote">
    <w:name w:val="Quote"/>
    <w:basedOn w:val="Normal"/>
    <w:next w:val="Normal"/>
    <w:link w:val="QuoteChar"/>
    <w:uiPriority w:val="29"/>
    <w:qFormat/>
    <w:rsid w:val="00745287"/>
    <w:rPr>
      <w:i/>
      <w:iCs/>
    </w:rPr>
  </w:style>
  <w:style w:type="character" w:customStyle="1" w:styleId="QuoteChar">
    <w:name w:val="Quote Char"/>
    <w:basedOn w:val="DefaultParagraphFont"/>
    <w:link w:val="Quote"/>
    <w:uiPriority w:val="29"/>
    <w:rsid w:val="00745287"/>
    <w:rPr>
      <w:i/>
      <w:iCs/>
      <w:sz w:val="20"/>
      <w:szCs w:val="20"/>
    </w:rPr>
  </w:style>
  <w:style w:type="paragraph" w:styleId="IntenseQuote">
    <w:name w:val="Intense Quote"/>
    <w:basedOn w:val="Normal"/>
    <w:next w:val="Normal"/>
    <w:link w:val="IntenseQuoteChar"/>
    <w:uiPriority w:val="30"/>
    <w:qFormat/>
    <w:rsid w:val="00745287"/>
    <w:pPr>
      <w:pBdr>
        <w:top w:val="single" w:sz="4" w:space="10" w:color="4F81BD" w:themeColor="accent1"/>
        <w:left w:val="single" w:sz="4" w:space="10" w:color="4F81BD" w:themeColor="accent1"/>
      </w:pBdr>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745287"/>
    <w:rPr>
      <w:i/>
      <w:iCs/>
      <w:color w:val="4F81BD" w:themeColor="accent1"/>
      <w:sz w:val="20"/>
      <w:szCs w:val="20"/>
    </w:rPr>
  </w:style>
  <w:style w:type="character" w:styleId="SubtleEmphasis">
    <w:name w:val="Subtle Emphasis"/>
    <w:uiPriority w:val="19"/>
    <w:qFormat/>
    <w:rsid w:val="00745287"/>
    <w:rPr>
      <w:i/>
      <w:iCs/>
      <w:color w:val="243F60" w:themeColor="accent1" w:themeShade="7F"/>
    </w:rPr>
  </w:style>
  <w:style w:type="character" w:styleId="IntenseEmphasis">
    <w:name w:val="Intense Emphasis"/>
    <w:uiPriority w:val="21"/>
    <w:qFormat/>
    <w:rsid w:val="00745287"/>
    <w:rPr>
      <w:b/>
      <w:bCs/>
      <w:caps/>
      <w:color w:val="243F60" w:themeColor="accent1" w:themeShade="7F"/>
      <w:spacing w:val="10"/>
    </w:rPr>
  </w:style>
  <w:style w:type="character" w:styleId="SubtleReference">
    <w:name w:val="Subtle Reference"/>
    <w:uiPriority w:val="31"/>
    <w:qFormat/>
    <w:rsid w:val="00745287"/>
    <w:rPr>
      <w:b/>
      <w:bCs/>
      <w:color w:val="4F81BD" w:themeColor="accent1"/>
    </w:rPr>
  </w:style>
  <w:style w:type="character" w:styleId="IntenseReference">
    <w:name w:val="Intense Reference"/>
    <w:uiPriority w:val="32"/>
    <w:qFormat/>
    <w:rsid w:val="00745287"/>
    <w:rPr>
      <w:b/>
      <w:bCs/>
      <w:i/>
      <w:iCs/>
      <w:caps/>
      <w:color w:val="4F81BD" w:themeColor="accent1"/>
    </w:rPr>
  </w:style>
  <w:style w:type="character" w:styleId="BookTitle">
    <w:name w:val="Book Title"/>
    <w:uiPriority w:val="33"/>
    <w:qFormat/>
    <w:rsid w:val="00745287"/>
    <w:rPr>
      <w:b/>
      <w:bCs/>
      <w:i/>
      <w:iCs/>
      <w:spacing w:val="9"/>
    </w:rPr>
  </w:style>
  <w:style w:type="paragraph" w:styleId="TOCHeading">
    <w:name w:val="TOC Heading"/>
    <w:basedOn w:val="Heading1"/>
    <w:next w:val="Normal"/>
    <w:uiPriority w:val="39"/>
    <w:semiHidden/>
    <w:unhideWhenUsed/>
    <w:qFormat/>
    <w:rsid w:val="00745287"/>
    <w:pPr>
      <w:outlineLvl w:val="9"/>
    </w:pPr>
  </w:style>
  <w:style w:type="character" w:styleId="PageNumber">
    <w:name w:val="page number"/>
    <w:basedOn w:val="DefaultParagraphFont"/>
    <w:uiPriority w:val="99"/>
    <w:semiHidden/>
    <w:unhideWhenUsed/>
    <w:rsid w:val="00E24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823059">
      <w:bodyDiv w:val="1"/>
      <w:marLeft w:val="0"/>
      <w:marRight w:val="0"/>
      <w:marTop w:val="0"/>
      <w:marBottom w:val="0"/>
      <w:divBdr>
        <w:top w:val="none" w:sz="0" w:space="0" w:color="auto"/>
        <w:left w:val="none" w:sz="0" w:space="0" w:color="auto"/>
        <w:bottom w:val="none" w:sz="0" w:space="0" w:color="auto"/>
        <w:right w:val="none" w:sz="0" w:space="0" w:color="auto"/>
      </w:divBdr>
    </w:div>
    <w:div w:id="971255891">
      <w:bodyDiv w:val="1"/>
      <w:marLeft w:val="0"/>
      <w:marRight w:val="0"/>
      <w:marTop w:val="0"/>
      <w:marBottom w:val="0"/>
      <w:divBdr>
        <w:top w:val="none" w:sz="0" w:space="0" w:color="auto"/>
        <w:left w:val="none" w:sz="0" w:space="0" w:color="auto"/>
        <w:bottom w:val="none" w:sz="0" w:space="0" w:color="auto"/>
        <w:right w:val="none" w:sz="0" w:space="0" w:color="auto"/>
      </w:divBdr>
    </w:div>
    <w:div w:id="1079060198">
      <w:bodyDiv w:val="1"/>
      <w:marLeft w:val="0"/>
      <w:marRight w:val="0"/>
      <w:marTop w:val="0"/>
      <w:marBottom w:val="0"/>
      <w:divBdr>
        <w:top w:val="none" w:sz="0" w:space="0" w:color="auto"/>
        <w:left w:val="none" w:sz="0" w:space="0" w:color="auto"/>
        <w:bottom w:val="none" w:sz="0" w:space="0" w:color="auto"/>
        <w:right w:val="none" w:sz="0" w:space="0" w:color="auto"/>
      </w:divBdr>
    </w:div>
    <w:div w:id="1117792468">
      <w:bodyDiv w:val="1"/>
      <w:marLeft w:val="0"/>
      <w:marRight w:val="0"/>
      <w:marTop w:val="0"/>
      <w:marBottom w:val="0"/>
      <w:divBdr>
        <w:top w:val="none" w:sz="0" w:space="0" w:color="auto"/>
        <w:left w:val="none" w:sz="0" w:space="0" w:color="auto"/>
        <w:bottom w:val="none" w:sz="0" w:space="0" w:color="auto"/>
        <w:right w:val="none" w:sz="0" w:space="0" w:color="auto"/>
      </w:divBdr>
    </w:div>
    <w:div w:id="1136486249">
      <w:bodyDiv w:val="1"/>
      <w:marLeft w:val="0"/>
      <w:marRight w:val="0"/>
      <w:marTop w:val="0"/>
      <w:marBottom w:val="0"/>
      <w:divBdr>
        <w:top w:val="none" w:sz="0" w:space="0" w:color="auto"/>
        <w:left w:val="none" w:sz="0" w:space="0" w:color="auto"/>
        <w:bottom w:val="none" w:sz="0" w:space="0" w:color="auto"/>
        <w:right w:val="none" w:sz="0" w:space="0" w:color="auto"/>
      </w:divBdr>
    </w:div>
    <w:div w:id="1225947984">
      <w:bodyDiv w:val="1"/>
      <w:marLeft w:val="0"/>
      <w:marRight w:val="0"/>
      <w:marTop w:val="0"/>
      <w:marBottom w:val="0"/>
      <w:divBdr>
        <w:top w:val="none" w:sz="0" w:space="0" w:color="auto"/>
        <w:left w:val="none" w:sz="0" w:space="0" w:color="auto"/>
        <w:bottom w:val="none" w:sz="0" w:space="0" w:color="auto"/>
        <w:right w:val="none" w:sz="0" w:space="0" w:color="auto"/>
      </w:divBdr>
    </w:div>
    <w:div w:id="1389954922">
      <w:bodyDiv w:val="1"/>
      <w:marLeft w:val="0"/>
      <w:marRight w:val="0"/>
      <w:marTop w:val="0"/>
      <w:marBottom w:val="0"/>
      <w:divBdr>
        <w:top w:val="none" w:sz="0" w:space="0" w:color="auto"/>
        <w:left w:val="none" w:sz="0" w:space="0" w:color="auto"/>
        <w:bottom w:val="none" w:sz="0" w:space="0" w:color="auto"/>
        <w:right w:val="none" w:sz="0" w:space="0" w:color="auto"/>
      </w:divBdr>
      <w:divsChild>
        <w:div w:id="355737762">
          <w:marLeft w:val="0"/>
          <w:marRight w:val="0"/>
          <w:marTop w:val="0"/>
          <w:marBottom w:val="0"/>
          <w:divBdr>
            <w:top w:val="none" w:sz="0" w:space="0" w:color="auto"/>
            <w:left w:val="none" w:sz="0" w:space="0" w:color="auto"/>
            <w:bottom w:val="none" w:sz="0" w:space="0" w:color="auto"/>
            <w:right w:val="none" w:sz="0" w:space="0" w:color="auto"/>
          </w:divBdr>
          <w:divsChild>
            <w:div w:id="43170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960189">
      <w:bodyDiv w:val="1"/>
      <w:marLeft w:val="0"/>
      <w:marRight w:val="0"/>
      <w:marTop w:val="0"/>
      <w:marBottom w:val="0"/>
      <w:divBdr>
        <w:top w:val="none" w:sz="0" w:space="0" w:color="auto"/>
        <w:left w:val="none" w:sz="0" w:space="0" w:color="auto"/>
        <w:bottom w:val="none" w:sz="0" w:space="0" w:color="auto"/>
        <w:right w:val="none" w:sz="0" w:space="0" w:color="auto"/>
      </w:divBdr>
    </w:div>
    <w:div w:id="1827285981">
      <w:bodyDiv w:val="1"/>
      <w:marLeft w:val="0"/>
      <w:marRight w:val="0"/>
      <w:marTop w:val="0"/>
      <w:marBottom w:val="0"/>
      <w:divBdr>
        <w:top w:val="none" w:sz="0" w:space="0" w:color="auto"/>
        <w:left w:val="none" w:sz="0" w:space="0" w:color="auto"/>
        <w:bottom w:val="none" w:sz="0" w:space="0" w:color="auto"/>
        <w:right w:val="none" w:sz="0" w:space="0" w:color="auto"/>
      </w:divBdr>
      <w:divsChild>
        <w:div w:id="296185879">
          <w:marLeft w:val="0"/>
          <w:marRight w:val="0"/>
          <w:marTop w:val="0"/>
          <w:marBottom w:val="0"/>
          <w:divBdr>
            <w:top w:val="none" w:sz="0" w:space="0" w:color="auto"/>
            <w:left w:val="none" w:sz="0" w:space="0" w:color="auto"/>
            <w:bottom w:val="none" w:sz="0" w:space="0" w:color="auto"/>
            <w:right w:val="none" w:sz="0" w:space="0" w:color="auto"/>
          </w:divBdr>
          <w:divsChild>
            <w:div w:id="158028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3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ashp.org/-/media/assets/meetings-events/docs/mcm21-Guidelines-for-a-Strong-Proposal.ashx?la=e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hp.org/Meetings-and-Conferences/Get-Involved-in-a-Meeting/Midyear-Clinical-Meeting-and-Exhibition/Call-for-Educational-Session-Proposals" TargetMode="External"/><Relationship Id="rId17" Type="http://schemas.microsoft.com/office/2019/05/relationships/documenttasks" Target="documenttasks/documenttask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hp.org/Meetings-and-Conferences/Get-Involved-in-a-Meeting/Planning-an-Ed-Sess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shp.org/Meetings-and-Conferences/Get-Involved-in-a-Meeting/Midyear-Clinical-Meeting-and-Exhibition/Call-for-Educational-Session-Proposals" TargetMode="External"/><Relationship Id="rId4" Type="http://schemas.openxmlformats.org/officeDocument/2006/relationships/settings" Target="settings.xml"/><Relationship Id="rId9" Type="http://schemas.openxmlformats.org/officeDocument/2006/relationships/hyperlink" Target="https://content.ashp.org/-/media/assets/meetings-events/docs/mcm21-How-to-Avoid-Pitfalls.ashx?la=e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34755418-E409-45C2-B398-2E809888B614}">
    <t:Anchor>
      <t:Comment id="1861834294"/>
    </t:Anchor>
    <t:History>
      <t:Event id="{FEB1C80D-1F49-4644-9352-508223635A23}" time="2020-11-15T21:14:18.914Z">
        <t:Attribution userId="S::sohclarke@ashp.org::b439f2be-c419-4eda-bbbf-346297aa756e" userProvider="AD" userName="Sandra Oh Clarke"/>
        <t:Anchor>
          <t:Comment id="531481262"/>
        </t:Anchor>
        <t:Create/>
      </t:Event>
      <t:Event id="{EC0CFAAC-3383-4F36-ABF2-64E0892AB209}" time="2020-11-15T21:14:18.914Z">
        <t:Attribution userId="S::sohclarke@ashp.org::b439f2be-c419-4eda-bbbf-346297aa756e" userProvider="AD" userName="Sandra Oh Clarke"/>
        <t:Anchor>
          <t:Comment id="531481262"/>
        </t:Anchor>
        <t:Assign userId="S::jmcveigh@ashp.org::5b7ca60f-c512-407a-af52-3c06c8e42c37" userProvider="AD" userName="Jennifer McVeigh"/>
      </t:Event>
      <t:Event id="{16908247-9AF5-4BDE-8605-A37AA4971A38}" time="2020-11-15T21:14:18.914Z">
        <t:Attribution userId="S::sohclarke@ashp.org::b439f2be-c419-4eda-bbbf-346297aa756e" userProvider="AD" userName="Sandra Oh Clarke"/>
        <t:Anchor>
          <t:Comment id="531481262"/>
        </t:Anchor>
        <t:SetTitle title="@Jennifer McVeigh Please pull the poster topic category by Tuesday, 11/17 so we can compare/discuss."/>
      </t:Event>
    </t:History>
  </t:Task>
  <t:Task id="{EC46729E-AC68-4814-AC54-1C987A5784DD}">
    <t:Anchor>
      <t:Comment id="597279953"/>
    </t:Anchor>
    <t:History>
      <t:Event id="{BD2FC87C-478E-42A5-9F63-CBAC06F2DD03}" time="2020-11-15T21:31:13.102Z">
        <t:Attribution userId="S::sohclarke@ashp.org::b439f2be-c419-4eda-bbbf-346297aa756e" userProvider="AD" userName="Sandra Oh Clarke"/>
        <t:Anchor>
          <t:Comment id="1758641746"/>
        </t:Anchor>
        <t:Create/>
      </t:Event>
      <t:Event id="{5A7638A8-F81C-4C55-8CEC-8327B910D04A}" time="2020-11-15T21:31:13.102Z">
        <t:Attribution userId="S::sohclarke@ashp.org::b439f2be-c419-4eda-bbbf-346297aa756e" userProvider="AD" userName="Sandra Oh Clarke"/>
        <t:Anchor>
          <t:Comment id="1758641746"/>
        </t:Anchor>
        <t:Assign userId="S::jfrancis@ashp.org::17dc6bc0-50a6-44f6-b966-eab188ba3e6d" userProvider="AD" userName="JoAnn Francis"/>
      </t:Event>
      <t:Event id="{AE4C52D4-6F69-4C9A-8E87-3245A03CFE04}" time="2020-11-15T21:31:13.102Z">
        <t:Attribution userId="S::sohclarke@ashp.org::b439f2be-c419-4eda-bbbf-346297aa756e" userProvider="AD" userName="Sandra Oh Clarke"/>
        <t:Anchor>
          <t:Comment id="1758641746"/>
        </t:Anchor>
        <t:SetTitle title="@JoAnn Francis Please provide a doc with the preferred lis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32AA1F3-DCA0-4C3B-8D6D-A4D24C0DD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5</Pages>
  <Words>3983</Words>
  <Characters>2270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2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Brian Esuchanko</cp:lastModifiedBy>
  <cp:revision>82</cp:revision>
  <cp:lastPrinted>2018-11-06T15:06:00Z</cp:lastPrinted>
  <dcterms:created xsi:type="dcterms:W3CDTF">2019-10-29T20:20:00Z</dcterms:created>
  <dcterms:modified xsi:type="dcterms:W3CDTF">2020-12-04T14:28:00Z</dcterms:modified>
</cp:coreProperties>
</file>